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97A8F" w:rsidRDefault="00592A61" w:rsidP="00A146D7">
      <w:pPr>
        <w:widowControl w:val="0"/>
        <w:contextualSpacing/>
        <w:rPr>
          <w:rFonts w:eastAsia="SimSun"/>
          <w:b/>
          <w:bCs/>
          <w:color w:val="000000" w:themeColor="text1"/>
          <w:kern w:val="2"/>
          <w:lang w:val="en-GB" w:eastAsia="zh-CN"/>
          <w:rPrChange w:id="0" w:author="Author">
            <w:rPr>
              <w:rFonts w:eastAsia="SimSun"/>
              <w:color w:val="000000" w:themeColor="text1"/>
              <w:kern w:val="2"/>
              <w:lang w:val="en-GB" w:eastAsia="zh-CN"/>
            </w:rPr>
          </w:rPrChange>
        </w:rPr>
      </w:pPr>
      <w:r w:rsidRPr="00997A8F">
        <w:rPr>
          <w:rFonts w:eastAsia="SimSun"/>
          <w:b/>
          <w:bCs/>
          <w:color w:val="000000" w:themeColor="text1"/>
          <w:kern w:val="2"/>
          <w:lang w:val="en-GB" w:eastAsia="zh-CN"/>
          <w:rPrChange w:id="1" w:author="Author">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Autho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Author">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Author"/>
          <w:b/>
          <w:bCs/>
          <w:color w:val="000000" w:themeColor="text1"/>
        </w:rPr>
      </w:pPr>
      <w:moveToRangeStart w:id="5" w:author="Author" w:name="move133764686"/>
      <w:moveTo w:id="6" w:author="Autho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Author"/>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997A8F" w:rsidRDefault="00F95374">
      <w:pPr>
        <w:rPr>
          <w:ins w:id="8" w:author="Author"/>
          <w:b/>
          <w:bCs/>
          <w:color w:val="000000" w:themeColor="text1"/>
          <w:rPrChange w:id="9" w:author="Author">
            <w:rPr>
              <w:ins w:id="10" w:author="Author"/>
              <w:b/>
              <w:bCs/>
              <w:i/>
              <w:iCs/>
              <w:color w:val="000000" w:themeColor="text1"/>
            </w:rPr>
          </w:rPrChange>
        </w:rPr>
      </w:pPr>
      <w:ins w:id="11" w:author="Author">
        <w:r w:rsidRPr="00997A8F">
          <w:rPr>
            <w:b/>
            <w:bCs/>
            <w:color w:val="000000" w:themeColor="text1"/>
            <w:rPrChange w:id="12" w:author="Author">
              <w:rPr>
                <w:b/>
                <w:bCs/>
                <w:i/>
                <w:iCs/>
                <w:color w:val="000000" w:themeColor="text1"/>
              </w:rPr>
            </w:rPrChange>
          </w:rPr>
          <w:lastRenderedPageBreak/>
          <w:t xml:space="preserve">Summary statement: </w:t>
        </w:r>
      </w:ins>
    </w:p>
    <w:p w14:paraId="13E83B8E" w14:textId="77777777" w:rsidR="00C75214" w:rsidRDefault="00C75214" w:rsidP="00C75214">
      <w:pPr>
        <w:rPr>
          <w:ins w:id="13" w:author="Author"/>
          <w:i/>
          <w:iCs/>
          <w:color w:val="000000" w:themeColor="text1"/>
        </w:rPr>
      </w:pPr>
      <w:ins w:id="14" w:author="Author">
        <w:r>
          <w:rPr>
            <w:i/>
            <w:iCs/>
            <w:color w:val="000000" w:themeColor="text1"/>
          </w:rPr>
          <w:t>Does p</w:t>
        </w:r>
        <w:r w:rsidRPr="00E12A2E">
          <w:rPr>
            <w:i/>
            <w:iCs/>
            <w:color w:val="000000" w:themeColor="text1"/>
          </w:rPr>
          <w:t xml:space="preserve">henotypic sex </w:t>
        </w:r>
        <w:r>
          <w:rPr>
            <w:i/>
            <w:iCs/>
            <w:color w:val="000000" w:themeColor="text1"/>
          </w:rPr>
          <w:t xml:space="preserve">or genotypic sex </w:t>
        </w:r>
        <w:r w:rsidRPr="00E12A2E">
          <w:rPr>
            <w:i/>
            <w:iCs/>
            <w:color w:val="000000" w:themeColor="text1"/>
          </w:rPr>
          <w:t>drive differences in metabolism</w:t>
        </w:r>
        <w:r>
          <w:rPr>
            <w:i/>
            <w:iCs/>
            <w:color w:val="000000" w:themeColor="text1"/>
          </w:rPr>
          <w:t>, growth, and survival</w:t>
        </w:r>
        <w:r w:rsidRPr="00E12A2E">
          <w:rPr>
            <w:i/>
            <w:iCs/>
            <w:color w:val="000000" w:themeColor="text1"/>
          </w:rPr>
          <w:t xml:space="preserve"> in two specie</w:t>
        </w:r>
        <w:r>
          <w:rPr>
            <w:i/>
            <w:iCs/>
            <w:color w:val="000000" w:themeColor="text1"/>
          </w:rPr>
          <w:t>s that can reverse sex?</w:t>
        </w:r>
      </w:ins>
    </w:p>
    <w:p w14:paraId="7BB8ADB3" w14:textId="095E50B8" w:rsidR="004F32BF" w:rsidDel="00C75214" w:rsidRDefault="00F95374">
      <w:pPr>
        <w:rPr>
          <w:ins w:id="15" w:author="Author"/>
          <w:del w:id="16" w:author="Author"/>
          <w:i/>
          <w:iCs/>
          <w:color w:val="000000" w:themeColor="text1"/>
        </w:rPr>
      </w:pPr>
      <w:ins w:id="17" w:author="Author">
        <w:del w:id="18" w:author="Author">
          <w:r w:rsidRPr="00997A8F" w:rsidDel="00C75214">
            <w:rPr>
              <w:i/>
              <w:iCs/>
              <w:color w:val="000000" w:themeColor="text1"/>
              <w:rPrChange w:id="19" w:author="Author">
                <w:rPr>
                  <w:b/>
                  <w:bCs/>
                  <w:i/>
                  <w:iCs/>
                  <w:color w:val="000000" w:themeColor="text1"/>
                </w:rPr>
              </w:rPrChange>
            </w:rPr>
            <w:delText>Phenotypic sex drives differences in metabolism in two specie</w:delText>
          </w:r>
          <w:r w:rsidDel="00C75214">
            <w:rPr>
              <w:i/>
              <w:iCs/>
              <w:color w:val="000000" w:themeColor="text1"/>
            </w:rPr>
            <w:delText>s that can reverse sex</w:delText>
          </w:r>
        </w:del>
      </w:ins>
    </w:p>
    <w:p w14:paraId="621B563E" w14:textId="3DFBF790" w:rsidR="00F95374" w:rsidRDefault="00F95374">
      <w:pPr>
        <w:rPr>
          <w:ins w:id="20" w:author="Author"/>
          <w:b/>
          <w:bCs/>
          <w:color w:val="000000" w:themeColor="text1"/>
        </w:rPr>
      </w:pPr>
      <w:ins w:id="21" w:author="Author">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6576B7C8"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22" w:author="Author">
        <w:r w:rsidDel="00CB58C4">
          <w:rPr>
            <w:color w:val="000000" w:themeColor="text1"/>
          </w:rPr>
          <w:delText>fitness</w:delText>
        </w:r>
      </w:del>
      <w:ins w:id="23" w:author="Author">
        <w:r w:rsidR="00CB58C4">
          <w:rPr>
            <w:color w:val="000000" w:themeColor="text1"/>
          </w:rPr>
          <w:t>phenotypes</w:t>
        </w:r>
      </w:ins>
      <w:r w:rsidRPr="00512CDA">
        <w:rPr>
          <w:color w:val="000000" w:themeColor="text1"/>
        </w:rPr>
        <w:t xml:space="preserve">, we measured two energy-driven traits </w:t>
      </w:r>
      <w:del w:id="24" w:author="Author">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5" w:author="Author">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ins w:id="26" w:author="Author">
        <w:r w:rsidR="00CB2418">
          <w:rPr>
            <w:color w:val="000000" w:themeColor="text1"/>
          </w:rPr>
          <w:t xml:space="preserve">that </w:t>
        </w:r>
      </w:ins>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7" w:author="Author">
        <w:r w:rsidR="00CB58C4" w:rsidRPr="001A01C8">
          <w:rPr>
            <w:color w:val="000000" w:themeColor="text1"/>
          </w:rPr>
          <w:t xml:space="preserve">n energetic </w:t>
        </w:r>
      </w:ins>
      <w:del w:id="28" w:author="Author">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9" w:author="Author"/>
          <w:color w:val="000000" w:themeColor="text1"/>
        </w:rPr>
      </w:pPr>
    </w:p>
    <w:p w14:paraId="227531E4" w14:textId="245EE3DE" w:rsidR="005E3935" w:rsidDel="00F95374" w:rsidRDefault="005E3935" w:rsidP="00A146D7">
      <w:pPr>
        <w:contextualSpacing/>
        <w:rPr>
          <w:del w:id="30" w:author="Author"/>
          <w:i/>
          <w:iCs/>
          <w:color w:val="000000" w:themeColor="text1"/>
        </w:rPr>
      </w:pPr>
      <w:moveFromRangeStart w:id="31" w:author="Author" w:name="move133764686"/>
      <w:moveFrom w:id="32" w:author="Author">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31"/>
    </w:p>
    <w:p w14:paraId="694E4DDF" w14:textId="77777777" w:rsidR="005E3935" w:rsidDel="00F95374" w:rsidRDefault="005E3935" w:rsidP="00A146D7">
      <w:pPr>
        <w:contextualSpacing/>
        <w:rPr>
          <w:del w:id="33" w:author="Author"/>
          <w:i/>
          <w:iCs/>
          <w:color w:val="000000" w:themeColor="text1"/>
        </w:rPr>
      </w:pPr>
    </w:p>
    <w:p w14:paraId="09C8FBF5" w14:textId="77777777" w:rsidR="005E3935" w:rsidDel="00F95374" w:rsidRDefault="005E3935" w:rsidP="00A146D7">
      <w:pPr>
        <w:contextualSpacing/>
        <w:rPr>
          <w:del w:id="34" w:author="Autho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5" w:author="Author">
        <w:r w:rsidR="00A960F1">
          <w:rPr>
            <w:color w:val="000000" w:themeColor="text1"/>
          </w:rPr>
          <w:t xml:space="preserve"> </w:t>
        </w:r>
      </w:ins>
      <w:customXmlInsRangeStart w:id="36" w:author="Autho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6"/>
          <w:ins w:id="37" w:author="Author">
            <w:r w:rsidR="0027621E" w:rsidRPr="00997A8F">
              <w:rPr>
                <w:color w:val="000000"/>
                <w:rPrChange w:id="38" w:author="Author">
                  <w:rPr/>
                </w:rPrChange>
              </w:rPr>
              <w:t>(Bull, 1980)</w:t>
            </w:r>
          </w:ins>
          <w:customXmlInsRangeStart w:id="39" w:author="Author"/>
        </w:sdtContent>
      </w:sdt>
      <w:customXmlInsRangeEnd w:id="39"/>
      <w:del w:id="40" w:author="Author">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41" w:author="Author">
            <w:r w:rsidR="00EB4892" w:rsidRPr="0027621E" w:rsidDel="001437AD">
              <w:rPr>
                <w:color w:val="000000"/>
              </w:rPr>
              <w:delText>(Bull, 1983)</w:delText>
            </w:r>
          </w:del>
        </w:sdtContent>
      </w:sdt>
      <w:ins w:id="42" w:author="Author">
        <w:r w:rsidR="006778FA">
          <w:rPr>
            <w:color w:val="000000"/>
          </w:rPr>
          <w:t xml:space="preserve">. </w:t>
        </w:r>
      </w:ins>
      <w:del w:id="43" w:author="Author">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44" w:author="Author">
        <w:r w:rsidDel="0035255B">
          <w:delText>,</w:delText>
        </w:r>
      </w:del>
      <w:r>
        <w:t xml:space="preserve"> but can co-occur</w:t>
      </w:r>
      <w:ins w:id="45" w:author="Author">
        <w:r w:rsidR="006778FA">
          <w:t xml:space="preserve"> </w:t>
        </w:r>
      </w:ins>
      <w:del w:id="46" w:author="Author">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7" w:author="Author">
            <w:r w:rsidR="0027621E" w:rsidRPr="0027621E">
              <w:rPr>
                <w:color w:val="000000"/>
              </w:rPr>
              <w:t>(Bachtrog et al., 2014; Sarre et al., 2004)</w:t>
            </w:r>
          </w:ins>
          <w:del w:id="48" w:author="Author">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9" w:author="Author">
            <w:r w:rsidR="0027621E" w:rsidRPr="0027621E">
              <w:rPr>
                <w:color w:val="000000"/>
              </w:rPr>
              <w:t>(Holleley et al., 2015; Noble et al., 2018; Quinn et al., 2009)</w:t>
            </w:r>
          </w:ins>
          <w:del w:id="50" w:author="Author">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51" w:author="Author">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52" w:author="Author">
            <w:r w:rsidR="0027621E" w:rsidRPr="0027621E">
              <w:rPr>
                <w:color w:val="000000"/>
              </w:rPr>
              <w:t>(Holleley et al., 2015; Quinn et al., 2009; Radder et al., 2009)</w:t>
            </w:r>
          </w:ins>
          <w:del w:id="53" w:author="Author">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54" w:author="Author">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5" w:author="Author">
        <w:r w:rsidR="00A146D7" w:rsidDel="00CB58C4">
          <w:rPr>
            <w:color w:val="000000" w:themeColor="text1"/>
          </w:rPr>
          <w:delText>loose</w:delText>
        </w:r>
      </w:del>
      <w:ins w:id="56" w:author="Author">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7" w:author="Author">
            <w:r w:rsidR="0027621E" w:rsidRPr="0027621E">
              <w:rPr>
                <w:color w:val="000000"/>
              </w:rPr>
              <w:t>(Grossen et al., 2011; Holleley et al., 2015; Schwanz et al., 2020)</w:t>
            </w:r>
          </w:ins>
          <w:del w:id="58" w:author="Author">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9" w:author="Author">
        <w:r w:rsidR="00CB0BA5">
          <w:rPr>
            <w:color w:val="000000"/>
          </w:rPr>
          <w:t xml:space="preserve">evenly </w:t>
        </w:r>
      </w:ins>
      <w:r w:rsidRPr="00962809">
        <w:rPr>
          <w:color w:val="000000"/>
        </w:rPr>
        <w:t>across ecotypes in natural systems</w:t>
      </w:r>
      <w:del w:id="60" w:author="Author">
        <w:r w:rsidRPr="00962809" w:rsidDel="00B679AF">
          <w:rPr>
            <w:color w:val="000000"/>
          </w:rPr>
          <w:delText xml:space="preserve"> as would be</w:delText>
        </w:r>
      </w:del>
      <w:r>
        <w:rPr>
          <w:color w:val="000000"/>
        </w:rPr>
        <w:t xml:space="preserve">, suggesting </w:t>
      </w:r>
      <w:del w:id="61" w:author="Author">
        <w:r w:rsidDel="00CB0BA5">
          <w:rPr>
            <w:color w:val="000000"/>
          </w:rPr>
          <w:delText xml:space="preserve">that </w:delText>
        </w:r>
      </w:del>
      <w:r>
        <w:rPr>
          <w:color w:val="000000"/>
        </w:rPr>
        <w:t xml:space="preserve">free-living animals </w:t>
      </w:r>
      <w:ins w:id="62" w:author="Author">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63" w:author="Author">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64" w:author="Author">
            <w:r w:rsidR="0027621E" w:rsidRPr="0027621E">
              <w:rPr>
                <w:color w:val="000000"/>
              </w:rPr>
              <w:t>(Bókony et al., 2021; Castelli et al., 2021; Mikó et al., 2021; Wild et al., 2022)</w:t>
            </w:r>
          </w:ins>
          <w:del w:id="65" w:author="Author">
            <w:r w:rsidR="0019556D" w:rsidRPr="0027621E" w:rsidDel="001437AD">
              <w:rPr>
                <w:color w:val="000000"/>
              </w:rPr>
              <w:delText>(</w:delText>
            </w:r>
          </w:del>
          <w:ins w:id="66" w:author="Author">
            <w:del w:id="67" w:author="Author">
              <w:r w:rsidR="004B59F5" w:rsidRPr="0027621E" w:rsidDel="001437AD">
                <w:rPr>
                  <w:color w:val="000000"/>
                </w:rPr>
                <w:delText xml:space="preserve">Bókony et al., 2021; </w:delText>
              </w:r>
            </w:del>
          </w:ins>
          <w:del w:id="68" w:author="Author">
            <w:r w:rsidR="0019556D" w:rsidRPr="0027621E" w:rsidDel="001437AD">
              <w:rPr>
                <w:color w:val="000000"/>
              </w:rPr>
              <w:delText>Castelli et al., 2021; Wild et al., 2022)</w:delText>
            </w:r>
          </w:del>
        </w:sdtContent>
      </w:sdt>
      <w:r>
        <w:rPr>
          <w:color w:val="000000"/>
        </w:rPr>
        <w:t xml:space="preserve">. </w:t>
      </w:r>
      <w:del w:id="69" w:author="Author">
        <w:r w:rsidDel="00CB0BA5">
          <w:rPr>
            <w:color w:val="000000"/>
          </w:rPr>
          <w:delText xml:space="preserve">Therefore, </w:delText>
        </w:r>
        <w:r w:rsidDel="00CB0BA5">
          <w:rPr>
            <w:color w:val="000000" w:themeColor="text1"/>
          </w:rPr>
          <w:delText>q</w:delText>
        </w:r>
      </w:del>
      <w:ins w:id="70" w:author="Author">
        <w:r w:rsidR="00CB0BA5">
          <w:rPr>
            <w:color w:val="000000"/>
          </w:rPr>
          <w:t>Q</w:t>
        </w:r>
      </w:ins>
      <w:r>
        <w:rPr>
          <w:color w:val="000000" w:themeColor="text1"/>
        </w:rPr>
        <w:t xml:space="preserve">uantifying </w:t>
      </w:r>
      <w:del w:id="71" w:author="Author">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72" w:author="Author">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73" w:author="Author">
            <w:r w:rsidR="0027621E" w:rsidRPr="0027621E">
              <w:rPr>
                <w:color w:val="000000"/>
              </w:rPr>
              <w:t>(Bachtrog et al., 2014; Sarre et al., 2004)</w:t>
            </w:r>
          </w:ins>
          <w:del w:id="74" w:author="Author">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5" w:author="Author">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6" w:author="Author">
        <w:r w:rsidR="001437AD">
          <w:rPr>
            <w:color w:val="000000" w:themeColor="text1"/>
            <w:lang w:val="en-GB"/>
          </w:rPr>
          <w:t xml:space="preserve"> </w:t>
        </w:r>
        <w:r w:rsidR="001437AD" w:rsidRPr="001437AD">
          <w:rPr>
            <w:color w:val="000000"/>
          </w:rPr>
          <w:t>which can be estimated by measuring metabolic rates</w:t>
        </w:r>
      </w:ins>
      <w:del w:id="77" w:author="Author">
        <w:r w:rsidR="002756C0" w:rsidRPr="007F3667" w:rsidDel="000E726A">
          <w:rPr>
            <w:color w:val="000000" w:themeColor="text1"/>
          </w:rPr>
          <w:delText xml:space="preserve"> </w:delText>
        </w:r>
      </w:del>
      <w:customXmlDelRangeStart w:id="78" w:author="Autho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8"/>
          <w:del w:id="79" w:author="Author">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80" w:author="Author"/>
        </w:sdtContent>
      </w:sdt>
      <w:customXmlDelRangeEnd w:id="80"/>
      <w:r w:rsidR="006878C1">
        <w:rPr>
          <w:color w:val="000000" w:themeColor="text1"/>
        </w:rPr>
        <w:t xml:space="preserve">. </w:t>
      </w:r>
      <w:del w:id="81" w:author="Author">
        <w:r w:rsidR="008245B1" w:rsidDel="00CB58C4">
          <w:rPr>
            <w:color w:val="000000" w:themeColor="text1"/>
          </w:rPr>
          <w:delText>M</w:delText>
        </w:r>
        <w:r w:rsidR="001A626A" w:rsidDel="00CB58C4">
          <w:rPr>
            <w:color w:val="000000" w:themeColor="text1"/>
          </w:rPr>
          <w:delText xml:space="preserve">etabolism </w:delText>
        </w:r>
      </w:del>
      <w:ins w:id="82" w:author="Author">
        <w:r w:rsidR="00CB58C4">
          <w:rPr>
            <w:color w:val="000000" w:themeColor="text1"/>
          </w:rPr>
          <w:t xml:space="preserve">In both empirical and theoretical studies, estimates for metabolism </w:t>
        </w:r>
      </w:ins>
      <w:del w:id="83" w:author="Author">
        <w:r w:rsidR="001A626A" w:rsidDel="00CB58C4">
          <w:rPr>
            <w:color w:val="000000" w:themeColor="text1"/>
          </w:rPr>
          <w:delText>is</w:delText>
        </w:r>
        <w:r w:rsidR="00865CAF" w:rsidDel="00CB58C4">
          <w:rPr>
            <w:color w:val="000000" w:themeColor="text1"/>
          </w:rPr>
          <w:delText xml:space="preserve"> </w:delText>
        </w:r>
      </w:del>
      <w:ins w:id="84" w:author="Author">
        <w:r w:rsidR="00CB58C4">
          <w:rPr>
            <w:color w:val="000000" w:themeColor="text1"/>
          </w:rPr>
          <w:t xml:space="preserve">have </w:t>
        </w:r>
        <w:r w:rsidR="00A960F1">
          <w:rPr>
            <w:color w:val="000000" w:themeColor="text1"/>
          </w:rPr>
          <w:t xml:space="preserve">been </w:t>
        </w:r>
        <w:r w:rsidR="00CB58C4">
          <w:rPr>
            <w:color w:val="000000" w:themeColor="text1"/>
          </w:rPr>
          <w:t xml:space="preserve">shown to be </w:t>
        </w:r>
      </w:ins>
      <w:del w:id="85" w:author="Author">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6" w:author="Author">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7" w:author="Author">
        <w:r w:rsidR="002756C0" w:rsidRPr="007F3667" w:rsidDel="00EB2D84">
          <w:rPr>
            <w:color w:val="000000" w:themeColor="text1"/>
          </w:rPr>
          <w:delText>across individuals</w:delText>
        </w:r>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8" w:author="Author">
            <w:r w:rsidR="0027621E" w:rsidRPr="0027621E">
              <w:rPr>
                <w:color w:val="000000"/>
              </w:rPr>
              <w:t>(Peterson et al., 1999; Burton et al. 2011; White et al., 2022)</w:t>
            </w:r>
          </w:ins>
          <w:del w:id="89" w:author="Author">
            <w:r w:rsidR="00EB4892" w:rsidRPr="0027621E" w:rsidDel="001437AD">
              <w:rPr>
                <w:color w:val="000000"/>
              </w:rPr>
              <w:delText>(Peterson et al., 1999;</w:delText>
            </w:r>
          </w:del>
          <w:ins w:id="90" w:author="Author">
            <w:del w:id="91" w:author="Author">
              <w:r w:rsidR="00EB2D84" w:rsidRPr="0027621E" w:rsidDel="001437AD">
                <w:rPr>
                  <w:color w:val="000000"/>
                </w:rPr>
                <w:delText xml:space="preserve"> Burton et al. 2011;</w:delText>
              </w:r>
            </w:del>
          </w:ins>
          <w:del w:id="92" w:author="Author">
            <w:r w:rsidR="00EB4892" w:rsidRPr="0027621E" w:rsidDel="001437AD">
              <w:rPr>
                <w:color w:val="000000"/>
              </w:rPr>
              <w:delText xml:space="preserve"> White et al., 2022)</w:delText>
            </w:r>
          </w:del>
        </w:sdtContent>
      </w:sdt>
      <w:r w:rsidR="00257576">
        <w:rPr>
          <w:color w:val="000000" w:themeColor="text1"/>
        </w:rPr>
        <w:t xml:space="preserve">. </w:t>
      </w:r>
      <w:del w:id="93" w:author="Author">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4" w:author="Author">
        <w:r w:rsidR="00CB0BA5">
          <w:rPr>
            <w:color w:val="000000" w:themeColor="text1"/>
          </w:rPr>
          <w:t>Metabolism (and associated energy expenditure) thus</w:t>
        </w:r>
      </w:ins>
      <w:r w:rsidR="002756C0" w:rsidRPr="007F3667">
        <w:rPr>
          <w:color w:val="000000" w:themeColor="text1"/>
        </w:rPr>
        <w:t xml:space="preserve"> provide</w:t>
      </w:r>
      <w:ins w:id="95" w:author="Author">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6" w:author="Author">
        <w:r w:rsidR="00CB0BA5">
          <w:rPr>
            <w:color w:val="000000" w:themeColor="text1"/>
          </w:rPr>
          <w:t xml:space="preserve">somatic </w:t>
        </w:r>
      </w:ins>
      <w:r w:rsidR="00403E05">
        <w:rPr>
          <w:color w:val="000000" w:themeColor="text1"/>
        </w:rPr>
        <w:t>growth</w:t>
      </w:r>
      <w:del w:id="97" w:author="Author">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8" w:author="Author">
        <w:r w:rsidR="00CB0BA5">
          <w:rPr>
            <w:color w:val="000000" w:themeColor="text1"/>
          </w:rPr>
          <w:t xml:space="preserve">population </w:t>
        </w:r>
      </w:ins>
      <w:r w:rsidR="003546BF">
        <w:rPr>
          <w:color w:val="000000" w:themeColor="text1"/>
        </w:rPr>
        <w:t>growth</w:t>
      </w:r>
      <w:del w:id="99" w:author="Author">
        <w:r w:rsidR="003546BF" w:rsidDel="00CB0BA5">
          <w:rPr>
            <w:color w:val="000000" w:themeColor="text1"/>
          </w:rPr>
          <w:delText xml:space="preserve"> rates</w:delText>
        </w:r>
      </w:del>
      <w:r w:rsidR="003546BF">
        <w:rPr>
          <w:color w:val="000000" w:themeColor="text1"/>
        </w:rPr>
        <w:t>, carrying capacity, and rates of competition</w:t>
      </w:r>
      <w:del w:id="100" w:author="Author">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101" w:author="Author">
        <w:r w:rsidR="000E726A">
          <w:rPr>
            <w:color w:val="000000" w:themeColor="text1"/>
          </w:rPr>
          <w:t xml:space="preserve"> </w:t>
        </w:r>
      </w:ins>
      <w:del w:id="102" w:author="Author">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103" w:author="Author">
            <w:r w:rsidR="0027621E" w:rsidRPr="0027621E">
              <w:rPr>
                <w:color w:val="000000"/>
              </w:rPr>
              <w:t>(Brown et al., 2004; Ernest et al., 2003; Burger et al., 2021; Savage et al., 2004)</w:t>
            </w:r>
          </w:ins>
          <w:del w:id="104" w:author="Author">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5" w:author="Author">
            <w:r w:rsidR="0027621E" w:rsidRPr="0027621E">
              <w:rPr>
                <w:color w:val="000000"/>
              </w:rPr>
              <w:t>(Arnqvist et al., 2022; Boratyński et al., 2010; Codding et al., 2011; Geffroy, 2022)</w:t>
            </w:r>
          </w:ins>
          <w:del w:id="106" w:author="Author">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7" w:author="Author">
        <w:r w:rsidR="0081602B" w:rsidDel="00CB0BA5">
          <w:rPr>
            <w:color w:val="000000" w:themeColor="text1"/>
          </w:rPr>
          <w:delText>play a driving role in</w:delText>
        </w:r>
      </w:del>
      <w:ins w:id="108" w:author="Author">
        <w:r w:rsidR="00CB0BA5">
          <w:rPr>
            <w:color w:val="000000" w:themeColor="text1"/>
          </w:rPr>
          <w:t xml:space="preserve">contribute to </w:t>
        </w:r>
      </w:ins>
      <w:del w:id="109" w:author="Author">
        <w:r w:rsidR="0081602B" w:rsidDel="00CB0BA5">
          <w:rPr>
            <w:color w:val="000000" w:themeColor="text1"/>
          </w:rPr>
          <w:delText xml:space="preserve"> establishing </w:delText>
        </w:r>
        <w:r w:rsidR="0081602B" w:rsidDel="00CB3FB4">
          <w:rPr>
            <w:color w:val="000000" w:themeColor="text1"/>
          </w:rPr>
          <w:delText xml:space="preserve">fitness </w:delText>
        </w:r>
      </w:del>
      <w:ins w:id="110" w:author="Author">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11" w:author="Author">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12" w:author="Author">
        <w:r w:rsidR="00237310" w:rsidDel="0080145A">
          <w:rPr>
            <w:color w:val="000000" w:themeColor="text1"/>
          </w:rPr>
          <w:delText>into</w:delText>
        </w:r>
        <w:r w:rsidR="00C704C4" w:rsidDel="0080145A">
          <w:rPr>
            <w:color w:val="000000" w:themeColor="text1"/>
          </w:rPr>
          <w:delText xml:space="preserve"> </w:delText>
        </w:r>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13" w:author="Author">
        <w:del w:id="114" w:author="Author">
          <w:r w:rsidR="00CB0BA5" w:rsidDel="00A960F1">
            <w:rPr>
              <w:color w:val="000000" w:themeColor="text1"/>
            </w:rPr>
            <w:delText>on</w:delText>
          </w:r>
        </w:del>
        <w:r w:rsidR="00A960F1">
          <w:rPr>
            <w:color w:val="000000" w:themeColor="text1"/>
          </w:rPr>
          <w:t>into</w:t>
        </w:r>
        <w:r w:rsidR="00CB0BA5">
          <w:rPr>
            <w:color w:val="000000" w:themeColor="text1"/>
          </w:rPr>
          <w:t xml:space="preserve"> observed patterns of sex-reversal in natural populations</w:t>
        </w:r>
        <w:del w:id="115" w:author="Author">
          <w:r w:rsidR="0080145A" w:rsidDel="00CB0BA5">
            <w:rPr>
              <w:color w:val="000000" w:themeColor="text1"/>
            </w:rPr>
            <w:delText>if costs or benefits exist</w:delText>
          </w:r>
        </w:del>
      </w:ins>
      <w:del w:id="116" w:author="Author">
        <w:r w:rsidR="00237310" w:rsidDel="00CB0BA5">
          <w:rPr>
            <w:color w:val="000000" w:themeColor="text1"/>
          </w:rPr>
          <w:delText xml:space="preserve"> </w:delText>
        </w:r>
      </w:del>
      <w:ins w:id="117" w:author="Author">
        <w:del w:id="118" w:author="Author">
          <w:r w:rsidR="0080145A" w:rsidDel="00CB0BA5">
            <w:rPr>
              <w:color w:val="000000" w:themeColor="text1"/>
            </w:rPr>
            <w:delText xml:space="preserve">with sex-reversal and how </w:delText>
          </w:r>
          <w:r w:rsidR="0035255B" w:rsidDel="00CB0BA5">
            <w:rPr>
              <w:color w:val="000000" w:themeColor="text1"/>
            </w:rPr>
            <w:delText xml:space="preserve">these responses </w:delText>
          </w:r>
        </w:del>
      </w:ins>
      <w:del w:id="119" w:author="Author">
        <w:r w:rsidR="00237310" w:rsidDel="00CB0BA5">
          <w:rPr>
            <w:color w:val="000000" w:themeColor="text1"/>
          </w:rPr>
          <w:delText xml:space="preserve">across sex </w:delText>
        </w:r>
        <w:r w:rsidR="00A3309D" w:rsidDel="00CB0BA5">
          <w:rPr>
            <w:color w:val="000000" w:themeColor="text1"/>
          </w:rPr>
          <w:delText>classe</w:delText>
        </w:r>
      </w:del>
      <w:ins w:id="120" w:author="Author">
        <w:del w:id="121" w:author="Author">
          <w:r w:rsidR="0080145A" w:rsidDel="00CB0BA5">
            <w:rPr>
              <w:color w:val="000000" w:themeColor="text1"/>
            </w:rPr>
            <w:delText>relate to chromosomal or phenotypic sex</w:delText>
          </w:r>
        </w:del>
      </w:ins>
      <w:del w:id="122" w:author="Author">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23" w:author="Author">
        <w:del w:id="124" w:author="Author">
          <w:r w:rsidR="00CB3FB4" w:rsidDel="00CB0BA5">
            <w:rPr>
              <w:color w:val="000000" w:themeColor="text1"/>
            </w:rPr>
            <w:delText xml:space="preserve">elucidate the </w:delText>
          </w:r>
        </w:del>
      </w:ins>
      <w:del w:id="125" w:author="Author">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ins w:id="126" w:author="Author"/>
          <w:color w:val="000000" w:themeColor="text1"/>
        </w:rPr>
      </w:pPr>
      <w:ins w:id="127" w:author="Autho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ins>
      <w:customXmlInsRangeStart w:id="128" w:author="Autho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28"/>
          <w:ins w:id="129" w:author="Author">
            <w:r w:rsidR="0027621E" w:rsidRPr="0027621E">
              <w:rPr>
                <w:color w:val="000000"/>
              </w:rPr>
              <w:t>(Dissanayake et al., 2021a; Holleley et al., 2015; Wild et al., 2022)</w:t>
            </w:r>
          </w:ins>
          <w:customXmlInsRangeStart w:id="130" w:author="Author"/>
        </w:sdtContent>
      </w:sdt>
      <w:customXmlInsRangeEnd w:id="130"/>
      <w:ins w:id="131" w:author="Author">
        <w:del w:id="132" w:author="Author">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33" w:author="Author">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34" w:author="Autho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34"/>
          <w:ins w:id="135" w:author="Author">
            <w:r w:rsidR="0027621E" w:rsidRPr="0027621E">
              <w:rPr>
                <w:color w:val="000000"/>
              </w:rPr>
              <w:t>(Dissanayake et al., 2021a; Quinn et al., 2009)</w:t>
            </w:r>
            <w:del w:id="136" w:author="Author">
              <w:r w:rsidRPr="0027621E" w:rsidDel="001437AD">
                <w:rPr>
                  <w:color w:val="000000"/>
                </w:rPr>
                <w:delText>(Dissanayake, Holleley, Deakin, et al., 2021; Quinn et al., 2009)</w:delText>
              </w:r>
            </w:del>
          </w:ins>
          <w:customXmlInsRangeStart w:id="137" w:author="Author"/>
        </w:sdtContent>
      </w:sdt>
      <w:customXmlInsRangeEnd w:id="137"/>
      <w:ins w:id="138" w:author="Author">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39" w:author="Autho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39"/>
          <w:ins w:id="140" w:author="Author">
            <w:r w:rsidR="0027621E" w:rsidRPr="0027621E">
              <w:rPr>
                <w:color w:val="000000"/>
              </w:rPr>
              <w:t>(Holleley et al., 2015; Quinn et al., 2007)</w:t>
            </w:r>
            <w:del w:id="141" w:author="Author">
              <w:r w:rsidRPr="0027621E" w:rsidDel="001437AD">
                <w:rPr>
                  <w:color w:val="000000"/>
                </w:rPr>
                <w:delText>(Holleley et al., 2015; Quinn et al., 2007)</w:delText>
              </w:r>
            </w:del>
          </w:ins>
          <w:customXmlInsRangeStart w:id="142" w:author="Author"/>
        </w:sdtContent>
      </w:sdt>
      <w:customXmlInsRangeEnd w:id="142"/>
      <w:del w:id="143" w:author="Author">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r w:rsidR="002756C0" w:rsidRPr="002756C0" w:rsidDel="00B679AF">
          <w:rPr>
            <w:color w:val="000000" w:themeColor="text1"/>
          </w:rPr>
          <w:delText>:</w:delText>
        </w:r>
      </w:del>
      <w:ins w:id="144" w:author="Author">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45" w:author="Author">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46" w:author="Autho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47" w:author="Author">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48" w:author="Author">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49" w:author="Author"/>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50" w:author="Author">
        <w:r w:rsidR="008E524B">
          <w:rPr>
            <w:color w:val="000000" w:themeColor="text1"/>
          </w:rPr>
          <w:t xml:space="preserve">hypothesis </w:t>
        </w:r>
      </w:ins>
      <w:r>
        <w:rPr>
          <w:color w:val="000000" w:themeColor="text1"/>
        </w:rPr>
        <w:t xml:space="preserve">would suggest that metabolic differences between phenotypic sexes (i.e., male vs. female) </w:t>
      </w:r>
      <w:del w:id="151" w:author="Author">
        <w:r w:rsidDel="008E524B">
          <w:rPr>
            <w:color w:val="000000" w:themeColor="text1"/>
          </w:rPr>
          <w:delText>are driven</w:delText>
        </w:r>
      </w:del>
      <w:ins w:id="152" w:author="Author">
        <w:r w:rsidR="008E524B">
          <w:rPr>
            <w:color w:val="000000" w:themeColor="text1"/>
          </w:rPr>
          <w:t>may be</w:t>
        </w:r>
      </w:ins>
      <w:r>
        <w:rPr>
          <w:color w:val="000000" w:themeColor="text1"/>
        </w:rPr>
        <w:t xml:space="preserve"> </w:t>
      </w:r>
      <w:ins w:id="153" w:author="Author">
        <w:r w:rsidR="00DC35B7">
          <w:rPr>
            <w:color w:val="000000" w:themeColor="text1"/>
          </w:rPr>
          <w:t xml:space="preserve">driven </w:t>
        </w:r>
      </w:ins>
      <w:r>
        <w:rPr>
          <w:color w:val="000000" w:themeColor="text1"/>
        </w:rPr>
        <w:t>by hormonal mechanisms or sexually-</w:t>
      </w:r>
      <w:del w:id="154" w:author="Author">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55" w:author="Author">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56" w:author="Author">
            <w:r w:rsidR="0027621E" w:rsidRPr="0027621E">
              <w:rPr>
                <w:color w:val="000000"/>
              </w:rPr>
              <w:t>(Cox et al., 2017; Eyer et al., 2019; Lipinska et al., 2015; van Doorn and Kirkpatrick, 2010)</w:t>
            </w:r>
          </w:ins>
          <w:del w:id="157" w:author="Author">
            <w:r w:rsidR="00EB4892" w:rsidRPr="00997A8F" w:rsidDel="001437AD">
              <w:rPr>
                <w:color w:val="000000"/>
                <w:rPrChange w:id="158" w:author="Author">
                  <w:rPr/>
                </w:rPrChange>
              </w:rPr>
              <w:delText>Cox et al., 2017; Eyer et al., 2019; Lipinska et al., 2015; van Doorn &amp; Kirkpatrick, 2010)</w:delText>
            </w:r>
          </w:del>
        </w:sdtContent>
      </w:sdt>
      <w:r w:rsidR="00E356F2">
        <w:rPr>
          <w:color w:val="000000"/>
        </w:rPr>
        <w:t xml:space="preserve">. </w:t>
      </w:r>
      <w:del w:id="159" w:author="Author">
        <w:r w:rsidR="00E356F2" w:rsidDel="008E524B">
          <w:rPr>
            <w:color w:val="000000" w:themeColor="text1"/>
          </w:rPr>
          <w:delText>Alternatively, s</w:delText>
        </w:r>
      </w:del>
      <w:ins w:id="160" w:author="Author">
        <w:r w:rsidR="008E524B">
          <w:rPr>
            <w:color w:val="000000" w:themeColor="text1"/>
          </w:rPr>
          <w:t>S</w:t>
        </w:r>
      </w:ins>
      <w:r w:rsidR="00E356F2" w:rsidRPr="00851830">
        <w:rPr>
          <w:color w:val="000000" w:themeColor="text1"/>
        </w:rPr>
        <w:t xml:space="preserve">upport for the Like Genotype </w:t>
      </w:r>
      <w:ins w:id="161" w:author="Author">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62" w:author="Author">
        <w:r w:rsidR="00E356F2" w:rsidDel="008E524B">
          <w:rPr>
            <w:color w:val="000000" w:themeColor="text1"/>
          </w:rPr>
          <w:delText>are</w:delText>
        </w:r>
        <w:r w:rsidR="00E356F2" w:rsidRPr="00851830" w:rsidDel="008E524B">
          <w:rPr>
            <w:color w:val="000000" w:themeColor="text1"/>
          </w:rPr>
          <w:delText xml:space="preserve"> </w:delText>
        </w:r>
      </w:del>
      <w:ins w:id="163" w:author="Author">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64" w:author="Author">
        <w:r w:rsidR="00E356F2" w:rsidRPr="00851830" w:rsidDel="008E524B">
          <w:rPr>
            <w:color w:val="000000" w:themeColor="text1"/>
          </w:rPr>
          <w:delText xml:space="preserve">linked </w:delText>
        </w:r>
      </w:del>
      <w:ins w:id="165" w:author="Author">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66" w:author="Author">
            <w:r w:rsidR="0027621E" w:rsidRPr="0027621E">
              <w:rPr>
                <w:color w:val="000000"/>
              </w:rPr>
              <w:t>(Charlesworth and Charlesworth, 1980; Fisher, 1931; Harrison et al., 2015)</w:t>
            </w:r>
          </w:ins>
          <w:del w:id="167" w:author="Author">
            <w:r w:rsidR="00EB4892" w:rsidRPr="00997A8F" w:rsidDel="001437AD">
              <w:rPr>
                <w:color w:val="000000"/>
                <w:rPrChange w:id="168" w:author="Author">
                  <w:rPr/>
                </w:rPrChange>
              </w:rPr>
              <w:delText>(Charlesworth &amp; Charlesworth, 1980; Fisher, 1931; Harrison et al., 2015)</w:delText>
            </w:r>
          </w:del>
        </w:sdtContent>
      </w:sdt>
      <w:r w:rsidR="00202798">
        <w:rPr>
          <w:color w:val="000000" w:themeColor="text1"/>
        </w:rPr>
        <w:t xml:space="preserve">. </w:t>
      </w:r>
      <w:moveFromRangeStart w:id="169" w:author="Author" w:name="move133480587"/>
      <w:moveFrom w:id="170" w:author="Author">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71" w:author="Author">
            <w:del w:id="172" w:author="Author">
              <w:r w:rsidR="00EB4892" w:rsidRPr="0027621E" w:rsidDel="001437AD">
                <w:rPr>
                  <w:color w:val="000000"/>
                </w:rPr>
                <w:delText>Grossen et al., 2011; Schwanz et al., 2020)</w:delText>
              </w:r>
            </w:del>
          </w:moveFrom>
        </w:sdtContent>
      </w:sdt>
      <w:moveFrom w:id="173" w:author="Author">
        <w:r w:rsidR="00202798" w:rsidRPr="00273DB0" w:rsidDel="00CB0BA5">
          <w:rPr>
            <w:color w:val="000000"/>
          </w:rPr>
          <w:t>.</w:t>
        </w:r>
        <w:ins w:id="174" w:author="Author">
          <w:r w:rsidR="00212E9C" w:rsidDel="00CB0BA5">
            <w:rPr>
              <w:color w:val="000000"/>
            </w:rPr>
            <w:t xml:space="preserve"> </w:t>
          </w:r>
        </w:ins>
      </w:moveFrom>
      <w:moveFromRangeEnd w:id="169"/>
      <w:ins w:id="175" w:author="Author">
        <w:r w:rsidR="00233578">
          <w:rPr>
            <w:color w:val="000000"/>
          </w:rPr>
          <w:t xml:space="preserve">To date, </w:t>
        </w:r>
      </w:ins>
      <w:del w:id="176" w:author="Author">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77" w:author="Author">
        <w:del w:id="178" w:author="Author">
          <w:r w:rsidR="00212E9C" w:rsidDel="00233578">
            <w:rPr>
              <w:color w:val="000000"/>
            </w:rPr>
            <w:delText>N</w:delText>
          </w:r>
        </w:del>
        <w:r w:rsidR="00233578">
          <w:rPr>
            <w:color w:val="000000"/>
          </w:rPr>
          <w:t>n</w:t>
        </w:r>
      </w:ins>
      <w:r w:rsidR="00CF59C6" w:rsidRPr="00CF59C6">
        <w:rPr>
          <w:color w:val="000000"/>
        </w:rPr>
        <w:t xml:space="preserve">o studies have explored </w:t>
      </w:r>
      <w:del w:id="179" w:author="Author">
        <w:r w:rsidR="00CF59C6" w:rsidRPr="00CF59C6" w:rsidDel="00790AEA">
          <w:rPr>
            <w:color w:val="000000"/>
          </w:rPr>
          <w:delText>the metab</w:delText>
        </w:r>
      </w:del>
      <w:ins w:id="180" w:author="Author">
        <w:del w:id="181" w:author="Author">
          <w:r w:rsidR="00790AEA" w:rsidDel="00233578">
            <w:rPr>
              <w:color w:val="000000"/>
            </w:rPr>
            <w:delText xml:space="preserve">any </w:delText>
          </w:r>
        </w:del>
      </w:ins>
      <w:del w:id="182" w:author="Author">
        <w:r w:rsidR="00CF59C6" w:rsidRPr="00CF59C6" w:rsidDel="00233578">
          <w:rPr>
            <w:color w:val="000000"/>
          </w:rPr>
          <w:delText xml:space="preserve">olic </w:delText>
        </w:r>
      </w:del>
      <w:ins w:id="183" w:author="Author">
        <w:del w:id="184" w:author="Author">
          <w:r w:rsidR="00790AEA" w:rsidDel="00233578">
            <w:rPr>
              <w:color w:val="000000"/>
            </w:rPr>
            <w:delText>components of energetics</w:delText>
          </w:r>
        </w:del>
        <w:r w:rsidR="00233578">
          <w:rPr>
            <w:color w:val="000000"/>
          </w:rPr>
          <w:t>how energetic components</w:t>
        </w:r>
        <w:r w:rsidR="00790AEA">
          <w:rPr>
            <w:color w:val="000000"/>
          </w:rPr>
          <w:t xml:space="preserve"> </w:t>
        </w:r>
        <w:del w:id="185" w:author="Author">
          <w:r w:rsidR="00233578" w:rsidDel="00795754">
            <w:rPr>
              <w:color w:val="000000"/>
            </w:rPr>
            <w:delText>are affected</w:delText>
          </w:r>
        </w:del>
        <w:r w:rsidR="00233578">
          <w:rPr>
            <w:color w:val="000000"/>
          </w:rPr>
          <w:t xml:space="preserve"> </w:t>
        </w:r>
        <w:r w:rsidR="00790AEA">
          <w:rPr>
            <w:color w:val="000000"/>
          </w:rPr>
          <w:t xml:space="preserve">(i.e. metabolism, growth, maintenance) </w:t>
        </w:r>
        <w:r w:rsidR="00795754">
          <w:rPr>
            <w:color w:val="000000"/>
          </w:rPr>
          <w:t xml:space="preserve">are affected </w:t>
        </w:r>
        <w:r w:rsidR="00233578">
          <w:rPr>
            <w:color w:val="000000"/>
          </w:rPr>
          <w:t>by sex-reversal</w:t>
        </w:r>
        <w:del w:id="186" w:author="Author">
          <w:r w:rsidR="00790AEA" w:rsidDel="00233578">
            <w:rPr>
              <w:color w:val="000000"/>
            </w:rPr>
            <w:delText xml:space="preserve">and if </w:delText>
          </w:r>
          <w:r w:rsidR="000A2256" w:rsidDel="00233578">
            <w:rPr>
              <w:color w:val="000000"/>
            </w:rPr>
            <w:delText xml:space="preserve">such </w:delText>
          </w:r>
        </w:del>
      </w:ins>
      <w:del w:id="187" w:author="Author">
        <w:r w:rsidR="00CF59C6" w:rsidRPr="00CF59C6" w:rsidDel="00233578">
          <w:rPr>
            <w:color w:val="000000"/>
          </w:rPr>
          <w:delText xml:space="preserve">consequences </w:delText>
        </w:r>
      </w:del>
      <w:ins w:id="188" w:author="Author">
        <w:del w:id="189" w:author="Author">
          <w:r w:rsidR="000A2256" w:rsidDel="00233578">
            <w:rPr>
              <w:color w:val="000000"/>
            </w:rPr>
            <w:delText xml:space="preserve">in these traits </w:delText>
          </w:r>
        </w:del>
      </w:ins>
      <w:del w:id="190" w:author="Author">
        <w:r w:rsidR="00CF59C6" w:rsidRPr="00CF59C6" w:rsidDel="00233578">
          <w:rPr>
            <w:color w:val="000000"/>
          </w:rPr>
          <w:delText xml:space="preserve">of </w:delText>
        </w:r>
      </w:del>
      <w:ins w:id="191" w:author="Author">
        <w:del w:id="192" w:author="Author">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93" w:author="Author">
        <w:r w:rsidR="00CF59C6" w:rsidRPr="00CF59C6" w:rsidDel="00233578">
          <w:rPr>
            <w:color w:val="000000"/>
          </w:rPr>
          <w:delText>sex-reversal</w:delText>
        </w:r>
      </w:del>
      <w:ins w:id="194" w:author="Author">
        <w:del w:id="195" w:author="Author">
          <w:r w:rsidR="00790AEA" w:rsidDel="00233578">
            <w:rPr>
              <w:color w:val="000000"/>
            </w:rPr>
            <w:delText>sex-reversal</w:delText>
          </w:r>
        </w:del>
      </w:ins>
      <w:del w:id="196" w:author="Author">
        <w:r w:rsidR="00CF59C6" w:rsidRPr="00CF59C6" w:rsidDel="00233578">
          <w:rPr>
            <w:color w:val="000000"/>
          </w:rPr>
          <w:delText xml:space="preserve"> </w:delText>
        </w:r>
      </w:del>
      <w:ins w:id="197" w:author="Author">
        <w:del w:id="198" w:author="Author">
          <w:r w:rsidR="000A2256" w:rsidDel="00233578">
            <w:rPr>
              <w:color w:val="000000"/>
            </w:rPr>
            <w:delText xml:space="preserve">exist </w:delText>
          </w:r>
        </w:del>
      </w:ins>
      <w:del w:id="199" w:author="Author">
        <w:r w:rsidR="00CF59C6" w:rsidRPr="00CF59C6" w:rsidDel="00233578">
          <w:rPr>
            <w:color w:val="000000"/>
          </w:rPr>
          <w:delText xml:space="preserve">in any other </w:delText>
        </w:r>
      </w:del>
      <w:ins w:id="200" w:author="Author">
        <w:del w:id="201" w:author="Author">
          <w:r w:rsidR="00212E9C" w:rsidDel="00233578">
            <w:rPr>
              <w:color w:val="000000"/>
            </w:rPr>
            <w:delText xml:space="preserve">terrestrial </w:delText>
          </w:r>
        </w:del>
      </w:ins>
      <w:del w:id="202" w:author="Author">
        <w:r w:rsidR="00CF59C6" w:rsidRPr="00CF59C6" w:rsidDel="00233578">
          <w:rPr>
            <w:color w:val="000000"/>
          </w:rPr>
          <w:delText>vertebrate</w:delText>
        </w:r>
      </w:del>
      <w:ins w:id="203" w:author="Author">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04" w:author="Author">
        <w:r w:rsidR="00EE2FAC">
          <w:rPr>
            <w:color w:val="000000"/>
          </w:rPr>
          <w:t xml:space="preserve">sex-specific strategies of </w:t>
        </w:r>
      </w:ins>
      <w:del w:id="205" w:author="Author">
        <w:r w:rsidR="00E356F2" w:rsidRPr="00E356F2" w:rsidDel="00790AEA">
          <w:rPr>
            <w:color w:val="000000"/>
          </w:rPr>
          <w:delText xml:space="preserve">metabolism </w:delText>
        </w:r>
      </w:del>
      <w:ins w:id="206" w:author="Autho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females</w:t>
        </w:r>
      </w:ins>
      <w:del w:id="207" w:author="Author">
        <w:r w:rsidR="00E356F2" w:rsidRPr="00E356F2" w:rsidDel="00790AEA">
          <w:rPr>
            <w:color w:val="000000"/>
          </w:rPr>
          <w:delText>is</w:delText>
        </w:r>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08" w:author="Author">
        <w:r w:rsidR="00EE2FAC">
          <w:rPr>
            <w:color w:val="000000"/>
          </w:rPr>
          <w:t xml:space="preserve"> </w:t>
        </w:r>
      </w:ins>
      <w:del w:id="209" w:author="Author">
        <w:r w:rsidR="00011099" w:rsidDel="00EE2FAC">
          <w:rPr>
            <w:color w:val="000000"/>
          </w:rPr>
          <w:delText>s</w:delText>
        </w:r>
        <w:r w:rsidR="00E356F2" w:rsidRPr="00E356F2" w:rsidDel="00EE2FAC">
          <w:rPr>
            <w:color w:val="000000"/>
          </w:rPr>
          <w:delText xml:space="preserve"> fitness-related aspects </w:delText>
        </w:r>
        <w:r w:rsidR="00CF59C6" w:rsidRPr="00CF59C6" w:rsidDel="004B428D">
          <w:rPr>
            <w:color w:val="000000"/>
          </w:rPr>
          <w:delText>(</w:delText>
        </w:r>
      </w:del>
      <w:customXmlInsRangeStart w:id="210" w:author="Autho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10"/>
          <w:ins w:id="211" w:author="Author">
            <w:r w:rsidR="0027621E" w:rsidRPr="0027621E">
              <w:rPr>
                <w:color w:val="000000"/>
              </w:rPr>
              <w:t>(Geffroy, 2022; Somjee et al., 2022)</w:t>
            </w:r>
          </w:ins>
          <w:customXmlInsRangeStart w:id="212" w:author="Author"/>
        </w:sdtContent>
      </w:sdt>
      <w:customXmlInsRangeEnd w:id="212"/>
      <w:del w:id="213" w:author="Author">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14" w:author="Author"/>
          <w:color w:val="000000" w:themeColor="text1"/>
        </w:rPr>
      </w:pPr>
      <w:del w:id="215" w:author="Author">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16" w:author="Author"/>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16"/>
          <w:del w:id="217" w:author="Author">
            <w:r w:rsidR="00EB4892" w:rsidRPr="0027621E" w:rsidDel="001437AD">
              <w:rPr>
                <w:color w:val="000000"/>
              </w:rPr>
              <w:delText>(Dissanayake, Holleley, Deakin, et al., 2021; Quinn et al., 2009)</w:delText>
            </w:r>
          </w:del>
          <w:customXmlDelRangeStart w:id="218" w:author="Author"/>
        </w:sdtContent>
      </w:sdt>
      <w:customXmlDelRangeEnd w:id="218"/>
      <w:del w:id="219" w:author="Author">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20" w:author="Author"/>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20"/>
          <w:del w:id="221" w:author="Author">
            <w:r w:rsidR="00EB4892" w:rsidRPr="0027621E" w:rsidDel="001437AD">
              <w:rPr>
                <w:color w:val="000000"/>
              </w:rPr>
              <w:delText>(Holleley et al., 2015; Quinn et al., 2007)</w:delText>
            </w:r>
          </w:del>
          <w:customXmlDelRangeStart w:id="222" w:author="Author"/>
        </w:sdtContent>
      </w:sdt>
      <w:customXmlDelRangeEnd w:id="222"/>
      <w:del w:id="223" w:author="Author">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24" w:author="Autho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24"/>
          <w:del w:id="225" w:author="Author">
            <w:r w:rsidR="00EB4892" w:rsidRPr="0027621E" w:rsidDel="001437AD">
              <w:rPr>
                <w:color w:val="000000"/>
              </w:rPr>
              <w:delText>(Dissanayake et al., 2020; Holleley et al., 2015; Wild et al., 2022)</w:delText>
            </w:r>
          </w:del>
          <w:customXmlDelRangeStart w:id="226" w:author="Author"/>
        </w:sdtContent>
      </w:sdt>
      <w:customXmlDelRangeEnd w:id="226"/>
      <w:del w:id="227" w:author="Author">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28" w:author="Author"/>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28"/>
          <w:del w:id="229" w:author="Author">
            <w:r w:rsidR="00EB4892" w:rsidRPr="00997A8F" w:rsidDel="001437AD">
              <w:rPr>
                <w:color w:val="000000"/>
                <w:rPrChange w:id="230" w:author="Author">
                  <w:rPr/>
                </w:rPrChange>
              </w:rPr>
              <w:delText>(Dissanayake, Holleley, &amp; Georges, 2021; Holleley et al., 2015; Schwanz et al., 2020)</w:delText>
            </w:r>
          </w:del>
          <w:customXmlDelRangeStart w:id="231" w:author="Author"/>
        </w:sdtContent>
      </w:sdt>
      <w:customXmlDelRangeEnd w:id="231"/>
      <w:del w:id="232" w:author="Author">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33" w:author="Author">
        <w:del w:id="234" w:author="Author">
          <w:r w:rsidR="002D0A78" w:rsidDel="00A468E7">
            <w:rPr>
              <w:color w:val="000000" w:themeColor="text1"/>
            </w:rPr>
            <w:delText xml:space="preserve"> in traits</w:delText>
          </w:r>
        </w:del>
      </w:ins>
      <w:del w:id="235" w:author="Author">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36" w:author="Author">
        <w:del w:id="237" w:author="Author">
          <w:r w:rsidR="002D0A78" w:rsidDel="00A468E7">
            <w:rPr>
              <w:color w:val="000000" w:themeColor="text1"/>
            </w:rPr>
            <w:delText xml:space="preserve"> </w:delText>
          </w:r>
        </w:del>
      </w:ins>
      <w:del w:id="238" w:author="Author">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39" w:author="Autho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40" w:author="Author">
            <w:r w:rsidR="0027621E" w:rsidRPr="0027621E">
              <w:rPr>
                <w:color w:val="000000"/>
              </w:rPr>
              <w:t>(Dissanayake et al., 2021a)</w:t>
            </w:r>
          </w:ins>
          <w:del w:id="241" w:author="Author">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42" w:author="Author">
            <w:r w:rsidR="0027621E" w:rsidRPr="0027621E">
              <w:rPr>
                <w:color w:val="000000"/>
              </w:rPr>
              <w:t>(Shine et al., 2002)</w:t>
            </w:r>
          </w:ins>
          <w:del w:id="243" w:author="Author">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44" w:author="Author">
            <w:r w:rsidR="0027621E" w:rsidRPr="0027621E">
              <w:rPr>
                <w:color w:val="000000"/>
              </w:rPr>
              <w:t>(Shine et al., 2002)</w:t>
            </w:r>
          </w:ins>
          <w:del w:id="245" w:author="Author">
            <w:r w:rsidR="00EB4892" w:rsidRPr="0027621E" w:rsidDel="001437AD">
              <w:rPr>
                <w:color w:val="000000"/>
              </w:rPr>
              <w:delText>(Shine et al., 2002)</w:delText>
            </w:r>
          </w:del>
        </w:sdtContent>
      </w:sdt>
      <w:r w:rsidRPr="002756C0">
        <w:rPr>
          <w:color w:val="000000" w:themeColor="text1"/>
        </w:rPr>
        <w:t xml:space="preserve">. </w:t>
      </w:r>
      <w:ins w:id="246" w:author="Author">
        <w:r w:rsidR="004B428D">
          <w:rPr>
            <w:color w:val="000000" w:themeColor="text1"/>
          </w:rPr>
          <w:t>F</w:t>
        </w:r>
      </w:ins>
      <w:del w:id="247" w:author="Author">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248" w:author="Author">
        <w:r w:rsidR="004B428D">
          <w:rPr>
            <w:color w:val="000000" w:themeColor="text1"/>
          </w:rPr>
          <w:t xml:space="preserve"> see </w:t>
        </w:r>
      </w:ins>
      <w:customXmlInsRangeStart w:id="249" w:author="Autho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249"/>
          <w:ins w:id="250" w:author="Author">
            <w:r w:rsidR="0027621E" w:rsidRPr="00997A8F">
              <w:rPr>
                <w:color w:val="000000"/>
                <w:rPrChange w:id="251" w:author="Author">
                  <w:rPr/>
                </w:rPrChange>
              </w:rPr>
              <w:t>(Dissanayake et al., 2021b)</w:t>
            </w:r>
          </w:ins>
          <w:customXmlInsRangeStart w:id="252" w:author="Author"/>
        </w:sdtContent>
      </w:sdt>
      <w:customXmlInsRangeEnd w:id="252"/>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253" w:author="Author">
            <w:r w:rsidR="0027621E" w:rsidRPr="0027621E">
              <w:rPr>
                <w:color w:val="000000"/>
              </w:rPr>
              <w:t>(Harolow, 1996)</w:t>
            </w:r>
          </w:ins>
          <w:del w:id="254" w:author="Author">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255" w:author="Author">
            <w:r w:rsidR="0027621E" w:rsidRPr="0027621E">
              <w:rPr>
                <w:color w:val="000000"/>
              </w:rPr>
              <w:t>(Dissanayake et al., 2021b)</w:t>
            </w:r>
          </w:ins>
          <w:del w:id="256" w:author="Author">
            <w:r w:rsidR="00EB4892" w:rsidRPr="00997A8F" w:rsidDel="001437AD">
              <w:rPr>
                <w:color w:val="000000"/>
                <w:rPrChange w:id="257" w:author="Author">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258" w:author="Author">
        <w:r w:rsidR="00D02758" w:rsidDel="00FC6010">
          <w:rPr>
            <w:color w:val="000000" w:themeColor="text1"/>
          </w:rPr>
          <w:delText xml:space="preserve">blood </w:delText>
        </w:r>
      </w:del>
      <w:ins w:id="259" w:author="Author">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260" w:author="Author">
            <w:r w:rsidR="0027621E" w:rsidRPr="0027621E">
              <w:rPr>
                <w:color w:val="000000"/>
              </w:rPr>
              <w:t>(Dissanayake et al., 2020)</w:t>
            </w:r>
          </w:ins>
          <w:del w:id="261" w:author="Author">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262" w:author="Author">
            <w:r w:rsidR="0027621E" w:rsidRPr="0027621E">
              <w:rPr>
                <w:color w:val="000000"/>
              </w:rPr>
              <w:t>(Holleley et al., 2015)</w:t>
            </w:r>
          </w:ins>
          <w:del w:id="263" w:author="Author">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264" w:author="Author">
            <w:r w:rsidR="0027621E" w:rsidRPr="0027621E">
              <w:rPr>
                <w:color w:val="000000"/>
              </w:rPr>
              <w:t>(Holleley et al., 2015)</w:t>
            </w:r>
          </w:ins>
          <w:del w:id="265" w:author="Author">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266" w:author="Author">
        <w:r w:rsidR="00E227E6" w:rsidRPr="002756C0" w:rsidDel="00A81729">
          <w:rPr>
            <w:color w:val="000000" w:themeColor="text1"/>
          </w:rPr>
          <w:delText xml:space="preserve"> </w:delText>
        </w:r>
      </w:del>
      <w:ins w:id="267" w:author="Author">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268" w:author="Author">
            <w:r w:rsidR="0027621E" w:rsidRPr="0027621E">
              <w:rPr>
                <w:iCs/>
                <w:color w:val="000000"/>
              </w:rPr>
              <w:t>(Du et al., 2010)</w:t>
            </w:r>
          </w:ins>
          <w:del w:id="269" w:author="Author">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270" w:author="Author">
            <w:r w:rsidR="0027621E" w:rsidRPr="0027621E">
              <w:rPr>
                <w:color w:val="000000"/>
              </w:rPr>
              <w:t>(Greer, 1989)</w:t>
            </w:r>
          </w:ins>
          <w:del w:id="271" w:author="Author">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ins w:id="272" w:author="Author">
            <w:r w:rsidR="0027621E" w:rsidRPr="0027621E">
              <w:rPr>
                <w:color w:val="000000"/>
              </w:rPr>
              <w:t>Lighton, 2008)</w:t>
            </w:r>
          </w:ins>
          <w:del w:id="273" w:author="Author">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274" w:author="Author"/>
          <w:del w:id="275" w:author="Autho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276" w:author="Author">
            <w:r w:rsidR="0027621E" w:rsidRPr="0027621E">
              <w:rPr>
                <w:color w:val="000000"/>
              </w:rPr>
              <w:t>(Friesen et al., 2017)</w:t>
            </w:r>
          </w:ins>
          <w:del w:id="277" w:author="Author">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278" w:author="Author"/>
          <w:del w:id="279" w:author="Autho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80" w:author="Author">
        <w:r w:rsidR="008041D1">
          <w:rPr>
            <w:color w:val="000000" w:themeColor="text1"/>
          </w:rPr>
          <w:t xml:space="preserve"> </w:t>
        </w:r>
      </w:ins>
      <w:del w:id="281" w:author="Author">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282" w:author="Author">
            <w:r w:rsidR="0027621E" w:rsidRPr="0027621E">
              <w:rPr>
                <w:color w:val="000000"/>
              </w:rPr>
              <w:t>(Bürkner, 2017)</w:t>
            </w:r>
          </w:ins>
          <w:del w:id="283" w:author="Author">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84" w:author="Author">
        <w:r w:rsidRPr="007004FA" w:rsidDel="007F15D4">
          <w:rPr>
            <w:color w:val="000000" w:themeColor="text1"/>
          </w:rPr>
          <w:delText>.</w:delText>
        </w:r>
      </w:del>
      <w:ins w:id="285" w:author="Author">
        <w:r w:rsidR="007F15D4" w:rsidRPr="007004FA">
          <w:rPr>
            <w:color w:val="000000" w:themeColor="text1"/>
          </w:rPr>
          <w:t xml:space="preserve">. </w:t>
        </w:r>
        <w:r w:rsidR="000734D1" w:rsidRPr="00997A8F">
          <w:rPr>
            <w:color w:val="000000" w:themeColor="text1"/>
            <w:rPrChange w:id="286" w:author="Author">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87" w:author="Author">
        <w:r w:rsidRPr="008F19F9" w:rsidDel="007F15D4">
          <w:rPr>
            <w:color w:val="000000" w:themeColor="text1"/>
          </w:rPr>
          <w:delText xml:space="preserve"> </w:delText>
        </w:r>
      </w:del>
      <w:r w:rsidRPr="008F19F9">
        <w:rPr>
          <w:color w:val="000000" w:themeColor="text1"/>
        </w:rPr>
        <w:t xml:space="preserve">Default priors </w:t>
      </w:r>
      <w:ins w:id="288" w:author="Author">
        <w:r w:rsidR="000734D1">
          <w:rPr>
            <w:i/>
            <w:iCs/>
            <w:color w:val="000000" w:themeColor="text1"/>
          </w:rPr>
          <w:t xml:space="preserve">(See Supplementary Material for Details) </w:t>
        </w:r>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89" w:author="Author">
        <w:r w:rsidR="00246C9C" w:rsidRPr="0019556D" w:rsidDel="00AF54D9">
          <w:delText xml:space="preserve">S2 </w:delText>
        </w:r>
      </w:del>
      <w:ins w:id="290" w:author="Author">
        <w:r w:rsidR="00AF54D9" w:rsidRPr="0019556D">
          <w:t>S</w:t>
        </w:r>
        <w:r w:rsidR="00AF54D9">
          <w:t>1</w:t>
        </w:r>
        <w:r w:rsidR="00AF54D9" w:rsidRPr="0019556D">
          <w:t xml:space="preserve"> </w:t>
        </w:r>
      </w:ins>
      <w:r w:rsidR="00246C9C" w:rsidRPr="0019556D">
        <w:t xml:space="preserve">&amp; </w:t>
      </w:r>
      <w:del w:id="291" w:author="Author">
        <w:r w:rsidR="00246C9C" w:rsidRPr="0019556D" w:rsidDel="00AF54D9">
          <w:delText xml:space="preserve">S3 </w:delText>
        </w:r>
      </w:del>
      <w:ins w:id="292" w:author="Author">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93" w:author="Author"/>
          <w:color w:val="000000" w:themeColor="text1"/>
        </w:rPr>
      </w:pPr>
      <w:r w:rsidRPr="008F19F9">
        <w:rPr>
          <w:color w:val="000000" w:themeColor="text1"/>
        </w:rPr>
        <w:t>Differences in growth rates were compared across sex class</w:t>
      </w:r>
      <w:ins w:id="294" w:author="Author">
        <w:r w:rsidR="003114C6">
          <w:rPr>
            <w:color w:val="000000" w:themeColor="text1"/>
          </w:rPr>
          <w:t xml:space="preserve"> </w:t>
        </w:r>
      </w:ins>
      <w:del w:id="295" w:author="Author">
        <w:r w:rsidRPr="008F19F9" w:rsidDel="003114C6">
          <w:rPr>
            <w:color w:val="000000" w:themeColor="text1"/>
          </w:rPr>
          <w:delText xml:space="preserve"> </w:delText>
        </w:r>
      </w:del>
      <w:r w:rsidRPr="008F19F9">
        <w:rPr>
          <w:color w:val="000000" w:themeColor="text1"/>
        </w:rPr>
        <w:t xml:space="preserve">using Bayesian linear </w:t>
      </w:r>
      <w:del w:id="296" w:author="Author">
        <w:r w:rsidRPr="008F19F9" w:rsidDel="00FC6010">
          <w:rPr>
            <w:color w:val="000000" w:themeColor="text1"/>
          </w:rPr>
          <w:delText xml:space="preserve">mixed effect </w:delText>
        </w:r>
      </w:del>
      <w:r w:rsidRPr="008F19F9">
        <w:rPr>
          <w:color w:val="000000" w:themeColor="text1"/>
        </w:rPr>
        <w:t>models</w:t>
      </w:r>
      <w:ins w:id="297" w:author="Author">
        <w:r w:rsidR="00D70EDA">
          <w:rPr>
            <w:color w:val="000000" w:themeColor="text1"/>
          </w:rPr>
          <w:t xml:space="preserve"> while accounting for individual mean metabolism</w:t>
        </w:r>
      </w:ins>
      <w:r w:rsidRPr="008F19F9">
        <w:rPr>
          <w:color w:val="000000" w:themeColor="text1"/>
        </w:rPr>
        <w:t xml:space="preserve">. </w:t>
      </w:r>
      <w:del w:id="298" w:author="Author">
        <w:r w:rsidRPr="008F19F9" w:rsidDel="00D70EDA">
          <w:rPr>
            <w:color w:val="000000" w:themeColor="text1"/>
          </w:rPr>
          <w:delText xml:space="preserve">Growth </w:delText>
        </w:r>
      </w:del>
      <w:ins w:id="299" w:author="Autho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mass or svl) across sex class</w:t>
        </w:r>
      </w:ins>
      <w:del w:id="300" w:author="Author">
        <w:r w:rsidRPr="008F19F9" w:rsidDel="00D70EDA">
          <w:rPr>
            <w:color w:val="000000" w:themeColor="text1"/>
          </w:rPr>
          <w:delText>rate of SVL and mass were analysed as a function of initial size (or mass) measurements, 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301" w:author="Author"/>
          <w:color w:val="000000" w:themeColor="text1"/>
        </w:rPr>
      </w:pPr>
    </w:p>
    <w:p w14:paraId="1B91EC21" w14:textId="38A7E43A" w:rsidR="005A0E7D" w:rsidRPr="00E41ECD" w:rsidDel="00A81729" w:rsidRDefault="008F19F9" w:rsidP="00997A8F">
      <w:pPr>
        <w:ind w:firstLine="720"/>
        <w:contextualSpacing/>
        <w:rPr>
          <w:del w:id="302" w:author="Author"/>
          <w:color w:val="000000" w:themeColor="text1"/>
        </w:rPr>
      </w:pPr>
      <w:r w:rsidRPr="008F19F9">
        <w:rPr>
          <w:color w:val="000000" w:themeColor="text1"/>
        </w:rPr>
        <w:t xml:space="preserve">For all Bayesian models, posterior estimates were from </w:t>
      </w:r>
      <w:del w:id="303" w:author="Author">
        <w:r w:rsidRPr="008F19F9" w:rsidDel="00CC3F73">
          <w:rPr>
            <w:color w:val="000000" w:themeColor="text1"/>
          </w:rPr>
          <w:delText xml:space="preserve">multiple </w:delText>
        </w:r>
      </w:del>
      <w:ins w:id="304" w:author="Author">
        <w:r w:rsidR="00CC3F73">
          <w:rPr>
            <w:color w:val="000000" w:themeColor="text1"/>
          </w:rPr>
          <w:t>four MCMC</w:t>
        </w:r>
        <w:r w:rsidR="00CC3F73" w:rsidRPr="008F19F9">
          <w:rPr>
            <w:color w:val="000000" w:themeColor="text1"/>
          </w:rPr>
          <w:t xml:space="preserve"> </w:t>
        </w:r>
      </w:ins>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05" w:author="Author">
        <w:r w:rsidR="007F15D4">
          <w:rPr>
            <w:color w:val="000000" w:themeColor="text1"/>
          </w:rPr>
          <w:t xml:space="preserve"> </w:t>
        </w:r>
      </w:ins>
      <w:del w:id="306" w:author="Author">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w:t>
      </w:r>
      <w:del w:id="307" w:author="Author">
        <w:r w:rsidR="00111EE5" w:rsidRPr="00E41ECD" w:rsidDel="000F1FB1">
          <w:rPr>
            <w:color w:val="000000" w:themeColor="text1"/>
          </w:rPr>
          <w:delText xml:space="preserve">calculated </w:delText>
        </w:r>
        <w:r w:rsidR="000379F2" w:rsidRPr="00E41ECD" w:rsidDel="000F1FB1">
          <w:rPr>
            <w:color w:val="000000" w:themeColor="text1"/>
          </w:rPr>
          <w:delText>by</w:delText>
        </w:r>
        <w:r w:rsidR="00111EE5" w:rsidRPr="00E41ECD" w:rsidDel="000F1FB1">
          <w:rPr>
            <w:color w:val="000000" w:themeColor="text1"/>
          </w:rPr>
          <w:delText xml:space="preserve"> </w:delText>
        </w:r>
        <w:r w:rsidR="00111EE5" w:rsidRPr="00E41ECD" w:rsidDel="000F1FB1">
          <w:rPr>
            <w:i/>
            <w:iCs/>
            <w:color w:val="000000" w:themeColor="text1"/>
          </w:rPr>
          <w:delText>MCMCglm</w:delText>
        </w:r>
        <w:r w:rsidR="00111EE5" w:rsidRPr="00AB4841" w:rsidDel="000F1FB1">
          <w:rPr>
            <w:i/>
            <w:iCs/>
            <w:color w:val="000000" w:themeColor="text1"/>
          </w:rPr>
          <w:delText>m</w:delText>
        </w:r>
        <w:r w:rsidR="00111EE5" w:rsidRPr="00E41ECD" w:rsidDel="000F1FB1">
          <w:rPr>
            <w:color w:val="000000" w:themeColor="text1"/>
          </w:rPr>
          <w:delText xml:space="preserve"> </w:delText>
        </w:r>
      </w:del>
      <w:r w:rsidR="00320F11" w:rsidRPr="00E41ECD">
        <w:rPr>
          <w:color w:val="000000" w:themeColor="text1"/>
        </w:rPr>
        <w:t>were less than 0.05</w:t>
      </w:r>
      <w:del w:id="308" w:author="Author">
        <w:r w:rsidR="008E57D7" w:rsidRPr="00E41ECD" w:rsidDel="00D871D1">
          <w:rPr>
            <w:color w:val="000000" w:themeColor="text1"/>
          </w:rPr>
          <w:delText xml:space="preserve"> </w:delText>
        </w:r>
      </w:del>
      <w:ins w:id="309" w:author="Author">
        <w:r w:rsidR="00D871D1">
          <w:rPr>
            <w:color w:val="000000" w:themeColor="text1"/>
          </w:rPr>
          <w:t>.</w:t>
        </w:r>
      </w:ins>
      <w:customXmlDelRangeStart w:id="310" w:author="Autho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customXmlDelRangeEnd w:id="310"/>
          <w:ins w:id="311" w:author="Author">
            <w:del w:id="312" w:author="Author">
              <w:r w:rsidR="000F1FB1" w:rsidRPr="0027621E" w:rsidDel="00D871D1">
                <w:rPr>
                  <w:color w:val="000000"/>
                </w:rPr>
                <w:delText xml:space="preserve"> </w:delText>
              </w:r>
            </w:del>
          </w:ins>
          <w:del w:id="313" w:author="Author">
            <w:r w:rsidR="00EB4892" w:rsidRPr="0027621E" w:rsidDel="001437AD">
              <w:rPr>
                <w:color w:val="000000"/>
              </w:rPr>
              <w:delText>(Hadfield, 2010)</w:delText>
            </w:r>
          </w:del>
          <w:customXmlDelRangeStart w:id="314" w:author="Author"/>
        </w:sdtContent>
      </w:sdt>
      <w:customXmlDelRangeEnd w:id="314"/>
      <w:del w:id="315" w:author="Author">
        <w:r w:rsidR="00320F11" w:rsidRPr="00E41ECD" w:rsidDel="00D871D1">
          <w:rPr>
            <w:color w:val="000000" w:themeColor="text1"/>
          </w:rPr>
          <w:delText>.</w:delText>
        </w:r>
      </w:del>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16" w:author="Author">
        <w:r w:rsidR="00A81729">
          <w:rPr>
            <w:color w:val="000000" w:themeColor="text1"/>
          </w:rPr>
          <w:t xml:space="preserve">: </w:t>
        </w:r>
      </w:ins>
      <w:del w:id="317" w:author="Author">
        <w:r w:rsidR="00D706C8" w:rsidDel="00A81729">
          <w:rPr>
            <w:color w:val="000000" w:themeColor="text1"/>
          </w:rPr>
          <w:delText xml:space="preserve"> </w:delText>
        </w:r>
      </w:del>
      <w:ins w:id="318" w:author="Author">
        <w:r w:rsidR="00A81729">
          <w:fldChar w:fldCharType="begin"/>
        </w:r>
        <w:r w:rsidR="00A81729">
          <w:instrText xml:space="preserve"> HYPERLINK "</w:instrText>
        </w:r>
      </w:ins>
      <w:r w:rsidR="00A81729" w:rsidRPr="00997A8F">
        <w:rPr>
          <w:rPrChange w:id="319" w:author="Author">
            <w:rPr>
              <w:rStyle w:val="Hyperlink"/>
            </w:rPr>
          </w:rPrChange>
        </w:rPr>
        <w:instrText>https://github.com/daniel1noble/energy_sex_reversal.git</w:instrText>
      </w:r>
      <w:ins w:id="320" w:author="Author">
        <w:r w:rsidR="00A81729">
          <w:instrText xml:space="preserve">" </w:instrText>
        </w:r>
        <w:r w:rsidR="00A81729">
          <w:fldChar w:fldCharType="separate"/>
        </w:r>
      </w:ins>
      <w:r w:rsidR="00A81729" w:rsidRPr="00A81729">
        <w:rPr>
          <w:rStyle w:val="Hyperlink"/>
        </w:rPr>
        <w:t>https://github.com/daniel1noble/energy_sex_reversal.git</w:t>
      </w:r>
      <w:ins w:id="321" w:author="Author">
        <w:r w:rsidR="00A81729">
          <w:fldChar w:fldCharType="end"/>
        </w:r>
      </w:ins>
      <w:r w:rsidR="00D706C8">
        <w:rPr>
          <w:color w:val="000000" w:themeColor="text1"/>
        </w:rPr>
        <w:t xml:space="preserve">. </w:t>
      </w:r>
    </w:p>
    <w:p w14:paraId="46CE13AB" w14:textId="77777777" w:rsidR="000734D1" w:rsidRDefault="000734D1">
      <w:pPr>
        <w:ind w:firstLine="720"/>
        <w:contextualSpacing/>
        <w:rPr>
          <w:ins w:id="322" w:author="Author"/>
          <w:b/>
          <w:bCs/>
          <w:color w:val="000000" w:themeColor="text1"/>
        </w:rPr>
        <w:pPrChange w:id="323" w:author="Author">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24" w:author="Author">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25" w:author="Author">
        <w:r w:rsidR="00697D2E" w:rsidRPr="00EF77E5" w:rsidDel="00E92EC2">
          <w:rPr>
            <w:color w:val="000000" w:themeColor="text1"/>
            <w:shd w:val="clear" w:color="auto" w:fill="FFFFFF"/>
            <w:lang w:val="en-US"/>
          </w:rPr>
          <w:delText xml:space="preserve">that </w:delText>
        </w:r>
      </w:del>
      <w:ins w:id="326" w:author="Autho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27" w:author="Author">
        <w:r w:rsidR="006F3F30" w:rsidDel="00E92EC2">
          <w:rPr>
            <w:color w:val="000000" w:themeColor="text1"/>
            <w:shd w:val="clear" w:color="auto" w:fill="FFFFFF"/>
            <w:lang w:val="en-US"/>
          </w:rPr>
          <w:delText xml:space="preserve">by </w:delText>
        </w:r>
      </w:del>
      <w:ins w:id="328"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29" w:author="Author">
        <w:r w:rsidR="00040EDC">
          <w:rPr>
            <w:color w:val="000000" w:themeColor="text1"/>
            <w:shd w:val="clear" w:color="auto" w:fill="FFFFFF"/>
            <w:lang w:val="en-US"/>
          </w:rPr>
          <w:t>mass-specific metabolic rate that</w:t>
        </w:r>
      </w:ins>
      <w:del w:id="330" w:author="Author">
        <w:r w:rsidR="00697D2E" w:rsidRPr="00EF77E5" w:rsidDel="00040EDC">
          <w:rPr>
            <w:color w:val="000000" w:themeColor="text1"/>
            <w:shd w:val="clear" w:color="auto" w:fill="FFFFFF"/>
            <w:lang w:val="en-US"/>
          </w:rPr>
          <w:delText xml:space="preserve">scaling </w:delText>
        </w:r>
      </w:del>
      <w:ins w:id="331" w:author="Author">
        <w:r w:rsidR="00E92EC2">
          <w:rPr>
            <w:color w:val="000000" w:themeColor="text1"/>
            <w:shd w:val="clear" w:color="auto" w:fill="FFFFFF"/>
            <w:lang w:val="en-US"/>
          </w:rPr>
          <w:t xml:space="preserve"> </w:t>
        </w:r>
      </w:ins>
      <w:del w:id="332" w:author="Author">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33" w:author="Author">
        <w:r w:rsidR="00AF54D9">
          <w:rPr>
            <w:color w:val="000000" w:themeColor="text1"/>
            <w:shd w:val="clear" w:color="auto" w:fill="FFFFFF"/>
            <w:lang w:val="en-GB"/>
          </w:rPr>
          <w:t>; Table S</w:t>
        </w:r>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334" w:author="Author">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335" w:author="Author">
        <w:r w:rsidR="00AF54D9" w:rsidRPr="00EF77E5">
          <w:rPr>
            <w:color w:val="000000" w:themeColor="text1"/>
            <w:shd w:val="clear" w:color="auto" w:fill="FFFFFF"/>
            <w:lang w:val="en-US"/>
          </w:rPr>
          <w:t>S</w:t>
        </w:r>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76C3DA4F" w:rsidR="007118DA" w:rsidRPr="00EF77E5" w:rsidDel="00A81729" w:rsidRDefault="00EF77E5" w:rsidP="00997A8F">
      <w:pPr>
        <w:ind w:firstLine="720"/>
        <w:contextualSpacing/>
        <w:rPr>
          <w:del w:id="336" w:author="Autho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337" w:author="Author">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338" w:author="Author">
        <w:r w:rsidR="006F3F30" w:rsidDel="00E92EC2">
          <w:rPr>
            <w:color w:val="000000" w:themeColor="text1"/>
            <w:shd w:val="clear" w:color="auto" w:fill="FFFFFF"/>
            <w:lang w:val="en-US"/>
          </w:rPr>
          <w:delText xml:space="preserve">that </w:delText>
        </w:r>
      </w:del>
      <w:ins w:id="339" w:author="Author">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340" w:author="Author">
        <w:r w:rsidR="006F3F30" w:rsidDel="00E92EC2">
          <w:rPr>
            <w:color w:val="000000" w:themeColor="text1"/>
            <w:shd w:val="clear" w:color="auto" w:fill="FFFFFF"/>
            <w:lang w:val="en-US"/>
          </w:rPr>
          <w:delText xml:space="preserve">by </w:delText>
        </w:r>
      </w:del>
      <w:ins w:id="341"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342" w:author="Author">
        <w:r w:rsidR="00B56F4B" w:rsidRPr="00997A8F">
          <w:rPr>
            <w:color w:val="000000" w:themeColor="text1"/>
            <w:shd w:val="clear" w:color="auto" w:fill="FFFFFF"/>
            <w:lang w:val="en-US"/>
            <w:rPrChange w:id="343" w:author="Author">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997A8F">
          <w:rPr>
            <w:color w:val="000000" w:themeColor="text1"/>
            <w:shd w:val="clear" w:color="auto" w:fill="FFFFFF"/>
            <w:lang w:val="en-US"/>
            <w:rPrChange w:id="344" w:author="Author">
              <w:rPr>
                <w:i/>
                <w:iCs/>
                <w:color w:val="000000" w:themeColor="text1"/>
                <w:shd w:val="clear" w:color="auto" w:fill="FFFFFF"/>
                <w:lang w:val="en-US"/>
              </w:rPr>
            </w:rPrChange>
          </w:rPr>
          <w:t xml:space="preserve"> (female</w:t>
        </w:r>
        <w:r w:rsidR="00B56F4B" w:rsidRPr="00997A8F">
          <w:rPr>
            <w:color w:val="000000" w:themeColor="text1"/>
            <w:shd w:val="clear" w:color="auto" w:fill="FFFFFF"/>
            <w:vertAlign w:val="subscript"/>
            <w:lang w:val="en-US"/>
            <w:rPrChange w:id="345"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46" w:author="Author">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997A8F">
          <w:rPr>
            <w:color w:val="000000" w:themeColor="text1"/>
            <w:shd w:val="clear" w:color="auto" w:fill="FFFFFF"/>
            <w:vertAlign w:val="subscript"/>
            <w:lang w:val="en-US"/>
            <w:rPrChange w:id="347"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48" w:author="Author">
              <w:rPr>
                <w:i/>
                <w:iCs/>
                <w:color w:val="000000" w:themeColor="text1"/>
                <w:shd w:val="clear" w:color="auto" w:fill="FFFFFF"/>
                <w:lang w:val="en-US"/>
              </w:rPr>
            </w:rPrChange>
          </w:rPr>
          <w:t xml:space="preserve"> ZZ; pMCMC &lt; 0.01), but lower than their phenotypic counterparts (female ZW - female</w:t>
        </w:r>
        <w:r w:rsidR="00B56F4B" w:rsidRPr="00997A8F">
          <w:rPr>
            <w:color w:val="000000" w:themeColor="text1"/>
            <w:shd w:val="clear" w:color="auto" w:fill="FFFFFF"/>
            <w:vertAlign w:val="subscript"/>
            <w:lang w:val="en-US"/>
            <w:rPrChange w:id="349"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50" w:author="Author">
              <w:rPr>
                <w:i/>
                <w:iCs/>
                <w:color w:val="000000" w:themeColor="text1"/>
                <w:shd w:val="clear" w:color="auto" w:fill="FFFFFF"/>
                <w:lang w:val="en-US"/>
              </w:rPr>
            </w:rPrChange>
          </w:rPr>
          <w:t xml:space="preserve"> ZZ; pMCMC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del w:id="351" w:author="Author">
          <w:r w:rsidR="00B56F4B" w:rsidRPr="00997A8F" w:rsidDel="005348BB">
            <w:rPr>
              <w:color w:val="000000" w:themeColor="text1"/>
              <w:shd w:val="clear" w:color="auto" w:fill="FFFFFF"/>
              <w:lang w:val="en-US"/>
              <w:rPrChange w:id="352" w:author="Author">
                <w:rPr>
                  <w:i/>
                  <w:iCs/>
                  <w:color w:val="000000" w:themeColor="text1"/>
                  <w:shd w:val="clear" w:color="auto" w:fill="FFFFFF"/>
                  <w:lang w:val="en-US"/>
                </w:rPr>
              </w:rPrChange>
            </w:rPr>
            <w:delText xml:space="preserve"> </w:delText>
          </w:r>
        </w:del>
        <w:r w:rsidR="00B56F4B" w:rsidRPr="00997A8F">
          <w:rPr>
            <w:color w:val="000000" w:themeColor="text1"/>
            <w:shd w:val="clear" w:color="auto" w:fill="FFFFFF"/>
            <w:lang w:val="en-US"/>
            <w:rPrChange w:id="353" w:author="Author">
              <w:rPr>
                <w:i/>
                <w:iCs/>
                <w:color w:val="000000" w:themeColor="text1"/>
                <w:shd w:val="clear" w:color="auto" w:fill="FFFFFF"/>
                <w:lang w:val="en-US"/>
              </w:rPr>
            </w:rPrChange>
          </w:rPr>
          <w:t>was more like ZZmales than ZW females (Fig. 2D</w:t>
        </w:r>
        <w:r w:rsidR="007D2212">
          <w:rPr>
            <w:color w:val="000000" w:themeColor="text1"/>
            <w:shd w:val="clear" w:color="auto" w:fill="FFFFFF"/>
            <w:lang w:val="en-US"/>
          </w:rPr>
          <w:t>; Table S3</w:t>
        </w:r>
        <w:r w:rsidR="00B56F4B" w:rsidRPr="00997A8F">
          <w:rPr>
            <w:color w:val="000000" w:themeColor="text1"/>
            <w:shd w:val="clear" w:color="auto" w:fill="FFFFFF"/>
            <w:lang w:val="en-US"/>
            <w:rPrChange w:id="354" w:author="Author">
              <w:rPr>
                <w:i/>
                <w:iCs/>
                <w:color w:val="000000" w:themeColor="text1"/>
                <w:shd w:val="clear" w:color="auto" w:fill="FFFFFF"/>
                <w:lang w:val="en-US"/>
              </w:rPr>
            </w:rPrChange>
          </w:rPr>
          <w:t>)</w:t>
        </w:r>
        <w:del w:id="355" w:author="Author">
          <w:r w:rsidR="00B56F4B" w:rsidRPr="00997A8F" w:rsidDel="0071069C">
            <w:rPr>
              <w:color w:val="000000" w:themeColor="text1"/>
              <w:shd w:val="clear" w:color="auto" w:fill="FFFFFF"/>
              <w:lang w:val="en-US"/>
              <w:rPrChange w:id="356" w:author="Author">
                <w:rPr>
                  <w:i/>
                  <w:iCs/>
                  <w:color w:val="000000" w:themeColor="text1"/>
                  <w:shd w:val="clear" w:color="auto" w:fill="FFFFFF"/>
                  <w:lang w:val="en-US"/>
                </w:rPr>
              </w:rPrChange>
            </w:rPr>
            <w:delText xml:space="preserve">, indicating that as </w:delText>
          </w:r>
        </w:del>
        <w:r w:rsidR="0071069C">
          <w:rPr>
            <w:color w:val="000000" w:themeColor="text1"/>
            <w:shd w:val="clear" w:color="auto" w:fill="FFFFFF"/>
            <w:lang w:val="en-US"/>
          </w:rPr>
          <w:t xml:space="preserve">. As a consequence, large </w:t>
        </w:r>
        <w:r w:rsidR="00B56F4B" w:rsidRPr="00997A8F">
          <w:rPr>
            <w:color w:val="000000" w:themeColor="text1"/>
            <w:shd w:val="clear" w:color="auto" w:fill="FFFFFF"/>
            <w:lang w:val="en-US"/>
            <w:rPrChange w:id="357" w:author="Author">
              <w:rPr>
                <w:i/>
                <w:iCs/>
                <w:color w:val="000000" w:themeColor="text1"/>
                <w:shd w:val="clear" w:color="auto" w:fill="FFFFFF"/>
                <w:lang w:val="en-US"/>
              </w:rPr>
            </w:rPrChange>
          </w:rPr>
          <w:t>female</w:t>
        </w:r>
      </w:ins>
      <m:oMath>
        <m:sSub>
          <m:sSubPr>
            <m:ctrlPr>
              <w:ins w:id="358" w:author="Author">
                <w:rPr>
                  <w:rFonts w:ascii="Cambria Math" w:hAnsi="Cambria Math"/>
                  <w:color w:val="000000" w:themeColor="text1"/>
                  <w:shd w:val="clear" w:color="auto" w:fill="FFFFFF"/>
                  <w:lang w:val="en-US"/>
                </w:rPr>
              </w:ins>
            </m:ctrlPr>
          </m:sSubPr>
          <m:e>
            <m:r>
              <w:ins w:id="359" w:author="Author">
                <m:rPr>
                  <m:sty m:val="p"/>
                </m:rPr>
                <w:rPr>
                  <w:rFonts w:ascii="Cambria Math" w:hAnsi="Cambria Math"/>
                  <w:color w:val="000000" w:themeColor="text1"/>
                  <w:shd w:val="clear" w:color="auto" w:fill="FFFFFF"/>
                  <w:lang w:val="en-US"/>
                </w:rPr>
                <m:t>​</m:t>
              </w:ins>
            </m:r>
          </m:e>
          <m:sub>
            <m:r>
              <w:ins w:id="360" w:author="Author">
                <m:rPr>
                  <m:sty m:val="p"/>
                </m:rPr>
                <w:rPr>
                  <w:rFonts w:ascii="Cambria Math" w:hAnsi="Cambria Math"/>
                  <w:color w:val="000000" w:themeColor="text1"/>
                  <w:shd w:val="clear" w:color="auto" w:fill="FFFFFF"/>
                  <w:lang w:val="en-US"/>
                </w:rPr>
                <m:t>SR</m:t>
              </w:ins>
            </m:r>
          </m:sub>
        </m:sSub>
      </m:oMath>
      <w:ins w:id="361" w:author="Author">
        <w:r w:rsidR="00B56F4B" w:rsidRPr="00997A8F">
          <w:rPr>
            <w:color w:val="000000" w:themeColor="text1"/>
            <w:shd w:val="clear" w:color="auto" w:fill="FFFFFF"/>
            <w:lang w:val="en-US"/>
            <w:rPrChange w:id="362" w:author="Author">
              <w:rPr>
                <w:i/>
                <w:iCs/>
                <w:color w:val="000000" w:themeColor="text1"/>
                <w:shd w:val="clear" w:color="auto" w:fill="FFFFFF"/>
                <w:lang w:val="en-US"/>
              </w:rPr>
            </w:rPrChange>
          </w:rPr>
          <w:t xml:space="preserve"> ZZ </w:t>
        </w:r>
        <w:del w:id="363" w:author="Author">
          <w:r w:rsidR="00B56F4B" w:rsidRPr="00997A8F" w:rsidDel="0071069C">
            <w:rPr>
              <w:color w:val="000000" w:themeColor="text1"/>
              <w:shd w:val="clear" w:color="auto" w:fill="FFFFFF"/>
              <w:lang w:val="en-US"/>
              <w:rPrChange w:id="364" w:author="Author">
                <w:rPr>
                  <w:i/>
                  <w:iCs/>
                  <w:color w:val="000000" w:themeColor="text1"/>
                  <w:shd w:val="clear" w:color="auto" w:fill="FFFFFF"/>
                  <w:lang w:val="en-US"/>
                </w:rPr>
              </w:rPrChange>
            </w:rPr>
            <w:delText>got larger metabolism was</w:delText>
          </w:r>
        </w:del>
        <w:r w:rsidR="0071069C">
          <w:rPr>
            <w:color w:val="000000" w:themeColor="text1"/>
            <w:shd w:val="clear" w:color="auto" w:fill="FFFFFF"/>
            <w:lang w:val="en-US"/>
          </w:rPr>
          <w:t xml:space="preserve">have significantly lower </w:t>
        </w:r>
        <w:del w:id="365" w:author="Author">
          <w:r w:rsidR="00B56F4B" w:rsidRPr="00997A8F" w:rsidDel="0071069C">
            <w:rPr>
              <w:color w:val="000000" w:themeColor="text1"/>
              <w:shd w:val="clear" w:color="auto" w:fill="FFFFFF"/>
              <w:lang w:val="en-US"/>
              <w:rPrChange w:id="366" w:author="Author">
                <w:rPr>
                  <w:i/>
                  <w:iCs/>
                  <w:color w:val="000000" w:themeColor="text1"/>
                  <w:shd w:val="clear" w:color="auto" w:fill="FFFFFF"/>
                  <w:lang w:val="en-US"/>
                </w:rPr>
              </w:rPrChange>
            </w:rPr>
            <w:delText xml:space="preserve"> much higher</w:delText>
          </w:r>
        </w:del>
        <w:r w:rsidR="0071069C">
          <w:rPr>
            <w:color w:val="000000" w:themeColor="text1"/>
            <w:shd w:val="clear" w:color="auto" w:fill="FFFFFF"/>
            <w:lang w:val="en-US"/>
          </w:rPr>
          <w:t>metabolism</w:t>
        </w:r>
        <w:r w:rsidR="00B56F4B" w:rsidRPr="00997A8F">
          <w:rPr>
            <w:color w:val="000000" w:themeColor="text1"/>
            <w:shd w:val="clear" w:color="auto" w:fill="FFFFFF"/>
            <w:lang w:val="en-US"/>
            <w:rPrChange w:id="367" w:author="Author">
              <w:rPr>
                <w:i/>
                <w:iCs/>
                <w:color w:val="000000" w:themeColor="text1"/>
                <w:shd w:val="clear" w:color="auto" w:fill="FFFFFF"/>
                <w:lang w:val="en-US"/>
              </w:rPr>
            </w:rPrChange>
          </w:rPr>
          <w:t xml:space="preserve"> compared to </w:t>
        </w:r>
        <w:del w:id="368" w:author="Author">
          <w:r w:rsidR="00B56F4B" w:rsidRPr="00997A8F" w:rsidDel="0071069C">
            <w:rPr>
              <w:color w:val="000000" w:themeColor="text1"/>
              <w:shd w:val="clear" w:color="auto" w:fill="FFFFFF"/>
              <w:lang w:val="en-US"/>
              <w:rPrChange w:id="369" w:author="Author">
                <w:rPr>
                  <w:i/>
                  <w:iCs/>
                  <w:color w:val="000000" w:themeColor="text1"/>
                  <w:shd w:val="clear" w:color="auto" w:fill="FFFFFF"/>
                  <w:lang w:val="en-US"/>
                </w:rPr>
              </w:rPrChange>
            </w:rPr>
            <w:delText xml:space="preserve">as </w:delText>
          </w:r>
        </w:del>
        <w:r w:rsidR="00B56F4B" w:rsidRPr="00997A8F">
          <w:rPr>
            <w:color w:val="000000" w:themeColor="text1"/>
            <w:shd w:val="clear" w:color="auto" w:fill="FFFFFF"/>
            <w:lang w:val="en-US"/>
            <w:rPrChange w:id="370" w:author="Author">
              <w:rPr>
                <w:i/>
                <w:iCs/>
                <w:color w:val="000000" w:themeColor="text1"/>
                <w:shd w:val="clear" w:color="auto" w:fill="FFFFFF"/>
                <w:lang w:val="en-US"/>
              </w:rPr>
            </w:rPrChange>
          </w:rPr>
          <w:t>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Table S3</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del w:id="371" w:author="Author">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372" w:author="Author">
                <w:del w:id="373" w:author="Author">
                  <w:rPr>
                    <w:rFonts w:ascii="Cambria Math" w:hAnsi="Cambria Math" w:cs="Calibri"/>
                    <w:i/>
                    <w:iCs/>
                    <w:color w:val="4472C4" w:themeColor="accent1"/>
                    <w:lang w:val="en-US"/>
                  </w:rPr>
                </w:del>
              </w:ins>
            </m:ctrlPr>
          </m:sSubPr>
          <m:e>
            <m:r>
              <w:ins w:id="374" w:author="Author">
                <w:del w:id="375" w:author="Author">
                  <w:rPr>
                    <w:rFonts w:ascii="Cambria Math" w:hAnsi="Cambria Math" w:cs="Calibri"/>
                    <w:color w:val="4472C4" w:themeColor="accent1"/>
                    <w:lang w:val="en-US"/>
                  </w:rPr>
                  <m:t>​</m:t>
                </w:del>
              </w:ins>
            </m:r>
          </m:e>
          <m:sub>
            <m:r>
              <w:ins w:id="376" w:author="Author">
                <w:del w:id="377" w:author="Author">
                  <w:rPr>
                    <w:rFonts w:ascii="Cambria Math" w:hAnsi="Cambria Math" w:cs="Calibri"/>
                    <w:color w:val="4472C4" w:themeColor="accent1"/>
                    <w:lang w:val="en-US"/>
                  </w:rPr>
                  <m:t>SR</m:t>
                </w:del>
              </w:ins>
            </m:r>
          </m:sub>
        </m:sSub>
      </m:oMath>
      <w:ins w:id="378" w:author="Author">
        <w:del w:id="379" w:author="Author">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80" w:author="Author">
                <w:del w:id="381" w:author="Author">
                  <w:rPr>
                    <w:rFonts w:ascii="Cambria Math" w:hAnsi="Cambria Math" w:cs="Calibri"/>
                    <w:i/>
                    <w:iCs/>
                    <w:color w:val="4472C4" w:themeColor="accent1"/>
                    <w:lang w:val="en-US"/>
                  </w:rPr>
                </w:del>
              </w:ins>
            </m:ctrlPr>
          </m:sSubPr>
          <m:e>
            <m:r>
              <w:ins w:id="382" w:author="Author">
                <w:del w:id="383" w:author="Author">
                  <w:rPr>
                    <w:rFonts w:ascii="Cambria Math" w:hAnsi="Cambria Math" w:cs="Calibri"/>
                    <w:color w:val="4472C4" w:themeColor="accent1"/>
                    <w:lang w:val="en-US"/>
                  </w:rPr>
                  <m:t>​</m:t>
                </w:del>
              </w:ins>
            </m:r>
          </m:e>
          <m:sub/>
        </m:sSub>
      </m:oMath>
      <w:ins w:id="384" w:author="Author">
        <w:del w:id="385" w:author="Author">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997A8F" w:rsidDel="00B56F4B">
            <w:rPr>
              <w:i/>
              <w:iCs/>
              <w:color w:val="4472C4" w:themeColor="accent1"/>
              <w:lang w:val="en-US"/>
              <w:rPrChange w:id="386" w:author="Author">
                <w:rPr>
                  <w:rFonts w:ascii="Calibri" w:hAnsi="Calibri" w:cs="Calibri"/>
                  <w:i/>
                  <w:iCs/>
                  <w:color w:val="4472C4" w:themeColor="accent1"/>
                  <w:lang w:val="en-US"/>
                </w:rPr>
              </w:rPrChange>
            </w:rPr>
            <w:delText>size</w:delText>
          </w:r>
        </w:del>
      </w:ins>
      <w:del w:id="387" w:author="Author">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pPr>
        <w:ind w:firstLine="720"/>
        <w:contextualSpacing/>
        <w:rPr>
          <w:ins w:id="388" w:author="Author"/>
          <w:b/>
          <w:bCs/>
          <w:color w:val="000000" w:themeColor="text1"/>
        </w:rPr>
        <w:pPrChange w:id="389" w:author="Author">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90" w:author="Author">
        <w:r w:rsidR="00F32F19">
          <w:rPr>
            <w:b/>
            <w:bCs/>
            <w:color w:val="000000" w:themeColor="text1"/>
          </w:rPr>
          <w:t>h</w:t>
        </w:r>
      </w:ins>
      <w:del w:id="391" w:author="Author">
        <w:r w:rsidR="008F19F9" w:rsidDel="00F32F19">
          <w:rPr>
            <w:b/>
            <w:bCs/>
            <w:color w:val="000000" w:themeColor="text1"/>
          </w:rPr>
          <w:delText>h</w:delText>
        </w:r>
      </w:del>
      <w:r w:rsidR="008F19F9">
        <w:rPr>
          <w:b/>
          <w:bCs/>
          <w:color w:val="000000" w:themeColor="text1"/>
        </w:rPr>
        <w:t xml:space="preserve"> and survival</w:t>
      </w:r>
    </w:p>
    <w:p w14:paraId="44EA0BE6" w14:textId="3A48F460" w:rsidR="007118DA" w:rsidRPr="00854992" w:rsidDel="00A81729" w:rsidRDefault="00854992" w:rsidP="00A146D7">
      <w:pPr>
        <w:keepNext/>
        <w:spacing w:before="240" w:after="120"/>
        <w:contextualSpacing/>
        <w:rPr>
          <w:del w:id="392" w:author="Autho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393"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394"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395" w:author="Author">
        <w:r w:rsidR="007D2212">
          <w:rPr>
            <w:color w:val="000000" w:themeColor="text1"/>
            <w:shd w:val="clear" w:color="auto" w:fill="FFFFFF"/>
            <w:lang w:val="en-US"/>
          </w:rPr>
          <w:t>).</w:t>
        </w:r>
      </w:ins>
      <w:del w:id="396" w:author="Author">
        <w:r w:rsidRPr="00854992" w:rsidDel="007D2212">
          <w:rPr>
            <w:color w:val="000000" w:themeColor="text1"/>
            <w:shd w:val="clear" w:color="auto" w:fill="FFFFFF"/>
            <w:lang w:val="en-US"/>
          </w:rPr>
          <w:delText xml:space="preserve">). </w:delText>
        </w:r>
      </w:del>
      <w:ins w:id="397" w:author="Author">
        <w:r w:rsidR="007D2212">
          <w:rPr>
            <w:color w:val="000000" w:themeColor="text1"/>
            <w:shd w:val="clear" w:color="auto" w:fill="FFFFFF"/>
            <w:lang w:val="en-US"/>
          </w:rPr>
          <w:t xml:space="preserve"> For </w:t>
        </w:r>
        <w:del w:id="398" w:author="Author">
          <w:r w:rsidR="007D2212" w:rsidDel="00795754">
            <w:rPr>
              <w:color w:val="000000" w:themeColor="text1"/>
              <w:shd w:val="clear" w:color="auto" w:fill="FFFFFF"/>
              <w:lang w:val="en-US"/>
            </w:rPr>
            <w:delText>neither</w:delText>
          </w:r>
        </w:del>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w:t>
        </w:r>
        <w:del w:id="399" w:author="Author">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and growth rate estimates (Table S5 &amp; S6). </w:t>
        </w:r>
        <w:del w:id="400" w:author="Author">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401" w:author="Author">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402" w:author="Author">
        <w:r w:rsidR="00130D47" w:rsidRPr="00854992">
          <w:rPr>
            <w:color w:val="000000" w:themeColor="text1"/>
            <w:shd w:val="clear" w:color="auto" w:fill="FFFFFF"/>
            <w:lang w:val="en-US"/>
          </w:rPr>
          <w:t>S</w:t>
        </w:r>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403" w:author="Author"/>
          <w:b/>
          <w:bCs/>
          <w:color w:val="000000" w:themeColor="text1"/>
        </w:rPr>
      </w:pPr>
    </w:p>
    <w:p w14:paraId="76548759" w14:textId="16E43D4C" w:rsidR="00F42CA4" w:rsidDel="005348BB" w:rsidRDefault="00F760DC" w:rsidP="00A146D7">
      <w:pPr>
        <w:keepNext/>
        <w:spacing w:before="240" w:after="120"/>
        <w:contextualSpacing/>
        <w:rPr>
          <w:ins w:id="404" w:author="Author"/>
          <w:del w:id="405" w:author="Autho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406" w:author="Author"/>
          <w:b/>
          <w:bCs/>
          <w:color w:val="000000" w:themeColor="text1"/>
        </w:rPr>
      </w:pPr>
    </w:p>
    <w:p w14:paraId="29ECBD8A" w14:textId="6BAC87AE" w:rsidR="00CB0BA5" w:rsidRPr="0069440C" w:rsidDel="003B1294" w:rsidRDefault="00CB0BA5" w:rsidP="00A146D7">
      <w:pPr>
        <w:keepNext/>
        <w:spacing w:before="240" w:after="120"/>
        <w:contextualSpacing/>
        <w:rPr>
          <w:del w:id="407" w:author="Author"/>
          <w:b/>
          <w:bCs/>
          <w:color w:val="000000" w:themeColor="text1"/>
        </w:rPr>
      </w:pPr>
      <w:moveToRangeStart w:id="408" w:author="Author" w:name="move133480587"/>
      <w:moveTo w:id="409" w:author="Author">
        <w:del w:id="410" w:author="Author">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411" w:author="Author"/>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411"/>
          <w:moveTo w:id="412" w:author="Author">
            <w:del w:id="413" w:author="Author">
              <w:r w:rsidRPr="0027621E" w:rsidDel="001437AD">
                <w:rPr>
                  <w:color w:val="000000"/>
                </w:rPr>
                <w:delText>Grossen et al., 2011; Schwanz et al., 2020)</w:delText>
              </w:r>
            </w:del>
          </w:moveTo>
          <w:customXmlDelRangeStart w:id="414" w:author="Author"/>
        </w:sdtContent>
      </w:sdt>
      <w:customXmlDelRangeEnd w:id="414"/>
      <w:moveTo w:id="415" w:author="Author">
        <w:del w:id="416" w:author="Author">
          <w:r w:rsidRPr="00273DB0" w:rsidDel="003B1294">
            <w:rPr>
              <w:color w:val="000000"/>
            </w:rPr>
            <w:delText>.</w:delText>
          </w:r>
        </w:del>
      </w:moveTo>
      <w:moveToRangeEnd w:id="408"/>
    </w:p>
    <w:p w14:paraId="65523ED4" w14:textId="66339A2B" w:rsidR="005168F7" w:rsidRDefault="00AE3565" w:rsidP="005168F7">
      <w:pPr>
        <w:contextualSpacing/>
        <w:rPr>
          <w:ins w:id="417" w:author="Author"/>
          <w:color w:val="000000" w:themeColor="text1"/>
        </w:rPr>
      </w:pPr>
      <w:del w:id="418" w:author="Author">
        <w:r w:rsidRPr="0035255B" w:rsidDel="00DC35B7">
          <w:delText>In this study, w</w:delText>
        </w:r>
      </w:del>
      <w:ins w:id="419" w:author="Author">
        <w:r w:rsidR="00DC35B7">
          <w:t>W</w:t>
        </w:r>
      </w:ins>
      <w:r w:rsidRPr="0035255B">
        <w:t xml:space="preserve">e examined two species with different modes of sex-reversal to test whether </w:t>
      </w:r>
      <w:del w:id="420" w:author="Author">
        <w:r w:rsidRPr="0035255B" w:rsidDel="00DC35B7">
          <w:delText>metabolic</w:delText>
        </w:r>
      </w:del>
      <w:ins w:id="421" w:author="Author">
        <w:r w:rsidR="00DC35B7">
          <w:t>metabolism</w:t>
        </w:r>
      </w:ins>
      <w:r w:rsidRPr="0035255B">
        <w:t xml:space="preserve">, growth, and survival differed </w:t>
      </w:r>
      <w:del w:id="422" w:author="Author">
        <w:r w:rsidRPr="0035255B" w:rsidDel="00DC35B7">
          <w:delText xml:space="preserve">for </w:delText>
        </w:r>
      </w:del>
      <w:ins w:id="423" w:author="Author">
        <w:r w:rsidR="00DC35B7">
          <w:t>between</w:t>
        </w:r>
        <w:r w:rsidR="00DC35B7" w:rsidRPr="0035255B">
          <w:t xml:space="preserve"> </w:t>
        </w:r>
      </w:ins>
      <w:r w:rsidRPr="0035255B">
        <w:t xml:space="preserve">sex-reversed individuals </w:t>
      </w:r>
      <w:ins w:id="424" w:author="Author">
        <w:r w:rsidR="00DC35B7" w:rsidRPr="0035255B">
          <w:t xml:space="preserve">and </w:t>
        </w:r>
        <w:r w:rsidR="00DC35B7">
          <w:t xml:space="preserve">others of the same </w:t>
        </w:r>
        <w:del w:id="425" w:author="Author">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426" w:author="Author">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427" w:author="Author">
        <w:del w:id="428" w:author="Author">
          <w:r w:rsidR="0035255B" w:rsidDel="00DC35B7">
            <w:delText>H</w:delText>
          </w:r>
        </w:del>
        <w:r w:rsidR="00DC35B7">
          <w:t>h</w:t>
        </w:r>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429" w:author="Author">
        <w:r w:rsidR="00EB26ED" w:rsidRPr="0035255B" w:rsidDel="0035255B">
          <w:rPr>
            <w:color w:val="000000" w:themeColor="text1"/>
          </w:rPr>
          <w:delText xml:space="preserve">prediction </w:delText>
        </w:r>
      </w:del>
      <w:ins w:id="430" w:author="Author">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431" w:author="Author">
        <w:r w:rsidRPr="0035255B" w:rsidDel="00A81729">
          <w:rPr>
            <w:color w:val="000000" w:themeColor="text1"/>
          </w:rPr>
          <w:delText xml:space="preserve">Higher energy requirements for phenotypic females may partly be driven by </w:delText>
        </w:r>
      </w:del>
      <w:ins w:id="432" w:author="Author">
        <w:del w:id="433" w:author="Author">
          <w:r w:rsidR="003B1294" w:rsidDel="00A81729">
            <w:rPr>
              <w:color w:val="000000" w:themeColor="text1"/>
            </w:rPr>
            <w:delText xml:space="preserve">greater </w:delText>
          </w:r>
        </w:del>
      </w:ins>
      <w:del w:id="434" w:author="Author">
        <w:r w:rsidRPr="0035255B" w:rsidDel="00A81729">
          <w:rPr>
            <w:color w:val="000000" w:themeColor="text1"/>
          </w:rPr>
          <w:delText xml:space="preserve">energy allocation towards </w:delText>
        </w:r>
      </w:del>
      <w:ins w:id="435" w:author="Author">
        <w:del w:id="436" w:author="Author">
          <w:r w:rsidR="003D7EA5" w:rsidDel="00A81729">
            <w:rPr>
              <w:color w:val="000000" w:themeColor="text1"/>
            </w:rPr>
            <w:delText xml:space="preserve">processes towards maintenance, such as </w:delText>
          </w:r>
          <w:r w:rsidR="008B1CD6" w:rsidDel="00A81729">
            <w:rPr>
              <w:color w:val="000000" w:themeColor="text1"/>
            </w:rPr>
            <w:delText>higher</w:delText>
          </w:r>
          <w:r w:rsidR="00A77F70" w:rsidDel="00A81729">
            <w:rPr>
              <w:color w:val="000000" w:themeColor="text1"/>
            </w:rPr>
            <w:delText xml:space="preserve"> </w:delText>
          </w:r>
          <w:r w:rsidR="003D7EA5" w:rsidDel="00A81729">
            <w:rPr>
              <w:color w:val="000000" w:themeColor="text1"/>
            </w:rPr>
            <w:delText xml:space="preserve">immune </w:delText>
          </w:r>
          <w:r w:rsidR="008B1CD6" w:rsidDel="00A81729">
            <w:rPr>
              <w:color w:val="000000" w:themeColor="text1"/>
            </w:rPr>
            <w:delText>function</w:delText>
          </w:r>
          <w:r w:rsidR="00A77F70" w:rsidDel="00A81729">
            <w:rPr>
              <w:color w:val="000000" w:themeColor="text1"/>
            </w:rPr>
            <w:delText xml:space="preserve"> (</w:delText>
          </w:r>
          <w:commentRangeStart w:id="437"/>
          <w:r w:rsidR="00EA20FF" w:rsidDel="00A81729">
            <w:rPr>
              <w:color w:val="000000" w:themeColor="text1"/>
            </w:rPr>
            <w:delText>Kelly et al., 2018</w:delText>
          </w:r>
          <w:commentRangeEnd w:id="437"/>
          <w:r w:rsidR="00EA20FF" w:rsidDel="00A81729">
            <w:rPr>
              <w:rStyle w:val="CommentReference"/>
            </w:rPr>
            <w:commentReference w:id="437"/>
          </w:r>
          <w:r w:rsidR="00A77F70" w:rsidDel="00A81729">
            <w:rPr>
              <w:color w:val="000000" w:themeColor="text1"/>
            </w:rPr>
            <w:delText>)</w:delText>
          </w:r>
          <w:r w:rsidR="008B1CD6" w:rsidDel="00A81729">
            <w:rPr>
              <w:color w:val="000000" w:themeColor="text1"/>
            </w:rPr>
            <w:delText>.</w:delText>
          </w:r>
          <w:r w:rsidR="00A77F70" w:rsidDel="00A81729">
            <w:rPr>
              <w:color w:val="000000" w:themeColor="text1"/>
            </w:rPr>
            <w:delText xml:space="preserve"> </w:delText>
          </w:r>
          <w:r w:rsidR="00591F7B" w:rsidDel="003D7EA5">
            <w:rPr>
              <w:color w:val="000000" w:themeColor="text1"/>
            </w:rPr>
            <w:delText xml:space="preserve">early </w:delText>
          </w:r>
        </w:del>
      </w:ins>
      <w:del w:id="438" w:author="Author">
        <w:r w:rsidRPr="0035255B" w:rsidDel="003D7EA5">
          <w:rPr>
            <w:color w:val="000000" w:themeColor="text1"/>
          </w:rPr>
          <w:delText>reproduction investment</w:delText>
        </w:r>
      </w:del>
      <w:ins w:id="439" w:author="Author">
        <w:del w:id="440" w:author="Author">
          <w:r w:rsidR="003B1294" w:rsidDel="003D7EA5">
            <w:rPr>
              <w:color w:val="000000" w:themeColor="text1"/>
            </w:rPr>
            <w:delText>growth</w:delText>
          </w:r>
        </w:del>
      </w:ins>
      <w:del w:id="441" w:author="Author">
        <w:r w:rsidRPr="0035255B" w:rsidDel="003D7EA5">
          <w:rPr>
            <w:color w:val="000000" w:themeColor="text1"/>
          </w:rPr>
          <w:delText xml:space="preserve"> (Congdon, 1989; </w:delText>
        </w:r>
      </w:del>
      <w:customXmlDelRangeStart w:id="442" w:author="Autho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442"/>
          <w:del w:id="443" w:author="Author">
            <w:r w:rsidR="00EB4892" w:rsidRPr="00997A8F" w:rsidDel="001437AD">
              <w:rPr>
                <w:color w:val="000000"/>
                <w:rPrChange w:id="444" w:author="Author">
                  <w:rPr/>
                </w:rPrChange>
              </w:rPr>
              <w:delText>Hayward &amp; Gillooly, 2011</w:delText>
            </w:r>
          </w:del>
          <w:customXmlDelRangeStart w:id="445" w:author="Author"/>
        </w:sdtContent>
      </w:sdt>
      <w:customXmlDelRangeEnd w:id="445"/>
      <w:del w:id="446" w:author="Author">
        <w:r w:rsidRPr="0035255B" w:rsidDel="003D7EA5">
          <w:rPr>
            <w:color w:val="000000" w:themeColor="text1"/>
          </w:rPr>
          <w:delText>).</w:delText>
        </w:r>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447" w:author="Author">
        <w:r w:rsidR="00CF50C6" w:rsidRPr="0035255B">
          <w:rPr>
            <w:color w:val="000000" w:themeColor="text1"/>
            <w:shd w:val="clear" w:color="auto" w:fill="FFFFFF"/>
          </w:rPr>
          <w:t xml:space="preserve">Together </w:t>
        </w:r>
        <w:del w:id="448" w:author="Author">
          <w:r w:rsidR="00CF50C6" w:rsidRPr="0035255B" w:rsidDel="00F97CDD">
            <w:rPr>
              <w:color w:val="000000" w:themeColor="text1"/>
              <w:shd w:val="clear" w:color="auto" w:fill="FFFFFF"/>
            </w:rPr>
            <w:delText xml:space="preserve">this </w:delText>
          </w:r>
        </w:del>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del w:id="449" w:author="Author">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del w:id="450" w:author="Author">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del w:id="451" w:author="Author">
          <w:r w:rsidR="00CB25B1" w:rsidRPr="0035255B" w:rsidDel="00726C43">
            <w:rPr>
              <w:color w:val="000000" w:themeColor="text1"/>
              <w:shd w:val="clear" w:color="auto" w:fill="FFFFFF"/>
            </w:rPr>
            <w:delText>,</w:delText>
          </w:r>
          <w:r w:rsidR="00CF50C6" w:rsidRPr="0035255B" w:rsidDel="00AE4272">
            <w:rPr>
              <w:color w:val="000000" w:themeColor="text1"/>
              <w:shd w:val="clear" w:color="auto" w:fill="FFFFFF"/>
            </w:rPr>
            <w:delText xml:space="preserve"> and </w:delText>
          </w:r>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ins>
      <w:customXmlInsRangeStart w:id="452" w:author="Autho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452"/>
          <w:ins w:id="453" w:author="Author">
            <w:r w:rsidR="0027621E" w:rsidRPr="00997A8F">
              <w:rPr>
                <w:color w:val="000000"/>
                <w:shd w:val="clear" w:color="auto" w:fill="FFFFFF"/>
                <w:rPrChange w:id="454" w:author="Author">
                  <w:rPr/>
                </w:rPrChange>
              </w:rPr>
              <w:t xml:space="preserve">(Cox et al., 2017; Kelly et al., 2018; van </w:t>
            </w:r>
            <w:r w:rsidR="0027621E" w:rsidRPr="0027621E">
              <w:rPr>
                <w:color w:val="000000"/>
                <w:shd w:val="clear" w:color="auto" w:fill="FFFFFF"/>
              </w:rPr>
              <w:t>Doorn and Kirkpatrick, 2010)</w:t>
            </w:r>
          </w:ins>
          <w:customXmlInsRangeStart w:id="455" w:author="Author"/>
        </w:sdtContent>
      </w:sdt>
      <w:customXmlInsRangeEnd w:id="455"/>
      <w:ins w:id="456" w:author="Author">
        <w:del w:id="457" w:author="Author">
          <w:r w:rsidR="00CF50C6" w:rsidRPr="0035255B" w:rsidDel="00C10E71">
            <w:rPr>
              <w:color w:val="000000" w:themeColor="text1"/>
              <w:shd w:val="clear" w:color="auto" w:fill="FFFFFF"/>
            </w:rPr>
            <w:delText xml:space="preserve"> (</w:delText>
          </w:r>
          <w:r w:rsidR="00416385" w:rsidRPr="0035255B" w:rsidDel="00C10E71">
            <w:delText>van Doorn &amp; Kirkpatrick, 2010</w:delText>
          </w:r>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r w:rsidR="00406052" w:rsidRPr="0035255B">
          <w:rPr>
            <w:color w:val="000000" w:themeColor="text1"/>
            <w:shd w:val="clear" w:color="auto" w:fill="FFFFFF"/>
          </w:rPr>
          <w:t xml:space="preserve">. </w:t>
        </w:r>
      </w:ins>
      <w:del w:id="458" w:author="Author">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59" w:author="Author"/>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59"/>
          <w:del w:id="460" w:author="Author">
            <w:r w:rsidR="00EB4892" w:rsidRPr="0027621E" w:rsidDel="001437AD">
              <w:rPr>
                <w:color w:val="000000"/>
                <w:lang w:val="en-GB"/>
              </w:rPr>
              <w:delText>(Geffroy, 2022)</w:delText>
            </w:r>
          </w:del>
          <w:customXmlDelRangeStart w:id="461" w:author="Author"/>
        </w:sdtContent>
      </w:sdt>
      <w:customXmlDelRangeEnd w:id="461"/>
      <w:del w:id="462" w:author="Author">
        <w:r w:rsidR="00212C00" w:rsidRPr="0035255B" w:rsidDel="00CF50C6">
          <w:rPr>
            <w:color w:val="000000" w:themeColor="text1"/>
            <w:lang w:val="en-GB"/>
          </w:rPr>
          <w:delText>.</w:delText>
        </w:r>
        <w:r w:rsidRPr="0035255B" w:rsidDel="00406052">
          <w:rPr>
            <w:color w:val="000000" w:themeColor="text1"/>
          </w:rPr>
          <w:delText xml:space="preserve"> </w:delText>
        </w:r>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463" w:author="Author">
        <w:r w:rsidR="00AE4272">
          <w:rPr>
            <w:color w:val="000000" w:themeColor="text1"/>
          </w:rPr>
          <w:t>Assuming similar</w:t>
        </w:r>
      </w:ins>
      <w:r w:rsidR="00DE27BA" w:rsidRPr="0035255B">
        <w:rPr>
          <w:color w:val="000000" w:themeColor="text1"/>
        </w:rPr>
        <w:t xml:space="preserve"> patterns occur in </w:t>
      </w:r>
      <w:del w:id="464" w:author="Author">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1F982D9D" w:rsidR="00C10E71" w:rsidRPr="009D367F" w:rsidDel="00C10E71" w:rsidRDefault="00C10E71" w:rsidP="00997A8F">
      <w:pPr>
        <w:ind w:firstLine="720"/>
        <w:contextualSpacing/>
        <w:rPr>
          <w:del w:id="465" w:author="Author"/>
          <w:moveTo w:id="466" w:author="Author"/>
          <w:color w:val="000000" w:themeColor="text1"/>
        </w:rPr>
      </w:pPr>
      <w:moveToRangeStart w:id="467" w:author="Author" w:name="move133769954"/>
      <w:moveTo w:id="468" w:author="Author">
        <w:del w:id="469" w:author="Author">
          <w:r w:rsidRPr="009D367F" w:rsidDel="00BB7F1C">
            <w:rPr>
              <w:color w:val="000000" w:themeColor="text1"/>
            </w:rPr>
            <w:delText>Not only within the Like Phenotype/Genotype framework were we able to interpret differences among the genotypic or phenotypic counterparts when accounting for sex-reversal, but we were able to compare</w:delText>
          </w:r>
        </w:del>
      </w:moveTo>
      <w:ins w:id="470" w:author="Author">
        <w:del w:id="471" w:author="Author">
          <w:r w:rsidDel="00BB7F1C">
            <w:rPr>
              <w:color w:val="000000" w:themeColor="text1"/>
            </w:rPr>
            <w:delText>our novel design allowed us to compare</w:delText>
          </w:r>
        </w:del>
      </w:ins>
      <w:moveTo w:id="472" w:author="Author">
        <w:del w:id="473" w:author="Author">
          <w:r w:rsidRPr="009D367F" w:rsidDel="00BB7F1C">
            <w:rPr>
              <w:color w:val="000000" w:themeColor="text1"/>
            </w:rPr>
            <w:delText xml:space="preserve"> differences between a ZW and XY systems which</w:delText>
          </w:r>
        </w:del>
      </w:moveTo>
      <w:ins w:id="474" w:author="Author">
        <w:del w:id="475" w:author="Author">
          <w:r w:rsidDel="00BB7F1C">
            <w:rPr>
              <w:color w:val="000000" w:themeColor="text1"/>
            </w:rPr>
            <w:delText>that</w:delText>
          </w:r>
        </w:del>
      </w:ins>
      <w:moveTo w:id="476" w:author="Author">
        <w:del w:id="477" w:author="Author">
          <w:r w:rsidRPr="009D367F" w:rsidDel="00BB7F1C">
            <w:rPr>
              <w:color w:val="000000" w:themeColor="text1"/>
            </w:rPr>
            <w:delText xml:space="preserve"> have different phenotypes</w:delText>
          </w:r>
        </w:del>
      </w:moveTo>
      <w:ins w:id="478" w:author="Author">
        <w:del w:id="479" w:author="Author">
          <w:r w:rsidDel="00BB7F1C">
            <w:rPr>
              <w:color w:val="000000" w:themeColor="text1"/>
            </w:rPr>
            <w:delText>phenotypic sex</w:delText>
          </w:r>
        </w:del>
      </w:ins>
      <w:moveTo w:id="480" w:author="Author">
        <w:del w:id="481" w:author="Author">
          <w:r w:rsidRPr="009D367F" w:rsidDel="00BB7F1C">
            <w:rPr>
              <w:color w:val="000000" w:themeColor="text1"/>
            </w:rPr>
            <w:delText xml:space="preserve"> that </w:delText>
          </w:r>
        </w:del>
      </w:moveTo>
      <w:ins w:id="482" w:author="Author">
        <w:del w:id="483" w:author="Author">
          <w:r w:rsidDel="00BB7F1C">
            <w:rPr>
              <w:color w:val="000000" w:themeColor="text1"/>
            </w:rPr>
            <w:delText xml:space="preserve">can </w:delText>
          </w:r>
        </w:del>
      </w:ins>
      <w:moveTo w:id="484" w:author="Author">
        <w:del w:id="485" w:author="Author">
          <w:r w:rsidRPr="009D367F" w:rsidDel="00BB7F1C">
            <w:rPr>
              <w:color w:val="000000" w:themeColor="text1"/>
            </w:rPr>
            <w:delText>reverse sex. Interestingly, r</w:delText>
          </w:r>
        </w:del>
      </w:moveTo>
      <w:ins w:id="486" w:author="Author">
        <w:r w:rsidR="00BB7F1C">
          <w:rPr>
            <w:color w:val="000000" w:themeColor="text1"/>
          </w:rPr>
          <w:t>R</w:t>
        </w:r>
      </w:ins>
      <w:moveTo w:id="487" w:author="Author">
        <w:r w:rsidRPr="009D367F">
          <w:rPr>
            <w:color w:val="000000" w:themeColor="text1"/>
          </w:rPr>
          <w:t xml:space="preserve">egardless of the sex-determining system, we show that </w:t>
        </w:r>
        <w:del w:id="488" w:author="Author">
          <w:r w:rsidRPr="009D367F" w:rsidDel="00CA1860">
            <w:rPr>
              <w:color w:val="000000" w:themeColor="text1"/>
            </w:rPr>
            <w:delText xml:space="preserve">concordant </w:delText>
          </w:r>
        </w:del>
        <w:r w:rsidRPr="009D367F">
          <w:rPr>
            <w:color w:val="000000" w:themeColor="text1"/>
          </w:rPr>
          <w:t xml:space="preserve">females had higher mass scaling relationships for metabolism than </w:t>
        </w:r>
        <w:del w:id="489" w:author="Author">
          <w:r w:rsidRPr="009D367F" w:rsidDel="00CA1860">
            <w:rPr>
              <w:color w:val="000000" w:themeColor="text1"/>
            </w:rPr>
            <w:delText xml:space="preserve">concordant </w:delText>
          </w:r>
        </w:del>
        <w:r w:rsidRPr="009D367F">
          <w:rPr>
            <w:color w:val="000000" w:themeColor="text1"/>
          </w:rPr>
          <w:t>males (Tables 1 &amp; 2</w:t>
        </w:r>
        <w:del w:id="490" w:author="Author">
          <w:r w:rsidRPr="009D367F" w:rsidDel="00CA1860">
            <w:rPr>
              <w:color w:val="000000" w:themeColor="text1"/>
            </w:rPr>
            <w:delText>)</w:delText>
          </w:r>
          <w:r w:rsidRPr="009D367F" w:rsidDel="00AC0E21">
            <w:rPr>
              <w:color w:val="000000" w:themeColor="text1"/>
            </w:rPr>
            <w:delText>.</w:delText>
          </w:r>
        </w:del>
      </w:moveTo>
      <w:ins w:id="491" w:author="Author">
        <w:del w:id="492" w:author="Author">
          <w:r w:rsidR="00590014" w:rsidDel="00CA1860">
            <w:rPr>
              <w:color w:val="000000" w:themeColor="text1"/>
            </w:rPr>
            <w:delText xml:space="preserve"> </w:delText>
          </w:r>
          <w:r w:rsidR="006870FB" w:rsidRPr="00997A8F" w:rsidDel="00BB7F1C">
            <w:rPr>
              <w:color w:val="000000" w:themeColor="text1"/>
              <w:rPrChange w:id="493" w:author="Author">
                <w:rPr>
                  <w:color w:val="000000" w:themeColor="text1"/>
                  <w:highlight w:val="yellow"/>
                </w:rPr>
              </w:rPrChange>
            </w:rPr>
            <w:delText>I</w:delText>
          </w:r>
          <w:r w:rsidR="006870FB" w:rsidRPr="00997A8F" w:rsidDel="00CA1860">
            <w:rPr>
              <w:color w:val="000000" w:themeColor="text1"/>
              <w:rPrChange w:id="494" w:author="Author">
                <w:rPr>
                  <w:color w:val="000000" w:themeColor="text1"/>
                  <w:highlight w:val="yellow"/>
                </w:rPr>
              </w:rPrChange>
            </w:rPr>
            <w:delText>ndicating</w:delText>
          </w:r>
          <w:r w:rsidR="00590014" w:rsidRPr="001A10D8" w:rsidDel="00CA1860">
            <w:rPr>
              <w:color w:val="000000" w:themeColor="text1"/>
            </w:rPr>
            <w:delText xml:space="preserve"> </w:delText>
          </w:r>
          <w:r w:rsidR="00590014" w:rsidRPr="001A10D8" w:rsidDel="00AC0E21">
            <w:rPr>
              <w:color w:val="000000" w:themeColor="text1"/>
            </w:rPr>
            <w:delText>the</w:delText>
          </w:r>
          <w:r w:rsidR="00590014" w:rsidRPr="001A10D8" w:rsidDel="00CA1860">
            <w:rPr>
              <w:color w:val="000000" w:themeColor="text1"/>
            </w:rPr>
            <w:delText xml:space="preserve"> </w:delText>
          </w:r>
        </w:del>
        <w:r w:rsidR="00CA1860">
          <w:rPr>
            <w:color w:val="000000" w:themeColor="text1"/>
          </w:rPr>
          <w:t>)</w:t>
        </w:r>
        <w:del w:id="495" w:author="Author">
          <w:r w:rsidR="00590014" w:rsidRPr="001A10D8" w:rsidDel="00BB7F1C">
            <w:rPr>
              <w:color w:val="000000" w:themeColor="text1"/>
              <w:lang w:val="en-GB"/>
            </w:rPr>
            <w:delText>costs of development and maintenance of female phenotypic traits are more expensive (based on metabolism) in both species</w:delText>
          </w:r>
        </w:del>
        <w:r w:rsidR="00590014" w:rsidRPr="001A10D8">
          <w:rPr>
            <w:color w:val="000000" w:themeColor="text1"/>
            <w:lang w:val="en-GB"/>
          </w:rPr>
          <w:t xml:space="preserve">. </w:t>
        </w:r>
      </w:ins>
      <w:moveTo w:id="496" w:author="Author">
        <w:del w:id="497" w:author="Author">
          <w:r w:rsidRPr="001A10D8" w:rsidDel="00046B75">
            <w:rPr>
              <w:color w:val="000000" w:themeColor="text1"/>
            </w:rPr>
            <w:delText xml:space="preserve"> </w:delText>
          </w:r>
        </w:del>
        <w:r w:rsidRPr="001A10D8">
          <w:rPr>
            <w:color w:val="000000" w:themeColor="text1"/>
          </w:rPr>
          <w:t>Hormone-mediated effects</w:t>
        </w:r>
      </w:moveTo>
      <w:ins w:id="498" w:author="Author">
        <w:r w:rsidR="004504C2" w:rsidRPr="00997A8F">
          <w:rPr>
            <w:color w:val="000000" w:themeColor="text1"/>
            <w:rPrChange w:id="499" w:author="Author">
              <w:rPr>
                <w:color w:val="000000" w:themeColor="text1"/>
                <w:highlight w:val="yellow"/>
              </w:rPr>
            </w:rPrChange>
          </w:rPr>
          <w:t>,</w:t>
        </w:r>
      </w:ins>
      <w:moveTo w:id="500" w:author="Author">
        <w:r w:rsidRPr="001A10D8">
          <w:rPr>
            <w:color w:val="000000" w:themeColor="text1"/>
          </w:rPr>
          <w:t xml:space="preserve"> such as </w:t>
        </w:r>
      </w:moveTo>
      <w:ins w:id="501" w:author="Author">
        <w:r w:rsidR="002368C3" w:rsidRPr="00997A8F">
          <w:rPr>
            <w:color w:val="000000" w:themeColor="text1"/>
            <w:rPrChange w:id="502" w:author="Author">
              <w:rPr>
                <w:color w:val="000000" w:themeColor="text1"/>
                <w:highlight w:val="yellow"/>
              </w:rPr>
            </w:rPrChange>
          </w:rPr>
          <w:t xml:space="preserve">responses to </w:t>
        </w:r>
        <w:r w:rsidR="00AC721D" w:rsidRPr="00997A8F">
          <w:rPr>
            <w:color w:val="000000" w:themeColor="text1"/>
            <w:rPrChange w:id="503" w:author="Author">
              <w:rPr>
                <w:color w:val="000000" w:themeColor="text1"/>
                <w:highlight w:val="yellow"/>
              </w:rPr>
            </w:rPrChange>
          </w:rPr>
          <w:t>elevated</w:t>
        </w:r>
        <w:r w:rsidR="002368C3" w:rsidRPr="00997A8F">
          <w:rPr>
            <w:color w:val="000000" w:themeColor="text1"/>
            <w:rPrChange w:id="504" w:author="Author">
              <w:rPr>
                <w:color w:val="000000" w:themeColor="text1"/>
                <w:highlight w:val="yellow"/>
              </w:rPr>
            </w:rPrChange>
          </w:rPr>
          <w:t xml:space="preserve"> levels of </w:t>
        </w:r>
      </w:ins>
      <w:moveTo w:id="505" w:author="Author">
        <w:r w:rsidRPr="001A10D8">
          <w:rPr>
            <w:color w:val="000000" w:themeColor="text1"/>
          </w:rPr>
          <w:t>thyroxin</w:t>
        </w:r>
        <w:del w:id="506" w:author="Author">
          <w:r w:rsidRPr="001A10D8" w:rsidDel="008C3E31">
            <w:rPr>
              <w:color w:val="000000" w:themeColor="text1"/>
            </w:rPr>
            <w:delText>e</w:delText>
          </w:r>
          <w:r w:rsidRPr="001A10D8" w:rsidDel="00046B75">
            <w:rPr>
              <w:color w:val="000000" w:themeColor="text1"/>
            </w:rPr>
            <w:delText xml:space="preserve">, </w:delText>
          </w:r>
          <w:r w:rsidRPr="001A10D8" w:rsidDel="008C3E31">
            <w:rPr>
              <w:color w:val="000000" w:themeColor="text1"/>
            </w:rPr>
            <w:delText>corticosterone</w:delText>
          </w:r>
          <w:r w:rsidRPr="001A10D8" w:rsidDel="00046B75">
            <w:rPr>
              <w:color w:val="000000" w:themeColor="text1"/>
            </w:rPr>
            <w:delText>, or testosterone</w:delText>
          </w:r>
          <w:r w:rsidRPr="001A10D8" w:rsidDel="00D34206">
            <w:rPr>
              <w:color w:val="000000" w:themeColor="text1"/>
            </w:rPr>
            <w:delText>,</w:delText>
          </w:r>
        </w:del>
      </w:moveTo>
      <w:ins w:id="507" w:author="Author">
        <w:r w:rsidR="00D34206" w:rsidRPr="00997A8F">
          <w:rPr>
            <w:color w:val="000000" w:themeColor="text1"/>
            <w:rPrChange w:id="508" w:author="Author">
              <w:rPr>
                <w:color w:val="000000" w:themeColor="text1"/>
                <w:highlight w:val="yellow"/>
              </w:rPr>
            </w:rPrChange>
          </w:rPr>
          <w:t xml:space="preserve"> or </w:t>
        </w:r>
        <w:r w:rsidR="002368C3" w:rsidRPr="00997A8F">
          <w:rPr>
            <w:color w:val="000000" w:themeColor="text1"/>
            <w:rPrChange w:id="509" w:author="Author">
              <w:rPr>
                <w:color w:val="000000" w:themeColor="text1"/>
                <w:highlight w:val="yellow"/>
              </w:rPr>
            </w:rPrChange>
          </w:rPr>
          <w:t>corticosterone</w:t>
        </w:r>
        <w:r w:rsidR="00D34206" w:rsidRPr="00997A8F">
          <w:rPr>
            <w:color w:val="000000" w:themeColor="text1"/>
            <w:rPrChange w:id="510" w:author="Author">
              <w:rPr>
                <w:color w:val="000000" w:themeColor="text1"/>
                <w:highlight w:val="yellow"/>
              </w:rPr>
            </w:rPrChange>
          </w:rPr>
          <w:t>,</w:t>
        </w:r>
      </w:ins>
      <w:moveTo w:id="511" w:author="Author">
        <w:r w:rsidRPr="001A10D8">
          <w:rPr>
            <w:color w:val="000000" w:themeColor="text1"/>
          </w:rPr>
          <w:t xml:space="preserve"> have been responsible for </w:t>
        </w:r>
        <w:del w:id="512" w:author="Author">
          <w:r w:rsidRPr="001A10D8" w:rsidDel="00046B75">
            <w:rPr>
              <w:color w:val="000000" w:themeColor="text1"/>
            </w:rPr>
            <w:delText xml:space="preserve">affecting </w:delText>
          </w:r>
        </w:del>
      </w:moveTo>
      <w:ins w:id="513" w:author="Author">
        <w:r w:rsidR="00046B75" w:rsidRPr="001A10D8">
          <w:rPr>
            <w:color w:val="000000" w:themeColor="text1"/>
          </w:rPr>
          <w:t xml:space="preserve">increasing </w:t>
        </w:r>
      </w:ins>
      <w:moveTo w:id="514" w:author="Author">
        <w:r w:rsidRPr="001A10D8">
          <w:rPr>
            <w:color w:val="000000" w:themeColor="text1"/>
          </w:rPr>
          <w:t>metabolic rate</w:t>
        </w:r>
      </w:moveTo>
      <w:ins w:id="515" w:author="Author">
        <w:r w:rsidR="002368C3" w:rsidRPr="00997A8F">
          <w:rPr>
            <w:color w:val="000000" w:themeColor="text1"/>
            <w:rPrChange w:id="516" w:author="Author">
              <w:rPr>
                <w:color w:val="000000" w:themeColor="text1"/>
                <w:highlight w:val="yellow"/>
              </w:rPr>
            </w:rPrChange>
          </w:rPr>
          <w:t>s for</w:t>
        </w:r>
      </w:ins>
      <w:moveTo w:id="517" w:author="Author">
        <w:del w:id="518" w:author="Author">
          <w:r w:rsidRPr="001A10D8" w:rsidDel="002368C3">
            <w:rPr>
              <w:color w:val="000000" w:themeColor="text1"/>
            </w:rPr>
            <w:delText xml:space="preserve">s in </w:delText>
          </w:r>
        </w:del>
      </w:moveTo>
      <w:ins w:id="519" w:author="Author">
        <w:r w:rsidR="00D34206" w:rsidRPr="00997A8F">
          <w:rPr>
            <w:color w:val="000000" w:themeColor="text1"/>
            <w:rPrChange w:id="520" w:author="Author">
              <w:rPr>
                <w:color w:val="000000" w:themeColor="text1"/>
                <w:highlight w:val="yellow"/>
              </w:rPr>
            </w:rPrChange>
          </w:rPr>
          <w:t xml:space="preserve"> </w:t>
        </w:r>
        <w:r w:rsidR="0006181D">
          <w:rPr>
            <w:color w:val="000000" w:themeColor="text1"/>
          </w:rPr>
          <w:t xml:space="preserve">female </w:t>
        </w:r>
      </w:ins>
      <w:moveTo w:id="521" w:author="Author">
        <w:r w:rsidRPr="001A10D8">
          <w:rPr>
            <w:color w:val="000000" w:themeColor="text1"/>
          </w:rPr>
          <w:t>l</w:t>
        </w:r>
      </w:moveTo>
      <w:ins w:id="522" w:author="Author">
        <w:r w:rsidR="002368C3" w:rsidRPr="00997A8F">
          <w:rPr>
            <w:color w:val="000000" w:themeColor="text1"/>
            <w:rPrChange w:id="523" w:author="Author">
              <w:rPr>
                <w:color w:val="000000" w:themeColor="text1"/>
                <w:highlight w:val="yellow"/>
              </w:rPr>
            </w:rPrChange>
          </w:rPr>
          <w:t>izards</w:t>
        </w:r>
        <w:r w:rsidR="00AC721D" w:rsidRPr="00997A8F">
          <w:rPr>
            <w:color w:val="000000" w:themeColor="text1"/>
            <w:rPrChange w:id="524" w:author="Author">
              <w:rPr>
                <w:color w:val="000000" w:themeColor="text1"/>
                <w:highlight w:val="yellow"/>
              </w:rPr>
            </w:rPrChange>
          </w:rPr>
          <w:t>,</w:t>
        </w:r>
        <w:r w:rsidR="002368C3" w:rsidRPr="00997A8F">
          <w:rPr>
            <w:color w:val="000000" w:themeColor="text1"/>
            <w:rPrChange w:id="525" w:author="Author">
              <w:rPr>
                <w:color w:val="000000" w:themeColor="text1"/>
                <w:highlight w:val="yellow"/>
              </w:rPr>
            </w:rPrChange>
          </w:rPr>
          <w:t xml:space="preserve"> </w:t>
        </w:r>
      </w:ins>
      <w:moveTo w:id="526" w:author="Author">
        <w:del w:id="527" w:author="Author">
          <w:r w:rsidRPr="001A10D8" w:rsidDel="002368C3">
            <w:rPr>
              <w:color w:val="000000" w:themeColor="text1"/>
            </w:rPr>
            <w:delText xml:space="preserve">izards </w:delText>
          </w:r>
        </w:del>
        <w:r w:rsidRPr="001A10D8">
          <w:rPr>
            <w:color w:val="000000" w:themeColor="text1"/>
          </w:rPr>
          <w:t xml:space="preserve">and </w:t>
        </w:r>
        <w:del w:id="528" w:author="Author">
          <w:r w:rsidRPr="001A10D8" w:rsidDel="002368C3">
            <w:rPr>
              <w:color w:val="000000" w:themeColor="text1"/>
            </w:rPr>
            <w:delText>are</w:delText>
          </w:r>
        </w:del>
      </w:moveTo>
      <w:ins w:id="529" w:author="Author">
        <w:r w:rsidR="002368C3" w:rsidRPr="00997A8F">
          <w:rPr>
            <w:color w:val="000000" w:themeColor="text1"/>
            <w:rPrChange w:id="530" w:author="Author">
              <w:rPr>
                <w:color w:val="000000" w:themeColor="text1"/>
                <w:highlight w:val="yellow"/>
              </w:rPr>
            </w:rPrChange>
          </w:rPr>
          <w:t>these same hormones</w:t>
        </w:r>
      </w:ins>
      <w:moveTo w:id="531" w:author="Author">
        <w:r w:rsidRPr="001A10D8">
          <w:rPr>
            <w:color w:val="000000" w:themeColor="text1"/>
          </w:rPr>
          <w:t xml:space="preserve"> </w:t>
        </w:r>
      </w:moveTo>
      <w:ins w:id="532" w:author="Author">
        <w:r w:rsidR="002368C3" w:rsidRPr="00997A8F">
          <w:rPr>
            <w:color w:val="000000" w:themeColor="text1"/>
            <w:rPrChange w:id="533" w:author="Author">
              <w:rPr>
                <w:color w:val="000000" w:themeColor="text1"/>
                <w:highlight w:val="yellow"/>
              </w:rPr>
            </w:rPrChange>
          </w:rPr>
          <w:t xml:space="preserve">are </w:t>
        </w:r>
      </w:ins>
      <w:moveTo w:id="534" w:author="Author">
        <w:r w:rsidRPr="001A10D8">
          <w:rPr>
            <w:color w:val="000000" w:themeColor="text1"/>
          </w:rPr>
          <w:t>important regulators of phenotypic sex differences in adults</w:t>
        </w:r>
      </w:moveTo>
      <w:ins w:id="535" w:author="Author">
        <w:r w:rsidR="002368C3" w:rsidRPr="001A10D8">
          <w:rPr>
            <w:color w:val="000000" w:themeColor="text1"/>
          </w:rPr>
          <w:t xml:space="preserve"> (DuRant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r w:rsidR="00AC721D" w:rsidRPr="001A10D8">
          <w:rPr>
            <w:color w:val="000000" w:themeColor="text1"/>
          </w:rPr>
          <w:t>Meylan et al., 2010</w:t>
        </w:r>
        <w:r w:rsidR="002368C3" w:rsidRPr="00C81BE9">
          <w:rPr>
            <w:color w:val="000000" w:themeColor="text1"/>
          </w:rPr>
          <w:t>)</w:t>
        </w:r>
        <w:r w:rsidR="00AC721D" w:rsidRPr="00C81BE9">
          <w:rPr>
            <w:color w:val="000000" w:themeColor="text1"/>
          </w:rPr>
          <w:t xml:space="preserve">. </w:t>
        </w:r>
      </w:ins>
      <w:moveTo w:id="536" w:author="Author">
        <w:del w:id="537" w:author="Author">
          <w:r w:rsidRPr="00C81BE9" w:rsidDel="00753850">
            <w:rPr>
              <w:color w:val="000000" w:themeColor="text1"/>
            </w:rPr>
            <w:delText xml:space="preserve"> (</w:delText>
          </w:r>
          <w:commentRangeStart w:id="538"/>
          <w:commentRangeStart w:id="539"/>
          <w:commentRangeStart w:id="540"/>
          <w:r w:rsidRPr="00C81BE9" w:rsidDel="00753850">
            <w:rPr>
              <w:color w:val="000000" w:themeColor="text1"/>
            </w:rPr>
            <w:delText>John-Alder, 1990</w:delText>
          </w:r>
          <w:commentRangeEnd w:id="538"/>
          <w:r w:rsidRPr="00C81BE9" w:rsidDel="00753850">
            <w:rPr>
              <w:color w:val="000000" w:themeColor="text1"/>
            </w:rPr>
            <w:commentReference w:id="538"/>
          </w:r>
          <w:commentRangeEnd w:id="539"/>
          <w:r w:rsidRPr="00C81BE9" w:rsidDel="00753850">
            <w:rPr>
              <w:color w:val="000000" w:themeColor="text1"/>
            </w:rPr>
            <w:commentReference w:id="539"/>
          </w:r>
          <w:commentRangeEnd w:id="540"/>
          <w:r w:rsidRPr="00C81BE9" w:rsidDel="00753850">
            <w:rPr>
              <w:color w:val="000000" w:themeColor="text1"/>
            </w:rPr>
            <w:commentReference w:id="540"/>
          </w:r>
          <w:r w:rsidRPr="00C81BE9" w:rsidDel="00753850">
            <w:rPr>
              <w:color w:val="000000" w:themeColor="text1"/>
            </w:rPr>
            <w:delText>; Lovern et al., 2001</w:delText>
          </w:r>
          <w:r w:rsidRPr="00C81BE9" w:rsidDel="00753850">
            <w:rPr>
              <w:i/>
              <w:iCs/>
              <w:color w:val="000000" w:themeColor="text1"/>
            </w:rPr>
            <w:delText xml:space="preserve">; </w:delText>
          </w:r>
          <w:r w:rsidRPr="00C81BE9" w:rsidDel="00753850">
            <w:rPr>
              <w:color w:val="000000" w:themeColor="text1"/>
            </w:rPr>
            <w:delText>Oppliger et al., 2004; Miles et al., 2007)</w:delText>
          </w:r>
          <w:r w:rsidRPr="00C81BE9" w:rsidDel="00AC721D">
            <w:rPr>
              <w:color w:val="000000" w:themeColor="text1"/>
            </w:rPr>
            <w:delText xml:space="preserve">. </w:delText>
          </w:r>
        </w:del>
        <w:r w:rsidRPr="00C81BE9">
          <w:rPr>
            <w:color w:val="000000" w:themeColor="text1"/>
          </w:rPr>
          <w:t xml:space="preserve">Such </w:t>
        </w:r>
        <w:del w:id="541" w:author="Author">
          <w:r w:rsidRPr="00C81BE9" w:rsidDel="00AC1EEC">
            <w:rPr>
              <w:color w:val="000000" w:themeColor="text1"/>
            </w:rPr>
            <w:delText xml:space="preserve">hormonal </w:delText>
          </w:r>
        </w:del>
        <w:r w:rsidRPr="00C81BE9">
          <w:rPr>
            <w:color w:val="000000" w:themeColor="text1"/>
          </w:rPr>
          <w:t>differences</w:t>
        </w:r>
      </w:moveTo>
      <w:ins w:id="542" w:author="Autho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ins>
      <w:moveTo w:id="543" w:author="Author">
        <w:r w:rsidRPr="00C81BE9">
          <w:rPr>
            <w:color w:val="000000" w:themeColor="text1"/>
          </w:rPr>
          <w:t xml:space="preserve"> may be responsible for </w:t>
        </w:r>
      </w:moveTo>
      <w:ins w:id="544" w:author="Author">
        <w:r w:rsidR="00AC0E21" w:rsidRPr="00C81BE9">
          <w:rPr>
            <w:color w:val="000000" w:themeColor="text1"/>
          </w:rPr>
          <w:t xml:space="preserve">the </w:t>
        </w:r>
      </w:ins>
      <w:moveTo w:id="545" w:author="Author">
        <w:r w:rsidRPr="00C81BE9">
          <w:rPr>
            <w:color w:val="000000" w:themeColor="text1"/>
          </w:rPr>
          <w:t xml:space="preserve">observed </w:t>
        </w:r>
        <w:del w:id="546" w:author="Author">
          <w:r w:rsidRPr="00C81BE9" w:rsidDel="00753850">
            <w:rPr>
              <w:color w:val="000000" w:themeColor="text1"/>
            </w:rPr>
            <w:delText>phenotypic</w:delText>
          </w:r>
        </w:del>
      </w:moveTo>
      <w:ins w:id="547" w:author="Author">
        <w:r w:rsidR="00753850" w:rsidRPr="00C81BE9">
          <w:rPr>
            <w:color w:val="000000" w:themeColor="text1"/>
          </w:rPr>
          <w:t>concordant sex</w:t>
        </w:r>
      </w:ins>
      <w:moveTo w:id="548" w:author="Author">
        <w:r w:rsidRPr="00C81BE9">
          <w:rPr>
            <w:color w:val="000000" w:themeColor="text1"/>
          </w:rPr>
          <w:t xml:space="preserve"> differences in metabolism</w:t>
        </w:r>
      </w:moveTo>
      <w:ins w:id="549" w:author="Author">
        <w:del w:id="550" w:author="Author">
          <w:r w:rsidR="00AC0E21" w:rsidRPr="00C81BE9" w:rsidDel="005A790A">
            <w:rPr>
              <w:color w:val="000000" w:themeColor="text1"/>
            </w:rPr>
            <w:delText>,</w:delText>
          </w:r>
        </w:del>
      </w:ins>
      <w:moveTo w:id="551" w:author="Author">
        <w:del w:id="552" w:author="Author">
          <w:r w:rsidRPr="00C81BE9" w:rsidDel="00753850">
            <w:rPr>
              <w:color w:val="000000" w:themeColor="text1"/>
            </w:rPr>
            <w:delText>,</w:delText>
          </w:r>
        </w:del>
      </w:moveTo>
      <w:ins w:id="553" w:author="Author">
        <w:r w:rsidR="00C81BE9">
          <w:rPr>
            <w:color w:val="000000" w:themeColor="text1"/>
          </w:rPr>
          <w:t>,</w:t>
        </w:r>
      </w:ins>
      <w:moveTo w:id="554" w:author="Author">
        <w:r w:rsidRPr="00C81BE9">
          <w:rPr>
            <w:color w:val="000000" w:themeColor="text1"/>
          </w:rPr>
          <w:t xml:space="preserve"> </w:t>
        </w:r>
        <w:del w:id="555" w:author="Author">
          <w:r w:rsidRPr="00C81BE9" w:rsidDel="00C10E71">
            <w:rPr>
              <w:color w:val="000000" w:themeColor="text1"/>
            </w:rPr>
            <w:delText>but</w:delText>
          </w:r>
        </w:del>
      </w:moveTo>
      <w:ins w:id="556" w:author="Author">
        <w:r w:rsidR="005A790A" w:rsidRPr="00C81BE9">
          <w:rPr>
            <w:color w:val="000000" w:themeColor="text1"/>
          </w:rPr>
          <w:t>but</w:t>
        </w:r>
        <w:r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del w:id="557" w:author="Author">
          <w:r w:rsidR="00AC0E21" w:rsidDel="005A790A">
            <w:rPr>
              <w:color w:val="000000" w:themeColor="text1"/>
            </w:rPr>
            <w:delText>like their</w:delText>
          </w:r>
          <w:r w:rsidR="00753850" w:rsidRPr="001A10D8" w:rsidDel="00AC0E21">
            <w:rPr>
              <w:color w:val="000000" w:themeColor="text1"/>
            </w:rPr>
            <w:delText>, respectively</w:delText>
          </w:r>
        </w:del>
        <w:r w:rsidRPr="001A10D8">
          <w:rPr>
            <w:color w:val="000000" w:themeColor="text1"/>
          </w:rPr>
          <w:t>.</w:t>
        </w:r>
      </w:ins>
      <w:moveTo w:id="558" w:author="Author">
        <w:r w:rsidRPr="001A10D8">
          <w:rPr>
            <w:color w:val="000000" w:themeColor="text1"/>
          </w:rPr>
          <w:t xml:space="preserve"> </w:t>
        </w:r>
        <w:del w:id="559" w:author="Author">
          <w:r w:rsidRPr="001A10D8" w:rsidDel="00C10E71">
            <w:rPr>
              <w:color w:val="000000" w:themeColor="text1"/>
            </w:rPr>
            <w:delText>e</w:delText>
          </w:r>
        </w:del>
      </w:moveTo>
      <w:ins w:id="560" w:author="Author">
        <w:r w:rsidRPr="001A10D8">
          <w:rPr>
            <w:color w:val="000000" w:themeColor="text1"/>
          </w:rPr>
          <w:t xml:space="preserve">However, </w:t>
        </w:r>
        <w:r w:rsidR="003A7C7A" w:rsidRPr="001A10D8">
          <w:rPr>
            <w:color w:val="000000" w:themeColor="text1"/>
          </w:rPr>
          <w:t xml:space="preserve">how </w:t>
        </w:r>
        <w:r w:rsidRPr="001A10D8">
          <w:rPr>
            <w:color w:val="000000" w:themeColor="text1"/>
          </w:rPr>
          <w:t>e</w:t>
        </w:r>
      </w:ins>
      <w:moveTo w:id="561" w:author="Author">
        <w:r w:rsidRPr="001A10D8">
          <w:rPr>
            <w:color w:val="000000" w:themeColor="text1"/>
          </w:rPr>
          <w:t>ndogenous hormone</w:t>
        </w:r>
        <w:r w:rsidRPr="003A7C7A">
          <w:rPr>
            <w:color w:val="000000" w:themeColor="text1"/>
          </w:rPr>
          <w:t xml:space="preserve"> levels </w:t>
        </w:r>
        <w:del w:id="562" w:author="Author">
          <w:r w:rsidRPr="003A7C7A" w:rsidDel="003A7C7A">
            <w:rPr>
              <w:color w:val="000000" w:themeColor="text1"/>
            </w:rPr>
            <w:delText xml:space="preserve">and how they </w:delText>
          </w:r>
        </w:del>
        <w:r w:rsidRPr="003A7C7A">
          <w:rPr>
            <w:color w:val="000000" w:themeColor="text1"/>
          </w:rPr>
          <w:t xml:space="preserve">shift during early ontogeny </w:t>
        </w:r>
      </w:moveTo>
      <w:ins w:id="563" w:author="Autho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ins>
      <w:moveTo w:id="564" w:author="Author">
        <w:del w:id="565" w:author="Author">
          <w:r w:rsidRPr="003A7C7A" w:rsidDel="0020758D">
            <w:rPr>
              <w:color w:val="000000" w:themeColor="text1"/>
            </w:rPr>
            <w:delText xml:space="preserve">in natural systems </w:delText>
          </w:r>
        </w:del>
      </w:moveTo>
      <w:ins w:id="566" w:author="Author">
        <w:r w:rsidR="003A7C7A" w:rsidRPr="003A7C7A">
          <w:rPr>
            <w:color w:val="000000" w:themeColor="text1"/>
          </w:rPr>
          <w:t>remains poorly understood</w:t>
        </w:r>
      </w:ins>
      <w:moveTo w:id="567" w:author="Author">
        <w:del w:id="568" w:author="Author">
          <w:r w:rsidRPr="003A7C7A" w:rsidDel="003A7C7A">
            <w:rPr>
              <w:color w:val="000000" w:themeColor="text1"/>
            </w:rPr>
            <w:delText>remains unknown</w:delText>
          </w:r>
        </w:del>
      </w:moveTo>
      <w:ins w:id="569" w:author="Author">
        <w:r w:rsidR="00753850" w:rsidRPr="003A7C7A">
          <w:rPr>
            <w:color w:val="000000" w:themeColor="text1"/>
          </w:rPr>
          <w:t xml:space="preserve"> </w:t>
        </w:r>
        <w:r w:rsidR="008A7093">
          <w:rPr>
            <w:color w:val="000000" w:themeColor="text1"/>
          </w:rPr>
          <w:t>(</w:t>
        </w:r>
        <w:r w:rsidR="008A7093" w:rsidRPr="00997A8F">
          <w:rPr>
            <w:i/>
            <w:iCs/>
            <w:color w:val="000000" w:themeColor="text1"/>
            <w:rPrChange w:id="570" w:author="Author">
              <w:rPr>
                <w:color w:val="000000" w:themeColor="text1"/>
              </w:rPr>
            </w:rPrChange>
          </w:rPr>
          <w:t>but see</w:t>
        </w:r>
        <w:r w:rsidR="008A7093">
          <w:rPr>
            <w:color w:val="000000" w:themeColor="text1"/>
          </w:rPr>
          <w:t xml:space="preserve"> </w:t>
        </w:r>
        <w:r w:rsidR="008A7093" w:rsidRPr="001A10D8">
          <w:rPr>
            <w:color w:val="000000"/>
          </w:rPr>
          <w:t>Lovern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ins>
      <w:moveTo w:id="571" w:author="Author">
        <w:r w:rsidRPr="003A7C7A">
          <w:rPr>
            <w:color w:val="000000" w:themeColor="text1"/>
          </w:rPr>
          <w:t xml:space="preserve">. </w:t>
        </w:r>
        <w:del w:id="572" w:author="Author">
          <w:r w:rsidRPr="003A7C7A" w:rsidDel="00AC0E21">
            <w:rPr>
              <w:color w:val="000000" w:themeColor="text1"/>
            </w:rPr>
            <w:delText>Working within the Like Phenotype/Like Genotype framework will provide</w:delText>
          </w:r>
        </w:del>
      </w:moveTo>
      <w:ins w:id="573" w:author="Author">
        <w:del w:id="574" w:author="Author">
          <w:r w:rsidR="00753850" w:rsidRPr="00997A8F" w:rsidDel="00AC0E21">
            <w:rPr>
              <w:color w:val="000000" w:themeColor="text1"/>
              <w:rPrChange w:id="575" w:author="Author">
                <w:rPr>
                  <w:color w:val="000000" w:themeColor="text1"/>
                  <w:highlight w:val="yellow"/>
                </w:rPr>
              </w:rPrChange>
            </w:rPr>
            <w:delText>s</w:delText>
          </w:r>
        </w:del>
      </w:ins>
      <w:moveTo w:id="576" w:author="Author">
        <w:del w:id="577" w:author="Author">
          <w:r w:rsidRPr="003A7C7A" w:rsidDel="00AC0E21">
            <w:rPr>
              <w:color w:val="000000" w:themeColor="text1"/>
            </w:rPr>
            <w:delText xml:space="preserve"> a productive future avenue for future research in these GSD systems</w:delText>
          </w:r>
        </w:del>
      </w:moveTo>
      <w:ins w:id="578" w:author="Author">
        <w:del w:id="579" w:author="Author">
          <w:r w:rsidR="006870FB" w:rsidDel="00AC0E21">
            <w:rPr>
              <w:color w:val="000000" w:themeColor="text1"/>
            </w:rPr>
            <w:delText>systems</w:delText>
          </w:r>
        </w:del>
      </w:ins>
      <w:moveTo w:id="580" w:author="Author">
        <w:del w:id="581" w:author="Author">
          <w:r w:rsidRPr="003A7C7A" w:rsidDel="00AC0E21">
            <w:rPr>
              <w:color w:val="000000" w:themeColor="text1"/>
            </w:rPr>
            <w:delText xml:space="preserve"> to untangle</w:delText>
          </w:r>
        </w:del>
      </w:moveTo>
      <w:ins w:id="582" w:author="Author">
        <w:del w:id="583" w:author="Author">
          <w:r w:rsidR="006870FB" w:rsidDel="00AC0E21">
            <w:rPr>
              <w:color w:val="000000" w:themeColor="text1"/>
            </w:rPr>
            <w:delText>unravel</w:delText>
          </w:r>
        </w:del>
      </w:ins>
      <w:moveTo w:id="584" w:author="Author">
        <w:del w:id="585" w:author="Author">
          <w:r w:rsidRPr="003A7C7A" w:rsidDel="00AC0E21">
            <w:rPr>
              <w:color w:val="000000" w:themeColor="text1"/>
            </w:rPr>
            <w:delText xml:space="preserve"> if</w:delText>
          </w:r>
        </w:del>
      </w:moveTo>
      <w:ins w:id="586" w:author="Author">
        <w:del w:id="587" w:author="Author">
          <w:r w:rsidR="003A7C7A" w:rsidRPr="00997A8F" w:rsidDel="00AC0E21">
            <w:rPr>
              <w:color w:val="000000" w:themeColor="text1"/>
              <w:rPrChange w:id="588" w:author="Author">
                <w:rPr>
                  <w:color w:val="000000" w:themeColor="text1"/>
                  <w:highlight w:val="yellow"/>
                </w:rPr>
              </w:rPrChange>
            </w:rPr>
            <w:delText>whether</w:delText>
          </w:r>
        </w:del>
      </w:ins>
      <w:moveTo w:id="589" w:author="Author">
        <w:del w:id="590" w:author="Author">
          <w:r w:rsidRPr="003A7C7A" w:rsidDel="00AC0E21">
            <w:rPr>
              <w:color w:val="000000" w:themeColor="text1"/>
            </w:rPr>
            <w:delText xml:space="preserve"> hormonal or genetic differences</w:delText>
          </w:r>
        </w:del>
      </w:moveTo>
      <w:ins w:id="591" w:author="Author">
        <w:del w:id="592" w:author="Author">
          <w:r w:rsidR="00A45699" w:rsidRPr="00997A8F" w:rsidDel="00AC0E21">
            <w:rPr>
              <w:color w:val="000000" w:themeColor="text1"/>
              <w:rPrChange w:id="593" w:author="Author">
                <w:rPr>
                  <w:color w:val="000000" w:themeColor="text1"/>
                  <w:highlight w:val="yellow"/>
                </w:rPr>
              </w:rPrChange>
            </w:rPr>
            <w:delText>variation</w:delText>
          </w:r>
        </w:del>
      </w:ins>
      <w:moveTo w:id="594" w:author="Author">
        <w:del w:id="595" w:author="Author">
          <w:r w:rsidRPr="003A7C7A" w:rsidDel="00AC0E21">
            <w:rPr>
              <w:color w:val="000000" w:themeColor="text1"/>
            </w:rPr>
            <w:delText xml:space="preserve"> are</w:delText>
          </w:r>
        </w:del>
      </w:moveTo>
      <w:ins w:id="596" w:author="Author">
        <w:del w:id="597" w:author="Author">
          <w:r w:rsidR="00A7560A" w:rsidDel="00AC0E21">
            <w:rPr>
              <w:color w:val="000000" w:themeColor="text1"/>
            </w:rPr>
            <w:delText>is</w:delText>
          </w:r>
        </w:del>
      </w:ins>
      <w:moveTo w:id="598" w:author="Author">
        <w:del w:id="599" w:author="Author">
          <w:r w:rsidRPr="003A7C7A" w:rsidDel="00AC0E21">
            <w:rPr>
              <w:color w:val="000000" w:themeColor="text1"/>
            </w:rPr>
            <w:delText xml:space="preserve"> responsible for differences in </w:delText>
          </w:r>
        </w:del>
      </w:moveTo>
      <w:ins w:id="600" w:author="Author">
        <w:del w:id="601" w:author="Author">
          <w:r w:rsidR="003A7C7A" w:rsidRPr="00997A8F" w:rsidDel="00AC0E21">
            <w:rPr>
              <w:color w:val="000000" w:themeColor="text1"/>
              <w:rPrChange w:id="602" w:author="Author">
                <w:rPr>
                  <w:color w:val="000000" w:themeColor="text1"/>
                  <w:highlight w:val="yellow"/>
                </w:rPr>
              </w:rPrChange>
            </w:rPr>
            <w:delText xml:space="preserve">life-history </w:delText>
          </w:r>
        </w:del>
      </w:ins>
      <w:moveTo w:id="603" w:author="Author">
        <w:del w:id="604" w:author="Author">
          <w:r w:rsidRPr="003A7C7A" w:rsidDel="00AC0E21">
            <w:rPr>
              <w:color w:val="000000" w:themeColor="text1"/>
            </w:rPr>
            <w:delText>measurable phenotypic traits</w:delText>
          </w:r>
        </w:del>
      </w:moveTo>
      <w:ins w:id="605" w:author="Author">
        <w:del w:id="606" w:author="Author">
          <w:r w:rsidR="003A7C7A" w:rsidRPr="00997A8F" w:rsidDel="00AC0E21">
            <w:rPr>
              <w:color w:val="000000" w:themeColor="text1"/>
              <w:rPrChange w:id="607" w:author="Author">
                <w:rPr>
                  <w:color w:val="000000" w:themeColor="text1"/>
                  <w:highlight w:val="yellow"/>
                </w:rPr>
              </w:rPrChange>
            </w:rPr>
            <w:delText>traits between phenotypic sex</w:delText>
          </w:r>
          <w:r w:rsidR="00586970" w:rsidDel="00AC0E21">
            <w:rPr>
              <w:color w:val="000000" w:themeColor="text1"/>
            </w:rPr>
            <w:delText xml:space="preserve"> as they mature</w:delText>
          </w:r>
        </w:del>
      </w:ins>
      <w:moveTo w:id="608" w:author="Author">
        <w:del w:id="609" w:author="Author">
          <w:r w:rsidRPr="003A7C7A" w:rsidDel="00AC0E21">
            <w:rPr>
              <w:color w:val="000000" w:themeColor="text1"/>
            </w:rPr>
            <w:delText>.</w:delText>
          </w:r>
          <w:r w:rsidRPr="009D367F" w:rsidDel="00AC0E21">
            <w:rPr>
              <w:color w:val="000000" w:themeColor="text1"/>
            </w:rPr>
            <w:delText xml:space="preserve"> </w:delText>
          </w:r>
        </w:del>
      </w:moveTo>
    </w:p>
    <w:moveToRangeEnd w:id="467"/>
    <w:p w14:paraId="41D1941D" w14:textId="77777777" w:rsidR="00C10E71" w:rsidRPr="00DE27BA" w:rsidRDefault="00C10E71">
      <w:pPr>
        <w:ind w:firstLine="720"/>
        <w:contextualSpacing/>
        <w:rPr>
          <w:color w:val="000000" w:themeColor="text1"/>
        </w:rPr>
        <w:pPrChange w:id="610" w:author="Author">
          <w:pPr>
            <w:contextualSpacing/>
          </w:pPr>
        </w:pPrChange>
      </w:pPr>
    </w:p>
    <w:p w14:paraId="23D34889" w14:textId="5623AA01" w:rsidR="00B233F1" w:rsidDel="001A10D8" w:rsidRDefault="0031578B" w:rsidP="001A10D8">
      <w:pPr>
        <w:ind w:firstLine="720"/>
        <w:contextualSpacing/>
        <w:rPr>
          <w:del w:id="611" w:author="Author"/>
          <w:b/>
          <w:bCs/>
          <w:color w:val="000000" w:themeColor="text1"/>
        </w:rPr>
      </w:pPr>
      <w:del w:id="612" w:author="Author">
        <w:r w:rsidDel="008720EA">
          <w:rPr>
            <w:color w:val="000000" w:themeColor="text1"/>
          </w:rPr>
          <w:delText>T</w:delText>
        </w:r>
      </w:del>
      <w:ins w:id="613" w:author="Author">
        <w:del w:id="614" w:author="Author">
          <w:r w:rsidR="008720EA" w:rsidDel="00AC0E21">
            <w:rPr>
              <w:color w:val="000000" w:themeColor="text1"/>
            </w:rPr>
            <w:delText xml:space="preserve">This is the first study in any </w:delText>
          </w:r>
          <w:r w:rsidR="008720EA" w:rsidRPr="00DF747A" w:rsidDel="00AC0E21">
            <w:rPr>
              <w:color w:val="000000" w:themeColor="text1"/>
            </w:rPr>
            <w:delText>vertebrate species</w:delText>
          </w:r>
          <w:r w:rsidR="008720EA" w:rsidDel="00AC0E21">
            <w:rPr>
              <w:color w:val="000000" w:themeColor="text1"/>
            </w:rPr>
            <w:delText xml:space="preserve"> to estimate the</w:delText>
          </w:r>
          <w:r w:rsidR="008720EA" w:rsidRPr="00DF747A" w:rsidDel="00AC0E21">
            <w:rPr>
              <w:color w:val="000000" w:themeColor="text1"/>
            </w:rPr>
            <w:delText xml:space="preserve"> metabolic consequences of </w:delText>
          </w:r>
          <w:r w:rsidR="008720EA" w:rsidDel="00AC0E21">
            <w:rPr>
              <w:color w:val="000000" w:themeColor="text1"/>
            </w:rPr>
            <w:delText>temperature-induced</w:delText>
          </w:r>
          <w:r w:rsidR="008720EA" w:rsidRPr="00DF747A" w:rsidDel="00AC0E21">
            <w:rPr>
              <w:color w:val="000000" w:themeColor="text1"/>
            </w:rPr>
            <w:delText xml:space="preserve"> </w:delText>
          </w:r>
          <w:r w:rsidR="008720EA" w:rsidDel="00AC0E21">
            <w:rPr>
              <w:color w:val="000000" w:themeColor="text1"/>
            </w:rPr>
            <w:delText xml:space="preserve">sex reversal. </w:delText>
          </w:r>
        </w:del>
        <w:r w:rsidR="008720EA">
          <w:rPr>
            <w:color w:val="000000" w:themeColor="text1"/>
          </w:rPr>
          <w:t>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615" w:author="Author">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616" w:author="Author">
        <w:del w:id="617" w:author="Author">
          <w:r w:rsidR="00D27FC1" w:rsidDel="008720EA">
            <w:rPr>
              <w:color w:val="000000" w:themeColor="text1"/>
            </w:rPr>
            <w:delText xml:space="preserve">for </w:delText>
          </w:r>
        </w:del>
      </w:ins>
      <w:del w:id="618" w:author="Author">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r w:rsidRPr="00997A8F" w:rsidDel="00406052">
          <w:rPr>
            <w:color w:val="000000" w:themeColor="text1"/>
            <w:highlight w:val="yellow"/>
            <w:rPrChange w:id="619" w:author="Author">
              <w:rPr>
                <w:color w:val="000000" w:themeColor="text1"/>
              </w:rPr>
            </w:rPrChange>
          </w:rPr>
          <w:delText>I</w:delText>
        </w:r>
        <w:r w:rsidR="00B233F1" w:rsidRPr="00997A8F" w:rsidDel="00406052">
          <w:rPr>
            <w:color w:val="000000" w:themeColor="text1"/>
            <w:highlight w:val="yellow"/>
            <w:rPrChange w:id="620" w:author="Author">
              <w:rPr>
                <w:color w:val="000000" w:themeColor="text1"/>
              </w:rPr>
            </w:rPrChange>
          </w:rPr>
          <w:delText xml:space="preserve">n </w:delText>
        </w:r>
      </w:del>
      <w:ins w:id="621" w:author="Author">
        <w:r w:rsidR="005E4AC5">
          <w:rPr>
            <w:color w:val="000000" w:themeColor="text1"/>
          </w:rPr>
          <w:t>In</w:t>
        </w:r>
        <w:r w:rsidR="00406052">
          <w:rPr>
            <w:color w:val="000000" w:themeColor="text1"/>
          </w:rPr>
          <w:t xml:space="preserve"> </w:t>
        </w:r>
      </w:ins>
      <w:r w:rsidR="00B233F1">
        <w:rPr>
          <w:color w:val="000000" w:themeColor="text1"/>
        </w:rPr>
        <w:t>the ZZ/ZW system</w:t>
      </w:r>
      <w:ins w:id="622" w:author="Author">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623" w:author="Author">
        <w:r w:rsidR="00977F6C">
          <w:rPr>
            <w:color w:val="000000" w:themeColor="text1"/>
          </w:rPr>
          <w:t xml:space="preserve">of similar size </w:t>
        </w:r>
      </w:ins>
      <w:del w:id="624" w:author="Author">
        <w:r w:rsidR="00B233F1" w:rsidDel="00977F6C">
          <w:rPr>
            <w:color w:val="000000" w:themeColor="text1"/>
          </w:rPr>
          <w:delText xml:space="preserve">and appear to be more like concordant males </w:delText>
        </w:r>
      </w:del>
      <w:r w:rsidR="00B233F1">
        <w:rPr>
          <w:color w:val="000000" w:themeColor="text1"/>
        </w:rPr>
        <w:t>(</w:t>
      </w:r>
      <w:del w:id="625" w:author="Author">
        <w:r w:rsidR="00B233F1" w:rsidDel="00977F6C">
          <w:rPr>
            <w:color w:val="000000" w:themeColor="text1"/>
          </w:rPr>
          <w:delText xml:space="preserve">male ZZ; </w:delText>
        </w:r>
      </w:del>
      <w:r w:rsidR="00B233F1">
        <w:rPr>
          <w:color w:val="000000" w:themeColor="text1"/>
        </w:rPr>
        <w:t>Fig. 2D</w:t>
      </w:r>
      <w:ins w:id="626" w:author="Author">
        <w:r w:rsidR="005330F2">
          <w:rPr>
            <w:color w:val="000000" w:themeColor="text1"/>
          </w:rPr>
          <w:t>; Table S3</w:t>
        </w:r>
      </w:ins>
      <w:r w:rsidR="00B233F1">
        <w:rPr>
          <w:color w:val="000000" w:themeColor="text1"/>
        </w:rPr>
        <w:t>)</w:t>
      </w:r>
      <w:ins w:id="627" w:author="Autho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628" w:author="Author">
        <w:r w:rsidR="00E9400C">
          <w:rPr>
            <w:color w:val="000000" w:themeColor="text1"/>
          </w:rPr>
          <w:t xml:space="preserve"> </w:t>
        </w:r>
        <w:r w:rsidR="00724BA6">
          <w:rPr>
            <w:color w:val="000000" w:themeColor="text1"/>
          </w:rPr>
          <w:t xml:space="preserve">Given that </w:t>
        </w:r>
        <w:del w:id="629" w:author="Author">
          <w:r w:rsidR="00E9400C" w:rsidDel="00724BA6">
            <w:delText xml:space="preserve">There is evidence that </w:delText>
          </w:r>
        </w:del>
        <w:r w:rsidR="00E9400C">
          <w:t xml:space="preserve">selection </w:t>
        </w:r>
        <w:del w:id="630" w:author="Author">
          <w:r w:rsidR="00E9400C" w:rsidDel="00724BA6">
            <w:delText xml:space="preserve">does occur </w:delText>
          </w:r>
        </w:del>
        <w:r w:rsidR="00E9400C">
          <w:t>for larger hatchling lizards in the wild</w:t>
        </w:r>
        <w:del w:id="631" w:author="Author">
          <w:r w:rsidR="00E9400C" w:rsidDel="005A596C">
            <w:delText>,</w:delText>
          </w:r>
          <w:r w:rsidR="00E9400C" w:rsidDel="00724BA6">
            <w:delText xml:space="preserve"> </w:delText>
          </w:r>
          <w:r w:rsidR="00E9400C" w:rsidDel="005A596C">
            <w:delText>i.e. ‘bigger is better’ hypothesis (Ferguson &amp; Fox 1984; Sinervo et al.,1992; Warner &amp; Andrews, 2002)</w:delText>
          </w:r>
        </w:del>
        <w:r w:rsidR="005A596C">
          <w:t xml:space="preserve"> </w:t>
        </w:r>
        <w:r w:rsidR="00724BA6">
          <w:t>is common</w:t>
        </w:r>
        <w:r w:rsidR="005A596C">
          <w:t xml:space="preserve"> in lizards (i.e. ‘bigger is better’ hypothesis</w:t>
        </w:r>
        <w:r w:rsidR="002826B1">
          <w:t>;</w:t>
        </w:r>
        <w:r w:rsidR="00A45699">
          <w:t xml:space="preserve"> </w:t>
        </w:r>
        <w:del w:id="632" w:author="Author">
          <w:r w:rsidR="005A596C" w:rsidDel="00A45699">
            <w:delText xml:space="preserve"> </w:delText>
          </w:r>
        </w:del>
      </w:ins>
      <w:customXmlInsRangeStart w:id="633" w:author="Autho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633"/>
          <w:ins w:id="634" w:author="Author">
            <w:r w:rsidR="0027621E" w:rsidRPr="00997A8F">
              <w:rPr>
                <w:color w:val="000000"/>
                <w:rPrChange w:id="635" w:author="Author">
                  <w:rPr/>
                </w:rPrChange>
              </w:rPr>
              <w:t xml:space="preserve">Ferguson and Fox, 1984; </w:t>
            </w:r>
            <w:r w:rsidR="0027621E" w:rsidRPr="0027621E">
              <w:rPr>
                <w:color w:val="000000"/>
              </w:rPr>
              <w:t>Sinervo et al.</w:t>
            </w:r>
            <w:r w:rsidR="001A10D8">
              <w:rPr>
                <w:color w:val="000000"/>
              </w:rPr>
              <w:t>, 1992</w:t>
            </w:r>
            <w:r w:rsidR="0027621E" w:rsidRPr="0027621E">
              <w:rPr>
                <w:color w:val="000000"/>
              </w:rPr>
              <w:t>; Warner and Andrews, 2002)</w:t>
            </w:r>
          </w:ins>
          <w:customXmlInsRangeStart w:id="636" w:author="Author"/>
        </w:sdtContent>
      </w:sdt>
      <w:customXmlInsRangeEnd w:id="636"/>
      <w:ins w:id="637" w:author="Author">
        <w:del w:id="638" w:author="Author">
          <w:r w:rsidR="005A596C" w:rsidDel="00A45699">
            <w:delText>Ferguson &amp; Fox 1984; Sinervo et al.,1992; Warner &amp; Andrews, 2002)</w:delText>
          </w:r>
        </w:del>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ins>
      <w:r w:rsidR="00B233F1">
        <w:rPr>
          <w:color w:val="000000" w:themeColor="text1"/>
        </w:rPr>
        <w:t xml:space="preserve"> </w:t>
      </w:r>
      <w:ins w:id="639" w:author="Author">
        <w:del w:id="640" w:author="Author">
          <w:r w:rsidR="00E9400C" w:rsidDel="005A596C">
            <w:rPr>
              <w:color w:val="000000" w:themeColor="text1"/>
            </w:rPr>
            <w:delText>Together, when</w:delText>
          </w:r>
          <w:r w:rsidR="005330F2" w:rsidDel="005A596C">
            <w:rPr>
              <w:color w:val="000000" w:themeColor="text1"/>
            </w:rPr>
            <w:delText xml:space="preserve"> investigating</w:delText>
          </w:r>
          <w:r w:rsidR="00D65BEB" w:rsidDel="005A596C">
            <w:rPr>
              <w:color w:val="000000" w:themeColor="text1"/>
            </w:rPr>
            <w:delText xml:space="preserve"> larger </w:delText>
          </w:r>
          <w:r w:rsidR="00E9400C" w:rsidDel="005A596C">
            <w:rPr>
              <w:i/>
              <w:iCs/>
              <w:color w:val="000000" w:themeColor="text1"/>
            </w:rPr>
            <w:delText xml:space="preserve">P. vitticeps </w:delText>
          </w:r>
          <w:r w:rsidR="00D65BEB" w:rsidDel="005A596C">
            <w:rPr>
              <w:color w:val="000000" w:themeColor="text1"/>
            </w:rPr>
            <w:delText xml:space="preserve">individuals within </w:delText>
          </w:r>
          <w:r w:rsidR="00C01F57" w:rsidDel="005A596C">
            <w:rPr>
              <w:color w:val="000000" w:themeColor="text1"/>
            </w:rPr>
            <w:delText>a</w:delText>
          </w:r>
          <w:r w:rsidR="00D65BEB" w:rsidDel="005A596C">
            <w:rPr>
              <w:color w:val="000000" w:themeColor="text1"/>
            </w:rPr>
            <w:delText xml:space="preserve"> population</w:delText>
          </w:r>
        </w:del>
        <w:r w:rsidR="005A596C">
          <w:rPr>
            <w:color w:val="000000" w:themeColor="text1"/>
          </w:rPr>
          <w:t>As such</w:t>
        </w:r>
        <w:r w:rsidR="00C604E1" w:rsidRPr="00997A8F">
          <w:rPr>
            <w:color w:val="000000" w:themeColor="text1"/>
            <w:rPrChange w:id="641" w:author="Author">
              <w:rPr>
                <w:color w:val="000000" w:themeColor="text1"/>
                <w:highlight w:val="yellow"/>
              </w:rPr>
            </w:rPrChange>
          </w:rPr>
          <w:t xml:space="preserve">, </w:t>
        </w:r>
        <w:r w:rsidR="00D27FC1">
          <w:rPr>
            <w:color w:val="000000" w:themeColor="text1"/>
          </w:rPr>
          <w:t xml:space="preserve">we predict that </w:t>
        </w:r>
        <w:r w:rsidR="005A596C">
          <w:rPr>
            <w:color w:val="000000" w:themeColor="text1"/>
          </w:rPr>
          <w:t xml:space="preserve">adult </w:t>
        </w:r>
        <w:r w:rsidR="00C604E1" w:rsidRPr="00997A8F">
          <w:rPr>
            <w:color w:val="000000" w:themeColor="text1"/>
            <w:rPrChange w:id="642" w:author="Author">
              <w:rPr>
                <w:color w:val="000000" w:themeColor="text1"/>
                <w:highlight w:val="yellow"/>
              </w:rPr>
            </w:rPrChange>
          </w:rPr>
          <w:t>female</w:t>
        </w:r>
        <w:r w:rsidR="00C604E1" w:rsidRPr="00997A8F">
          <w:rPr>
            <w:color w:val="000000" w:themeColor="text1"/>
            <w:vertAlign w:val="subscript"/>
            <w:rPrChange w:id="643" w:author="Author">
              <w:rPr>
                <w:color w:val="000000" w:themeColor="text1"/>
                <w:highlight w:val="yellow"/>
                <w:vertAlign w:val="subscript"/>
              </w:rPr>
            </w:rPrChange>
          </w:rPr>
          <w:t xml:space="preserve">SR </w:t>
        </w:r>
        <w:r w:rsidR="00C604E1" w:rsidRPr="00997A8F">
          <w:rPr>
            <w:color w:val="000000" w:themeColor="text1"/>
            <w:rPrChange w:id="644" w:author="Author">
              <w:rPr>
                <w:color w:val="000000" w:themeColor="text1"/>
                <w:highlight w:val="yellow"/>
              </w:rPr>
            </w:rPrChange>
          </w:rPr>
          <w:t xml:space="preserve">ZZ </w:t>
        </w:r>
        <w:del w:id="645" w:author="Author">
          <w:r w:rsidR="00C604E1" w:rsidRPr="00997A8F" w:rsidDel="005A596C">
            <w:rPr>
              <w:color w:val="000000" w:themeColor="text1"/>
              <w:rPrChange w:id="646" w:author="Author">
                <w:rPr>
                  <w:color w:val="000000" w:themeColor="text1"/>
                  <w:highlight w:val="yellow"/>
                </w:rPr>
              </w:rPrChange>
            </w:rPr>
            <w:delText>would</w:delText>
          </w:r>
        </w:del>
        <w:r w:rsidR="005A596C">
          <w:rPr>
            <w:color w:val="000000" w:themeColor="text1"/>
          </w:rPr>
          <w:t>may</w:t>
        </w:r>
        <w:r w:rsidR="00C604E1" w:rsidRPr="00997A8F">
          <w:rPr>
            <w:color w:val="000000" w:themeColor="text1"/>
            <w:rPrChange w:id="647" w:author="Author">
              <w:rPr>
                <w:color w:val="000000" w:themeColor="text1"/>
                <w:highlight w:val="yellow"/>
              </w:rPr>
            </w:rPrChange>
          </w:rPr>
          <w:t xml:space="preserve"> have more residual energy than female ZW to allocate towards </w:t>
        </w:r>
        <w:r w:rsidR="000040E6">
          <w:rPr>
            <w:color w:val="000000" w:themeColor="text1"/>
          </w:rPr>
          <w:t>storage, production, or activity</w:t>
        </w:r>
        <w:del w:id="648" w:author="Author">
          <w:r w:rsidR="00C604E1" w:rsidRPr="00997A8F" w:rsidDel="000040E6">
            <w:rPr>
              <w:color w:val="000000" w:themeColor="text1"/>
              <w:rPrChange w:id="649" w:author="Author">
                <w:rPr>
                  <w:color w:val="000000" w:themeColor="text1"/>
                  <w:highlight w:val="yellow"/>
                </w:rPr>
              </w:rPrChange>
            </w:rPr>
            <w:delText>maintenance</w:delText>
          </w:r>
          <w:r w:rsidR="003469AB" w:rsidDel="000040E6">
            <w:rPr>
              <w:color w:val="000000" w:themeColor="text1"/>
            </w:rPr>
            <w:delText>,</w:delText>
          </w:r>
          <w:r w:rsidR="00C604E1" w:rsidRPr="00997A8F" w:rsidDel="000040E6">
            <w:rPr>
              <w:color w:val="000000" w:themeColor="text1"/>
              <w:rPrChange w:id="650" w:author="Author">
                <w:rPr>
                  <w:color w:val="000000" w:themeColor="text1"/>
                  <w:highlight w:val="yellow"/>
                </w:rPr>
              </w:rPrChange>
            </w:rPr>
            <w:delText xml:space="preserve"> </w:delText>
          </w:r>
          <w:r w:rsidR="003469AB" w:rsidRPr="003469AB" w:rsidDel="000040E6">
            <w:rPr>
              <w:color w:val="000000" w:themeColor="text1"/>
            </w:rPr>
            <w:delText>growth,</w:delText>
          </w:r>
          <w:r w:rsidR="003469AB" w:rsidDel="000040E6">
            <w:rPr>
              <w:color w:val="000000" w:themeColor="text1"/>
            </w:rPr>
            <w:delText xml:space="preserve"> or behaviours</w:delText>
          </w:r>
        </w:del>
        <w:r w:rsidR="00C604E1" w:rsidRPr="00997A8F">
          <w:rPr>
            <w:color w:val="000000" w:themeColor="text1"/>
            <w:rPrChange w:id="651" w:author="Author">
              <w:rPr>
                <w:color w:val="000000" w:themeColor="text1"/>
                <w:highlight w:val="yellow"/>
              </w:rPr>
            </w:rPrChange>
          </w:rPr>
          <w:t xml:space="preserve"> after resting metabolic costs have been paid. </w:t>
        </w:r>
      </w:ins>
      <w:del w:id="652" w:author="Author">
        <w:r w:rsidR="00B233F1" w:rsidRPr="0065490A" w:rsidDel="000040E6">
          <w:rPr>
            <w:color w:val="000000" w:themeColor="text1"/>
          </w:rPr>
          <w:delText xml:space="preserve">This </w:delText>
        </w:r>
      </w:del>
      <w:ins w:id="653" w:author="Autho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654" w:author="Author">
          <w:r w:rsidR="000040E6" w:rsidDel="002431E2">
            <w:rPr>
              <w:color w:val="000000" w:themeColor="text1"/>
            </w:rPr>
            <w:delText xml:space="preserve">  </w:delText>
          </w:r>
        </w:del>
        <w:r w:rsidR="002431E2">
          <w:rPr>
            <w:color w:val="000000" w:themeColor="text1"/>
          </w:rPr>
          <w:t xml:space="preserve"> </w:t>
        </w:r>
        <w:r w:rsidR="000040E6">
          <w:rPr>
            <w:color w:val="000000" w:themeColor="text1"/>
          </w:rPr>
          <w:t>behaviour and morphology,</w:t>
        </w:r>
        <w:del w:id="655" w:author="Author">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656" w:author="Author">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657" w:author="Author">
        <w:del w:id="658" w:author="Author">
          <w:r w:rsidR="003469AB" w:rsidDel="000040E6">
            <w:rPr>
              <w:color w:val="000000" w:themeColor="text1"/>
            </w:rPr>
            <w:delText xml:space="preserve">sub-adult (&lt;1year) and adult </w:delText>
          </w:r>
        </w:del>
      </w:ins>
      <w:del w:id="659" w:author="Author">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660" w:author="Author">
        <w:del w:id="661" w:author="Author">
          <w:r w:rsidR="003469AB" w:rsidDel="000040E6">
            <w:rPr>
              <w:i/>
              <w:iCs/>
              <w:color w:val="000000" w:themeColor="text1"/>
            </w:rPr>
            <w:delText xml:space="preserve"> </w:delText>
          </w:r>
          <w:r w:rsidR="003469AB" w:rsidDel="000040E6">
            <w:rPr>
              <w:color w:val="000000" w:themeColor="text1"/>
            </w:rPr>
            <w:delText>have similar behaviours and morphologies as male ZZ</w:delText>
          </w:r>
        </w:del>
      </w:ins>
      <w:r w:rsidRPr="0065490A">
        <w:rPr>
          <w:i/>
          <w:iCs/>
          <w:color w:val="000000" w:themeColor="text1"/>
        </w:rPr>
        <w:t xml:space="preserve"> </w:t>
      </w:r>
      <w:del w:id="662" w:author="Author">
        <w:r w:rsidR="00B233F1" w:rsidRPr="0065490A" w:rsidDel="003469AB">
          <w:rPr>
            <w:color w:val="000000" w:themeColor="text1"/>
          </w:rPr>
          <w:delText xml:space="preserve">are </w:delText>
        </w:r>
        <w:r w:rsidR="00B233F1" w:rsidRPr="0065490A" w:rsidDel="00C604E1">
          <w:rPr>
            <w:color w:val="000000" w:themeColor="text1"/>
          </w:rPr>
          <w:delText xml:space="preserve">more active, aggressive, and </w:delText>
        </w:r>
        <w:r w:rsidR="00B233F1" w:rsidRPr="0065490A" w:rsidDel="003469AB">
          <w:rPr>
            <w:color w:val="000000" w:themeColor="text1"/>
          </w:rPr>
          <w:delText xml:space="preserve">larger </w:delText>
        </w:r>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663" w:author="Author">
            <w:r w:rsidR="0027621E" w:rsidRPr="0027621E">
              <w:rPr>
                <w:color w:val="000000"/>
              </w:rPr>
              <w:t>(Holleley et al., 2015; Li et al., 2016)</w:t>
            </w:r>
          </w:ins>
          <w:del w:id="664" w:author="Author">
            <w:r w:rsidR="00EB4892" w:rsidRPr="00997A8F" w:rsidDel="001437AD">
              <w:rPr>
                <w:color w:val="000000"/>
                <w:rPrChange w:id="665" w:author="Author">
                  <w:rPr/>
                </w:rPrChange>
              </w:rPr>
              <w:delText>(Holleley et al., 2015</w:delText>
            </w:r>
          </w:del>
          <w:ins w:id="666" w:author="Author">
            <w:del w:id="667" w:author="Author">
              <w:r w:rsidR="003469AB" w:rsidRPr="0027621E" w:rsidDel="001437AD">
                <w:rPr>
                  <w:color w:val="000000"/>
                </w:rPr>
                <w:delText>; Li et al., 2015</w:delText>
              </w:r>
            </w:del>
          </w:ins>
          <w:del w:id="668" w:author="Author">
            <w:r w:rsidR="00EB4892" w:rsidRPr="0027621E" w:rsidDel="001437AD">
              <w:rPr>
                <w:color w:val="000000"/>
              </w:rPr>
              <w:delText>; Li et al., 2016)</w:delText>
            </w:r>
          </w:del>
        </w:sdtContent>
      </w:sdt>
      <w:del w:id="669" w:author="Author">
        <w:r w:rsidR="00B233F1" w:rsidRPr="0065490A" w:rsidDel="00C604E1">
          <w:rPr>
            <w:color w:val="000000" w:themeColor="text1"/>
          </w:rPr>
          <w:delText xml:space="preserve">. For example, 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ZZ/ZW system, and 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ZZ would have more residual energy than female ZW to allocate to production and activity after resting metabolic costs have been paid</w:delText>
        </w:r>
      </w:del>
      <w:r w:rsidR="00B233F1" w:rsidRPr="0065490A">
        <w:rPr>
          <w:color w:val="000000" w:themeColor="text1"/>
        </w:rPr>
        <w:t>.</w:t>
      </w:r>
      <w:del w:id="670" w:author="Author">
        <w:r w:rsidR="00B233F1" w:rsidRPr="0065490A" w:rsidDel="005333B4">
          <w:rPr>
            <w:color w:val="000000" w:themeColor="text1"/>
          </w:rPr>
          <w:delText xml:space="preserve"> However,</w:delText>
        </w:r>
      </w:del>
      <w:ins w:id="671" w:author="Author">
        <w:r w:rsidR="006706A4" w:rsidRPr="00997A8F">
          <w:rPr>
            <w:color w:val="000000" w:themeColor="text1"/>
            <w:rPrChange w:id="672" w:author="Author">
              <w:rPr>
                <w:color w:val="000000" w:themeColor="text1"/>
                <w:highlight w:val="yellow"/>
              </w:rPr>
            </w:rPrChange>
          </w:rPr>
          <w:t xml:space="preserve"> </w:t>
        </w:r>
      </w:ins>
      <w:del w:id="673" w:author="Author">
        <w:r w:rsidR="00B233F1" w:rsidRPr="0065490A" w:rsidDel="006706A4">
          <w:rPr>
            <w:color w:val="000000" w:themeColor="text1"/>
          </w:rPr>
          <w:delText xml:space="preserve"> these</w:delText>
        </w:r>
        <w:r w:rsidR="00B233F1" w:rsidRPr="0065490A" w:rsidDel="0065490A">
          <w:rPr>
            <w:color w:val="000000" w:themeColor="text1"/>
          </w:rPr>
          <w:delText xml:space="preserve"> “male-like” </w:delText>
        </w:r>
        <w:r w:rsidR="00B233F1" w:rsidRPr="0065490A" w:rsidDel="00BC1987">
          <w:rPr>
            <w:color w:val="000000" w:themeColor="text1"/>
          </w:rPr>
          <w:delText>phenotypes</w:delText>
        </w:r>
        <w:r w:rsidR="00B233F1" w:rsidRPr="0065490A" w:rsidDel="003469AB">
          <w:rPr>
            <w:color w:val="000000" w:themeColor="text1"/>
          </w:rPr>
          <w:delText xml:space="preserve"> may also </w:delText>
        </w:r>
        <w:r w:rsidR="00B233F1" w:rsidRPr="0065490A" w:rsidDel="005E4AC5">
          <w:rPr>
            <w:color w:val="000000" w:themeColor="text1"/>
          </w:rPr>
          <w:delText xml:space="preserve">be </w:delText>
        </w:r>
        <w:r w:rsidR="00B233F1" w:rsidRPr="0065490A" w:rsidDel="006706A4">
          <w:rPr>
            <w:color w:val="000000" w:themeColor="text1"/>
          </w:rPr>
          <w:delText>a selective disadvantage</w:delText>
        </w:r>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r w:rsidR="00B233F1" w:rsidRPr="0065490A" w:rsidDel="006706A4">
          <w:rPr>
            <w:color w:val="000000" w:themeColor="text1"/>
          </w:rPr>
          <w:delText xml:space="preserve">are known to have high mortality and </w:delText>
        </w:r>
        <w:r w:rsidR="00B233F1" w:rsidRPr="0065490A" w:rsidDel="003469AB">
          <w:rPr>
            <w:color w:val="000000" w:themeColor="text1"/>
          </w:rPr>
          <w:delText xml:space="preserve">lower fecundity rates </w:delText>
        </w:r>
        <w:r w:rsidR="00B233F1" w:rsidRPr="0065490A" w:rsidDel="0065490A">
          <w:rPr>
            <w:color w:val="000000" w:themeColor="text1"/>
          </w:rPr>
          <w:delText>than female ZW</w:delText>
        </w:r>
      </w:del>
      <w:ins w:id="674" w:author="Author">
        <w:del w:id="675" w:author="Author">
          <w:r w:rsidR="00D27FC1" w:rsidDel="003469AB">
            <w:rPr>
              <w:color w:val="000000" w:themeColor="text1"/>
            </w:rPr>
            <w:delText xml:space="preserve">compared </w:delText>
          </w:r>
        </w:del>
      </w:ins>
      <w:del w:id="676" w:author="Author">
        <w:r w:rsidR="00B233F1" w:rsidRPr="0065490A" w:rsidDel="003469AB">
          <w:rPr>
            <w:color w:val="000000" w:themeColor="text1"/>
          </w:rPr>
          <w:delText xml:space="preserve"> </w:delText>
        </w:r>
      </w:del>
      <w:customXmlDelRangeStart w:id="677" w:author="Author"/>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677"/>
          <w:del w:id="678" w:author="Author">
            <w:r w:rsidR="00EB4892" w:rsidRPr="00997A8F" w:rsidDel="001437AD">
              <w:rPr>
                <w:color w:val="000000"/>
                <w:rPrChange w:id="679" w:author="Author">
                  <w:rPr/>
                </w:rPrChange>
              </w:rPr>
              <w:delText>(Wild et al., 2022)</w:delText>
            </w:r>
          </w:del>
          <w:customXmlDelRangeStart w:id="680" w:author="Author"/>
        </w:sdtContent>
      </w:sdt>
      <w:customXmlDelRangeEnd w:id="680"/>
      <w:del w:id="681" w:author="Author">
        <w:r w:rsidR="00B233F1" w:rsidRPr="0065490A" w:rsidDel="003469AB">
          <w:rPr>
            <w:color w:val="000000" w:themeColor="text1"/>
          </w:rPr>
          <w:delText>.</w:delText>
        </w:r>
        <w:r w:rsidR="00B233F1" w:rsidRPr="00CC5BEB" w:rsidDel="003469AB">
          <w:rPr>
            <w:color w:val="000000" w:themeColor="text1"/>
          </w:rPr>
          <w:delText xml:space="preserve"> </w:delText>
        </w:r>
        <w:r w:rsidR="00B233F1" w:rsidDel="002431E2">
          <w:rPr>
            <w:color w:val="000000" w:themeColor="text1"/>
          </w:rPr>
          <w:delText>D</w:delText>
        </w:r>
      </w:del>
      <w:ins w:id="682" w:author="Autho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ins>
      <w:r w:rsidR="00B233F1">
        <w:rPr>
          <w:color w:val="000000" w:themeColor="text1"/>
        </w:rPr>
        <w:t xml:space="preserve">ifferent </w:t>
      </w:r>
      <w:r w:rsidR="00B233F1" w:rsidRPr="00FF16AF">
        <w:t>strategies of energy allocation</w:t>
      </w:r>
      <w:ins w:id="683" w:author="Author">
        <w:r w:rsidR="002431E2">
          <w:t xml:space="preserve"> </w:t>
        </w:r>
      </w:ins>
      <w:del w:id="684" w:author="Author">
        <w:r w:rsidR="00B233F1" w:rsidRPr="00FF16AF" w:rsidDel="002431E2">
          <w:delText xml:space="preserve"> </w:delText>
        </w:r>
      </w:del>
      <w:ins w:id="685" w:author="Author">
        <w:del w:id="686" w:author="Author">
          <w:r w:rsidR="005330F2" w:rsidDel="000040E6">
            <w:delText>throughout</w:delText>
          </w:r>
          <w:r w:rsidR="003469AB" w:rsidDel="000040E6">
            <w:delText xml:space="preserve"> ontogeny </w:delText>
          </w:r>
        </w:del>
      </w:ins>
      <w:del w:id="687" w:author="Author">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r w:rsidR="00B233F1" w:rsidDel="00CB25B1">
          <w:delText>across ontogeny</w:delText>
        </w:r>
        <w:r w:rsidR="00B233F1" w:rsidRPr="00FF16AF" w:rsidDel="00CB25B1">
          <w:delText xml:space="preserve"> </w:delText>
        </w:r>
        <w:r w:rsidR="00B233F1" w:rsidRPr="00FF16AF" w:rsidDel="00A45699">
          <w:delText xml:space="preserve">may </w:delText>
        </w:r>
      </w:del>
      <w:ins w:id="688" w:author="Author">
        <w:del w:id="689" w:author="Author">
          <w:r w:rsidR="000040E6" w:rsidDel="00A45699">
            <w:delText xml:space="preserve">also </w:delText>
          </w:r>
        </w:del>
      </w:ins>
      <w:del w:id="690" w:author="Author">
        <w:r w:rsidR="00B233F1" w:rsidRPr="00FF16AF" w:rsidDel="00A45699">
          <w:delText>explain previously</w:delText>
        </w:r>
      </w:del>
      <w:ins w:id="691" w:author="Author">
        <w:r w:rsidR="00A45699">
          <w:t xml:space="preserve">exist and how they </w:t>
        </w:r>
        <w:r w:rsidR="00A86237">
          <w:t>translate</w:t>
        </w:r>
        <w:r w:rsidR="00A45699">
          <w:t xml:space="preserve"> to the</w:t>
        </w:r>
      </w:ins>
      <w:r w:rsidR="00B233F1" w:rsidRPr="00FF16AF">
        <w:t xml:space="preserve"> </w:t>
      </w:r>
      <w:ins w:id="692" w:author="Author">
        <w:r w:rsidR="00A86237">
          <w:t xml:space="preserve">observed </w:t>
        </w:r>
      </w:ins>
      <w:del w:id="693" w:author="Author">
        <w:r w:rsidR="00B233F1" w:rsidRPr="00FF16AF" w:rsidDel="00A45699">
          <w:delText xml:space="preserve">observed </w:delText>
        </w:r>
      </w:del>
      <w:r w:rsidR="00B233F1" w:rsidRPr="00FF16AF">
        <w:t xml:space="preserve">differences </w:t>
      </w:r>
      <w:ins w:id="694" w:author="Author">
        <w:r w:rsidR="00C15586">
          <w:t xml:space="preserve">between phenotypic females </w:t>
        </w:r>
      </w:ins>
      <w:del w:id="695" w:author="Author">
        <w:r w:rsidR="00B233F1" w:rsidRPr="00FF16AF" w:rsidDel="00C15586">
          <w:delText xml:space="preserve">in </w:delText>
        </w:r>
      </w:del>
      <w:ins w:id="696" w:author="Author">
        <w:r w:rsidR="00C15586">
          <w:t xml:space="preserve">in </w:t>
        </w:r>
      </w:ins>
      <w:del w:id="697" w:author="Author">
        <w:r w:rsidR="00B233F1" w:rsidRPr="00722C71" w:rsidDel="00A86237">
          <w:rPr>
            <w:color w:val="000000" w:themeColor="text1"/>
          </w:rPr>
          <w:delText>morphol</w:delText>
        </w:r>
      </w:del>
      <w:ins w:id="698" w:author="Author">
        <w:r w:rsidR="00C15586">
          <w:rPr>
            <w:color w:val="000000" w:themeColor="text1"/>
          </w:rPr>
          <w:t>body mass</w:t>
        </w:r>
      </w:ins>
      <w:del w:id="699" w:author="Author">
        <w:r w:rsidR="00B233F1" w:rsidRPr="00722C71" w:rsidDel="00A86237">
          <w:rPr>
            <w:color w:val="000000" w:themeColor="text1"/>
          </w:rPr>
          <w:delText>ogy</w:delText>
        </w:r>
      </w:del>
      <w:ins w:id="700" w:author="Author">
        <w:r w:rsidR="003469AB">
          <w:rPr>
            <w:color w:val="000000" w:themeColor="text1"/>
          </w:rPr>
          <w:t xml:space="preserve">, </w:t>
        </w:r>
        <w:r w:rsidR="00C15586">
          <w:rPr>
            <w:color w:val="000000" w:themeColor="text1"/>
          </w:rPr>
          <w:t xml:space="preserve">body size, </w:t>
        </w:r>
        <w:del w:id="701" w:author="Author">
          <w:r w:rsidR="003469AB" w:rsidDel="00A86237">
            <w:rPr>
              <w:color w:val="000000" w:themeColor="text1"/>
            </w:rPr>
            <w:delText>behaviour</w:delText>
          </w:r>
          <w:r w:rsidR="003469AB" w:rsidDel="00C15586">
            <w:rPr>
              <w:color w:val="000000" w:themeColor="text1"/>
            </w:rPr>
            <w:delText xml:space="preserve">, </w:delText>
          </w:r>
        </w:del>
        <w:r w:rsidR="003469AB">
          <w:rPr>
            <w:color w:val="000000" w:themeColor="text1"/>
          </w:rPr>
          <w:t xml:space="preserve">and </w:t>
        </w:r>
      </w:ins>
      <w:del w:id="702" w:author="Author">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r w:rsidR="00B233F1" w:rsidRPr="00722C71" w:rsidDel="006706A4">
          <w:rPr>
            <w:color w:val="000000" w:themeColor="text1"/>
          </w:rPr>
          <w:delText xml:space="preserve">behaviours </w:delText>
        </w:r>
      </w:del>
      <w:ins w:id="703" w:author="Autho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del w:id="704" w:author="Author">
          <w:r w:rsidR="006706A4" w:rsidDel="00A45699">
            <w:rPr>
              <w:color w:val="000000" w:themeColor="text1"/>
            </w:rPr>
            <w:delText>differences</w:delText>
          </w:r>
          <w:r w:rsidR="006706A4" w:rsidRPr="00722C71" w:rsidDel="00A45699">
            <w:rPr>
              <w:color w:val="000000" w:themeColor="text1"/>
            </w:rPr>
            <w:delText xml:space="preserve"> </w:delText>
          </w:r>
        </w:del>
      </w:ins>
      <w:del w:id="705" w:author="Author">
        <w:r w:rsidR="00B233F1" w:rsidDel="00A45699">
          <w:rPr>
            <w:color w:val="000000" w:themeColor="text1"/>
          </w:rPr>
          <w:delText>as</w:delText>
        </w:r>
      </w:del>
      <w:ins w:id="706" w:author="Author">
        <w:del w:id="707" w:author="Author">
          <w:r w:rsidR="002431E2" w:rsidDel="00A45699">
            <w:rPr>
              <w:color w:val="000000" w:themeColor="text1"/>
            </w:rPr>
            <w:delText>in</w:delText>
          </w:r>
          <w:r w:rsidR="008720EA" w:rsidDel="00A45699">
            <w:rPr>
              <w:color w:val="000000" w:themeColor="text1"/>
            </w:rPr>
            <w:delText xml:space="preserve"> </w:delText>
          </w:r>
          <w:r w:rsidR="008720EA" w:rsidDel="00A45699">
            <w:rPr>
              <w:i/>
              <w:iCs/>
              <w:color w:val="000000" w:themeColor="text1"/>
            </w:rPr>
            <w:delText>P. vitticeps</w:delText>
          </w:r>
        </w:del>
      </w:ins>
      <w:del w:id="708" w:author="Author">
        <w:r w:rsidR="00B233F1" w:rsidRPr="00722C71" w:rsidDel="00A45699">
          <w:rPr>
            <w:color w:val="000000" w:themeColor="text1"/>
          </w:rPr>
          <w:delText xml:space="preserve"> </w:delText>
        </w:r>
      </w:del>
      <w:ins w:id="709" w:author="Author">
        <w:del w:id="710" w:author="Author">
          <w:r w:rsidR="00DF1054" w:rsidDel="00A45699">
            <w:rPr>
              <w:color w:val="000000" w:themeColor="text1"/>
            </w:rPr>
            <w:delText>sub-adults or</w:delText>
          </w:r>
          <w:r w:rsidR="000040E6" w:rsidDel="00A45699">
            <w:rPr>
              <w:color w:val="000000" w:themeColor="text1"/>
            </w:rPr>
            <w:delText xml:space="preserve">and </w:delText>
          </w:r>
          <w:r w:rsidR="00DF1054" w:rsidDel="00A45699">
            <w:rPr>
              <w:color w:val="000000" w:themeColor="text1"/>
            </w:rPr>
            <w:delText xml:space="preserve"> </w:delText>
          </w:r>
        </w:del>
      </w:ins>
      <w:del w:id="711" w:author="Author">
        <w:r w:rsidR="00B233F1" w:rsidDel="00A45699">
          <w:rPr>
            <w:color w:val="000000" w:themeColor="text1"/>
          </w:rPr>
          <w:delText>adults</w:delText>
        </w:r>
      </w:del>
      <w:ins w:id="712" w:author="Author">
        <w:del w:id="713" w:author="Author">
          <w:r w:rsidR="008720EA" w:rsidDel="00A45699">
            <w:rPr>
              <w:color w:val="000000" w:themeColor="text1"/>
            </w:rPr>
            <w:delText>in the wild</w:delText>
          </w:r>
          <w:r w:rsidR="000040E6" w:rsidDel="00A45699">
            <w:rPr>
              <w:color w:val="000000" w:themeColor="text1"/>
            </w:rPr>
            <w:delText xml:space="preserve"> </w:delText>
          </w:r>
        </w:del>
      </w:ins>
      <w:customXmlInsRangeStart w:id="714" w:author="Autho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714"/>
          <w:ins w:id="715" w:author="Author">
            <w:r w:rsidR="0027621E" w:rsidRPr="00997A8F">
              <w:rPr>
                <w:color w:val="000000"/>
                <w:rPrChange w:id="716" w:author="Author">
                  <w:rPr/>
                </w:rPrChange>
              </w:rPr>
              <w:t>(Wild et al., 2022)</w:t>
            </w:r>
          </w:ins>
          <w:customXmlInsRangeStart w:id="717" w:author="Author"/>
        </w:sdtContent>
      </w:sdt>
      <w:customXmlInsRangeEnd w:id="717"/>
      <w:ins w:id="718" w:author="Author">
        <w:del w:id="719" w:author="Author">
          <w:r w:rsidR="000040E6" w:rsidDel="002431E2">
            <w:rPr>
              <w:color w:val="000000" w:themeColor="text1"/>
            </w:rPr>
            <w:delText>in the wild</w:delText>
          </w:r>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ins w:id="720" w:author="Autho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ins>
    </w:p>
    <w:p w14:paraId="6D27F7A7" w14:textId="77777777" w:rsidR="001A10D8" w:rsidRPr="00A25A54" w:rsidRDefault="001A10D8" w:rsidP="003469AB">
      <w:pPr>
        <w:ind w:firstLine="720"/>
        <w:contextualSpacing/>
        <w:rPr>
          <w:ins w:id="721" w:author="Author"/>
          <w:color w:val="000000" w:themeColor="text1"/>
        </w:rPr>
      </w:pPr>
    </w:p>
    <w:p w14:paraId="69119349" w14:textId="51D52370" w:rsidR="008400AD" w:rsidRPr="00997A8F" w:rsidRDefault="004D769C" w:rsidP="002C774D">
      <w:pPr>
        <w:ind w:firstLine="720"/>
        <w:contextualSpacing/>
        <w:rPr>
          <w:ins w:id="722" w:author="Author"/>
          <w:color w:val="000000" w:themeColor="text1"/>
          <w:lang w:val="en-GB"/>
          <w:rPrChange w:id="723" w:author="Author">
            <w:rPr>
              <w:ins w:id="724" w:author="Author"/>
              <w:b/>
              <w:bCs/>
              <w:color w:val="000000" w:themeColor="text1"/>
            </w:rPr>
          </w:rPrChange>
        </w:rPr>
      </w:pPr>
      <w:del w:id="725" w:author="Author">
        <w:r w:rsidRPr="00997A8F" w:rsidDel="0041102C">
          <w:rPr>
            <w:color w:val="000000" w:themeColor="text1"/>
            <w:highlight w:val="yellow"/>
            <w:rPrChange w:id="726" w:author="Author">
              <w:rPr>
                <w:color w:val="000000" w:themeColor="text1"/>
              </w:rPr>
            </w:rPrChange>
          </w:rPr>
          <w:delText xml:space="preserve">The </w:delText>
        </w:r>
      </w:del>
      <w:ins w:id="727" w:author="Author">
        <w:del w:id="728" w:author="Author">
          <w:r w:rsidR="0041102C" w:rsidRPr="00997A8F" w:rsidDel="006870FB">
            <w:rPr>
              <w:color w:val="000000" w:themeColor="text1"/>
              <w:highlight w:val="yellow"/>
              <w:rPrChange w:id="729" w:author="Author">
                <w:rPr>
                  <w:color w:val="000000" w:themeColor="text1"/>
                </w:rPr>
              </w:rPrChange>
            </w:rPr>
            <w:delText xml:space="preserve">One </w:delText>
          </w:r>
          <w:r w:rsidR="0041102C" w:rsidRPr="00997A8F" w:rsidDel="0027621E">
            <w:rPr>
              <w:color w:val="000000" w:themeColor="text1"/>
              <w:highlight w:val="yellow"/>
              <w:rPrChange w:id="730" w:author="Author">
                <w:rPr>
                  <w:color w:val="000000" w:themeColor="text1"/>
                </w:rPr>
              </w:rPrChange>
            </w:rPr>
            <w:delText>simple</w:delText>
          </w:r>
          <w:r w:rsidR="0041102C" w:rsidRPr="00997A8F" w:rsidDel="006870FB">
            <w:rPr>
              <w:color w:val="000000" w:themeColor="text1"/>
              <w:highlight w:val="yellow"/>
              <w:rPrChange w:id="731" w:author="Author">
                <w:rPr>
                  <w:color w:val="000000" w:themeColor="text1"/>
                </w:rPr>
              </w:rPrChange>
            </w:rPr>
            <w:delText xml:space="preserve"> explanation for</w:delText>
          </w:r>
          <w:r w:rsidR="008E3AA8" w:rsidRPr="00AC0E21" w:rsidDel="00AC0E21">
            <w:rPr>
              <w:rFonts w:ascii="Inter-Regular" w:eastAsiaTheme="minorHAnsi" w:hAnsi="Inter-Regular" w:cs="Inter-Regular"/>
              <w:sz w:val="28"/>
              <w:szCs w:val="28"/>
              <w:lang w:val="en-GB" w:eastAsia="en-US"/>
            </w:rPr>
            <w:delText xml:space="preserve"> </w:delText>
          </w:r>
        </w:del>
        <w:r w:rsidR="00AC0E21" w:rsidRPr="00997A8F">
          <w:rPr>
            <w:color w:val="000000" w:themeColor="text1"/>
            <w:rPrChange w:id="732" w:author="Author">
              <w:rPr>
                <w:i/>
                <w:iCs/>
                <w:color w:val="000000" w:themeColor="text1"/>
              </w:rPr>
            </w:rPrChange>
          </w:rPr>
          <w:t>In contrast to</w:t>
        </w:r>
        <w:r w:rsidR="00AC0E21">
          <w:rPr>
            <w:i/>
            <w:iCs/>
            <w:color w:val="000000" w:themeColor="text1"/>
          </w:rPr>
          <w:t xml:space="preserve"> Pogona </w:t>
        </w:r>
        <w:r w:rsidR="00AC0E21" w:rsidRPr="00DA2DD6">
          <w:rPr>
            <w:i/>
            <w:iCs/>
            <w:color w:val="000000" w:themeColor="text1"/>
          </w:rPr>
          <w:t>vitticeps</w:t>
        </w:r>
        <w:r w:rsidR="00AC0E21">
          <w:rPr>
            <w:i/>
            <w:iCs/>
            <w:color w:val="000000" w:themeColor="text1"/>
          </w:rPr>
          <w:t>, B.</w:t>
        </w:r>
        <w:r w:rsidR="00AC0E21" w:rsidRPr="003A6EEC">
          <w:rPr>
            <w:i/>
            <w:iCs/>
            <w:color w:val="000000" w:themeColor="text1"/>
          </w:rPr>
          <w:t xml:space="preserve"> duperreyi</w:t>
        </w:r>
        <w:r w:rsidR="00AC0E21" w:rsidRPr="00AC0E21">
          <w:rPr>
            <w:color w:val="000000" w:themeColor="text1"/>
          </w:rPr>
          <w:t xml:space="preserve"> </w:t>
        </w:r>
        <w:r w:rsidR="00AC0E21">
          <w:rPr>
            <w:color w:val="000000" w:themeColor="text1"/>
          </w:rPr>
          <w:t xml:space="preserve">showed strong support for the like-phenotype hypothesis. </w:t>
        </w:r>
        <w:r w:rsidR="00C11166">
          <w:rPr>
            <w:color w:val="000000" w:themeColor="text1"/>
          </w:rPr>
          <w:t xml:space="preserve">One simple explanation for this finding is that </w:t>
        </w:r>
        <w:del w:id="733" w:author="Author">
          <w:r w:rsidR="00AC0E21" w:rsidDel="00C11166">
            <w:rPr>
              <w:color w:val="000000" w:themeColor="text1"/>
            </w:rPr>
            <w:delText>pattern</w:delText>
          </w:r>
        </w:del>
        <w:r w:rsidR="00C11166">
          <w:rPr>
            <w:color w:val="000000" w:themeColor="text1"/>
          </w:rPr>
          <w:t>t</w:t>
        </w:r>
        <w:r w:rsidR="00C11166" w:rsidRPr="00C11166">
          <w:rPr>
            <w:color w:val="000000" w:themeColor="text1"/>
            <w:lang w:val="en-GB"/>
          </w:rPr>
          <w:t xml:space="preserve">raits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997A8F">
          <w:rPr>
            <w:color w:val="000000" w:themeColor="text1"/>
            <w:rPrChange w:id="734" w:author="Author">
              <w:rPr>
                <w:color w:val="000000" w:themeColor="text1"/>
                <w:highlight w:val="yellow"/>
              </w:rPr>
            </w:rPrChange>
          </w:rPr>
          <w:t xml:space="preserve"> </w:t>
        </w:r>
        <w:del w:id="735" w:author="Author">
          <w:r w:rsidR="008E3AA8" w:rsidRPr="00997A8F" w:rsidDel="00323826">
            <w:rPr>
              <w:color w:val="000000" w:themeColor="text1"/>
              <w:rPrChange w:id="736" w:author="Author">
                <w:rPr>
                  <w:color w:val="000000" w:themeColor="text1"/>
                  <w:highlight w:val="yellow"/>
                </w:rPr>
              </w:rPrChange>
            </w:rPr>
            <w:delText xml:space="preserve">is that </w:delText>
          </w:r>
        </w:del>
        <w:r w:rsidR="008E3AA8" w:rsidRPr="00997A8F">
          <w:rPr>
            <w:color w:val="000000" w:themeColor="text1"/>
            <w:lang w:val="en-GB"/>
            <w:rPrChange w:id="737" w:author="Author">
              <w:rPr>
                <w:color w:val="000000" w:themeColor="text1"/>
                <w:highlight w:val="yellow"/>
                <w:lang w:val="en-GB"/>
              </w:rPr>
            </w:rPrChange>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997A8F">
          <w:rPr>
            <w:color w:val="000000" w:themeColor="text1"/>
            <w:lang w:val="en-GB"/>
            <w:rPrChange w:id="738" w:author="Author">
              <w:rPr>
                <w:color w:val="000000" w:themeColor="text1"/>
                <w:highlight w:val="yellow"/>
                <w:lang w:val="en-GB"/>
              </w:rPr>
            </w:rPrChange>
          </w:rPr>
          <w:t xml:space="preserve"> in this species </w:t>
        </w:r>
        <w:del w:id="739" w:author="Author">
          <w:r w:rsidR="008E3AA8" w:rsidRPr="00997A8F" w:rsidDel="00323826">
            <w:rPr>
              <w:color w:val="000000" w:themeColor="text1"/>
              <w:lang w:val="en-GB"/>
              <w:rPrChange w:id="740" w:author="Author">
                <w:rPr>
                  <w:color w:val="000000" w:themeColor="text1"/>
                  <w:highlight w:val="yellow"/>
                  <w:lang w:val="en-GB"/>
                </w:rPr>
              </w:rPrChange>
            </w:rPr>
            <w:delText>are less</w:delText>
          </w:r>
        </w:del>
        <w:r w:rsidR="00323826">
          <w:rPr>
            <w:color w:val="000000" w:themeColor="text1"/>
            <w:lang w:val="en-GB"/>
          </w:rPr>
          <w:t>may not be</w:t>
        </w:r>
        <w:r w:rsidR="008E3AA8" w:rsidRPr="00997A8F">
          <w:rPr>
            <w:color w:val="000000" w:themeColor="text1"/>
            <w:lang w:val="en-GB"/>
            <w:rPrChange w:id="741" w:author="Author">
              <w:rPr>
                <w:color w:val="000000" w:themeColor="text1"/>
                <w:highlight w:val="yellow"/>
                <w:lang w:val="en-GB"/>
              </w:rPr>
            </w:rPrChange>
          </w:rPr>
          <w:t xml:space="preserve"> associated with sex chromosomes and are linked to hormonal levels relevant to </w:t>
        </w:r>
        <w:r w:rsidR="00AC0E21">
          <w:rPr>
            <w:color w:val="000000" w:themeColor="text1"/>
            <w:lang w:val="en-GB"/>
          </w:rPr>
          <w:t xml:space="preserve">the </w:t>
        </w:r>
        <w:r w:rsidR="008E3AA8" w:rsidRPr="00997A8F">
          <w:rPr>
            <w:color w:val="000000" w:themeColor="text1"/>
            <w:lang w:val="en-GB"/>
            <w:rPrChange w:id="742" w:author="Author">
              <w:rPr>
                <w:color w:val="000000" w:themeColor="text1"/>
                <w:highlight w:val="yellow"/>
                <w:lang w:val="en-GB"/>
              </w:rPr>
            </w:rPrChange>
          </w:rPr>
          <w:t>phenotypic sex</w:t>
        </w:r>
        <w:del w:id="743" w:author="Author">
          <w:r w:rsidR="0041102C" w:rsidRPr="001A10D8" w:rsidDel="008E3AA8">
            <w:rPr>
              <w:color w:val="000000" w:themeColor="text1"/>
            </w:rPr>
            <w:delText xml:space="preserve"> </w:delText>
          </w:r>
        </w:del>
        <w:r w:rsidR="00302135" w:rsidRPr="001A10D8">
          <w:rPr>
            <w:color w:val="000000" w:themeColor="text1"/>
            <w:lang w:val="en-GB"/>
          </w:rPr>
          <w:t xml:space="preserve">. </w:t>
        </w:r>
        <w:r w:rsidR="00323826">
          <w:rPr>
            <w:color w:val="000000" w:themeColor="text1"/>
            <w:lang w:val="en-GB"/>
          </w:rPr>
          <w:t xml:space="preserve">This hypothesis is plausible </w:t>
        </w:r>
        <w:del w:id="744" w:author="Author">
          <w:r w:rsidR="001A10D8" w:rsidRPr="001A10D8" w:rsidDel="00323826">
            <w:rPr>
              <w:color w:val="000000" w:themeColor="text1"/>
              <w:lang w:val="en-GB"/>
            </w:rPr>
            <w:delText>I</w:delText>
          </w:r>
        </w:del>
        <w:r w:rsidR="00323826">
          <w:rPr>
            <w:color w:val="000000" w:themeColor="text1"/>
            <w:lang w:val="en-GB"/>
          </w:rPr>
          <w:t>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del w:id="745" w:author="Author">
          <w:r w:rsidR="001A10D8" w:rsidRPr="001A10D8" w:rsidDel="00323826">
            <w:rPr>
              <w:color w:val="000000" w:themeColor="text1"/>
              <w:lang w:val="en-GB"/>
            </w:rPr>
            <w:delText>,</w:delText>
          </w:r>
        </w:del>
        <w:r w:rsidR="001A10D8" w:rsidRPr="001A10D8">
          <w:rPr>
            <w:color w:val="000000" w:themeColor="text1"/>
            <w:lang w:val="en-GB"/>
          </w:rPr>
          <w:t xml:space="preserve"> it is likely that </w:t>
        </w:r>
        <w:del w:id="746" w:author="Author">
          <w:r w:rsidR="001A10D8" w:rsidRPr="001A10D8" w:rsidDel="00323826">
            <w:rPr>
              <w:color w:val="000000" w:themeColor="text1"/>
              <w:lang w:val="en-GB"/>
            </w:rPr>
            <w:delText>it</w:delText>
          </w:r>
        </w:del>
        <w:r w:rsidR="00323826">
          <w:rPr>
            <w:color w:val="000000" w:themeColor="text1"/>
            <w:lang w:val="en-GB"/>
          </w:rPr>
          <w:t>steroid levels</w:t>
        </w:r>
        <w:r w:rsidR="001A10D8" w:rsidRPr="001A10D8">
          <w:rPr>
            <w:color w:val="000000" w:themeColor="text1"/>
            <w:lang w:val="en-GB"/>
          </w:rPr>
          <w:t xml:space="preserve"> would have a comparable effect on their </w:t>
        </w:r>
        <w:del w:id="747" w:author="Author">
          <w:r w:rsidR="001A10D8" w:rsidRPr="001A10D8" w:rsidDel="000C660C">
            <w:rPr>
              <w:color w:val="000000" w:themeColor="text1"/>
              <w:lang w:val="en-GB"/>
            </w:rPr>
            <w:delText>metabolic processes</w:delText>
          </w:r>
        </w:del>
        <w:r w:rsidR="000C660C">
          <w:rPr>
            <w:color w:val="000000" w:themeColor="text1"/>
            <w:lang w:val="en-GB"/>
          </w:rPr>
          <w:t>metabolism</w:t>
        </w:r>
        <w:r w:rsidR="00A4753D">
          <w:rPr>
            <w:color w:val="000000" w:themeColor="text1"/>
            <w:lang w:val="en-GB"/>
          </w:rPr>
          <w:t xml:space="preserve"> </w:t>
        </w:r>
        <w:del w:id="748" w:author="Author">
          <w:r w:rsidR="00A4753D" w:rsidDel="00323826">
            <w:rPr>
              <w:color w:val="000000" w:themeColor="text1"/>
              <w:lang w:val="en-GB"/>
            </w:rPr>
            <w:delText>in comparison</w:delText>
          </w:r>
        </w:del>
        <w:r w:rsidR="00323826">
          <w:rPr>
            <w:color w:val="000000" w:themeColor="text1"/>
            <w:lang w:val="en-GB"/>
          </w:rPr>
          <w:t>compared to</w:t>
        </w:r>
        <w:del w:id="749" w:author="Author">
          <w:r w:rsidR="00A4753D" w:rsidDel="00323826">
            <w:rPr>
              <w:color w:val="000000" w:themeColor="text1"/>
              <w:lang w:val="en-GB"/>
            </w:rPr>
            <w:delText xml:space="preserve"> to</w:delText>
          </w:r>
        </w:del>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r w:rsidR="001F46DC">
          <w:rPr>
            <w:color w:val="000000" w:themeColor="text1"/>
          </w:rPr>
          <w:t xml:space="preserve">Marler and Moore, 1989; </w:t>
        </w:r>
        <w:r w:rsidR="002509DD">
          <w:rPr>
            <w:color w:val="000000" w:themeColor="text1"/>
          </w:rPr>
          <w:t>Oppliger et al., 2004</w:t>
        </w:r>
        <w:r w:rsidR="006721B8">
          <w:rPr>
            <w:color w:val="000000" w:themeColor="text1"/>
          </w:rPr>
          <w:t>; Zena et al., 2019</w:t>
        </w:r>
        <w:r w:rsidR="00586970">
          <w:rPr>
            <w:color w:val="000000" w:themeColor="text1"/>
          </w:rPr>
          <w:t>).</w:t>
        </w:r>
        <w:r w:rsidR="008A7093">
          <w:rPr>
            <w:color w:val="000000" w:themeColor="text1"/>
          </w:rPr>
          <w:t xml:space="preserve"> </w:t>
        </w:r>
        <w:del w:id="750" w:author="Author">
          <w:r w:rsidR="005A790A" w:rsidDel="00323826">
            <w:rPr>
              <w:color w:val="000000" w:themeColor="text1"/>
              <w:lang w:val="en-GB"/>
            </w:rPr>
            <w:delText>For example</w:delText>
          </w:r>
        </w:del>
        <w:r w:rsidR="00323826">
          <w:rPr>
            <w:color w:val="000000" w:themeColor="text1"/>
            <w:lang w:val="en-GB"/>
          </w:rPr>
          <w:t xml:space="preserve">Some support for this idea exists </w:t>
        </w:r>
        <w:del w:id="751" w:author="Author">
          <w:r w:rsidR="005A790A" w:rsidDel="00323826">
            <w:rPr>
              <w:color w:val="000000" w:themeColor="text1"/>
              <w:lang w:val="en-GB"/>
            </w:rPr>
            <w:delText xml:space="preserve">, </w:delText>
          </w:r>
        </w:del>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del w:id="752" w:author="Author">
          <w:r w:rsidR="0043516A" w:rsidDel="00323826">
            <w:rPr>
              <w:color w:val="000000" w:themeColor="text1"/>
              <w:lang w:val="en-GB"/>
            </w:rPr>
            <w:delText>p</w:delText>
          </w:r>
        </w:del>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r w:rsidR="0043516A" w:rsidRPr="001A10D8">
          <w:rPr>
            <w:color w:val="000000"/>
          </w:rPr>
          <w:t>Lovern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997A8F">
          <w:rPr>
            <w:color w:val="000000" w:themeColor="text1"/>
            <w:lang w:val="en-GB"/>
            <w:rPrChange w:id="753" w:author="Author">
              <w:rPr>
                <w:i/>
                <w:iCs/>
                <w:color w:val="000000" w:themeColor="text1"/>
                <w:lang w:val="en-GB"/>
              </w:rPr>
            </w:rPrChange>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del w:id="754" w:author="Author">
          <w:r w:rsidR="00AC0E21" w:rsidDel="005A790A">
            <w:rPr>
              <w:color w:val="000000" w:themeColor="text1"/>
            </w:rPr>
            <w:delText>differ</w:delText>
          </w:r>
          <w:commentRangeStart w:id="755"/>
          <w:r w:rsidR="00AC0E21" w:rsidDel="005A790A">
            <w:rPr>
              <w:color w:val="000000" w:themeColor="text1"/>
            </w:rPr>
            <w:delText>mayhave been</w:delText>
          </w:r>
        </w:del>
      </w:ins>
      <w:commentRangeEnd w:id="755"/>
      <w:del w:id="756" w:author="Author">
        <w:r w:rsidR="000C660C" w:rsidDel="005A790A">
          <w:rPr>
            <w:rStyle w:val="CommentReference"/>
          </w:rPr>
          <w:commentReference w:id="755"/>
        </w:r>
      </w:del>
      <w:ins w:id="757" w:author="Author">
        <w:del w:id="758" w:author="Author">
          <w:r w:rsidR="00A9786A" w:rsidDel="005A790A">
            <w:rPr>
              <w:color w:val="000000" w:themeColor="text1"/>
            </w:rPr>
            <w:delText>has</w:delText>
          </w:r>
        </w:del>
      </w:ins>
    </w:p>
    <w:p w14:paraId="463F2513" w14:textId="65AEB3D8" w:rsidR="009D367F" w:rsidRPr="008400AD" w:rsidDel="003A7C7A" w:rsidRDefault="00A9786A" w:rsidP="00A146D7">
      <w:pPr>
        <w:ind w:firstLine="720"/>
        <w:contextualSpacing/>
        <w:rPr>
          <w:del w:id="759" w:author="Author"/>
          <w:color w:val="000000" w:themeColor="text1"/>
          <w:lang w:val="en-GB"/>
        </w:rPr>
      </w:pPr>
      <w:ins w:id="760" w:author="Author">
        <w:r>
          <w:rPr>
            <w:color w:val="000000" w:themeColor="text1"/>
          </w:rPr>
          <w:t xml:space="preserve">Overall, </w:t>
        </w:r>
        <w:del w:id="761" w:author="Author">
          <w:r w:rsidR="0041102C" w:rsidRPr="008400AD" w:rsidDel="0027621E">
            <w:rPr>
              <w:color w:val="000000" w:themeColor="text1"/>
            </w:rPr>
            <w:delText xml:space="preserve">the </w:delText>
          </w:r>
        </w:del>
      </w:ins>
      <w:del w:id="762" w:author="Author">
        <w:r w:rsidR="004D769C" w:rsidRPr="008400AD" w:rsidDel="0027621E">
          <w:rPr>
            <w:color w:val="000000" w:themeColor="text1"/>
          </w:rPr>
          <w:delText>lack of differences observed in metabolic rates</w:delText>
        </w:r>
      </w:del>
      <w:ins w:id="763" w:author="Author">
        <w:del w:id="764" w:author="Author">
          <w:r w:rsidR="003F7E8E" w:rsidRPr="008400AD" w:rsidDel="0027621E">
            <w:rPr>
              <w:color w:val="000000" w:themeColor="text1"/>
            </w:rPr>
            <w:delText xml:space="preserve"> and growth</w:delText>
          </w:r>
        </w:del>
      </w:ins>
      <w:del w:id="765" w:author="Author">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766" w:author="Author">
        <w:del w:id="767" w:author="Author">
          <w:r w:rsidR="0041102C" w:rsidRPr="008400AD" w:rsidDel="0027621E">
            <w:rPr>
              <w:color w:val="000000" w:themeColor="text1"/>
            </w:rPr>
            <w:delText>is</w:delText>
          </w:r>
        </w:del>
      </w:ins>
      <w:del w:id="768" w:author="Author">
        <w:r w:rsidR="004D769C" w:rsidRPr="008400AD" w:rsidDel="0027621E">
          <w:rPr>
            <w:color w:val="000000" w:themeColor="text1"/>
          </w:rPr>
          <w:delText xml:space="preserve"> </w:delText>
        </w:r>
      </w:del>
      <w:ins w:id="769" w:author="Author">
        <w:del w:id="770" w:author="Author">
          <w:r w:rsidR="0041102C" w:rsidRPr="008400AD" w:rsidDel="0027621E">
            <w:rPr>
              <w:color w:val="000000" w:themeColor="text1"/>
            </w:rPr>
            <w:delText>there is</w:delText>
          </w:r>
          <w:r w:rsidR="00E955A3" w:rsidRPr="008400AD" w:rsidDel="0027621E">
            <w:rPr>
              <w:color w:val="000000" w:themeColor="text1"/>
            </w:rPr>
            <w:delText>being</w:delText>
          </w:r>
          <w:r w:rsidR="0041102C" w:rsidRPr="008400AD" w:rsidDel="0027621E">
            <w:rPr>
              <w:color w:val="000000" w:themeColor="text1"/>
            </w:rPr>
            <w:delText xml:space="preserve"> </w:delText>
          </w:r>
        </w:del>
      </w:ins>
      <w:del w:id="771" w:author="Author">
        <w:r w:rsidR="005B228F" w:rsidRPr="008400AD" w:rsidDel="0027621E">
          <w:rPr>
            <w:color w:val="000000" w:themeColor="text1"/>
          </w:rPr>
          <w:delText xml:space="preserve">this species likely has little or no selection for </w:delText>
        </w:r>
      </w:del>
      <w:ins w:id="772" w:author="Author">
        <w:del w:id="773" w:author="Author">
          <w:r w:rsidR="00F15204" w:rsidRPr="008400AD" w:rsidDel="0027621E">
            <w:rPr>
              <w:color w:val="000000" w:themeColor="text1"/>
            </w:rPr>
            <w:delText xml:space="preserve">on </w:delText>
          </w:r>
        </w:del>
      </w:ins>
      <w:del w:id="774" w:author="Author">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775" w:author="Author">
        <w:del w:id="776" w:author="Author">
          <w:r w:rsidR="0041102C" w:rsidRPr="008400AD" w:rsidDel="0027621E">
            <w:rPr>
              <w:color w:val="000000" w:themeColor="text1"/>
            </w:rPr>
            <w:delText xml:space="preserve"> for</w:delText>
          </w:r>
          <w:r w:rsidR="00E955A3" w:rsidRPr="008400AD" w:rsidDel="0027621E">
            <w:rPr>
              <w:color w:val="000000" w:themeColor="text1"/>
            </w:rPr>
            <w:delText>in</w:delText>
          </w:r>
          <w:r w:rsidR="0041102C" w:rsidRPr="008400AD" w:rsidDel="0027621E">
            <w:rPr>
              <w:color w:val="000000" w:themeColor="text1"/>
            </w:rPr>
            <w:delText xml:space="preserve"> this species</w:delText>
          </w:r>
        </w:del>
      </w:ins>
      <w:del w:id="777" w:author="Author">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778" w:author="Author"/>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778"/>
          <w:del w:id="779" w:author="Author">
            <w:r w:rsidR="00EB4892" w:rsidRPr="008400AD" w:rsidDel="001437AD">
              <w:rPr>
                <w:color w:val="000000"/>
              </w:rPr>
              <w:delText>(Angilletta, 2001; Sears, 2005)</w:delText>
            </w:r>
          </w:del>
          <w:customXmlDelRangeStart w:id="780" w:author="Author"/>
        </w:sdtContent>
      </w:sdt>
      <w:customXmlDelRangeEnd w:id="780"/>
      <w:del w:id="781" w:author="Author">
        <w:r w:rsidR="004D769C" w:rsidRPr="008400AD" w:rsidDel="0027621E">
          <w:rPr>
            <w:color w:val="000000" w:themeColor="text1"/>
          </w:rPr>
          <w:delText>. S</w:delText>
        </w:r>
      </w:del>
      <w:ins w:id="782" w:author="Author">
        <w:del w:id="783" w:author="Author">
          <w:r w:rsidR="0041102C" w:rsidRPr="008400AD" w:rsidDel="0027621E">
            <w:rPr>
              <w:color w:val="000000" w:themeColor="text1"/>
            </w:rPr>
            <w:delText>s</w:delText>
          </w:r>
        </w:del>
      </w:ins>
      <w:del w:id="784" w:author="Author">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785" w:author="Autho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785"/>
          <w:del w:id="786" w:author="Author">
            <w:r w:rsidR="00EB4892" w:rsidRPr="008400AD" w:rsidDel="001437AD">
              <w:rPr>
                <w:color w:val="000000"/>
              </w:rPr>
              <w:delText>(Dissanayake, Holleley, Deakin, et al., 2021)</w:delText>
            </w:r>
          </w:del>
          <w:customXmlDelRangeStart w:id="787" w:author="Author"/>
        </w:sdtContent>
      </w:sdt>
      <w:customXmlDelRangeEnd w:id="787"/>
      <w:del w:id="788" w:author="Author">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789" w:author="Author"/>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789"/>
          <w:del w:id="790" w:author="Author">
            <w:r w:rsidR="00EB4892" w:rsidRPr="00997A8F" w:rsidDel="001437AD">
              <w:rPr>
                <w:color w:val="000000"/>
                <w:rPrChange w:id="791" w:author="Author">
                  <w:rPr/>
                </w:rPrChange>
              </w:rPr>
              <w:delText>(Amiel &amp; Shine, 2012; Flatt et al., 2001; Shine et al., 1997; Shine &amp; Harlow, 1996)</w:delText>
            </w:r>
          </w:del>
          <w:customXmlDelRangeStart w:id="792" w:author="Author"/>
        </w:sdtContent>
      </w:sdt>
      <w:customXmlDelRangeEnd w:id="792"/>
      <w:del w:id="793" w:author="Author">
        <w:r w:rsidR="004D769C" w:rsidRPr="008400AD" w:rsidDel="0027621E">
          <w:rPr>
            <w:color w:val="000000" w:themeColor="text1"/>
          </w:rPr>
          <w:delText xml:space="preserve">. </w:delText>
        </w:r>
      </w:del>
      <w:ins w:id="794" w:author="Author">
        <w:del w:id="795" w:author="Author">
          <w:r w:rsidR="0041102C" w:rsidRPr="008400AD" w:rsidDel="0027621E">
            <w:rPr>
              <w:color w:val="000000" w:themeColor="text1"/>
            </w:rPr>
            <w:delText xml:space="preserve">Geographic range, habitat, and behaviours can notably affect metabolic rates within species </w:delText>
          </w:r>
        </w:del>
      </w:ins>
      <w:customXmlInsRangeStart w:id="796" w:author="Author"/>
      <w:customXmlDelRangeStart w:id="797" w:author="Author"/>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796"/>
          <w:customXmlDelRangeEnd w:id="797"/>
          <w:ins w:id="798" w:author="Author">
            <w:del w:id="799" w:author="Author">
              <w:r w:rsidR="0041102C" w:rsidRPr="008400AD" w:rsidDel="001437AD">
                <w:rPr>
                  <w:color w:val="000000"/>
                </w:rPr>
                <w:delText>(Angilletta, 2001; Sears, 2005)</w:delText>
              </w:r>
            </w:del>
          </w:ins>
          <w:customXmlInsRangeStart w:id="800" w:author="Author"/>
          <w:customXmlDelRangeStart w:id="801" w:author="Author"/>
        </w:sdtContent>
      </w:sdt>
      <w:customXmlInsRangeEnd w:id="800"/>
      <w:customXmlDelRangeEnd w:id="801"/>
      <w:ins w:id="802" w:author="Author">
        <w:del w:id="803" w:author="Author">
          <w:r w:rsidR="0041102C" w:rsidRPr="008400AD" w:rsidDel="0027621E">
            <w:rPr>
              <w:color w:val="000000" w:themeColor="text1"/>
            </w:rPr>
            <w:delText xml:space="preserve">. </w:delText>
          </w:r>
        </w:del>
      </w:ins>
      <w:del w:id="804" w:author="Author">
        <w:r w:rsidR="004D769C" w:rsidRPr="008400AD" w:rsidDel="0027621E">
          <w:rPr>
            <w:color w:val="000000" w:themeColor="text1"/>
          </w:rPr>
          <w:delText>It is possible that selection on metabolism</w:delText>
        </w:r>
      </w:del>
      <w:ins w:id="805" w:author="Author">
        <w:del w:id="806" w:author="Author">
          <w:r w:rsidR="000A2256" w:rsidRPr="008400AD" w:rsidDel="0027621E">
            <w:rPr>
              <w:color w:val="000000" w:themeColor="text1"/>
            </w:rPr>
            <w:delText xml:space="preserve"> between sex</w:delText>
          </w:r>
        </w:del>
      </w:ins>
      <w:del w:id="807" w:author="Author">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r w:rsidR="004D769C" w:rsidRPr="008400AD" w:rsidDel="00A86237">
          <w:rPr>
            <w:color w:val="000000" w:themeColor="text1"/>
          </w:rPr>
          <w:delText xml:space="preserve"> </w:delText>
        </w:r>
      </w:del>
      <w:customXmlDelRangeStart w:id="808" w:author="Autho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808"/>
          <w:del w:id="809" w:author="Author">
            <w:r w:rsidR="00EB4892" w:rsidRPr="008400AD" w:rsidDel="001437AD">
              <w:rPr>
                <w:color w:val="000000"/>
              </w:rPr>
              <w:delText xml:space="preserve">(Jameson Jr et al., 1977; Tsuji, 1988). </w:delText>
            </w:r>
          </w:del>
          <w:customXmlDelRangeStart w:id="810" w:author="Author"/>
        </w:sdtContent>
      </w:sdt>
      <w:customXmlDelRangeEnd w:id="810"/>
      <w:del w:id="811" w:author="Author">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812" w:author="Author">
        <w:del w:id="813" w:author="Author">
          <w:r w:rsidR="005E4AC5" w:rsidRPr="008400AD" w:rsidDel="0027621E">
            <w:rPr>
              <w:color w:val="000000" w:themeColor="text1"/>
            </w:rPr>
            <w:delText xml:space="preserve"> that</w:delText>
          </w:r>
        </w:del>
      </w:ins>
      <w:del w:id="814" w:author="Author">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815" w:author="Author"/>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815"/>
          <w:del w:id="816" w:author="Author">
            <w:r w:rsidR="00EB4892" w:rsidRPr="00997A8F" w:rsidDel="001437AD">
              <w:rPr>
                <w:color w:val="000000"/>
                <w:rPrChange w:id="817" w:author="Author">
                  <w:rPr/>
                </w:rPrChange>
              </w:rPr>
              <w:delText>(Shine, 2002, 2004; Shine et al., 1997; Shine &amp; Elphick, 2001; Shine &amp; Harlow, 1996)</w:delText>
            </w:r>
          </w:del>
          <w:customXmlDelRangeStart w:id="818" w:author="Author"/>
        </w:sdtContent>
      </w:sdt>
      <w:customXmlDelRangeEnd w:id="818"/>
      <w:del w:id="819" w:author="Author">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820" w:author="Author">
        <w:del w:id="821" w:author="Author">
          <w:r w:rsidR="00873ED5" w:rsidRPr="008400AD" w:rsidDel="0027621E">
            <w:rPr>
              <w:color w:val="000000" w:themeColor="text1"/>
            </w:rPr>
            <w:delText xml:space="preserve">possible </w:delText>
          </w:r>
        </w:del>
      </w:ins>
      <w:del w:id="822" w:author="Author">
        <w:r w:rsidR="004D769C" w:rsidRPr="008400AD" w:rsidDel="0027621E">
          <w:rPr>
            <w:color w:val="000000" w:themeColor="text1"/>
          </w:rPr>
          <w:delText>mechanism for explaining the distribution of sex-reversal in other species (Castelli et al., 2001</w:delText>
        </w:r>
      </w:del>
      <w:ins w:id="823" w:author="Author">
        <w:del w:id="824" w:author="Author">
          <w:r w:rsidR="00873ED5" w:rsidRPr="008400AD" w:rsidDel="0027621E">
            <w:rPr>
              <w:color w:val="000000" w:themeColor="text1"/>
            </w:rPr>
            <w:delText>2020</w:delText>
          </w:r>
        </w:del>
      </w:ins>
      <w:del w:id="825" w:author="Author">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826" w:author="Author">
        <w:del w:id="827" w:author="Author">
          <w:r w:rsidR="000A2256" w:rsidRPr="008400AD" w:rsidDel="0027621E">
            <w:rPr>
              <w:color w:val="000000" w:themeColor="text1"/>
              <w:lang w:val="en-GB"/>
            </w:rPr>
            <w:delText xml:space="preserve">sex-specific </w:delText>
          </w:r>
        </w:del>
      </w:ins>
      <w:del w:id="828" w:author="Author">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829" w:author="Author"/>
          <w:color w:val="000000" w:themeColor="text1"/>
        </w:rPr>
      </w:pPr>
      <w:moveFromRangeStart w:id="830" w:author="Author" w:name="move133769954"/>
      <w:moveFrom w:id="831" w:author="Author">
        <w:ins w:id="832" w:author="Author">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833"/>
          <w:commentRangeStart w:id="834"/>
          <w:commentRangeStart w:id="835"/>
          <w:r w:rsidRPr="008400AD" w:rsidDel="00C10E71">
            <w:rPr>
              <w:color w:val="000000" w:themeColor="text1"/>
            </w:rPr>
            <w:t>John-Alder, 1990</w:t>
          </w:r>
          <w:commentRangeEnd w:id="833"/>
          <w:r w:rsidRPr="008400AD" w:rsidDel="00C10E71">
            <w:rPr>
              <w:color w:val="000000" w:themeColor="text1"/>
            </w:rPr>
            <w:commentReference w:id="833"/>
          </w:r>
          <w:commentRangeEnd w:id="834"/>
          <w:r w:rsidRPr="008400AD" w:rsidDel="00C10E71">
            <w:rPr>
              <w:color w:val="000000" w:themeColor="text1"/>
            </w:rPr>
            <w:commentReference w:id="834"/>
          </w:r>
          <w:commentRangeEnd w:id="835"/>
          <w:r w:rsidRPr="008400AD" w:rsidDel="00C10E71">
            <w:rPr>
              <w:color w:val="000000" w:themeColor="text1"/>
            </w:rPr>
            <w:commentReference w:id="835"/>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830"/>
    <w:p w14:paraId="4F2A8DDD" w14:textId="00F2EFAD" w:rsidR="00F054CD" w:rsidRPr="008400AD" w:rsidDel="00045344" w:rsidRDefault="00DE27BA" w:rsidP="00D848D9">
      <w:pPr>
        <w:ind w:firstLine="720"/>
        <w:contextualSpacing/>
        <w:rPr>
          <w:del w:id="836" w:author="Author"/>
          <w:color w:val="000000" w:themeColor="text1"/>
        </w:rPr>
      </w:pPr>
      <w:del w:id="837" w:author="Author">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838" w:author="Author">
        <w:del w:id="839" w:author="Author">
          <w:r w:rsidR="00F054CD" w:rsidRPr="008400AD" w:rsidDel="00045344">
            <w:rPr>
              <w:color w:val="000000" w:themeColor="text1"/>
            </w:rPr>
            <w:delText xml:space="preserve">, </w:delText>
          </w:r>
        </w:del>
      </w:ins>
      <w:del w:id="840" w:author="Author">
        <w:r w:rsidRPr="008400AD" w:rsidDel="00045344">
          <w:rPr>
            <w:color w:val="000000" w:themeColor="text1"/>
          </w:rPr>
          <w:delText xml:space="preserve"> nor climate</w:delText>
        </w:r>
      </w:del>
      <w:ins w:id="841" w:author="Author">
        <w:del w:id="842" w:author="Author">
          <w:r w:rsidR="00F054CD" w:rsidRPr="008400AD" w:rsidDel="00045344">
            <w:rPr>
              <w:color w:val="000000" w:themeColor="text1"/>
            </w:rPr>
            <w:delText>, nor behaviours</w:delText>
          </w:r>
        </w:del>
      </w:ins>
      <w:del w:id="843" w:author="Author">
        <w:r w:rsidRPr="008400AD" w:rsidDel="00045344">
          <w:rPr>
            <w:color w:val="000000" w:themeColor="text1"/>
          </w:rPr>
          <w:delText xml:space="preserve"> explains the distribution of sex-reversal </w:delText>
        </w:r>
      </w:del>
      <w:customXmlDelRangeStart w:id="844" w:author="Autho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844"/>
          <w:del w:id="845" w:author="Author">
            <w:r w:rsidR="00EB4892" w:rsidRPr="008400AD" w:rsidDel="001437AD">
              <w:rPr>
                <w:color w:val="000000"/>
              </w:rPr>
              <w:delText>(Castelli et al., 2021</w:delText>
            </w:r>
          </w:del>
          <w:ins w:id="846" w:author="Author">
            <w:del w:id="847" w:author="Author">
              <w:r w:rsidR="00F054CD" w:rsidRPr="008400AD" w:rsidDel="001437AD">
                <w:rPr>
                  <w:color w:val="000000"/>
                </w:rPr>
                <w:delText>; Wild et al., 2022</w:delText>
              </w:r>
            </w:del>
          </w:ins>
          <w:del w:id="848" w:author="Author">
            <w:r w:rsidR="00EB4892" w:rsidRPr="008400AD" w:rsidDel="001437AD">
              <w:rPr>
                <w:color w:val="000000"/>
              </w:rPr>
              <w:delText>)</w:delText>
            </w:r>
          </w:del>
          <w:customXmlDelRangeStart w:id="849" w:author="Author"/>
        </w:sdtContent>
      </w:sdt>
      <w:customXmlDelRangeEnd w:id="849"/>
      <w:del w:id="850" w:author="Author">
        <w:r w:rsidRPr="008400AD" w:rsidDel="00045344">
          <w:rPr>
            <w:color w:val="000000" w:themeColor="text1"/>
          </w:rPr>
          <w:delText xml:space="preserve">. </w:delText>
        </w:r>
      </w:del>
      <w:commentRangeStart w:id="851"/>
      <w:ins w:id="852" w:author="Author">
        <w:del w:id="853" w:author="Author">
          <w:r w:rsidR="0071069C" w:rsidRPr="008400AD" w:rsidDel="00045344">
            <w:rPr>
              <w:color w:val="000000" w:themeColor="text1"/>
            </w:rPr>
            <w:delText xml:space="preserve">Interestingly, we also found little evidence that in early life stages metabolic rate differed between sex concordant and sex-reversed </w:delText>
          </w:r>
          <w:r w:rsidR="0071069C" w:rsidRPr="00997A8F" w:rsidDel="00045344">
            <w:rPr>
              <w:i/>
              <w:iCs/>
              <w:color w:val="000000" w:themeColor="text1"/>
              <w:rPrChange w:id="854" w:author="Author">
                <w:rPr>
                  <w:color w:val="000000" w:themeColor="text1"/>
                </w:rPr>
              </w:rPrChange>
            </w:rPr>
            <w:delText>Pogona</w:delText>
          </w:r>
          <w:r w:rsidR="0071069C" w:rsidRPr="008400AD" w:rsidDel="00045344">
            <w:rPr>
              <w:color w:val="000000" w:themeColor="text1"/>
            </w:rPr>
            <w:delText>, ex</w:delText>
          </w:r>
          <w:r w:rsidR="00BE4B85" w:rsidRPr="008400AD" w:rsidDel="00045344">
            <w:rPr>
              <w:color w:val="000000" w:themeColor="text1"/>
            </w:rPr>
            <w:delText>cept</w:delText>
          </w:r>
          <w:r w:rsidR="0071069C" w:rsidRPr="008400AD" w:rsidDel="00045344">
            <w:rPr>
              <w:color w:val="000000" w:themeColor="text1"/>
            </w:rPr>
            <w:delText xml:space="preserve"> when comparing the largest individuals born. Among the largest hatchlings</w:delText>
          </w:r>
          <w:r w:rsidR="0002573E" w:rsidRPr="008400AD" w:rsidDel="00045344">
            <w:rPr>
              <w:color w:val="000000" w:themeColor="text1"/>
            </w:rPr>
            <w:delText>,</w:delText>
          </w:r>
          <w:r w:rsidR="0071069C" w:rsidRPr="008400AD" w:rsidDel="00045344">
            <w:rPr>
              <w:color w:val="000000" w:themeColor="text1"/>
            </w:rPr>
            <w:delText xml:space="preserve"> sex reversed animals had lower metabolic rate compared to concordant sex lizards </w:delText>
          </w:r>
          <w:r w:rsidR="0002573E" w:rsidRPr="008400AD" w:rsidDel="00045344">
            <w:rPr>
              <w:color w:val="000000" w:themeColor="text1"/>
            </w:rPr>
            <w:delText xml:space="preserve">of comparable size </w:delText>
          </w:r>
          <w:r w:rsidR="0071069C" w:rsidRPr="008400AD" w:rsidDel="00045344">
            <w:rPr>
              <w:color w:val="000000" w:themeColor="text1"/>
            </w:rPr>
            <w:delText>(Figure 2D). Given that mortality and selection on body size is often strongest early in life for many reptiles (</w:delText>
          </w:r>
          <w:r w:rsidR="002E0FA4" w:rsidRPr="008400AD" w:rsidDel="00045344">
            <w:delText>Sinervo et al.,1992; Warner &amp; Andrews, 2002</w:delText>
          </w:r>
          <w:r w:rsidR="0071069C" w:rsidRPr="008400AD" w:rsidDel="00045344">
            <w:rPr>
              <w:color w:val="000000" w:themeColor="text1"/>
            </w:rPr>
            <w:delText>CITE, CITE)</w:delText>
          </w:r>
          <w:r w:rsidR="0063411B" w:rsidRPr="008400AD" w:rsidDel="00045344">
            <w:rPr>
              <w:color w:val="000000" w:themeColor="text1"/>
            </w:rPr>
            <w:delText>,</w:delText>
          </w:r>
          <w:r w:rsidR="0071069C" w:rsidRPr="008400AD" w:rsidDel="00045344">
            <w:rPr>
              <w:color w:val="000000" w:themeColor="text1"/>
            </w:rPr>
            <w:delText xml:space="preserve"> energetic differences could help to explain the </w:delText>
          </w:r>
          <w:r w:rsidR="0002573E" w:rsidRPr="008400AD" w:rsidDel="00045344">
            <w:rPr>
              <w:color w:val="000000" w:themeColor="text1"/>
            </w:rPr>
            <w:delText xml:space="preserve">changes in the frequency of sex-reversal in </w:delText>
          </w:r>
          <w:r w:rsidR="0002573E" w:rsidRPr="00997A8F" w:rsidDel="00045344">
            <w:rPr>
              <w:i/>
              <w:iCs/>
              <w:color w:val="000000" w:themeColor="text1"/>
              <w:rPrChange w:id="855" w:author="Author">
                <w:rPr>
                  <w:color w:val="000000" w:themeColor="text1"/>
                </w:rPr>
              </w:rPrChange>
            </w:rPr>
            <w:delText>Pogona</w:delText>
          </w:r>
          <w:r w:rsidR="0002573E" w:rsidRPr="008400AD" w:rsidDel="00045344">
            <w:rPr>
              <w:color w:val="000000" w:themeColor="text1"/>
            </w:rPr>
            <w:delText xml:space="preserve">. </w:delText>
          </w:r>
          <w:r w:rsidR="00642B9E" w:rsidRPr="008400AD" w:rsidDel="00045344">
            <w:rPr>
              <w:color w:val="000000" w:themeColor="text1"/>
            </w:rPr>
            <w:delText>The higher survival of larger hatchlings, combined with l</w:delText>
          </w:r>
          <w:r w:rsidR="0002573E" w:rsidRPr="008400AD" w:rsidDel="00045344">
            <w:rPr>
              <w:color w:val="000000" w:themeColor="text1"/>
            </w:rPr>
            <w:delText>ower metabolism of sex-reversed females</w:delText>
          </w:r>
          <w:r w:rsidR="00642B9E" w:rsidRPr="008400AD" w:rsidDel="00045344">
            <w:rPr>
              <w:color w:val="000000" w:themeColor="text1"/>
            </w:rPr>
            <w:delText>,</w:delText>
          </w:r>
          <w:r w:rsidR="0002573E" w:rsidRPr="008400AD" w:rsidDel="00045344">
            <w:rPr>
              <w:color w:val="000000" w:themeColor="text1"/>
            </w:rPr>
            <w:delText xml:space="preserve"> may impact </w:delText>
          </w:r>
          <w:r w:rsidR="00642B9E" w:rsidRPr="008400AD" w:rsidDel="00045344">
            <w:rPr>
              <w:color w:val="000000" w:themeColor="text1"/>
            </w:rPr>
            <w:delText xml:space="preserve">differences in </w:delText>
          </w:r>
          <w:r w:rsidR="0002573E" w:rsidRPr="008400AD" w:rsidDel="00045344">
            <w:rPr>
              <w:color w:val="000000" w:themeColor="text1"/>
            </w:rPr>
            <w:delText xml:space="preserve">energy allocation to reproduction or survival </w:delText>
          </w:r>
          <w:r w:rsidR="00642B9E" w:rsidRPr="008400AD" w:rsidDel="00045344">
            <w:rPr>
              <w:color w:val="000000" w:themeColor="text1"/>
            </w:rPr>
            <w:delText xml:space="preserve">of these individuals </w:delText>
          </w:r>
          <w:r w:rsidR="0002573E" w:rsidRPr="008400AD" w:rsidDel="00045344">
            <w:rPr>
              <w:color w:val="000000" w:themeColor="text1"/>
            </w:rPr>
            <w:delText>in the wild. Such differences may be magnified by the</w:delText>
          </w:r>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r w:rsidR="00642B9E" w:rsidRPr="008400AD" w:rsidDel="00045344">
            <w:rPr>
              <w:color w:val="000000" w:themeColor="text1"/>
            </w:rPr>
            <w:delText xml:space="preserve">that are known to </w:delText>
          </w:r>
          <w:r w:rsidR="0002573E" w:rsidRPr="008400AD" w:rsidDel="00045344">
            <w:rPr>
              <w:color w:val="000000" w:themeColor="text1"/>
            </w:rPr>
            <w:delText xml:space="preserve">shape many demographic processes for other species </w:delText>
          </w:r>
        </w:del>
      </w:ins>
      <w:customXmlInsRangeStart w:id="856" w:author="Author"/>
      <w:customXmlDelRangeStart w:id="857" w:author="Author"/>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856"/>
          <w:customXmlDelRangeEnd w:id="857"/>
          <w:ins w:id="858" w:author="Author">
            <w:del w:id="859" w:author="Author">
              <w:r w:rsidR="0002573E" w:rsidRPr="00997A8F" w:rsidDel="001437AD">
                <w:rPr>
                  <w:color w:val="000000"/>
                  <w:rPrChange w:id="860" w:author="Author">
                    <w:rPr/>
                  </w:rPrChange>
                </w:rPr>
                <w:delText xml:space="preserve">(Kwok et al., 2016; Letnic &amp; Dickman, 2010; </w:delText>
              </w:r>
              <w:r w:rsidR="008B5799" w:rsidRPr="00997A8F" w:rsidDel="001437AD">
                <w:rPr>
                  <w:color w:val="000000"/>
                  <w:rPrChange w:id="861" w:author="Author">
                    <w:rPr/>
                  </w:rPrChange>
                </w:rPr>
                <w:delText>Kearney &amp; Porter, 2004; Congdon, 1989</w:delText>
              </w:r>
              <w:r w:rsidR="0002573E" w:rsidRPr="00997A8F" w:rsidDel="001437AD">
                <w:rPr>
                  <w:color w:val="000000"/>
                  <w:rPrChange w:id="862" w:author="Author">
                    <w:rPr/>
                  </w:rPrChange>
                </w:rPr>
                <w:delText>Noy-Meir, 1973)</w:delText>
              </w:r>
              <w:r w:rsidR="00642B9E" w:rsidRPr="00997A8F" w:rsidDel="001437AD">
                <w:rPr>
                  <w:color w:val="000000"/>
                  <w:rPrChange w:id="863" w:author="Author">
                    <w:rPr>
                      <w:color w:val="000000"/>
                      <w:vertAlign w:val="superscript"/>
                    </w:rPr>
                  </w:rPrChange>
                </w:rPr>
                <w:delText xml:space="preserve"> </w:delText>
              </w:r>
            </w:del>
          </w:ins>
          <w:customXmlInsRangeStart w:id="864" w:author="Author"/>
          <w:customXmlDelRangeStart w:id="865" w:author="Author"/>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864"/>
              <w:customXmlDelRangeEnd w:id="865"/>
              <w:ins w:id="866" w:author="Author">
                <w:del w:id="867" w:author="Author">
                  <w:r w:rsidR="00642B9E" w:rsidRPr="00997A8F" w:rsidDel="001437AD">
                    <w:rPr>
                      <w:color w:val="000000"/>
                      <w:rPrChange w:id="868" w:author="Author">
                        <w:rPr/>
                      </w:rPrChange>
                    </w:rPr>
                    <w:delText>(Bradshaw, 1997; Congdon, 1989; Kearney &amp; Porter, 2004)</w:delText>
                  </w:r>
                </w:del>
              </w:ins>
              <w:customXmlInsRangeStart w:id="869" w:author="Author"/>
              <w:customXmlDelRangeStart w:id="870" w:author="Author"/>
            </w:sdtContent>
          </w:sdt>
          <w:customXmlInsRangeEnd w:id="869"/>
          <w:customXmlDelRangeEnd w:id="870"/>
          <w:customXmlInsRangeStart w:id="871" w:author="Author"/>
          <w:customXmlDelRangeStart w:id="872" w:author="Author"/>
        </w:sdtContent>
      </w:sdt>
      <w:customXmlInsRangeEnd w:id="871"/>
      <w:customXmlDelRangeEnd w:id="872"/>
      <w:commentRangeEnd w:id="851"/>
      <w:ins w:id="873" w:author="Author">
        <w:del w:id="874" w:author="Author">
          <w:r w:rsidR="00BE4B85" w:rsidRPr="00997A8F" w:rsidDel="00045344">
            <w:rPr>
              <w:rStyle w:val="CommentReference"/>
              <w:sz w:val="24"/>
              <w:szCs w:val="24"/>
              <w:rPrChange w:id="875" w:author="Author">
                <w:rPr>
                  <w:rStyle w:val="CommentReference"/>
                </w:rPr>
              </w:rPrChange>
            </w:rPr>
            <w:commentReference w:id="851"/>
          </w:r>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876" w:author="Author"/>
      <w:customXmlDelRangeStart w:id="877" w:author="Author"/>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876"/>
          <w:customXmlDelRangeEnd w:id="877"/>
          <w:ins w:id="878" w:author="Author">
            <w:del w:id="879" w:author="Author">
              <w:r w:rsidR="0002573E" w:rsidRPr="00997A8F" w:rsidDel="001437AD">
                <w:rPr>
                  <w:color w:val="000000"/>
                  <w:rPrChange w:id="880" w:author="Author">
                    <w:rPr/>
                  </w:rPrChange>
                </w:rPr>
                <w:delText>(Burton et al., 2011; Ricklefs &amp; Wikelski, 2002)</w:delText>
              </w:r>
            </w:del>
          </w:ins>
          <w:customXmlInsRangeStart w:id="881" w:author="Author"/>
          <w:customXmlDelRangeStart w:id="882" w:author="Author"/>
        </w:sdtContent>
      </w:sdt>
      <w:customXmlInsRangeEnd w:id="881"/>
      <w:customXmlDelRangeEnd w:id="882"/>
      <w:ins w:id="883" w:author="Author">
        <w:del w:id="884" w:author="Author">
          <w:r w:rsidR="0002573E" w:rsidRPr="008400AD" w:rsidDel="00045344">
            <w:rPr>
              <w:color w:val="000000" w:themeColor="text1"/>
            </w:rPr>
            <w:delText xml:space="preserve">. </w:delText>
          </w:r>
        </w:del>
      </w:ins>
      <w:del w:id="885" w:author="Author">
        <w:r w:rsidRPr="008400AD" w:rsidDel="00045344">
          <w:rPr>
            <w:color w:val="000000" w:themeColor="text1"/>
          </w:rPr>
          <w:delText xml:space="preserve">Resource availability is a limiting factor for many adult lizards in arid and semi-arid environments </w:delText>
        </w:r>
      </w:del>
      <w:customXmlDelRangeStart w:id="886" w:author="Author"/>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886"/>
          <w:del w:id="887" w:author="Author">
            <w:r w:rsidR="00EB4892" w:rsidRPr="00997A8F" w:rsidDel="001437AD">
              <w:rPr>
                <w:color w:val="000000"/>
                <w:rPrChange w:id="888" w:author="Author">
                  <w:rPr/>
                </w:rPrChange>
              </w:rPr>
              <w:delText>(Bradshaw, 1997; Congdon, 1989; Kearney &amp; Porter, 2004)</w:delText>
            </w:r>
          </w:del>
          <w:customXmlDelRangeStart w:id="889" w:author="Author"/>
        </w:sdtContent>
      </w:sdt>
      <w:customXmlDelRangeEnd w:id="889"/>
      <w:del w:id="890" w:author="Author">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891" w:author="Autho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891"/>
          <w:del w:id="892" w:author="Author">
            <w:r w:rsidR="00EB4892" w:rsidRPr="008400AD" w:rsidDel="001437AD">
              <w:rPr>
                <w:color w:val="000000"/>
              </w:rPr>
              <w:delText>(Greer, 1989)</w:delText>
            </w:r>
          </w:del>
          <w:customXmlDelRangeStart w:id="893" w:author="Author"/>
        </w:sdtContent>
      </w:sdt>
      <w:customXmlDelRangeEnd w:id="893"/>
      <w:del w:id="894" w:author="Author">
        <w:r w:rsidRPr="008400AD" w:rsidDel="00045344">
          <w:rPr>
            <w:color w:val="000000" w:themeColor="text1"/>
          </w:rPr>
          <w:delText>. Resource</w:delText>
        </w:r>
        <w:r w:rsidRPr="008400AD" w:rsidDel="00045344">
          <w:rPr>
            <w:color w:val="000000" w:themeColor="text1"/>
            <w:lang w:val="en-GB"/>
          </w:rPr>
          <w:delText xml:space="preserve"> competition in </w:delText>
        </w:r>
      </w:del>
      <w:ins w:id="895" w:author="Author">
        <w:del w:id="896" w:author="Author">
          <w:r w:rsidR="00AD6792" w:rsidRPr="008400AD" w:rsidDel="00045344">
            <w:rPr>
              <w:color w:val="000000" w:themeColor="text1"/>
              <w:lang w:val="en-GB"/>
            </w:rPr>
            <w:delText>fluctuating</w:delText>
          </w:r>
        </w:del>
      </w:ins>
      <w:del w:id="897" w:author="Author">
        <w:r w:rsidRPr="008400AD" w:rsidDel="00045344">
          <w:rPr>
            <w:color w:val="000000" w:themeColor="text1"/>
            <w:lang w:val="en-GB"/>
          </w:rPr>
          <w:delText xml:space="preserve">these systems </w:delText>
        </w:r>
      </w:del>
      <w:ins w:id="898" w:author="Author">
        <w:del w:id="899" w:author="Author">
          <w:r w:rsidR="00AD6792" w:rsidRPr="008400AD" w:rsidDel="00045344">
            <w:rPr>
              <w:color w:val="000000" w:themeColor="text1"/>
              <w:lang w:val="en-GB"/>
            </w:rPr>
            <w:delText xml:space="preserve"> systems </w:delText>
          </w:r>
        </w:del>
      </w:ins>
      <w:del w:id="900" w:author="Author">
        <w:r w:rsidRPr="008400AD" w:rsidDel="00045344">
          <w:rPr>
            <w:color w:val="000000" w:themeColor="text1"/>
            <w:lang w:val="en-GB"/>
          </w:rPr>
          <w:delText>has</w:delText>
        </w:r>
      </w:del>
      <w:ins w:id="901" w:author="Author">
        <w:del w:id="902" w:author="Author">
          <w:r w:rsidR="00AD6792" w:rsidRPr="008400AD" w:rsidDel="00045344">
            <w:rPr>
              <w:color w:val="000000" w:themeColor="text1"/>
              <w:lang w:val="en-GB"/>
            </w:rPr>
            <w:delText>have</w:delText>
          </w:r>
        </w:del>
      </w:ins>
      <w:del w:id="903" w:author="Author">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904" w:author="Author"/>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904"/>
          <w:del w:id="905" w:author="Author">
            <w:r w:rsidR="00EB4892" w:rsidRPr="00997A8F" w:rsidDel="001437AD">
              <w:rPr>
                <w:color w:val="000000"/>
                <w:rPrChange w:id="906" w:author="Author">
                  <w:rPr/>
                </w:rPrChange>
              </w:rPr>
              <w:delText>(Arnqvist et al., 2022; Mueller &amp; Diamond, 2001)</w:delText>
            </w:r>
          </w:del>
          <w:customXmlDelRangeStart w:id="907" w:author="Author"/>
        </w:sdtContent>
      </w:sdt>
      <w:customXmlDelRangeEnd w:id="907"/>
      <w:ins w:id="908" w:author="Author">
        <w:del w:id="909" w:author="Author">
          <w:r w:rsidR="00AD6792" w:rsidRPr="008400AD" w:rsidDel="00045344">
            <w:rPr>
              <w:color w:val="000000" w:themeColor="text1"/>
              <w:lang w:val="en-GB"/>
            </w:rPr>
            <w:delText>.</w:delText>
          </w:r>
        </w:del>
      </w:ins>
      <w:del w:id="910" w:author="Author">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911" w:author="Author">
        <w:del w:id="912" w:author="Author">
          <w:r w:rsidR="00AD6792" w:rsidRPr="008400AD" w:rsidDel="00045344">
            <w:rPr>
              <w:color w:val="000000" w:themeColor="text1"/>
            </w:rPr>
            <w:delText>in arid or semi-arid environments shape</w:delText>
          </w:r>
          <w:r w:rsidR="0043781E" w:rsidRPr="008400AD" w:rsidDel="00045344">
            <w:rPr>
              <w:color w:val="000000" w:themeColor="text1"/>
            </w:rPr>
            <w:delText xml:space="preserve"> many</w:delText>
          </w:r>
        </w:del>
      </w:ins>
      <w:del w:id="913" w:author="Author">
        <w:r w:rsidRPr="008400AD" w:rsidDel="00045344">
          <w:rPr>
            <w:color w:val="000000" w:themeColor="text1"/>
          </w:rPr>
          <w:delText xml:space="preserve"> demographic processes for other species </w:delText>
        </w:r>
      </w:del>
      <w:customXmlDelRangeStart w:id="914" w:author="Author"/>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914"/>
          <w:del w:id="915" w:author="Author">
            <w:r w:rsidR="00EB4892" w:rsidRPr="00997A8F" w:rsidDel="001437AD">
              <w:rPr>
                <w:color w:val="000000"/>
                <w:rPrChange w:id="916" w:author="Author">
                  <w:rPr/>
                </w:rPrChange>
              </w:rPr>
              <w:delText>(Kwok et al., 2016; Letnic &amp; Dickman, 2010; Noy-Meir, 1973)</w:delText>
            </w:r>
          </w:del>
          <w:customXmlDelRangeStart w:id="917" w:author="Author"/>
        </w:sdtContent>
      </w:sdt>
      <w:customXmlDelRangeEnd w:id="917"/>
      <w:del w:id="918" w:author="Author">
        <w:r w:rsidRPr="008400AD" w:rsidDel="00045344">
          <w:rPr>
            <w:color w:val="000000" w:themeColor="text1"/>
          </w:rPr>
          <w:delText>.</w:delText>
        </w:r>
      </w:del>
      <w:ins w:id="919" w:author="Author">
        <w:del w:id="920" w:author="Author">
          <w:r w:rsidR="00D848D9" w:rsidRPr="008400AD" w:rsidDel="00045344">
            <w:delText xml:space="preserve"> </w:delText>
          </w:r>
        </w:del>
      </w:ins>
      <w:del w:id="921" w:author="Author">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922" w:author="Author">
        <w:del w:id="923" w:author="Author">
          <w:r w:rsidR="00C01F57" w:rsidRPr="008400AD" w:rsidDel="00045344">
            <w:rPr>
              <w:color w:val="000000" w:themeColor="text1"/>
            </w:rPr>
            <w:delText>L</w:delText>
          </w:r>
          <w:r w:rsidR="0043781E" w:rsidRPr="008400AD" w:rsidDel="00045344">
            <w:rPr>
              <w:color w:val="000000" w:themeColor="text1"/>
            </w:rPr>
            <w:delText>ocations</w:delText>
          </w:r>
          <w:r w:rsidR="00B444C9" w:rsidRPr="008400AD" w:rsidDel="00045344">
            <w:rPr>
              <w:color w:val="000000" w:themeColor="text1"/>
            </w:rPr>
            <w:delText xml:space="preserve"> that experience </w:delText>
          </w:r>
          <w:r w:rsidR="00F054CD" w:rsidRPr="008400AD" w:rsidDel="00045344">
            <w:rPr>
              <w:color w:val="000000" w:themeColor="text1"/>
            </w:rPr>
            <w:delText>stochastic</w:delText>
          </w:r>
          <w:r w:rsidR="00B444C9" w:rsidRPr="008400AD" w:rsidDel="00045344">
            <w:rPr>
              <w:color w:val="000000" w:themeColor="text1"/>
            </w:rPr>
            <w:delText xml:space="preserve"> </w:delText>
          </w:r>
          <w:r w:rsidR="00F054CD" w:rsidRPr="008400AD" w:rsidDel="00045344">
            <w:rPr>
              <w:color w:val="000000" w:themeColor="text1"/>
            </w:rPr>
            <w:delText>fluctuations</w:delText>
          </w:r>
          <w:r w:rsidR="00B444C9" w:rsidRPr="008400AD" w:rsidDel="00045344">
            <w:rPr>
              <w:color w:val="000000" w:themeColor="text1"/>
            </w:rPr>
            <w:delText xml:space="preserve"> in </w:delText>
          </w:r>
          <w:r w:rsidR="00F054CD" w:rsidRPr="008400AD" w:rsidDel="00045344">
            <w:rPr>
              <w:color w:val="000000" w:themeColor="text1"/>
            </w:rPr>
            <w:delText>resource availability</w:delText>
          </w:r>
          <w:r w:rsidR="00B444C9" w:rsidRPr="008400AD" w:rsidDel="00045344">
            <w:rPr>
              <w:color w:val="000000" w:themeColor="text1"/>
            </w:rPr>
            <w:delText xml:space="preserve"> </w:delText>
          </w:r>
          <w:r w:rsidR="0043781E" w:rsidRPr="008400AD" w:rsidDel="00045344">
            <w:rPr>
              <w:color w:val="000000" w:themeColor="text1"/>
            </w:rPr>
            <w:delText xml:space="preserve">may allow </w:delText>
          </w:r>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r w:rsidR="0043781E" w:rsidRPr="008400AD" w:rsidDel="00045344">
            <w:rPr>
              <w:color w:val="000000" w:themeColor="text1"/>
            </w:rPr>
            <w:delText>to persist</w:delText>
          </w:r>
          <w:r w:rsidR="00F054CD" w:rsidRPr="008400AD" w:rsidDel="00045344">
            <w:rPr>
              <w:color w:val="000000" w:themeColor="text1"/>
            </w:rPr>
            <w:delText xml:space="preserve"> in low but subtle frequencies</w:delText>
          </w:r>
          <w:r w:rsidR="0043781E" w:rsidRPr="008400AD" w:rsidDel="00045344">
            <w:rPr>
              <w:color w:val="000000" w:themeColor="text1"/>
            </w:rPr>
            <w:delText xml:space="preserve"> </w:delText>
          </w:r>
        </w:del>
      </w:ins>
      <w:del w:id="924" w:author="Author">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925" w:author="Author"/>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925"/>
          <w:del w:id="926" w:author="Author">
            <w:r w:rsidR="00EB4892" w:rsidRPr="00997A8F" w:rsidDel="001437AD">
              <w:rPr>
                <w:color w:val="000000"/>
                <w:rPrChange w:id="927" w:author="Author">
                  <w:rPr/>
                </w:rPrChange>
              </w:rPr>
              <w:delText>(Burton et al., 2011; Ricklefs &amp; Wikelski, 2002)</w:delText>
            </w:r>
          </w:del>
          <w:customXmlDelRangeStart w:id="928" w:author="Author"/>
        </w:sdtContent>
      </w:sdt>
      <w:customXmlDelRangeEnd w:id="928"/>
      <w:del w:id="929" w:author="Author">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930" w:author="Author">
        <w:del w:id="931" w:author="Author">
          <w:r w:rsidR="00C01F57" w:rsidRPr="008400AD" w:rsidDel="00045344">
            <w:rPr>
              <w:color w:val="000000" w:themeColor="text1"/>
            </w:rPr>
            <w:delText xml:space="preserve"> if the mass-specific metabolic rate patterns continue between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ZZ and ZW individuals as they grow larger (Figure 2D; Table S3).</w:delText>
          </w:r>
        </w:del>
      </w:ins>
      <w:del w:id="932" w:author="Author">
        <w:r w:rsidRPr="008400AD" w:rsidDel="00045344">
          <w:rPr>
            <w:color w:val="000000" w:themeColor="text1"/>
          </w:rPr>
          <w:delText xml:space="preserve">. The </w:delText>
        </w:r>
      </w:del>
      <w:ins w:id="933" w:author="Author">
        <w:del w:id="934" w:author="Author">
          <w:r w:rsidR="00B444C9" w:rsidRPr="008400AD" w:rsidDel="00045344">
            <w:rPr>
              <w:color w:val="000000" w:themeColor="text1"/>
            </w:rPr>
            <w:delText xml:space="preserve">Further attention is needed to investigate </w:delText>
          </w:r>
          <w:r w:rsidR="00AD6792" w:rsidRPr="008400AD" w:rsidDel="00045344">
            <w:rPr>
              <w:color w:val="000000" w:themeColor="text1"/>
            </w:rPr>
            <w:delText>how the</w:delText>
          </w:r>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935" w:author="Author">
        <w:r w:rsidRPr="008400AD" w:rsidDel="00045344">
          <w:rPr>
            <w:color w:val="000000" w:themeColor="text1"/>
          </w:rPr>
          <w:delText xml:space="preserve">role resource availability may play in explaining the distribution of sex-reversal in this species and others requires further investigation. </w:delText>
        </w:r>
      </w:del>
      <w:ins w:id="936" w:author="Author">
        <w:del w:id="937" w:author="Author">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997A8F" w:rsidDel="00045344">
            <w:rPr>
              <w:i/>
              <w:iCs/>
              <w:color w:val="000000" w:themeColor="text1"/>
              <w:rPrChange w:id="938" w:author="Author">
                <w:rPr>
                  <w:color w:val="000000" w:themeColor="text1"/>
                </w:rPr>
              </w:rPrChange>
            </w:rPr>
            <w:delText>Pogona</w:delText>
          </w:r>
          <w:r w:rsidR="00887E8C" w:rsidRPr="008400AD" w:rsidDel="00045344">
            <w:rPr>
              <w:color w:val="000000" w:themeColor="text1"/>
            </w:rPr>
            <w:delText>.</w:delText>
          </w:r>
        </w:del>
      </w:ins>
    </w:p>
    <w:p w14:paraId="26DE68D4" w14:textId="51508FFF" w:rsidR="00A976A6" w:rsidRDefault="00A976A6" w:rsidP="00A146D7">
      <w:pPr>
        <w:ind w:firstLine="720"/>
        <w:contextualSpacing/>
        <w:rPr>
          <w:ins w:id="939" w:author="Author"/>
          <w:color w:val="000000" w:themeColor="text1"/>
        </w:rPr>
      </w:pPr>
      <w:del w:id="940" w:author="Author">
        <w:r w:rsidRPr="008400AD" w:rsidDel="00A9786A">
          <w:rPr>
            <w:color w:val="000000" w:themeColor="text1"/>
          </w:rPr>
          <w:delText>T</w:delText>
        </w:r>
      </w:del>
      <w:ins w:id="941" w:author="Author">
        <w:r w:rsidR="00A9786A">
          <w:rPr>
            <w:color w:val="000000" w:themeColor="text1"/>
          </w:rPr>
          <w:t>t</w:t>
        </w:r>
      </w:ins>
      <w:r w:rsidRPr="008400AD">
        <w:rPr>
          <w:color w:val="000000" w:themeColor="text1"/>
        </w:rPr>
        <w:t xml:space="preserve">here has been little </w:t>
      </w:r>
      <w:del w:id="942" w:author="Author">
        <w:r w:rsidRPr="008400AD" w:rsidDel="00A9786A">
          <w:rPr>
            <w:color w:val="000000" w:themeColor="text1"/>
          </w:rPr>
          <w:delText xml:space="preserve">to no </w:delText>
        </w:r>
      </w:del>
      <w:r w:rsidRPr="008400AD">
        <w:rPr>
          <w:color w:val="000000" w:themeColor="text1"/>
        </w:rPr>
        <w:t xml:space="preserve">attention focused on </w:t>
      </w:r>
      <w:ins w:id="943" w:author="Author">
        <w:r w:rsidR="00C81BE9">
          <w:rPr>
            <w:color w:val="000000" w:themeColor="text1"/>
          </w:rPr>
          <w:t xml:space="preserve">how </w:t>
        </w:r>
      </w:ins>
      <w:del w:id="944" w:author="Author">
        <w:r w:rsidRPr="008400AD" w:rsidDel="00A9786A">
          <w:rPr>
            <w:color w:val="000000" w:themeColor="text1"/>
          </w:rPr>
          <w:delText>the</w:delText>
        </w:r>
        <w:r w:rsidRPr="00A976A6" w:rsidDel="00A9786A">
          <w:rPr>
            <w:color w:val="000000" w:themeColor="text1"/>
          </w:rPr>
          <w:delText xml:space="preserve"> energetic and </w:delText>
        </w:r>
        <w:r w:rsidRPr="00A976A6" w:rsidDel="0026591D">
          <w:rPr>
            <w:color w:val="000000" w:themeColor="text1"/>
          </w:rPr>
          <w:delText xml:space="preserve">fitness </w:delText>
        </w:r>
      </w:del>
      <w:ins w:id="945" w:author="Author">
        <w:del w:id="946" w:author="Author">
          <w:r w:rsidR="0026591D" w:rsidDel="00C81BE9">
            <w:rPr>
              <w:color w:val="000000" w:themeColor="text1"/>
            </w:rPr>
            <w:delText>survival</w:delText>
          </w:r>
        </w:del>
        <w:r w:rsidR="00C81BE9">
          <w:rPr>
            <w:color w:val="000000" w:themeColor="text1"/>
          </w:rPr>
          <w:t>growth</w:t>
        </w:r>
        <w:r w:rsidR="0026591D" w:rsidRPr="00A976A6">
          <w:rPr>
            <w:color w:val="000000" w:themeColor="text1"/>
          </w:rPr>
          <w:t xml:space="preserve"> </w:t>
        </w:r>
        <w:r w:rsidR="00C81BE9">
          <w:rPr>
            <w:color w:val="000000" w:themeColor="text1"/>
          </w:rPr>
          <w:t xml:space="preserve">or survival </w:t>
        </w:r>
        <w:del w:id="947" w:author="Author">
          <w:r w:rsidR="0026591D" w:rsidDel="00C81BE9">
            <w:rPr>
              <w:color w:val="000000" w:themeColor="text1"/>
            </w:rPr>
            <w:delText xml:space="preserve">consequences </w:delText>
          </w:r>
        </w:del>
      </w:ins>
      <w:del w:id="948" w:author="Author">
        <w:r w:rsidRPr="00A976A6" w:rsidDel="00C81BE9">
          <w:rPr>
            <w:color w:val="000000" w:themeColor="text1"/>
          </w:rPr>
          <w:delText>consequences associated with genotype and phenotype mismatches</w:delText>
        </w:r>
      </w:del>
      <w:ins w:id="949" w:author="Author">
        <w:del w:id="950" w:author="Author">
          <w:r w:rsidR="00A9786A" w:rsidDel="00C81BE9">
            <w:rPr>
              <w:color w:val="000000" w:themeColor="text1"/>
            </w:rPr>
            <w:delText>, or</w:delText>
          </w:r>
        </w:del>
      </w:ins>
      <w:del w:id="951" w:author="Author">
        <w:r w:rsidRPr="00A976A6" w:rsidDel="00C81BE9">
          <w:rPr>
            <w:color w:val="000000" w:themeColor="text1"/>
          </w:rPr>
          <w:delText xml:space="preserve"> and</w:delText>
        </w:r>
      </w:del>
      <w:ins w:id="952" w:author="Author">
        <w:del w:id="953" w:author="Author">
          <w:r w:rsidR="00A9786A" w:rsidDel="00C81BE9">
            <w:rPr>
              <w:color w:val="000000" w:themeColor="text1"/>
            </w:rPr>
            <w:delText>|</w:delText>
          </w:r>
        </w:del>
      </w:ins>
      <w:del w:id="954" w:author="Author">
        <w:r w:rsidRPr="00A976A6" w:rsidDel="00C81BE9">
          <w:rPr>
            <w:color w:val="000000" w:themeColor="text1"/>
          </w:rPr>
          <w:delText xml:space="preserve"> how these sex-reversed individuals compare</w:delText>
        </w:r>
      </w:del>
      <w:ins w:id="955" w:author="Author">
        <w:r w:rsidR="00C81BE9">
          <w:rPr>
            <w:color w:val="000000" w:themeColor="text1"/>
          </w:rPr>
          <w:t>differs</w:t>
        </w:r>
      </w:ins>
      <w:r w:rsidRPr="00A976A6">
        <w:rPr>
          <w:color w:val="000000" w:themeColor="text1"/>
        </w:rPr>
        <w:t xml:space="preserve"> </w:t>
      </w:r>
      <w:del w:id="956" w:author="Author">
        <w:r w:rsidRPr="00A976A6" w:rsidDel="00C81BE9">
          <w:rPr>
            <w:color w:val="000000" w:themeColor="text1"/>
          </w:rPr>
          <w:delText xml:space="preserve">to </w:delText>
        </w:r>
      </w:del>
      <w:ins w:id="957" w:author="Autho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ins>
      <w:r w:rsidRPr="00A976A6">
        <w:rPr>
          <w:color w:val="000000" w:themeColor="text1"/>
        </w:rPr>
        <w:t>their phenotypic or genotypic sex</w:t>
      </w:r>
      <w:ins w:id="958" w:author="Author">
        <w:r w:rsidR="00A9786A">
          <w:rPr>
            <w:color w:val="000000" w:themeColor="text1"/>
          </w:rPr>
          <w:t>.</w:t>
        </w:r>
        <w:r w:rsidR="00A9786A" w:rsidRPr="00A9786A">
          <w:rPr>
            <w:color w:val="000000" w:themeColor="text1"/>
          </w:rPr>
          <w:t xml:space="preserve"> </w:t>
        </w:r>
        <w:del w:id="959" w:author="Author">
          <w:r w:rsidR="00A9786A" w:rsidRPr="00D90C00" w:rsidDel="00C81BE9">
            <w:rPr>
              <w:color w:val="000000" w:themeColor="text1"/>
            </w:rPr>
            <w:delText>Although</w:delText>
          </w:r>
        </w:del>
        <w:r w:rsidR="00C81BE9">
          <w:rPr>
            <w:color w:val="000000" w:themeColor="text1"/>
          </w:rPr>
          <w:t>While</w:t>
        </w:r>
        <w:r w:rsidR="00A9786A" w:rsidRPr="00D90C00">
          <w:rPr>
            <w:color w:val="000000" w:themeColor="text1"/>
          </w:rPr>
          <w:t xml:space="preserve"> we did not detect a significant difference in </w:t>
        </w:r>
        <w:r w:rsidR="00C81BE9">
          <w:rPr>
            <w:color w:val="000000" w:themeColor="text1"/>
          </w:rPr>
          <w:t xml:space="preserve">growth or </w:t>
        </w:r>
        <w:del w:id="960" w:author="Author">
          <w:r w:rsidR="00A9786A" w:rsidRPr="00D90C00" w:rsidDel="00C81BE9">
            <w:rPr>
              <w:color w:val="000000" w:themeColor="text1"/>
            </w:rPr>
            <w:delText>su</w:delText>
          </w:r>
          <w:r w:rsidR="00A9786A" w:rsidRPr="00A976A6" w:rsidDel="00C81BE9">
            <w:rPr>
              <w:color w:val="000000" w:themeColor="text1"/>
            </w:rPr>
            <w:delText>rvivorship</w:delText>
          </w:r>
        </w:del>
        <w:r w:rsidR="00C81BE9">
          <w:rPr>
            <w:color w:val="000000" w:themeColor="text1"/>
          </w:rPr>
          <w:t>survival</w:t>
        </w:r>
        <w:r w:rsidR="00A9786A" w:rsidRPr="00A976A6">
          <w:rPr>
            <w:color w:val="000000" w:themeColor="text1"/>
          </w:rPr>
          <w:t>, in both species, sex-reversed hatchlings had a higher frequency of mortality</w:t>
        </w:r>
        <w:r w:rsidR="004E410A">
          <w:rPr>
            <w:color w:val="000000" w:themeColor="text1"/>
          </w:rPr>
          <w:t xml:space="preserve"> </w:t>
        </w:r>
        <w:del w:id="961" w:author="Author">
          <w:r w:rsidR="00A9786A" w:rsidRPr="00A976A6" w:rsidDel="004E410A">
            <w:rPr>
              <w:color w:val="000000" w:themeColor="text1"/>
            </w:rPr>
            <w:delText xml:space="preserve"> </w:delText>
          </w:r>
        </w:del>
        <w:r w:rsidR="00A9786A" w:rsidRPr="00A976A6">
          <w:rPr>
            <w:color w:val="000000" w:themeColor="text1"/>
          </w:rPr>
          <w:t xml:space="preserve">over a 6-month period than the other sexes. High mortality has been previously observed in sex-reversed individuals in laboratory experiments </w:t>
        </w:r>
      </w:ins>
      <w:customXmlInsRangeStart w:id="962"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customXmlInsRangeEnd w:id="962"/>
          <w:ins w:id="963" w:author="Author">
            <w:r w:rsidR="00A9786A" w:rsidRPr="0027621E">
              <w:rPr>
                <w:color w:val="000000"/>
              </w:rPr>
              <w:t>(Mikó et al., 2021)</w:t>
            </w:r>
          </w:ins>
          <w:customXmlInsRangeStart w:id="964" w:author="Author"/>
        </w:sdtContent>
      </w:sdt>
      <w:customXmlInsRangeEnd w:id="964"/>
      <w:ins w:id="965" w:author="Author">
        <w:r w:rsidR="00A9786A" w:rsidRPr="00A976A6">
          <w:rPr>
            <w:color w:val="000000" w:themeColor="text1"/>
          </w:rPr>
          <w:t xml:space="preserve"> and in the wild </w:t>
        </w:r>
      </w:ins>
      <w:customXmlInsRangeStart w:id="966"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customXmlInsRangeEnd w:id="966"/>
          <w:ins w:id="967" w:author="Author">
            <w:r w:rsidR="00A9786A" w:rsidRPr="0027621E">
              <w:rPr>
                <w:color w:val="000000"/>
              </w:rPr>
              <w:t>(Wild et al., 2022)</w:t>
            </w:r>
          </w:ins>
          <w:customXmlInsRangeStart w:id="968" w:author="Author"/>
        </w:sdtContent>
      </w:sdt>
      <w:customXmlInsRangeEnd w:id="968"/>
      <w:ins w:id="969" w:author="Author">
        <w:r w:rsidR="00A9786A" w:rsidRPr="00A976A6">
          <w:rPr>
            <w:color w:val="000000" w:themeColor="text1"/>
          </w:rPr>
          <w:t xml:space="preserve">. The lack of clear evidence for </w:t>
        </w:r>
        <w:r w:rsidR="00A9786A">
          <w:rPr>
            <w:color w:val="000000" w:themeColor="text1"/>
          </w:rPr>
          <w:t>differences</w:t>
        </w:r>
        <w:r w:rsidR="00A9786A" w:rsidRPr="00A976A6">
          <w:rPr>
            <w:color w:val="000000" w:themeColor="text1"/>
          </w:rPr>
          <w:t xml:space="preserve"> in </w:t>
        </w:r>
        <w:r w:rsidR="00A9786A">
          <w:rPr>
            <w:color w:val="000000" w:themeColor="text1"/>
          </w:rPr>
          <w:t>metabolism, growth, and survival</w:t>
        </w:r>
        <w:r w:rsidR="00A9786A" w:rsidRPr="00A976A6">
          <w:rPr>
            <w:color w:val="000000" w:themeColor="text1"/>
          </w:rPr>
          <w:t xml:space="preserve"> for sex-reversed individuals (male</w:t>
        </w:r>
        <w:r w:rsidR="00A9786A" w:rsidRPr="00A976A6">
          <w:rPr>
            <w:color w:val="000000" w:themeColor="text1"/>
            <w:vertAlign w:val="subscript"/>
          </w:rPr>
          <w:t>SR</w:t>
        </w:r>
        <w:r w:rsidR="00A9786A" w:rsidRPr="00A976A6">
          <w:rPr>
            <w:color w:val="000000" w:themeColor="text1"/>
          </w:rPr>
          <w:t xml:space="preserve"> XX or female</w:t>
        </w:r>
        <w:r w:rsidR="00A9786A" w:rsidRPr="00A976A6">
          <w:rPr>
            <w:color w:val="000000" w:themeColor="text1"/>
            <w:vertAlign w:val="subscript"/>
          </w:rPr>
          <w:t>SR</w:t>
        </w:r>
        <w:r w:rsidR="00A9786A" w:rsidRPr="00A976A6">
          <w:rPr>
            <w:color w:val="000000" w:themeColor="text1"/>
          </w:rPr>
          <w:t xml:space="preserve"> ZZ) over their concordant phenotypic sex (male XY or female ZW) in our study provides insight </w:t>
        </w:r>
        <w:r w:rsidR="00A9786A">
          <w:rPr>
            <w:color w:val="000000" w:themeColor="text1"/>
          </w:rPr>
          <w:t xml:space="preserve">into </w:t>
        </w:r>
        <w:r w:rsidR="008D417C">
          <w:rPr>
            <w:color w:val="000000" w:themeColor="text1"/>
          </w:rPr>
          <w:t xml:space="preserve">the </w:t>
        </w:r>
        <w:r w:rsidR="00A9786A">
          <w:rPr>
            <w:color w:val="000000" w:themeColor="text1"/>
          </w:rPr>
          <w:t>factors that may explain the occurrence of sex-reversal in the wild</w:t>
        </w:r>
        <w:r w:rsidR="00A9786A" w:rsidRPr="00A976A6">
          <w:rPr>
            <w:color w:val="000000" w:themeColor="text1"/>
          </w:rPr>
          <w:t>.</w:t>
        </w:r>
      </w:ins>
      <w:del w:id="970" w:author="Author">
        <w:r w:rsidRPr="00A976A6" w:rsidDel="00A9786A">
          <w:rPr>
            <w:color w:val="000000" w:themeColor="text1"/>
          </w:rPr>
          <w:delText>.</w:delText>
        </w:r>
      </w:del>
      <w:r w:rsidRPr="00A976A6">
        <w:rPr>
          <w:color w:val="000000" w:themeColor="text1"/>
        </w:rPr>
        <w:t xml:space="preserve"> </w:t>
      </w:r>
      <w:ins w:id="971" w:author="Author">
        <w:r w:rsidR="00A9786A" w:rsidRPr="00D90C00">
          <w:rPr>
            <w:color w:val="000000" w:themeColor="text1"/>
          </w:rPr>
          <w:t xml:space="preserve">While egg incubation differed between the species for logistical reasons – for </w:t>
        </w:r>
        <w:r w:rsidR="00A9786A" w:rsidRPr="00D90C00">
          <w:rPr>
            <w:i/>
            <w:iCs/>
            <w:color w:val="000000" w:themeColor="text1"/>
            <w:lang w:val="en-US"/>
          </w:rPr>
          <w:t>B. duperreyi</w:t>
        </w:r>
        <w:r w:rsidR="00A9786A">
          <w:rPr>
            <w:i/>
            <w:iCs/>
            <w:color w:val="000000" w:themeColor="text1"/>
            <w:lang w:val="en-US"/>
          </w:rPr>
          <w:t>,</w:t>
        </w:r>
        <w:r w:rsidR="00A9786A" w:rsidRPr="00D90C00">
          <w:rPr>
            <w:color w:val="000000" w:themeColor="text1"/>
            <w:lang w:val="en-US"/>
          </w:rPr>
          <w:t xml:space="preserve"> 90% occurred in the field</w:t>
        </w:r>
        <w:r w:rsidR="00A9786A">
          <w:rPr>
            <w:color w:val="000000" w:themeColor="text1"/>
            <w:lang w:val="en-US"/>
          </w:rPr>
          <w:t>,</w:t>
        </w:r>
        <w:r w:rsidR="00A9786A" w:rsidRPr="00D90C00">
          <w:rPr>
            <w:color w:val="000000" w:themeColor="text1"/>
            <w:lang w:val="en-US"/>
          </w:rPr>
          <w:t xml:space="preserve"> while in </w:t>
        </w:r>
        <w:r w:rsidR="00A9786A" w:rsidRPr="00D90C00">
          <w:rPr>
            <w:i/>
            <w:iCs/>
            <w:color w:val="000000" w:themeColor="text1"/>
            <w:lang w:val="en-US"/>
          </w:rPr>
          <w:t>P. vitticeps</w:t>
        </w:r>
        <w:r w:rsidR="00A9786A"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00A9786A" w:rsidRPr="00D90C00">
          <w:rPr>
            <w:color w:val="000000" w:themeColor="text1"/>
            <w:lang w:val="en-US"/>
          </w:rPr>
          <w:t xml:space="preserve">. </w:t>
        </w:r>
        <w:r w:rsidR="00A9786A" w:rsidRPr="00D90C00">
          <w:rPr>
            <w:color w:val="000000" w:themeColor="text1"/>
          </w:rPr>
          <w:t>In both species, incubation</w:t>
        </w:r>
        <w:r w:rsidR="00A9786A" w:rsidRPr="00D90C00">
          <w:rPr>
            <w:color w:val="000000" w:themeColor="text1"/>
            <w:lang w:val="en-US"/>
          </w:rPr>
          <w:t xml:space="preserve"> temperatures mimicked nest temperatures documented in the wild </w:t>
        </w:r>
      </w:ins>
      <w:customXmlInsRangeStart w:id="972"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customXmlInsRangeEnd w:id="972"/>
          <w:ins w:id="973" w:author="Author">
            <w:r w:rsidR="00A9786A" w:rsidRPr="006A4C28">
              <w:rPr>
                <w:color w:val="000000"/>
                <w:lang w:val="en-US"/>
              </w:rPr>
              <w:t>(Castelli et al., 2021; Dissanayake et al., 2021b)</w:t>
            </w:r>
          </w:ins>
          <w:customXmlInsRangeStart w:id="974" w:author="Author"/>
        </w:sdtContent>
      </w:sdt>
      <w:customXmlInsRangeEnd w:id="974"/>
      <w:ins w:id="975" w:author="Author">
        <w:r w:rsidR="00A9786A" w:rsidRPr="00D90C00">
          <w:rPr>
            <w:color w:val="000000" w:themeColor="text1"/>
            <w:lang w:val="en-US"/>
          </w:rPr>
          <w:t xml:space="preserve">, and all hatchlings were reared under common laboratory conditions for the first </w:t>
        </w:r>
        <w:r w:rsidR="00A9786A">
          <w:rPr>
            <w:color w:val="000000" w:themeColor="text1"/>
            <w:lang w:val="en-US"/>
          </w:rPr>
          <w:t>6-</w:t>
        </w:r>
        <w:r w:rsidR="00A9786A" w:rsidRPr="00D90C00">
          <w:rPr>
            <w:color w:val="000000" w:themeColor="text1"/>
            <w:lang w:val="en-US"/>
          </w:rPr>
          <w:t xml:space="preserve">months of life when all measurements were taken. </w:t>
        </w:r>
      </w:ins>
      <w:del w:id="976" w:author="Author">
        <w:r w:rsidRPr="00A976A6" w:rsidDel="00A9786A">
          <w:rPr>
            <w:color w:val="000000" w:themeColor="text1"/>
          </w:rPr>
          <w:delText xml:space="preserve">The lack of clear evidence for </w:delText>
        </w:r>
        <w:r w:rsidR="00E00142" w:rsidDel="00A9786A">
          <w:rPr>
            <w:color w:val="000000" w:themeColor="text1"/>
          </w:rPr>
          <w:delText>differences</w:delText>
        </w:r>
        <w:r w:rsidR="00E00142" w:rsidRPr="00A976A6" w:rsidDel="00A9786A">
          <w:rPr>
            <w:color w:val="000000" w:themeColor="text1"/>
          </w:rPr>
          <w:delText xml:space="preserve"> </w:delText>
        </w:r>
        <w:r w:rsidRPr="00A976A6" w:rsidDel="00A9786A">
          <w:rPr>
            <w:color w:val="000000" w:themeColor="text1"/>
          </w:rPr>
          <w:delText xml:space="preserve">in </w:delText>
        </w:r>
        <w:r w:rsidR="00212C00" w:rsidDel="00A9786A">
          <w:rPr>
            <w:color w:val="000000" w:themeColor="text1"/>
          </w:rPr>
          <w:delText>metabolism</w:delText>
        </w:r>
      </w:del>
      <w:ins w:id="977" w:author="Author">
        <w:del w:id="978" w:author="Author">
          <w:r w:rsidR="005E4AC5" w:rsidDel="00A9786A">
            <w:rPr>
              <w:color w:val="000000" w:themeColor="text1"/>
            </w:rPr>
            <w:delText>,</w:delText>
          </w:r>
        </w:del>
      </w:ins>
      <w:del w:id="979" w:author="Author">
        <w:r w:rsidR="00212C00" w:rsidDel="00A9786A">
          <w:rPr>
            <w:color w:val="000000" w:themeColor="text1"/>
          </w:rPr>
          <w:delText xml:space="preserve"> and </w:delText>
        </w:r>
      </w:del>
      <w:ins w:id="980" w:author="Author">
        <w:del w:id="981" w:author="Author">
          <w:r w:rsidR="00AD6792" w:rsidDel="00A9786A">
            <w:rPr>
              <w:color w:val="000000" w:themeColor="text1"/>
            </w:rPr>
            <w:delText>growth</w:delText>
          </w:r>
          <w:r w:rsidR="005E4AC5" w:rsidDel="00A9786A">
            <w:rPr>
              <w:color w:val="000000" w:themeColor="text1"/>
            </w:rPr>
            <w:delText>,</w:delText>
          </w:r>
          <w:r w:rsidR="00AD6792" w:rsidDel="00A9786A">
            <w:rPr>
              <w:color w:val="000000" w:themeColor="text1"/>
            </w:rPr>
            <w:delText xml:space="preserve"> and survival</w:delText>
          </w:r>
        </w:del>
      </w:ins>
      <w:del w:id="982" w:author="Author">
        <w:r w:rsidRPr="00A976A6" w:rsidDel="00A9786A">
          <w:rPr>
            <w:color w:val="000000" w:themeColor="text1"/>
          </w:rPr>
          <w:delText>fitness-related traits for sex-reversed individuals (male</w:delText>
        </w:r>
        <w:r w:rsidRPr="00A976A6" w:rsidDel="00A9786A">
          <w:rPr>
            <w:color w:val="000000" w:themeColor="text1"/>
            <w:vertAlign w:val="subscript"/>
          </w:rPr>
          <w:delText>SR</w:delText>
        </w:r>
        <w:r w:rsidRPr="00A976A6" w:rsidDel="00A9786A">
          <w:rPr>
            <w:color w:val="000000" w:themeColor="text1"/>
          </w:rPr>
          <w:delText xml:space="preserve"> XX or female</w:delText>
        </w:r>
        <w:r w:rsidRPr="00A976A6" w:rsidDel="00A9786A">
          <w:rPr>
            <w:color w:val="000000" w:themeColor="text1"/>
            <w:vertAlign w:val="subscript"/>
          </w:rPr>
          <w:delText>SR</w:delText>
        </w:r>
        <w:r w:rsidRPr="00A976A6" w:rsidDel="00A9786A">
          <w:rPr>
            <w:color w:val="000000" w:themeColor="text1"/>
          </w:rPr>
          <w:delText xml:space="preserve"> ZZ) over their concordant phenotypic sex (male XY or female ZW) in our study provides insight into </w:delText>
        </w:r>
        <w:r w:rsidR="00E00142" w:rsidDel="00A9786A">
          <w:rPr>
            <w:color w:val="000000" w:themeColor="text1"/>
          </w:rPr>
          <w:delText xml:space="preserve">possible </w:delText>
        </w:r>
        <w:r w:rsidR="002877F1" w:rsidDel="00A9786A">
          <w:rPr>
            <w:color w:val="000000" w:themeColor="text1"/>
          </w:rPr>
          <w:delText>targets</w:delText>
        </w:r>
        <w:r w:rsidR="00E00142" w:rsidDel="00A9786A">
          <w:rPr>
            <w:color w:val="000000" w:themeColor="text1"/>
          </w:rPr>
          <w:delText xml:space="preserve"> of</w:delText>
        </w:r>
        <w:r w:rsidR="00E00142" w:rsidRPr="00A976A6" w:rsidDel="00A9786A">
          <w:rPr>
            <w:color w:val="000000" w:themeColor="text1"/>
          </w:rPr>
          <w:delText xml:space="preserve"> </w:delText>
        </w:r>
        <w:r w:rsidRPr="00A976A6" w:rsidDel="00A9786A">
          <w:rPr>
            <w:color w:val="000000" w:themeColor="text1"/>
          </w:rPr>
          <w:delText>selection on hatchling phenotypes for species that undergo sex-reversal.</w:delText>
        </w:r>
        <w:r w:rsidR="00223937" w:rsidDel="00A9786A">
          <w:rPr>
            <w:color w:val="000000" w:themeColor="text1"/>
          </w:rPr>
          <w:delText xml:space="preserve"> </w:delText>
        </w:r>
        <w:r w:rsidRPr="00A976A6" w:rsidDel="00A9786A">
          <w:rPr>
            <w:color w:val="000000" w:themeColor="text1"/>
          </w:rPr>
          <w:delText>In particular, the data indicate that the magnitude of metabolic differences vary</w:delText>
        </w:r>
      </w:del>
      <w:ins w:id="983" w:author="Author">
        <w:del w:id="984" w:author="Author">
          <w:r w:rsidR="00AD6792" w:rsidDel="00A9786A">
            <w:rPr>
              <w:color w:val="000000" w:themeColor="text1"/>
            </w:rPr>
            <w:delText>varies</w:delText>
          </w:r>
        </w:del>
      </w:ins>
      <w:del w:id="985" w:author="Author">
        <w:r w:rsidRPr="00A976A6" w:rsidDel="00A9786A">
          <w:rPr>
            <w:color w:val="000000" w:themeColor="text1"/>
          </w:rPr>
          <w:delText xml:space="preserve"> across sexes as individuals get larger (Fig. 2</w:delText>
        </w:r>
      </w:del>
      <w:ins w:id="986" w:author="Author">
        <w:del w:id="987" w:author="Author">
          <w:r w:rsidR="0046202E" w:rsidDel="00A9786A">
            <w:rPr>
              <w:color w:val="000000" w:themeColor="text1"/>
            </w:rPr>
            <w:delText>)</w:delText>
          </w:r>
        </w:del>
      </w:ins>
      <w:del w:id="988" w:author="Author">
        <w:r w:rsidRPr="00A976A6" w:rsidDel="00A9786A">
          <w:rPr>
            <w:color w:val="000000" w:themeColor="text1"/>
          </w:rPr>
          <w:delText xml:space="preserve">), possibly affecting the fitness consequences of sex-reversal at different times in the life cycle and could be further </w:delText>
        </w:r>
        <w:r w:rsidR="00212C00" w:rsidDel="00A9786A">
          <w:rPr>
            <w:color w:val="000000" w:themeColor="text1"/>
          </w:rPr>
          <w:delText>exacerbated</w:delText>
        </w:r>
        <w:r w:rsidRPr="00A976A6" w:rsidDel="00A9786A">
          <w:rPr>
            <w:color w:val="000000" w:themeColor="text1"/>
          </w:rPr>
          <w:delText xml:space="preserve"> by local environmental conditions. </w:delText>
        </w:r>
        <w:r w:rsidR="00223937" w:rsidRPr="00A976A6" w:rsidDel="00A9786A">
          <w:rPr>
            <w:color w:val="000000" w:themeColor="text1"/>
          </w:rPr>
          <w:delText xml:space="preserve">Investigating ontogenetic changes of </w:delText>
        </w:r>
      </w:del>
      <w:ins w:id="989" w:author="Author">
        <w:del w:id="990" w:author="Author">
          <w:r w:rsidR="0046202E" w:rsidDel="00A9786A">
            <w:rPr>
              <w:color w:val="000000" w:themeColor="text1"/>
            </w:rPr>
            <w:delText>associated with</w:delText>
          </w:r>
          <w:r w:rsidR="0046202E" w:rsidRPr="00A976A6" w:rsidDel="00A9786A">
            <w:rPr>
              <w:color w:val="000000" w:themeColor="text1"/>
            </w:rPr>
            <w:delText xml:space="preserve"> </w:delText>
          </w:r>
        </w:del>
      </w:ins>
      <w:del w:id="991" w:author="Author">
        <w:r w:rsidR="00223937" w:rsidRPr="00A976A6" w:rsidDel="00A9786A">
          <w:rPr>
            <w:color w:val="000000" w:themeColor="text1"/>
          </w:rPr>
          <w:delText xml:space="preserve">sex-reversal will provide promising insights into the consequences of </w:delText>
        </w:r>
        <w:r w:rsidR="00223937" w:rsidRPr="00D90C00" w:rsidDel="00A9786A">
          <w:rPr>
            <w:color w:val="000000" w:themeColor="text1"/>
          </w:rPr>
          <w:delText xml:space="preserve">such effects. While egg incubation differed between the species for logistical reasons – for </w:delText>
        </w:r>
        <w:r w:rsidR="00223937" w:rsidRPr="00D90C00" w:rsidDel="00A9786A">
          <w:rPr>
            <w:i/>
            <w:iCs/>
            <w:color w:val="000000" w:themeColor="text1"/>
            <w:lang w:val="en-US"/>
          </w:rPr>
          <w:delText>B. duperreyi</w:delText>
        </w:r>
        <w:r w:rsidR="00223937" w:rsidRPr="00D90C00" w:rsidDel="00A9786A">
          <w:rPr>
            <w:color w:val="000000" w:themeColor="text1"/>
            <w:lang w:val="en-US"/>
          </w:rPr>
          <w:delText>, 90% occurred in the field</w:delText>
        </w:r>
      </w:del>
      <w:ins w:id="992" w:author="Author">
        <w:del w:id="993" w:author="Author">
          <w:r w:rsidR="005E4AC5" w:rsidDel="00A9786A">
            <w:rPr>
              <w:color w:val="000000" w:themeColor="text1"/>
              <w:lang w:val="en-US"/>
            </w:rPr>
            <w:delText>,</w:delText>
          </w:r>
        </w:del>
      </w:ins>
      <w:del w:id="994" w:author="Author">
        <w:r w:rsidR="00223937" w:rsidRPr="00D90C00" w:rsidDel="00A9786A">
          <w:rPr>
            <w:color w:val="000000" w:themeColor="text1"/>
            <w:lang w:val="en-US"/>
          </w:rPr>
          <w:delText xml:space="preserve"> while in </w:delText>
        </w:r>
        <w:r w:rsidR="00223937" w:rsidRPr="00D90C00" w:rsidDel="00A9786A">
          <w:rPr>
            <w:i/>
            <w:iCs/>
            <w:color w:val="000000" w:themeColor="text1"/>
            <w:lang w:val="en-US"/>
          </w:rPr>
          <w:delText>P. vitticeps</w:delText>
        </w:r>
        <w:r w:rsidR="00223937" w:rsidRPr="00D90C00" w:rsidDel="00A9786A">
          <w:rPr>
            <w:color w:val="000000" w:themeColor="text1"/>
            <w:lang w:val="en-US"/>
          </w:rPr>
          <w:delTex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delText>
        </w:r>
        <w:r w:rsidR="00B95128" w:rsidRPr="00D90C00" w:rsidDel="00A9786A">
          <w:rPr>
            <w:color w:val="000000" w:themeColor="text1"/>
            <w:lang w:val="en-US"/>
          </w:rPr>
          <w:delText>(</w:delText>
        </w:r>
        <w:r w:rsidR="00223937" w:rsidRPr="00D90C00" w:rsidDel="00A9786A">
          <w:rPr>
            <w:color w:val="000000" w:themeColor="text1"/>
            <w:lang w:val="en-US"/>
          </w:rPr>
          <w:delText xml:space="preserve">beyond their </w:delText>
        </w:r>
        <w:r w:rsidR="00B95128" w:rsidRPr="00D90C00" w:rsidDel="00A9786A">
          <w:rPr>
            <w:color w:val="000000" w:themeColor="text1"/>
            <w:lang w:val="en-US"/>
          </w:rPr>
          <w:delText xml:space="preserve">different </w:delText>
        </w:r>
        <w:r w:rsidR="00223937" w:rsidRPr="00D90C00" w:rsidDel="00A9786A">
          <w:rPr>
            <w:color w:val="000000" w:themeColor="text1"/>
            <w:lang w:val="en-US"/>
          </w:rPr>
          <w:delText>genetic sex-determining systems</w:delText>
        </w:r>
        <w:r w:rsidR="00B95128" w:rsidRPr="00D90C00" w:rsidDel="00A9786A">
          <w:rPr>
            <w:color w:val="000000" w:themeColor="text1"/>
            <w:lang w:val="en-US"/>
          </w:rPr>
          <w:delText>)</w:delText>
        </w:r>
        <w:r w:rsidR="00223937" w:rsidRPr="00D90C00" w:rsidDel="00A9786A">
          <w:rPr>
            <w:color w:val="000000" w:themeColor="text1"/>
            <w:lang w:val="en-US"/>
          </w:rPr>
          <w:delText>, although we think this is unlikely.</w:delText>
        </w:r>
        <w:r w:rsidR="00223937" w:rsidRPr="00D90C00" w:rsidDel="00A9786A">
          <w:rPr>
            <w:color w:val="000000" w:themeColor="text1"/>
          </w:rPr>
          <w:delText xml:space="preserve"> In both species, </w:delText>
        </w:r>
        <w:r w:rsidR="0019556D" w:rsidRPr="00D90C00" w:rsidDel="00A9786A">
          <w:rPr>
            <w:color w:val="000000" w:themeColor="text1"/>
          </w:rPr>
          <w:delText>incubation</w:delText>
        </w:r>
        <w:r w:rsidR="00223937" w:rsidRPr="00D90C00" w:rsidDel="00A9786A">
          <w:rPr>
            <w:color w:val="000000" w:themeColor="text1"/>
            <w:lang w:val="en-US"/>
          </w:rPr>
          <w:delText xml:space="preserve"> temperatures mimicked nest temperatures documented in the wild </w:delText>
        </w:r>
      </w:del>
      <w:customXmlInsRangeStart w:id="995" w:author="Author"/>
      <w:customXmlDelRangeStart w:id="996"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995"/>
          <w:customXmlDelRangeEnd w:id="996"/>
          <w:ins w:id="997" w:author="Author">
            <w:del w:id="998" w:author="Author">
              <w:r w:rsidR="0027621E" w:rsidRPr="00997A8F" w:rsidDel="00A9786A">
                <w:rPr>
                  <w:color w:val="000000"/>
                  <w:lang w:val="en-US"/>
                  <w:rPrChange w:id="999" w:author="Author">
                    <w:rPr/>
                  </w:rPrChange>
                </w:rPr>
                <w:delText>(Castelli et al., 2021; Dissanayake et al., 2021b)</w:delText>
              </w:r>
            </w:del>
          </w:ins>
          <w:customXmlInsRangeStart w:id="1000" w:author="Author"/>
          <w:customXmlDelRangeStart w:id="1001" w:author="Author"/>
        </w:sdtContent>
      </w:sdt>
      <w:customXmlInsRangeEnd w:id="1000"/>
      <w:customXmlDelRangeEnd w:id="1001"/>
      <w:del w:id="1002" w:author="Author">
        <w:r w:rsidR="00223937" w:rsidRPr="00D90C00" w:rsidDel="00A9786A">
          <w:rPr>
            <w:color w:val="000000" w:themeColor="text1"/>
            <w:lang w:val="en-US"/>
          </w:rPr>
          <w:delText xml:space="preserve">(Castelli et al., 2020; </w:delText>
        </w:r>
        <w:r w:rsidR="00223937" w:rsidRPr="00D90C00" w:rsidDel="00A9786A">
          <w:rPr>
            <w:color w:val="000000" w:themeColor="text1"/>
          </w:rPr>
          <w:delText>Dissanayake et al., 2021</w:delText>
        </w:r>
        <w:r w:rsidR="00223937" w:rsidRPr="00D90C00" w:rsidDel="00A9786A">
          <w:rPr>
            <w:color w:val="000000" w:themeColor="text1"/>
            <w:lang w:val="en-US"/>
          </w:rPr>
          <w:delText xml:space="preserve">), and all hatchlings were reared under common laboratory conditions for the first </w:delText>
        </w:r>
        <w:r w:rsidR="00D90C00" w:rsidDel="00A9786A">
          <w:rPr>
            <w:color w:val="000000" w:themeColor="text1"/>
            <w:lang w:val="en-US"/>
          </w:rPr>
          <w:delText>6-</w:delText>
        </w:r>
        <w:r w:rsidR="0019556D" w:rsidRPr="00D90C00" w:rsidDel="00A9786A">
          <w:rPr>
            <w:color w:val="000000" w:themeColor="text1"/>
            <w:lang w:val="en-US"/>
          </w:rPr>
          <w:delText>months</w:delText>
        </w:r>
        <w:r w:rsidR="00223937" w:rsidRPr="00D90C00" w:rsidDel="00A9786A">
          <w:rPr>
            <w:color w:val="000000" w:themeColor="text1"/>
            <w:lang w:val="en-US"/>
          </w:rPr>
          <w:delText xml:space="preserve"> of life</w:delText>
        </w:r>
        <w:r w:rsidR="005162F6" w:rsidRPr="00D90C00" w:rsidDel="00A9786A">
          <w:rPr>
            <w:color w:val="000000" w:themeColor="text1"/>
            <w:lang w:val="en-US"/>
          </w:rPr>
          <w:delText xml:space="preserve"> when </w:delText>
        </w:r>
        <w:r w:rsidR="0019556D" w:rsidRPr="00D90C00" w:rsidDel="00A9786A">
          <w:rPr>
            <w:color w:val="000000" w:themeColor="text1"/>
            <w:lang w:val="en-US"/>
          </w:rPr>
          <w:delText>all</w:delText>
        </w:r>
        <w:r w:rsidR="005162F6" w:rsidRPr="00D90C00" w:rsidDel="00A9786A">
          <w:rPr>
            <w:color w:val="000000" w:themeColor="text1"/>
            <w:lang w:val="en-US"/>
          </w:rPr>
          <w:delText xml:space="preserve"> measurements were taken</w:delText>
        </w:r>
        <w:r w:rsidR="00223937" w:rsidRPr="00D90C00" w:rsidDel="00A9786A">
          <w:rPr>
            <w:color w:val="000000" w:themeColor="text1"/>
            <w:lang w:val="en-US"/>
          </w:rPr>
          <w:delText xml:space="preserve">. </w:delText>
        </w:r>
        <w:r w:rsidRPr="00D90C00" w:rsidDel="00A9786A">
          <w:rPr>
            <w:color w:val="000000" w:themeColor="text1"/>
          </w:rPr>
          <w:delText>Although we did not detect a significant difference in su</w:delText>
        </w:r>
        <w:r w:rsidRPr="00A976A6" w:rsidDel="00A9786A">
          <w:rPr>
            <w:color w:val="000000" w:themeColor="text1"/>
          </w:rPr>
          <w:delText xml:space="preserve">rvivorship, in both species, sex-reversed hatchlings had a higher frequency of mortality over a 6-month period than the other sexes. High mortality has been previously observed in sex-reversed individuals in laboratory experiments </w:delText>
        </w:r>
      </w:del>
      <w:customXmlDelRangeStart w:id="1003"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customXmlDelRangeEnd w:id="1003"/>
          <w:ins w:id="1004" w:author="Author">
            <w:del w:id="1005" w:author="Author">
              <w:r w:rsidR="0027621E" w:rsidRPr="0027621E" w:rsidDel="00A9786A">
                <w:rPr>
                  <w:color w:val="000000"/>
                </w:rPr>
                <w:delText>(Mikó et al., 2021)</w:delText>
              </w:r>
            </w:del>
          </w:ins>
          <w:del w:id="1006" w:author="Author">
            <w:r w:rsidR="00EB4892" w:rsidRPr="0027621E" w:rsidDel="00A9786A">
              <w:rPr>
                <w:color w:val="000000"/>
              </w:rPr>
              <w:delText>(Mikó et al., 2021)</w:delText>
            </w:r>
          </w:del>
          <w:customXmlDelRangeStart w:id="1007" w:author="Author"/>
        </w:sdtContent>
      </w:sdt>
      <w:customXmlDelRangeEnd w:id="1007"/>
      <w:del w:id="1008" w:author="Author">
        <w:r w:rsidRPr="00A976A6" w:rsidDel="00A9786A">
          <w:rPr>
            <w:color w:val="000000" w:themeColor="text1"/>
          </w:rPr>
          <w:delText xml:space="preserve"> and in the wild </w:delText>
        </w:r>
      </w:del>
      <w:customXmlDelRangeStart w:id="1009"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customXmlDelRangeEnd w:id="1009"/>
          <w:ins w:id="1010" w:author="Author">
            <w:del w:id="1011" w:author="Author">
              <w:r w:rsidR="0027621E" w:rsidRPr="0027621E" w:rsidDel="00A9786A">
                <w:rPr>
                  <w:color w:val="000000"/>
                </w:rPr>
                <w:delText>(Wild et al., 2022)</w:delText>
              </w:r>
            </w:del>
          </w:ins>
          <w:del w:id="1012" w:author="Author">
            <w:r w:rsidR="00EB4892" w:rsidRPr="0027621E" w:rsidDel="00A9786A">
              <w:rPr>
                <w:color w:val="000000"/>
              </w:rPr>
              <w:delText>(Wild et al., 2022)</w:delText>
            </w:r>
          </w:del>
          <w:customXmlDelRangeStart w:id="1013" w:author="Author"/>
        </w:sdtContent>
      </w:sdt>
      <w:customXmlDelRangeEnd w:id="1013"/>
      <w:del w:id="1014" w:author="Author">
        <w:r w:rsidRPr="00A976A6" w:rsidDel="00A9786A">
          <w:rPr>
            <w:color w:val="000000" w:themeColor="text1"/>
          </w:rPr>
          <w:delText xml:space="preserve">. </w:delText>
        </w:r>
      </w:del>
      <w:r w:rsidRPr="00A976A6">
        <w:rPr>
          <w:color w:val="000000" w:themeColor="text1"/>
        </w:rPr>
        <w:t>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015" w:author="Author">
            <w:r w:rsidR="0027621E" w:rsidRPr="0027621E">
              <w:rPr>
                <w:color w:val="000000"/>
              </w:rPr>
              <w:t>(Cotton and Wedekind, 2009)</w:t>
            </w:r>
          </w:ins>
          <w:del w:id="1016" w:author="Author">
            <w:r w:rsidR="00EB4892" w:rsidRPr="00997A8F" w:rsidDel="001437AD">
              <w:rPr>
                <w:color w:val="000000"/>
                <w:rPrChange w:id="1017" w:author="Author">
                  <w:rPr/>
                </w:rPrChange>
              </w:rPr>
              <w:delText>(Cotton &amp; Wedekind, 2009)</w:delText>
            </w:r>
          </w:del>
        </w:sdtContent>
      </w:sdt>
      <w:r w:rsidRPr="00A976A6">
        <w:rPr>
          <w:color w:val="000000" w:themeColor="text1"/>
        </w:rPr>
        <w:t xml:space="preserve">. Overall, the lack of explicit support in our data for the Like Genotype </w:t>
      </w:r>
      <w:ins w:id="1018" w:author="Author">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019" w:author="Author">
        <w:r w:rsidR="004B59F5">
          <w:rPr>
            <w:color w:val="000000" w:themeColor="text1"/>
          </w:rPr>
          <w:t>.</w:t>
        </w:r>
      </w:ins>
    </w:p>
    <w:p w14:paraId="2E8D2B99" w14:textId="33622BF3" w:rsidR="00CB2418" w:rsidRPr="0069440C" w:rsidRDefault="00CB2418" w:rsidP="00CB2418">
      <w:pPr>
        <w:rPr>
          <w:ins w:id="1020" w:author="Author"/>
          <w:b/>
          <w:bCs/>
          <w:color w:val="000000" w:themeColor="text1"/>
        </w:rPr>
      </w:pPr>
      <w:ins w:id="1021" w:author="Author">
        <w:r w:rsidRPr="0069440C">
          <w:rPr>
            <w:b/>
            <w:bCs/>
            <w:color w:val="000000" w:themeColor="text1"/>
          </w:rPr>
          <w:t xml:space="preserve">Acknowledgements </w:t>
        </w:r>
      </w:ins>
    </w:p>
    <w:p w14:paraId="23FB11EF" w14:textId="131CCC8D" w:rsidR="00CB2418" w:rsidRPr="00652BCE" w:rsidRDefault="00CB2418" w:rsidP="00CB2418">
      <w:pPr>
        <w:rPr>
          <w:ins w:id="1022" w:author="Author"/>
          <w:color w:val="000000" w:themeColor="text1"/>
        </w:rPr>
      </w:pPr>
      <w:ins w:id="1023" w:author="Author">
        <w:r>
          <w:rPr>
            <w:color w:val="000000" w:themeColor="text1"/>
          </w:rPr>
          <w:t>Jacky Richardson and Wendy Ruscoe provided support in the care of animals kept at the Captive Reptile Breeding Facility at the University of Canberra. F</w:t>
        </w:r>
        <w:r w:rsidRPr="0069440C">
          <w:rPr>
            <w:color w:val="000000" w:themeColor="text1"/>
          </w:rPr>
          <w:t xml:space="preserve">ield trips and </w:t>
        </w:r>
        <w:r>
          <w:rPr>
            <w:color w:val="000000" w:themeColor="text1"/>
          </w:rPr>
          <w:t xml:space="preserve">respirometry collection </w:t>
        </w:r>
        <w:r w:rsidRPr="0069440C">
          <w:rPr>
            <w:color w:val="000000" w:themeColor="text1"/>
          </w:rPr>
          <w:t xml:space="preserve">were performed under </w:t>
        </w:r>
        <w:r>
          <w:rPr>
            <w:color w:val="000000" w:themeColor="text1"/>
          </w:rPr>
          <w:t>ANU</w:t>
        </w:r>
        <w:r w:rsidRPr="0069440C">
          <w:rPr>
            <w:color w:val="000000" w:themeColor="text1"/>
          </w:rPr>
          <w:t xml:space="preserve"> Animal Ethics approval </w:t>
        </w:r>
        <w:r>
          <w:rPr>
            <w:color w:val="000000" w:themeColor="text1"/>
          </w:rPr>
          <w:t xml:space="preserve">AEEC A2019-41 and UC Animal Ethics approval </w:t>
        </w:r>
        <w:r w:rsidRPr="0069440C">
          <w:rPr>
            <w:color w:val="000000" w:themeColor="text1"/>
          </w:rPr>
          <w:t>AEC 17-13</w:t>
        </w:r>
        <w:r>
          <w:rPr>
            <w:color w:val="000000" w:themeColor="text1"/>
          </w:rPr>
          <w:t>.</w:t>
        </w:r>
        <w:r w:rsidRPr="0069440C">
          <w:rPr>
            <w:color w:val="000000" w:themeColor="text1"/>
          </w:rPr>
          <w:t xml:space="preserve"> </w:t>
        </w:r>
        <w:r>
          <w:rPr>
            <w:color w:val="000000" w:themeColor="text1"/>
          </w:rPr>
          <w:t xml:space="preserve">We also thank </w:t>
        </w:r>
        <w:r w:rsidRPr="00786D7E">
          <w:rPr>
            <w:color w:val="000000" w:themeColor="text1"/>
          </w:rPr>
          <w:t>Amity Blair Yeoman</w:t>
        </w:r>
        <w:r>
          <w:rPr>
            <w:color w:val="000000" w:themeColor="text1"/>
          </w:rPr>
          <w:t xml:space="preserve"> for her assistance in respirometry experiments</w:t>
        </w:r>
        <w:r w:rsidR="000966CD">
          <w:rPr>
            <w:color w:val="000000" w:themeColor="text1"/>
          </w:rPr>
          <w:t>.</w:t>
        </w:r>
        <w:r>
          <w:rPr>
            <w:color w:val="000000" w:themeColor="text1"/>
          </w:rPr>
          <w:t xml:space="preserve"> We thank the two anonymous reviewers that provided critical reviews that added to the overall quality of the final manuscript. </w:t>
        </w:r>
      </w:ins>
    </w:p>
    <w:p w14:paraId="07FC4E67" w14:textId="254A3FBA" w:rsidR="00CB2418" w:rsidRDefault="000966CD" w:rsidP="00CB2418">
      <w:pPr>
        <w:widowControl w:val="0"/>
        <w:contextualSpacing/>
        <w:rPr>
          <w:ins w:id="1024" w:author="Author"/>
        </w:rPr>
      </w:pPr>
      <w:ins w:id="1025" w:author="Author">
        <w:r>
          <w:rPr>
            <w:b/>
            <w:bCs/>
          </w:rPr>
          <w:t>Competing interests</w:t>
        </w:r>
      </w:ins>
    </w:p>
    <w:p w14:paraId="7558846E" w14:textId="24194B43" w:rsidR="00CB2418" w:rsidRDefault="00CB2418" w:rsidP="00CB2418">
      <w:pPr>
        <w:widowControl w:val="0"/>
        <w:contextualSpacing/>
        <w:rPr>
          <w:ins w:id="1026" w:author="Author"/>
        </w:rPr>
      </w:pPr>
      <w:ins w:id="1027" w:author="Author">
        <w:r>
          <w:t>We declare we have no competing interests.</w:t>
        </w:r>
      </w:ins>
    </w:p>
    <w:p w14:paraId="148319B2" w14:textId="1BEC601A" w:rsidR="00CB2418" w:rsidRDefault="00CB2418" w:rsidP="00CB2418">
      <w:pPr>
        <w:widowControl w:val="0"/>
        <w:contextualSpacing/>
        <w:rPr>
          <w:ins w:id="1028" w:author="Author"/>
          <w:b/>
          <w:bCs/>
        </w:rPr>
      </w:pPr>
      <w:ins w:id="1029" w:author="Author">
        <w:r>
          <w:rPr>
            <w:b/>
            <w:bCs/>
          </w:rPr>
          <w:t>Funding</w:t>
        </w:r>
      </w:ins>
    </w:p>
    <w:p w14:paraId="46DC7416" w14:textId="77777777" w:rsidR="00CB2418" w:rsidRDefault="00CB2418" w:rsidP="00CB2418">
      <w:pPr>
        <w:contextualSpacing/>
        <w:rPr>
          <w:ins w:id="1030" w:author="Author"/>
          <w:color w:val="000000" w:themeColor="text1"/>
        </w:rPr>
      </w:pPr>
      <w:ins w:id="1031" w:author="Author">
        <w:r w:rsidRPr="0069440C">
          <w:rPr>
            <w:color w:val="000000" w:themeColor="text1"/>
          </w:rPr>
          <w:t>The project was funded by a</w:t>
        </w:r>
        <w:r>
          <w:rPr>
            <w:color w:val="000000" w:themeColor="text1"/>
          </w:rPr>
          <w:t>n Ignition Grant from the Centre for Biodiversity of Analysis</w:t>
        </w:r>
      </w:ins>
    </w:p>
    <w:p w14:paraId="191DB410" w14:textId="2CB802B3" w:rsidR="00CB2418" w:rsidRPr="00997A8F" w:rsidRDefault="00CB2418" w:rsidP="00CB2418">
      <w:pPr>
        <w:widowControl w:val="0"/>
        <w:contextualSpacing/>
        <w:rPr>
          <w:ins w:id="1032" w:author="Author"/>
          <w:b/>
          <w:bCs/>
          <w:rPrChange w:id="1033" w:author="Author">
            <w:rPr>
              <w:ins w:id="1034" w:author="Author"/>
            </w:rPr>
          </w:rPrChange>
        </w:rPr>
      </w:pPr>
      <w:ins w:id="1035" w:author="Autho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Clare Holleley, Janine Deakin, Tariq Ezaz, Paul Waters and Jennifer Marshall Graves</w:t>
        </w:r>
        <w:r>
          <w:rPr>
            <w:color w:val="000000" w:themeColor="text1"/>
          </w:rPr>
          <w:t>.</w:t>
        </w:r>
      </w:ins>
    </w:p>
    <w:p w14:paraId="59257E65" w14:textId="2DFFC2E7" w:rsidR="00CB2418" w:rsidRDefault="00CB2418" w:rsidP="00CB2418">
      <w:pPr>
        <w:contextualSpacing/>
        <w:rPr>
          <w:ins w:id="1036" w:author="Author"/>
          <w:b/>
          <w:bCs/>
          <w:color w:val="000000" w:themeColor="text1"/>
        </w:rPr>
      </w:pPr>
      <w:ins w:id="1037" w:author="Author">
        <w:r w:rsidRPr="00DE4FEE">
          <w:rPr>
            <w:b/>
            <w:bCs/>
            <w:color w:val="000000" w:themeColor="text1"/>
          </w:rPr>
          <w:t xml:space="preserve">Data accessibility </w:t>
        </w:r>
      </w:ins>
    </w:p>
    <w:p w14:paraId="4C0C351B" w14:textId="611C3BC1" w:rsidR="00CB2418" w:rsidRPr="00A976A6" w:rsidRDefault="00CB2418">
      <w:pPr>
        <w:contextualSpacing/>
        <w:rPr>
          <w:color w:val="000000" w:themeColor="text1"/>
        </w:rPr>
        <w:pPrChange w:id="1038" w:author="Author">
          <w:pPr>
            <w:ind w:firstLine="720"/>
            <w:contextualSpacing/>
          </w:pPr>
        </w:pPrChange>
      </w:pPr>
      <w:ins w:id="1039" w:author="Author">
        <w:r w:rsidRPr="004F7AE9">
          <w:rPr>
            <w:color w:val="000000" w:themeColor="text1"/>
          </w:rPr>
          <w:t xml:space="preserve">Data, code, and additional resources are available </w:t>
        </w:r>
        <w:r>
          <w:rPr>
            <w:color w:val="000000" w:themeColor="text1"/>
          </w:rPr>
          <w:t xml:space="preserve">on GitHub: </w:t>
        </w:r>
        <w:r>
          <w:fldChar w:fldCharType="begin"/>
        </w:r>
        <w:r>
          <w:instrText>HYPERLINK "https://github.com/daniel1noble/energy_sex_reversal.git"</w:instrText>
        </w:r>
        <w:r>
          <w:fldChar w:fldCharType="separate"/>
        </w:r>
        <w:r w:rsidRPr="00627064">
          <w:rPr>
            <w:rStyle w:val="QuoteChar"/>
          </w:rPr>
          <w:t>https://github.com/daniel1noble/energy_sex_reversal.git</w:t>
        </w:r>
        <w:r>
          <w:rPr>
            <w:rStyle w:val="QuoteChar"/>
          </w:rPr>
          <w:fldChar w:fldCharType="end"/>
        </w:r>
        <w:r>
          <w:rPr>
            <w:color w:val="000000" w:themeColor="text1"/>
          </w:rPr>
          <w:t xml:space="preserve"> </w:t>
        </w:r>
      </w:ins>
    </w:p>
    <w:p w14:paraId="0D797DA4" w14:textId="3C6CB2AD" w:rsidR="001C6646" w:rsidDel="00CB25B1" w:rsidRDefault="001C6646" w:rsidP="00A146D7">
      <w:pPr>
        <w:contextualSpacing/>
        <w:rPr>
          <w:del w:id="1040" w:author="Author"/>
          <w:color w:val="000000" w:themeColor="text1"/>
        </w:rPr>
      </w:pPr>
    </w:p>
    <w:p w14:paraId="3ADB2530" w14:textId="77777777" w:rsidR="00652BCE" w:rsidDel="009D367F" w:rsidRDefault="00652BCE" w:rsidP="00A146D7">
      <w:pPr>
        <w:contextualSpacing/>
        <w:rPr>
          <w:del w:id="1041" w:author="Author"/>
          <w:color w:val="000000" w:themeColor="text1"/>
        </w:rPr>
      </w:pPr>
    </w:p>
    <w:p w14:paraId="396B2439" w14:textId="77777777" w:rsidR="00596359" w:rsidDel="009D367F" w:rsidRDefault="00596359" w:rsidP="00A146D7">
      <w:pPr>
        <w:contextualSpacing/>
        <w:rPr>
          <w:ins w:id="1042" w:author="Author"/>
          <w:del w:id="1043" w:author="Author"/>
          <w:color w:val="000000" w:themeColor="text1"/>
        </w:rPr>
      </w:pPr>
    </w:p>
    <w:p w14:paraId="4C4EA49A" w14:textId="77777777" w:rsidR="00F97CDD" w:rsidDel="009D367F" w:rsidRDefault="00F97CDD" w:rsidP="00A146D7">
      <w:pPr>
        <w:contextualSpacing/>
        <w:rPr>
          <w:ins w:id="1044" w:author="Author"/>
          <w:del w:id="1045" w:author="Author"/>
          <w:color w:val="000000" w:themeColor="text1"/>
        </w:rPr>
      </w:pPr>
    </w:p>
    <w:p w14:paraId="4F80E145" w14:textId="17094BF3" w:rsidR="00F97CDD" w:rsidRPr="0069440C" w:rsidDel="009D367F" w:rsidRDefault="00F97CDD" w:rsidP="00F97CDD">
      <w:pPr>
        <w:keepNext/>
        <w:spacing w:before="240" w:after="120"/>
        <w:contextualSpacing/>
        <w:rPr>
          <w:ins w:id="1046" w:author="Author"/>
          <w:del w:id="1047" w:author="Author"/>
          <w:b/>
          <w:bCs/>
          <w:color w:val="000000" w:themeColor="text1"/>
        </w:rPr>
      </w:pPr>
      <w:ins w:id="1048" w:author="Author">
        <w:del w:id="1049" w:author="Author">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050" w:author="Author"/>
      <w:customXmlDelRangeStart w:id="1051" w:author="Author"/>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050"/>
          <w:customXmlDelRangeEnd w:id="1051"/>
          <w:ins w:id="1052" w:author="Author">
            <w:del w:id="1053" w:author="Author">
              <w:r w:rsidRPr="0027621E" w:rsidDel="001437AD">
                <w:rPr>
                  <w:color w:val="000000"/>
                </w:rPr>
                <w:delText>Grossen et al., 2011; Schwanz et al., 2020)</w:delText>
              </w:r>
            </w:del>
          </w:ins>
          <w:customXmlInsRangeStart w:id="1054" w:author="Author"/>
          <w:customXmlDelRangeStart w:id="1055" w:author="Author"/>
        </w:sdtContent>
      </w:sdt>
      <w:customXmlInsRangeEnd w:id="1054"/>
      <w:customXmlDelRangeEnd w:id="1055"/>
      <w:ins w:id="1056" w:author="Author">
        <w:del w:id="1057" w:author="Author">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44BA679C" w:rsidR="004E6DB8" w:rsidRDefault="001C6646" w:rsidP="00A146D7">
      <w:pPr>
        <w:contextualSpacing/>
        <w:rPr>
          <w:ins w:id="1058" w:author="Author"/>
          <w:b/>
          <w:bCs/>
          <w:color w:val="000000" w:themeColor="text1"/>
        </w:rPr>
      </w:pPr>
      <w:del w:id="1059" w:author="Author">
        <w:r w:rsidRPr="0069440C" w:rsidDel="000966CD">
          <w:rPr>
            <w:b/>
            <w:bCs/>
            <w:color w:val="000000" w:themeColor="text1"/>
          </w:rPr>
          <w:lastRenderedPageBreak/>
          <w:delText>Literature cited</w:delText>
        </w:r>
      </w:del>
      <w:ins w:id="1060" w:author="Author">
        <w:r w:rsidR="000966CD">
          <w:rPr>
            <w:b/>
            <w:bCs/>
            <w:color w:val="000000" w:themeColor="text1"/>
          </w:rPr>
          <w:t>References</w:t>
        </w:r>
      </w:ins>
    </w:p>
    <w:p w14:paraId="5A068CED" w14:textId="77777777" w:rsidR="00171675" w:rsidRDefault="00171675">
      <w:pPr>
        <w:autoSpaceDE w:val="0"/>
        <w:autoSpaceDN w:val="0"/>
        <w:ind w:left="567" w:hanging="567"/>
        <w:rPr>
          <w:ins w:id="1061" w:author="Author"/>
        </w:rPr>
        <w:pPrChange w:id="1062" w:author="Author">
          <w:pPr>
            <w:autoSpaceDE w:val="0"/>
            <w:autoSpaceDN w:val="0"/>
            <w:ind w:hanging="480"/>
          </w:pPr>
        </w:pPrChange>
      </w:pPr>
      <w:ins w:id="1063" w:author="Autho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pPr>
        <w:autoSpaceDE w:val="0"/>
        <w:autoSpaceDN w:val="0"/>
        <w:ind w:left="567" w:hanging="567"/>
        <w:rPr>
          <w:ins w:id="1064" w:author="Author"/>
        </w:rPr>
        <w:pPrChange w:id="1065" w:author="Author">
          <w:pPr>
            <w:autoSpaceDE w:val="0"/>
            <w:autoSpaceDN w:val="0"/>
            <w:ind w:hanging="480"/>
          </w:pPr>
        </w:pPrChange>
      </w:pPr>
      <w:ins w:id="1066" w:author="Author">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pPr>
        <w:autoSpaceDE w:val="0"/>
        <w:autoSpaceDN w:val="0"/>
        <w:ind w:left="567" w:hanging="567"/>
        <w:rPr>
          <w:ins w:id="1067" w:author="Author"/>
        </w:rPr>
        <w:pPrChange w:id="1068" w:author="Author">
          <w:pPr>
            <w:autoSpaceDE w:val="0"/>
            <w:autoSpaceDN w:val="0"/>
            <w:ind w:hanging="480"/>
          </w:pPr>
        </w:pPrChange>
      </w:pPr>
      <w:ins w:id="1069" w:author="Author">
        <w:r>
          <w:rPr>
            <w:b/>
            <w:bCs/>
          </w:rPr>
          <w:t>Arnqvist, G., Rönn, J., Watson, C., Goenaga, J. and Immonen,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pPr>
        <w:autoSpaceDE w:val="0"/>
        <w:autoSpaceDN w:val="0"/>
        <w:ind w:left="567" w:hanging="567"/>
        <w:rPr>
          <w:ins w:id="1070" w:author="Author"/>
        </w:rPr>
        <w:pPrChange w:id="1071" w:author="Author">
          <w:pPr>
            <w:autoSpaceDE w:val="0"/>
            <w:autoSpaceDN w:val="0"/>
            <w:ind w:hanging="480"/>
          </w:pPr>
        </w:pPrChange>
      </w:pPr>
      <w:ins w:id="1072" w:author="Author">
        <w:r>
          <w:rPr>
            <w:b/>
            <w:bCs/>
          </w:rPr>
          <w:t>Bachtrog, D., Mank, J. E., Peichel, C. L., Kirkpatrick, M., Otto, S. P., Ashman, T.-L., Hahn, M. W., Kitano, J., Mayrose, I. and Ming, R.</w:t>
        </w:r>
        <w:r>
          <w:t xml:space="preserve"> (2014). Sex determination: why so many ways of doing it? </w:t>
        </w:r>
        <w:r>
          <w:rPr>
            <w:i/>
            <w:iCs/>
          </w:rPr>
          <w:t>PLoS Biol</w:t>
        </w:r>
        <w:r>
          <w:t xml:space="preserve"> </w:t>
        </w:r>
        <w:r>
          <w:rPr>
            <w:b/>
            <w:bCs/>
          </w:rPr>
          <w:t>12</w:t>
        </w:r>
        <w:r>
          <w:t>, e1001899.</w:t>
        </w:r>
      </w:ins>
    </w:p>
    <w:p w14:paraId="41AED94A" w14:textId="77777777" w:rsidR="00171675" w:rsidRDefault="00171675">
      <w:pPr>
        <w:autoSpaceDE w:val="0"/>
        <w:autoSpaceDN w:val="0"/>
        <w:ind w:left="567" w:hanging="567"/>
        <w:rPr>
          <w:ins w:id="1073" w:author="Author"/>
        </w:rPr>
        <w:pPrChange w:id="1074" w:author="Author">
          <w:pPr>
            <w:autoSpaceDE w:val="0"/>
            <w:autoSpaceDN w:val="0"/>
            <w:ind w:hanging="480"/>
          </w:pPr>
        </w:pPrChange>
      </w:pPr>
      <w:ins w:id="1075" w:author="Author">
        <w:r>
          <w:rPr>
            <w:b/>
            <w:bCs/>
          </w:rPr>
          <w:t>Bókony, V., Ujhegyi, N., Mikó, Z., Erös, R., Hettyey, A., Vili, N., Gál, Z., Hoffmann, O. I. and Nemesházi, E.</w:t>
        </w:r>
        <w:r>
          <w:t xml:space="preserve"> (2021). Sex Reversal and Performance in Fitness-Related Traits During Early Life in Agile Frogs. </w:t>
        </w:r>
        <w:r>
          <w:rPr>
            <w:i/>
            <w:iCs/>
          </w:rPr>
          <w:t>Front Ecol Evol</w:t>
        </w:r>
        <w:r>
          <w:t xml:space="preserve"> </w:t>
        </w:r>
        <w:r>
          <w:rPr>
            <w:b/>
            <w:bCs/>
          </w:rPr>
          <w:t>9</w:t>
        </w:r>
        <w:r>
          <w:t>, 1–14.</w:t>
        </w:r>
      </w:ins>
    </w:p>
    <w:p w14:paraId="6BD2BAB4" w14:textId="77777777" w:rsidR="00171675" w:rsidRDefault="00171675">
      <w:pPr>
        <w:autoSpaceDE w:val="0"/>
        <w:autoSpaceDN w:val="0"/>
        <w:ind w:left="567" w:hanging="567"/>
        <w:rPr>
          <w:ins w:id="1076" w:author="Author"/>
        </w:rPr>
        <w:pPrChange w:id="1077" w:author="Author">
          <w:pPr>
            <w:autoSpaceDE w:val="0"/>
            <w:autoSpaceDN w:val="0"/>
            <w:ind w:hanging="480"/>
          </w:pPr>
        </w:pPrChange>
      </w:pPr>
      <w:ins w:id="1078" w:author="Author">
        <w:r>
          <w:rPr>
            <w:b/>
            <w:bCs/>
          </w:rPr>
          <w:t>Boratyński, Z., Koskela, E., Mappes, T. and Oksanen, T. A.</w:t>
        </w:r>
        <w:r>
          <w:t xml:space="preserve"> (2010). Sex‐specific selection on energy metabolism–selection coefficients for winter survival. </w:t>
        </w:r>
        <w:r>
          <w:rPr>
            <w:i/>
            <w:iCs/>
          </w:rPr>
          <w:t>J Evol Biol</w:t>
        </w:r>
        <w:r>
          <w:t xml:space="preserve"> </w:t>
        </w:r>
        <w:r>
          <w:rPr>
            <w:b/>
            <w:bCs/>
          </w:rPr>
          <w:t>23</w:t>
        </w:r>
        <w:r>
          <w:t>, 1969–1978.</w:t>
        </w:r>
      </w:ins>
    </w:p>
    <w:p w14:paraId="0E518EE5" w14:textId="77777777" w:rsidR="00171675" w:rsidRDefault="00171675">
      <w:pPr>
        <w:autoSpaceDE w:val="0"/>
        <w:autoSpaceDN w:val="0"/>
        <w:ind w:left="567" w:hanging="567"/>
        <w:rPr>
          <w:ins w:id="1079" w:author="Author"/>
        </w:rPr>
        <w:pPrChange w:id="1080" w:author="Author">
          <w:pPr>
            <w:autoSpaceDE w:val="0"/>
            <w:autoSpaceDN w:val="0"/>
            <w:ind w:hanging="480"/>
          </w:pPr>
        </w:pPrChange>
      </w:pPr>
      <w:ins w:id="1081" w:author="Author">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pPr>
        <w:autoSpaceDE w:val="0"/>
        <w:autoSpaceDN w:val="0"/>
        <w:ind w:left="567" w:hanging="567"/>
        <w:rPr>
          <w:ins w:id="1082" w:author="Author"/>
        </w:rPr>
        <w:pPrChange w:id="1083" w:author="Author">
          <w:pPr>
            <w:autoSpaceDE w:val="0"/>
            <w:autoSpaceDN w:val="0"/>
            <w:ind w:hanging="480"/>
          </w:pPr>
        </w:pPrChange>
      </w:pPr>
      <w:ins w:id="1084" w:author="Author">
        <w:r>
          <w:rPr>
            <w:b/>
            <w:bCs/>
          </w:rPr>
          <w:t>Brown, J. H., Gillooly,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pPr>
        <w:autoSpaceDE w:val="0"/>
        <w:autoSpaceDN w:val="0"/>
        <w:ind w:left="567" w:hanging="567"/>
        <w:rPr>
          <w:ins w:id="1085" w:author="Author"/>
        </w:rPr>
        <w:pPrChange w:id="1086" w:author="Author">
          <w:pPr>
            <w:autoSpaceDE w:val="0"/>
            <w:autoSpaceDN w:val="0"/>
            <w:ind w:hanging="480"/>
          </w:pPr>
        </w:pPrChange>
      </w:pPr>
      <w:ins w:id="1087" w:author="Author">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pPr>
        <w:autoSpaceDE w:val="0"/>
        <w:autoSpaceDN w:val="0"/>
        <w:ind w:left="567" w:hanging="567"/>
        <w:rPr>
          <w:ins w:id="1088" w:author="Author"/>
        </w:rPr>
        <w:pPrChange w:id="1089" w:author="Author">
          <w:pPr>
            <w:autoSpaceDE w:val="0"/>
            <w:autoSpaceDN w:val="0"/>
            <w:ind w:hanging="480"/>
          </w:pPr>
        </w:pPrChange>
      </w:pPr>
      <w:ins w:id="1090" w:author="Author">
        <w:r>
          <w:rPr>
            <w:b/>
            <w:bCs/>
          </w:rPr>
          <w:t>Bull, J. J.</w:t>
        </w:r>
        <w:r>
          <w:t xml:space="preserve"> (1983). </w:t>
        </w:r>
        <w:r>
          <w:rPr>
            <w:i/>
            <w:iCs/>
          </w:rPr>
          <w:t>Evolution of sex determining mechanisms</w:t>
        </w:r>
        <w:r>
          <w:t>. San Francisco, CA, USA: Benjamin Cummings.</w:t>
        </w:r>
      </w:ins>
    </w:p>
    <w:p w14:paraId="4602C23B" w14:textId="77777777" w:rsidR="00171675" w:rsidRDefault="00171675">
      <w:pPr>
        <w:autoSpaceDE w:val="0"/>
        <w:autoSpaceDN w:val="0"/>
        <w:ind w:left="567" w:hanging="567"/>
        <w:rPr>
          <w:ins w:id="1091" w:author="Author"/>
        </w:rPr>
        <w:pPrChange w:id="1092" w:author="Author">
          <w:pPr>
            <w:autoSpaceDE w:val="0"/>
            <w:autoSpaceDN w:val="0"/>
            <w:ind w:hanging="480"/>
          </w:pPr>
        </w:pPrChange>
      </w:pPr>
      <w:ins w:id="1093" w:author="Author">
        <w:r>
          <w:rPr>
            <w:b/>
            <w:bCs/>
          </w:rPr>
          <w:t>Bürkner, P.-C.</w:t>
        </w:r>
        <w:r>
          <w:t xml:space="preserve"> (2017). brms: An R package for Bayesian multilevel models using Stan. </w:t>
        </w:r>
        <w:r>
          <w:rPr>
            <w:i/>
            <w:iCs/>
          </w:rPr>
          <w:t>J Stat Softw</w:t>
        </w:r>
        <w:r>
          <w:t xml:space="preserve"> </w:t>
        </w:r>
        <w:r>
          <w:rPr>
            <w:b/>
            <w:bCs/>
          </w:rPr>
          <w:t>80</w:t>
        </w:r>
        <w:r>
          <w:t>, 1–28.</w:t>
        </w:r>
      </w:ins>
    </w:p>
    <w:p w14:paraId="72E227F9" w14:textId="77777777" w:rsidR="00171675" w:rsidRDefault="00171675">
      <w:pPr>
        <w:autoSpaceDE w:val="0"/>
        <w:autoSpaceDN w:val="0"/>
        <w:ind w:left="567" w:hanging="567"/>
        <w:rPr>
          <w:ins w:id="1094" w:author="Author"/>
        </w:rPr>
        <w:pPrChange w:id="1095" w:author="Author">
          <w:pPr>
            <w:autoSpaceDE w:val="0"/>
            <w:autoSpaceDN w:val="0"/>
            <w:ind w:hanging="480"/>
          </w:pPr>
        </w:pPrChange>
      </w:pPr>
      <w:ins w:id="1096" w:author="Autho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pPr>
        <w:autoSpaceDE w:val="0"/>
        <w:autoSpaceDN w:val="0"/>
        <w:ind w:left="567" w:hanging="567"/>
        <w:rPr>
          <w:ins w:id="1097" w:author="Author"/>
        </w:rPr>
        <w:pPrChange w:id="1098" w:author="Author">
          <w:pPr>
            <w:autoSpaceDE w:val="0"/>
            <w:autoSpaceDN w:val="0"/>
            <w:ind w:hanging="480"/>
          </w:pPr>
        </w:pPrChange>
      </w:pPr>
      <w:ins w:id="1099" w:author="Author">
        <w:r>
          <w:rPr>
            <w:b/>
            <w:bCs/>
          </w:rPr>
          <w:t>Castelli, M. A., Georges, A., Cherryh, C., Rosauer, D. F., Sarre, S. D., Contador‐Kelsall, I. and Holleley, C. E.</w:t>
        </w:r>
        <w:r>
          <w:t xml:space="preserve"> (2021). Evolving thermal thresholds explain the distribution of temperature sex reversal in an Australian dragon lizard. </w:t>
        </w:r>
        <w:r>
          <w:rPr>
            <w:i/>
            <w:iCs/>
          </w:rPr>
          <w:t>Divers Distrib</w:t>
        </w:r>
        <w:r>
          <w:t xml:space="preserve"> </w:t>
        </w:r>
        <w:r>
          <w:rPr>
            <w:b/>
            <w:bCs/>
          </w:rPr>
          <w:t>27</w:t>
        </w:r>
        <w:r>
          <w:t>, 427–438.</w:t>
        </w:r>
      </w:ins>
    </w:p>
    <w:p w14:paraId="3832CDEF" w14:textId="09AAB20E" w:rsidR="00171675" w:rsidRDefault="00171675">
      <w:pPr>
        <w:autoSpaceDE w:val="0"/>
        <w:autoSpaceDN w:val="0"/>
        <w:ind w:left="567" w:hanging="567"/>
        <w:rPr>
          <w:ins w:id="1100" w:author="Author"/>
        </w:rPr>
        <w:pPrChange w:id="1101" w:author="Author">
          <w:pPr>
            <w:autoSpaceDE w:val="0"/>
            <w:autoSpaceDN w:val="0"/>
            <w:ind w:hanging="480"/>
          </w:pPr>
        </w:pPrChange>
      </w:pPr>
      <w:ins w:id="1102" w:author="Autho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pPr>
        <w:autoSpaceDE w:val="0"/>
        <w:autoSpaceDN w:val="0"/>
        <w:ind w:left="567" w:hanging="567"/>
        <w:rPr>
          <w:ins w:id="1103" w:author="Author"/>
        </w:rPr>
        <w:pPrChange w:id="1104" w:author="Author">
          <w:pPr>
            <w:autoSpaceDE w:val="0"/>
            <w:autoSpaceDN w:val="0"/>
            <w:ind w:hanging="480"/>
          </w:pPr>
        </w:pPrChange>
      </w:pPr>
      <w:ins w:id="1105" w:author="Autho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pPr>
        <w:autoSpaceDE w:val="0"/>
        <w:autoSpaceDN w:val="0"/>
        <w:ind w:left="567" w:hanging="567"/>
        <w:rPr>
          <w:ins w:id="1106" w:author="Author"/>
        </w:rPr>
        <w:pPrChange w:id="1107" w:author="Author">
          <w:pPr>
            <w:autoSpaceDE w:val="0"/>
            <w:autoSpaceDN w:val="0"/>
            <w:ind w:hanging="480"/>
          </w:pPr>
        </w:pPrChange>
      </w:pPr>
      <w:ins w:id="1108" w:author="Author">
        <w:r>
          <w:rPr>
            <w:b/>
            <w:bCs/>
          </w:rPr>
          <w:t>Congdon, J. D.</w:t>
        </w:r>
        <w:r>
          <w:t xml:space="preserve"> (1989). Proximate and evolutionary constraints on energy relations of reptiles. </w:t>
        </w:r>
        <w:r>
          <w:rPr>
            <w:i/>
            <w:iCs/>
          </w:rPr>
          <w:t>Physiol Zool</w:t>
        </w:r>
        <w:r>
          <w:t xml:space="preserve"> </w:t>
        </w:r>
        <w:r>
          <w:rPr>
            <w:b/>
            <w:bCs/>
          </w:rPr>
          <w:t>62</w:t>
        </w:r>
        <w:r>
          <w:t>, 356–373.</w:t>
        </w:r>
      </w:ins>
    </w:p>
    <w:p w14:paraId="07F2F497" w14:textId="77777777" w:rsidR="00171675" w:rsidRDefault="00171675">
      <w:pPr>
        <w:autoSpaceDE w:val="0"/>
        <w:autoSpaceDN w:val="0"/>
        <w:ind w:left="567" w:hanging="567"/>
        <w:rPr>
          <w:ins w:id="1109" w:author="Author"/>
        </w:rPr>
        <w:pPrChange w:id="1110" w:author="Author">
          <w:pPr>
            <w:autoSpaceDE w:val="0"/>
            <w:autoSpaceDN w:val="0"/>
            <w:ind w:hanging="480"/>
          </w:pPr>
        </w:pPrChange>
      </w:pPr>
      <w:ins w:id="1111" w:author="Author">
        <w:r>
          <w:rPr>
            <w:b/>
            <w:bCs/>
          </w:rPr>
          <w:t>Cotton, S. and Wedekind,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pPr>
        <w:autoSpaceDE w:val="0"/>
        <w:autoSpaceDN w:val="0"/>
        <w:ind w:left="567" w:hanging="567"/>
        <w:rPr>
          <w:ins w:id="1112" w:author="Author"/>
        </w:rPr>
        <w:pPrChange w:id="1113" w:author="Author">
          <w:pPr>
            <w:autoSpaceDE w:val="0"/>
            <w:autoSpaceDN w:val="0"/>
            <w:ind w:hanging="480"/>
          </w:pPr>
        </w:pPrChange>
      </w:pPr>
      <w:ins w:id="1114" w:author="Author">
        <w:r>
          <w:rPr>
            <w:b/>
            <w:bCs/>
          </w:rPr>
          <w:t>Cox, R. M., Cox, C. L., McGlothlin, J. W., Card, D. C., Andrew, A. L. and Castoe,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pPr>
        <w:autoSpaceDE w:val="0"/>
        <w:autoSpaceDN w:val="0"/>
        <w:ind w:left="567" w:hanging="567"/>
        <w:rPr>
          <w:ins w:id="1115" w:author="Author"/>
        </w:rPr>
        <w:pPrChange w:id="1116" w:author="Author">
          <w:pPr>
            <w:autoSpaceDE w:val="0"/>
            <w:autoSpaceDN w:val="0"/>
            <w:ind w:hanging="480"/>
          </w:pPr>
        </w:pPrChange>
      </w:pPr>
      <w:ins w:id="1117" w:author="Author">
        <w:r>
          <w:rPr>
            <w:b/>
            <w:bCs/>
          </w:rPr>
          <w:t>Dissanayake, D. S. B., Holleley, C. E., Hill, L. K., O’Meally, D., Deakin, J. E. and Georges, A.</w:t>
        </w:r>
        <w:r>
          <w:t xml:space="preserve"> (2020). Identification of Y chromosome markers in the eastern three-lined </w:t>
        </w:r>
        <w:r>
          <w:lastRenderedPageBreak/>
          <w:t>skink (</w:t>
        </w:r>
        <w:r w:rsidRPr="00997A8F">
          <w:rPr>
            <w:i/>
            <w:iCs/>
            <w:rPrChange w:id="1118" w:author="Author">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pPr>
        <w:autoSpaceDE w:val="0"/>
        <w:autoSpaceDN w:val="0"/>
        <w:ind w:left="567" w:hanging="567"/>
        <w:rPr>
          <w:ins w:id="1119" w:author="Author"/>
        </w:rPr>
        <w:pPrChange w:id="1120" w:author="Author">
          <w:pPr>
            <w:autoSpaceDE w:val="0"/>
            <w:autoSpaceDN w:val="0"/>
            <w:ind w:hanging="480"/>
          </w:pPr>
        </w:pPrChange>
      </w:pPr>
      <w:ins w:id="1121" w:author="Autho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ins>
    </w:p>
    <w:p w14:paraId="278EE4EE" w14:textId="77777777" w:rsidR="00171675" w:rsidRDefault="00171675">
      <w:pPr>
        <w:autoSpaceDE w:val="0"/>
        <w:autoSpaceDN w:val="0"/>
        <w:ind w:left="567" w:hanging="567"/>
        <w:rPr>
          <w:ins w:id="1122" w:author="Author"/>
        </w:rPr>
        <w:pPrChange w:id="1123" w:author="Author">
          <w:pPr>
            <w:autoSpaceDE w:val="0"/>
            <w:autoSpaceDN w:val="0"/>
            <w:ind w:hanging="480"/>
          </w:pPr>
        </w:pPrChange>
      </w:pPr>
      <w:ins w:id="1124" w:author="Autho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125" w:author="Author"/>
        </w:rPr>
      </w:pPr>
      <w:ins w:id="1126" w:author="Author">
        <w:r>
          <w:rPr>
            <w:b/>
            <w:bCs/>
          </w:rPr>
          <w:t>Du, W.-G., Elphick, M. and Shine, R.</w:t>
        </w:r>
        <w:r>
          <w:t xml:space="preserve"> (2010). Thermal regimes during incubation do not affect mean selected temperatures of hatchling lizards (Bassiana duperreyi, Scincidae). </w:t>
        </w:r>
        <w:r>
          <w:rPr>
            <w:i/>
            <w:iCs/>
          </w:rPr>
          <w:t>J Therm Biol</w:t>
        </w:r>
        <w:r>
          <w:t xml:space="preserve"> </w:t>
        </w:r>
        <w:r>
          <w:rPr>
            <w:b/>
            <w:bCs/>
          </w:rPr>
          <w:t>35</w:t>
        </w:r>
        <w:r>
          <w:t>, 47–51.</w:t>
        </w:r>
      </w:ins>
    </w:p>
    <w:p w14:paraId="3BD420F2" w14:textId="3DCCB253" w:rsidR="002509DD" w:rsidRDefault="002509DD">
      <w:pPr>
        <w:autoSpaceDE w:val="0"/>
        <w:autoSpaceDN w:val="0"/>
        <w:ind w:left="567" w:hanging="567"/>
        <w:rPr>
          <w:ins w:id="1127" w:author="Author"/>
        </w:rPr>
        <w:pPrChange w:id="1128" w:author="Author">
          <w:pPr>
            <w:autoSpaceDE w:val="0"/>
            <w:autoSpaceDN w:val="0"/>
            <w:ind w:hanging="480"/>
          </w:pPr>
        </w:pPrChange>
      </w:pPr>
      <w:ins w:id="1129" w:author="Author">
        <w:r w:rsidRPr="00997A8F">
          <w:rPr>
            <w:b/>
            <w:bCs/>
            <w:rPrChange w:id="1130" w:author="Author">
              <w:rPr/>
            </w:rPrChange>
          </w:rPr>
          <w:t xml:space="preserve">DuRant, S. E., Romero, L. M., Talent, L. G., </w:t>
        </w:r>
        <w:r>
          <w:rPr>
            <w:b/>
            <w:bCs/>
          </w:rPr>
          <w:t>and</w:t>
        </w:r>
        <w:r w:rsidRPr="00997A8F">
          <w:rPr>
            <w:b/>
            <w:bCs/>
            <w:rPrChange w:id="1131" w:author="Author">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997A8F">
          <w:rPr>
            <w:b/>
            <w:bCs/>
            <w:i/>
            <w:iCs/>
            <w:rPrChange w:id="1132" w:author="Author">
              <w:rPr>
                <w:i/>
                <w:iCs/>
              </w:rPr>
            </w:rPrChange>
          </w:rPr>
          <w:t>156</w:t>
        </w:r>
        <w:r w:rsidRPr="002509DD">
          <w:t>, 126-133.</w:t>
        </w:r>
      </w:ins>
    </w:p>
    <w:p w14:paraId="56CFEAEC" w14:textId="77777777" w:rsidR="00171675" w:rsidRDefault="00171675">
      <w:pPr>
        <w:autoSpaceDE w:val="0"/>
        <w:autoSpaceDN w:val="0"/>
        <w:ind w:left="567" w:hanging="567"/>
        <w:rPr>
          <w:ins w:id="1133" w:author="Author"/>
        </w:rPr>
        <w:pPrChange w:id="1134" w:author="Author">
          <w:pPr>
            <w:autoSpaceDE w:val="0"/>
            <w:autoSpaceDN w:val="0"/>
            <w:ind w:hanging="480"/>
          </w:pPr>
        </w:pPrChange>
      </w:pPr>
      <w:ins w:id="1135" w:author="Author">
        <w:r>
          <w:rPr>
            <w:b/>
            <w:bCs/>
          </w:rPr>
          <w:t>Ernest, S. K. M., Enquist, B. J., Brown, J. H., Charnov, E. L., Gillooly, J. F., Savage, V. M., White, E. P., Smith, F. A., Hadly, E. A. and Haskell, J. P.</w:t>
        </w:r>
        <w:r>
          <w:t xml:space="preserve"> (2003). Thermodynamic and metabolic effects on the scaling of production and population energy use. </w:t>
        </w:r>
        <w:r>
          <w:rPr>
            <w:i/>
            <w:iCs/>
          </w:rPr>
          <w:t>Ecol Lett</w:t>
        </w:r>
        <w:r>
          <w:t xml:space="preserve"> </w:t>
        </w:r>
        <w:r>
          <w:rPr>
            <w:b/>
            <w:bCs/>
          </w:rPr>
          <w:t>6</w:t>
        </w:r>
        <w:r>
          <w:t>, 990–995.</w:t>
        </w:r>
      </w:ins>
    </w:p>
    <w:p w14:paraId="01744604" w14:textId="77777777" w:rsidR="00171675" w:rsidRDefault="00171675">
      <w:pPr>
        <w:autoSpaceDE w:val="0"/>
        <w:autoSpaceDN w:val="0"/>
        <w:ind w:left="567" w:hanging="567"/>
        <w:rPr>
          <w:ins w:id="1136" w:author="Author"/>
        </w:rPr>
        <w:pPrChange w:id="1137" w:author="Author">
          <w:pPr>
            <w:autoSpaceDE w:val="0"/>
            <w:autoSpaceDN w:val="0"/>
            <w:ind w:hanging="480"/>
          </w:pPr>
        </w:pPrChange>
      </w:pPr>
      <w:ins w:id="1138" w:author="Autho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pPr>
        <w:autoSpaceDE w:val="0"/>
        <w:autoSpaceDN w:val="0"/>
        <w:ind w:left="567" w:hanging="567"/>
        <w:rPr>
          <w:ins w:id="1139" w:author="Author"/>
        </w:rPr>
        <w:pPrChange w:id="1140" w:author="Author">
          <w:pPr>
            <w:autoSpaceDE w:val="0"/>
            <w:autoSpaceDN w:val="0"/>
            <w:ind w:hanging="480"/>
          </w:pPr>
        </w:pPrChange>
      </w:pPr>
      <w:ins w:id="1141" w:author="Author">
        <w:r>
          <w:rPr>
            <w:b/>
            <w:bCs/>
          </w:rPr>
          <w:t>Ferguson, G. W. and Fox, S. F.</w:t>
        </w:r>
        <w:r>
          <w:t xml:space="preserve"> (1984). </w:t>
        </w:r>
        <w:r w:rsidRPr="00997A8F">
          <w:rPr>
            <w:rPrChange w:id="1142" w:author="Author">
              <w:rPr>
                <w:i/>
                <w:iCs/>
              </w:rPr>
            </w:rPrChange>
          </w:rPr>
          <w:t>Annual Variation of Survival Advantage of Large Juvenile Side-Blotched Lizards, Uta stansburiana: Its Causes and Evolutionary Significance</w:t>
        </w:r>
        <w:r w:rsidRPr="00171675">
          <w:t>.</w:t>
        </w:r>
        <w:r>
          <w:t xml:space="preserve"> </w:t>
        </w:r>
        <w:r>
          <w:rPr>
            <w:i/>
            <w:iCs/>
          </w:rPr>
          <w:t>Evolution</w:t>
        </w:r>
        <w:r>
          <w:t>, 342-349.</w:t>
        </w:r>
      </w:ins>
    </w:p>
    <w:p w14:paraId="1DECF225" w14:textId="14D472EE" w:rsidR="00171675" w:rsidRDefault="00171675">
      <w:pPr>
        <w:autoSpaceDE w:val="0"/>
        <w:autoSpaceDN w:val="0"/>
        <w:ind w:left="567" w:hanging="567"/>
        <w:rPr>
          <w:ins w:id="1143" w:author="Author"/>
        </w:rPr>
        <w:pPrChange w:id="1144" w:author="Author">
          <w:pPr>
            <w:autoSpaceDE w:val="0"/>
            <w:autoSpaceDN w:val="0"/>
            <w:ind w:hanging="480"/>
          </w:pPr>
        </w:pPrChange>
      </w:pPr>
      <w:ins w:id="1145" w:author="Author">
        <w:r>
          <w:rPr>
            <w:b/>
            <w:bCs/>
          </w:rPr>
          <w:t>Fisher, R. A.</w:t>
        </w:r>
        <w:r>
          <w:t xml:space="preserve"> (1931). The evolution of dominance. </w:t>
        </w:r>
        <w:r>
          <w:rPr>
            <w:i/>
            <w:iCs/>
          </w:rPr>
          <w:t>Bio Rev</w:t>
        </w:r>
        <w:r>
          <w:t xml:space="preserve"> </w:t>
        </w:r>
        <w:r>
          <w:rPr>
            <w:b/>
            <w:bCs/>
          </w:rPr>
          <w:t>6</w:t>
        </w:r>
        <w:r>
          <w:t>, 345–368.</w:t>
        </w:r>
      </w:ins>
    </w:p>
    <w:p w14:paraId="2544E82E" w14:textId="77777777" w:rsidR="00171675" w:rsidRDefault="00171675">
      <w:pPr>
        <w:autoSpaceDE w:val="0"/>
        <w:autoSpaceDN w:val="0"/>
        <w:ind w:left="567" w:hanging="567"/>
        <w:rPr>
          <w:ins w:id="1146" w:author="Author"/>
        </w:rPr>
        <w:pPrChange w:id="1147" w:author="Author">
          <w:pPr>
            <w:autoSpaceDE w:val="0"/>
            <w:autoSpaceDN w:val="0"/>
            <w:ind w:hanging="480"/>
          </w:pPr>
        </w:pPrChange>
      </w:pPr>
      <w:ins w:id="1148" w:author="Author">
        <w:r>
          <w:rPr>
            <w:b/>
            <w:bCs/>
          </w:rPr>
          <w:t>Friesen, C. R., Johansson, R. and Olsson, M.</w:t>
        </w:r>
        <w:r>
          <w:t xml:space="preserve"> (2017). Morph‐specific metabolic rate and the timing of reproductive senescence in a color polymorphic dragon. </w:t>
        </w:r>
        <w:r>
          <w:rPr>
            <w:i/>
            <w:iCs/>
          </w:rPr>
          <w:t>J Exp Zool A Ecol Integr Physiol</w:t>
        </w:r>
        <w:r>
          <w:t xml:space="preserve"> </w:t>
        </w:r>
        <w:r>
          <w:rPr>
            <w:b/>
            <w:bCs/>
          </w:rPr>
          <w:t>327</w:t>
        </w:r>
        <w:r>
          <w:t>, 433–443.</w:t>
        </w:r>
      </w:ins>
    </w:p>
    <w:p w14:paraId="1463A044" w14:textId="1752D2BF" w:rsidR="00171675" w:rsidRDefault="00171675">
      <w:pPr>
        <w:autoSpaceDE w:val="0"/>
        <w:autoSpaceDN w:val="0"/>
        <w:ind w:left="567" w:hanging="567"/>
        <w:rPr>
          <w:ins w:id="1149" w:author="Author"/>
        </w:rPr>
        <w:pPrChange w:id="1150" w:author="Author">
          <w:pPr>
            <w:autoSpaceDE w:val="0"/>
            <w:autoSpaceDN w:val="0"/>
            <w:ind w:hanging="480"/>
          </w:pPr>
        </w:pPrChange>
      </w:pPr>
      <w:ins w:id="1151" w:author="Author">
        <w:r>
          <w:rPr>
            <w:b/>
            <w:bCs/>
          </w:rPr>
          <w:t>Geffroy,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pPr>
        <w:autoSpaceDE w:val="0"/>
        <w:autoSpaceDN w:val="0"/>
        <w:ind w:left="567" w:hanging="567"/>
        <w:rPr>
          <w:ins w:id="1152" w:author="Author"/>
        </w:rPr>
        <w:pPrChange w:id="1153" w:author="Author">
          <w:pPr>
            <w:autoSpaceDE w:val="0"/>
            <w:autoSpaceDN w:val="0"/>
            <w:ind w:hanging="480"/>
          </w:pPr>
        </w:pPrChange>
      </w:pPr>
      <w:ins w:id="1154" w:author="Author">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pPr>
        <w:autoSpaceDE w:val="0"/>
        <w:autoSpaceDN w:val="0"/>
        <w:ind w:left="567" w:hanging="567"/>
        <w:rPr>
          <w:ins w:id="1155" w:author="Author"/>
        </w:rPr>
        <w:pPrChange w:id="1156" w:author="Author">
          <w:pPr>
            <w:autoSpaceDE w:val="0"/>
            <w:autoSpaceDN w:val="0"/>
            <w:ind w:hanging="480"/>
          </w:pPr>
        </w:pPrChange>
      </w:pPr>
      <w:ins w:id="1157" w:author="Autho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ins>
    </w:p>
    <w:p w14:paraId="53E78162" w14:textId="77777777" w:rsidR="00171675" w:rsidRDefault="00171675">
      <w:pPr>
        <w:autoSpaceDE w:val="0"/>
        <w:autoSpaceDN w:val="0"/>
        <w:ind w:left="567" w:hanging="567"/>
        <w:rPr>
          <w:ins w:id="1158" w:author="Author"/>
        </w:rPr>
        <w:pPrChange w:id="1159" w:author="Author">
          <w:pPr>
            <w:autoSpaceDE w:val="0"/>
            <w:autoSpaceDN w:val="0"/>
            <w:ind w:hanging="480"/>
          </w:pPr>
        </w:pPrChange>
      </w:pPr>
      <w:ins w:id="1160" w:author="Author">
        <w:r>
          <w:rPr>
            <w:b/>
            <w:bCs/>
          </w:rPr>
          <w:t>Harolow, P. S.</w:t>
        </w:r>
        <w:r>
          <w:t xml:space="preserve"> (1996). A harmless technique for sexing hatchiling lizards. </w:t>
        </w:r>
        <w:r>
          <w:rPr>
            <w:i/>
            <w:iCs/>
          </w:rPr>
          <w:t>Herpetol Rev</w:t>
        </w:r>
        <w:r>
          <w:t xml:space="preserve"> </w:t>
        </w:r>
        <w:r>
          <w:rPr>
            <w:b/>
            <w:bCs/>
          </w:rPr>
          <w:t>27</w:t>
        </w:r>
        <w:r>
          <w:t>, 71.</w:t>
        </w:r>
      </w:ins>
    </w:p>
    <w:p w14:paraId="735B7054" w14:textId="77777777" w:rsidR="00171675" w:rsidRDefault="00171675">
      <w:pPr>
        <w:autoSpaceDE w:val="0"/>
        <w:autoSpaceDN w:val="0"/>
        <w:ind w:left="567" w:hanging="567"/>
        <w:rPr>
          <w:ins w:id="1161" w:author="Author"/>
        </w:rPr>
        <w:pPrChange w:id="1162" w:author="Author">
          <w:pPr>
            <w:autoSpaceDE w:val="0"/>
            <w:autoSpaceDN w:val="0"/>
            <w:ind w:hanging="480"/>
          </w:pPr>
        </w:pPrChange>
      </w:pPr>
      <w:ins w:id="1163" w:author="Author">
        <w:r>
          <w:rPr>
            <w:b/>
            <w:bCs/>
          </w:rPr>
          <w:t>Harrison, P. W., Wright, A. E., Zimmer, F., Dean, R., Montgomery, S. H., Pointer, M. A. and Mank,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pPr>
        <w:autoSpaceDE w:val="0"/>
        <w:autoSpaceDN w:val="0"/>
        <w:ind w:left="567" w:hanging="567"/>
        <w:rPr>
          <w:ins w:id="1164" w:author="Author"/>
        </w:rPr>
        <w:pPrChange w:id="1165" w:author="Author">
          <w:pPr>
            <w:autoSpaceDE w:val="0"/>
            <w:autoSpaceDN w:val="0"/>
            <w:ind w:hanging="480"/>
          </w:pPr>
        </w:pPrChange>
      </w:pPr>
      <w:ins w:id="1166" w:author="Author">
        <w:r>
          <w:rPr>
            <w:b/>
            <w:bCs/>
          </w:rPr>
          <w:t>Hayward, A. and Gillooly, J. F.</w:t>
        </w:r>
        <w:r>
          <w:t xml:space="preserve"> (2011). The cost of sex: quantifying energetic investment in gamete production by males and females. </w:t>
        </w:r>
        <w:r>
          <w:rPr>
            <w:i/>
            <w:iCs/>
          </w:rPr>
          <w:t>PLoS One</w:t>
        </w:r>
        <w:r>
          <w:t xml:space="preserve"> </w:t>
        </w:r>
        <w:r>
          <w:rPr>
            <w:b/>
            <w:bCs/>
          </w:rPr>
          <w:t>6</w:t>
        </w:r>
        <w:r>
          <w:t>, e16557.</w:t>
        </w:r>
      </w:ins>
    </w:p>
    <w:p w14:paraId="62D70250" w14:textId="77777777" w:rsidR="00171675" w:rsidRDefault="00171675">
      <w:pPr>
        <w:autoSpaceDE w:val="0"/>
        <w:autoSpaceDN w:val="0"/>
        <w:ind w:left="567" w:hanging="567"/>
        <w:rPr>
          <w:ins w:id="1167" w:author="Author"/>
        </w:rPr>
        <w:pPrChange w:id="1168" w:author="Author">
          <w:pPr>
            <w:autoSpaceDE w:val="0"/>
            <w:autoSpaceDN w:val="0"/>
            <w:ind w:hanging="480"/>
          </w:pPr>
        </w:pPrChange>
      </w:pPr>
      <w:ins w:id="1169" w:author="Author">
        <w:r>
          <w:rPr>
            <w:b/>
            <w:bCs/>
          </w:rPr>
          <w:t>Holleley, C. E., O’Meally, D., Sarre, S. D., Marshall Graves, J. A., Ezaz,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pPr>
        <w:autoSpaceDE w:val="0"/>
        <w:autoSpaceDN w:val="0"/>
        <w:ind w:left="567" w:hanging="567"/>
        <w:rPr>
          <w:ins w:id="1170" w:author="Author"/>
        </w:rPr>
        <w:pPrChange w:id="1171" w:author="Author">
          <w:pPr>
            <w:autoSpaceDE w:val="0"/>
            <w:autoSpaceDN w:val="0"/>
            <w:ind w:hanging="480"/>
          </w:pPr>
        </w:pPrChange>
      </w:pPr>
      <w:ins w:id="1172" w:author="Author">
        <w:r>
          <w:rPr>
            <w:b/>
            <w:bCs/>
          </w:rPr>
          <w:t>Jameson, E. W., Heusner, A. A. and Arbogast, R.</w:t>
        </w:r>
        <w:r>
          <w:t xml:space="preserve"> (1977). Oxygen consumption of Sceloporus occidentalis from three different elevations. </w:t>
        </w:r>
        <w:r>
          <w:rPr>
            <w:i/>
            <w:iCs/>
          </w:rPr>
          <w:t>Comp Biochem Physiol A Physiol</w:t>
        </w:r>
        <w:r>
          <w:t xml:space="preserve"> </w:t>
        </w:r>
        <w:r>
          <w:rPr>
            <w:b/>
            <w:bCs/>
          </w:rPr>
          <w:t>56</w:t>
        </w:r>
        <w:r>
          <w:t>, 73–79.</w:t>
        </w:r>
      </w:ins>
    </w:p>
    <w:p w14:paraId="7A464870" w14:textId="77777777" w:rsidR="00171675" w:rsidRDefault="00171675">
      <w:pPr>
        <w:autoSpaceDE w:val="0"/>
        <w:autoSpaceDN w:val="0"/>
        <w:ind w:left="567" w:hanging="567"/>
        <w:rPr>
          <w:ins w:id="1173" w:author="Author"/>
        </w:rPr>
        <w:pPrChange w:id="1174" w:author="Author">
          <w:pPr>
            <w:autoSpaceDE w:val="0"/>
            <w:autoSpaceDN w:val="0"/>
            <w:ind w:hanging="480"/>
          </w:pPr>
        </w:pPrChange>
      </w:pPr>
      <w:ins w:id="1175" w:author="Author">
        <w:r>
          <w:rPr>
            <w:b/>
            <w:bCs/>
          </w:rPr>
          <w:lastRenderedPageBreak/>
          <w:t>John-Alder, H. B.</w:t>
        </w:r>
        <w:r>
          <w:t xml:space="preserve"> (1990). Effects of Thyroxine on Standard Metabolic Rate and Selected Intermediary Metabolic Enzymes in Field-Active Lizards </w:t>
        </w:r>
        <w:r w:rsidRPr="00997A8F">
          <w:rPr>
            <w:i/>
            <w:iCs/>
            <w:rPrChange w:id="1176" w:author="Author">
              <w:rPr/>
            </w:rPrChange>
          </w:rPr>
          <w:t>Sceloporus undulatus</w:t>
        </w:r>
        <w:r>
          <w:t xml:space="preserve">. </w:t>
        </w:r>
        <w:r>
          <w:rPr>
            <w:i/>
            <w:iCs/>
          </w:rPr>
          <w:t>PhysiologicalZoology</w:t>
        </w:r>
        <w:r>
          <w:t xml:space="preserve"> </w:t>
        </w:r>
        <w:r>
          <w:rPr>
            <w:b/>
            <w:bCs/>
          </w:rPr>
          <w:t>63</w:t>
        </w:r>
        <w:r>
          <w:t>, 600–614.</w:t>
        </w:r>
      </w:ins>
    </w:p>
    <w:p w14:paraId="7555E7BF" w14:textId="77777777" w:rsidR="00171675" w:rsidRDefault="00171675">
      <w:pPr>
        <w:autoSpaceDE w:val="0"/>
        <w:autoSpaceDN w:val="0"/>
        <w:ind w:left="567" w:hanging="567"/>
        <w:rPr>
          <w:ins w:id="1177" w:author="Author"/>
        </w:rPr>
        <w:pPrChange w:id="1178" w:author="Author">
          <w:pPr>
            <w:autoSpaceDE w:val="0"/>
            <w:autoSpaceDN w:val="0"/>
            <w:ind w:hanging="480"/>
          </w:pPr>
        </w:pPrChange>
      </w:pPr>
      <w:ins w:id="1179" w:author="Autho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pPr>
        <w:autoSpaceDE w:val="0"/>
        <w:autoSpaceDN w:val="0"/>
        <w:ind w:left="567" w:hanging="567"/>
        <w:rPr>
          <w:ins w:id="1180" w:author="Author"/>
        </w:rPr>
        <w:pPrChange w:id="1181" w:author="Author">
          <w:pPr>
            <w:autoSpaceDE w:val="0"/>
            <w:autoSpaceDN w:val="0"/>
            <w:ind w:hanging="480"/>
          </w:pPr>
        </w:pPrChange>
      </w:pPr>
      <w:ins w:id="1182" w:author="Author">
        <w:r>
          <w:rPr>
            <w:b/>
            <w:bCs/>
          </w:rPr>
          <w:t>Kelly, C. D., Stoehr, A. M., Nunn, C., Smyth, K. N. and Prokop, Z. M.</w:t>
        </w:r>
        <w:r>
          <w:t xml:space="preserve"> (2018). Sexual dimorphism in immunity across animals: a meta-analysis. </w:t>
        </w:r>
        <w:r>
          <w:rPr>
            <w:i/>
            <w:iCs/>
          </w:rPr>
          <w:t>Ecol Lett</w:t>
        </w:r>
        <w:r>
          <w:t xml:space="preserve"> </w:t>
        </w:r>
        <w:r>
          <w:rPr>
            <w:b/>
            <w:bCs/>
          </w:rPr>
          <w:t>21</w:t>
        </w:r>
        <w:r>
          <w:t>, 1885–1894.</w:t>
        </w:r>
      </w:ins>
    </w:p>
    <w:p w14:paraId="09B76D2E" w14:textId="77777777" w:rsidR="00171675" w:rsidRDefault="00171675">
      <w:pPr>
        <w:autoSpaceDE w:val="0"/>
        <w:autoSpaceDN w:val="0"/>
        <w:ind w:left="567" w:hanging="567"/>
        <w:rPr>
          <w:ins w:id="1183" w:author="Author"/>
        </w:rPr>
        <w:pPrChange w:id="1184" w:author="Author">
          <w:pPr>
            <w:autoSpaceDE w:val="0"/>
            <w:autoSpaceDN w:val="0"/>
            <w:ind w:hanging="480"/>
          </w:pPr>
        </w:pPrChange>
      </w:pPr>
      <w:ins w:id="1185" w:author="Author">
        <w:r>
          <w:rPr>
            <w:b/>
            <w:bCs/>
          </w:rPr>
          <w:t>Kwok, A. B. C., Wardle, G. M., Greenville, A. C. and Dickman, C. R.</w:t>
        </w:r>
        <w:r>
          <w:t xml:space="preserve"> (2016). Long‐term patterns of invertebrate abundance and relationships to environmental factors in arid Australia. </w:t>
        </w:r>
        <w:r>
          <w:rPr>
            <w:i/>
            <w:iCs/>
          </w:rPr>
          <w:t>Austral Ecol</w:t>
        </w:r>
        <w:r>
          <w:t xml:space="preserve"> </w:t>
        </w:r>
        <w:r>
          <w:rPr>
            <w:b/>
            <w:bCs/>
          </w:rPr>
          <w:t>41</w:t>
        </w:r>
        <w:r>
          <w:t>, 480–491.</w:t>
        </w:r>
      </w:ins>
    </w:p>
    <w:p w14:paraId="5CE42127" w14:textId="77777777" w:rsidR="00171675" w:rsidRDefault="00171675">
      <w:pPr>
        <w:autoSpaceDE w:val="0"/>
        <w:autoSpaceDN w:val="0"/>
        <w:ind w:left="567" w:hanging="567"/>
        <w:rPr>
          <w:ins w:id="1186" w:author="Author"/>
        </w:rPr>
        <w:pPrChange w:id="1187" w:author="Author">
          <w:pPr>
            <w:autoSpaceDE w:val="0"/>
            <w:autoSpaceDN w:val="0"/>
            <w:ind w:hanging="480"/>
          </w:pPr>
        </w:pPrChange>
      </w:pPr>
      <w:ins w:id="1188" w:author="Author">
        <w:r>
          <w:rPr>
            <w:b/>
            <w:bCs/>
          </w:rPr>
          <w:t>Letnic,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pPr>
        <w:autoSpaceDE w:val="0"/>
        <w:autoSpaceDN w:val="0"/>
        <w:ind w:left="567" w:hanging="567"/>
        <w:rPr>
          <w:ins w:id="1189" w:author="Author"/>
        </w:rPr>
        <w:pPrChange w:id="1190" w:author="Author">
          <w:pPr>
            <w:autoSpaceDE w:val="0"/>
            <w:autoSpaceDN w:val="0"/>
            <w:ind w:hanging="480"/>
          </w:pPr>
        </w:pPrChange>
      </w:pPr>
      <w:ins w:id="1191" w:author="Autho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pPr>
        <w:autoSpaceDE w:val="0"/>
        <w:autoSpaceDN w:val="0"/>
        <w:ind w:left="567" w:hanging="567"/>
        <w:rPr>
          <w:ins w:id="1192" w:author="Author"/>
        </w:rPr>
        <w:pPrChange w:id="1193" w:author="Author">
          <w:pPr>
            <w:autoSpaceDE w:val="0"/>
            <w:autoSpaceDN w:val="0"/>
            <w:ind w:hanging="480"/>
          </w:pPr>
        </w:pPrChange>
      </w:pPr>
      <w:ins w:id="1194" w:author="Author">
        <w:r>
          <w:rPr>
            <w:b/>
            <w:bCs/>
          </w:rPr>
          <w:t>Lighton, J. R. B.</w:t>
        </w:r>
        <w:r>
          <w:t xml:space="preserve"> (2008). </w:t>
        </w:r>
        <w:r>
          <w:rPr>
            <w:i/>
            <w:iCs/>
          </w:rPr>
          <w:t>Measuring metabolic rates: a manual for scientists</w:t>
        </w:r>
        <w:r>
          <w:t>. New York, NY, USA: Oxford University Press.</w:t>
        </w:r>
      </w:ins>
    </w:p>
    <w:p w14:paraId="75D4A625" w14:textId="77777777" w:rsidR="00171675" w:rsidRDefault="00171675">
      <w:pPr>
        <w:autoSpaceDE w:val="0"/>
        <w:autoSpaceDN w:val="0"/>
        <w:ind w:left="567" w:hanging="567"/>
        <w:rPr>
          <w:ins w:id="1195" w:author="Author"/>
        </w:rPr>
        <w:pPrChange w:id="1196" w:author="Author">
          <w:pPr>
            <w:autoSpaceDE w:val="0"/>
            <w:autoSpaceDN w:val="0"/>
            <w:ind w:hanging="480"/>
          </w:pPr>
        </w:pPrChange>
      </w:pPr>
      <w:ins w:id="1197" w:author="Author">
        <w:r>
          <w:rPr>
            <w:b/>
            <w:bCs/>
          </w:rPr>
          <w:t>Lipinska, A., Cormier, A., Luthringer, R., Peters, A. F., Corre, E., Gachon, C. M. M., Cock, J. M. and Coelho, S. M.</w:t>
        </w:r>
        <w:r>
          <w:t xml:space="preserve"> (2015). Sexual dimorphism and the evolution of sex-biased gene expression in the brown alga Ectocarpus. </w:t>
        </w:r>
        <w:r>
          <w:rPr>
            <w:i/>
            <w:iCs/>
          </w:rPr>
          <w:t>Mol Biol Evol</w:t>
        </w:r>
        <w:r>
          <w:t xml:space="preserve"> </w:t>
        </w:r>
        <w:r>
          <w:rPr>
            <w:b/>
            <w:bCs/>
          </w:rPr>
          <w:t>32</w:t>
        </w:r>
        <w:r>
          <w:t>, 1581–1597.</w:t>
        </w:r>
      </w:ins>
    </w:p>
    <w:p w14:paraId="79F6BDEB" w14:textId="77777777" w:rsidR="00171675" w:rsidRDefault="00171675">
      <w:pPr>
        <w:autoSpaceDE w:val="0"/>
        <w:autoSpaceDN w:val="0"/>
        <w:ind w:left="567" w:hanging="567"/>
        <w:rPr>
          <w:ins w:id="1198" w:author="Author"/>
        </w:rPr>
      </w:pPr>
      <w:ins w:id="1199" w:author="Author">
        <w:r>
          <w:rPr>
            <w:b/>
            <w:bCs/>
          </w:rPr>
          <w:t>Lovern, M. B., McNabb, F. M. A. and Jenssen, T. A.</w:t>
        </w:r>
        <w:r>
          <w:t xml:space="preserve"> (2001). Developmental effects of testosterone on behavior in male and female green anoles (Anolis carolinensis). </w:t>
        </w:r>
        <w:r>
          <w:rPr>
            <w:i/>
            <w:iCs/>
          </w:rPr>
          <w:t>Horm Behav</w:t>
        </w:r>
        <w:r>
          <w:t xml:space="preserve"> </w:t>
        </w:r>
        <w:r>
          <w:rPr>
            <w:b/>
            <w:bCs/>
          </w:rPr>
          <w:t>39</w:t>
        </w:r>
        <w:r>
          <w:t>, 131–143.</w:t>
        </w:r>
      </w:ins>
    </w:p>
    <w:p w14:paraId="2C3870A4" w14:textId="25748FB4" w:rsidR="002509DD" w:rsidRDefault="002509DD">
      <w:pPr>
        <w:autoSpaceDE w:val="0"/>
        <w:autoSpaceDN w:val="0"/>
        <w:ind w:left="567" w:hanging="567"/>
        <w:rPr>
          <w:ins w:id="1200" w:author="Author"/>
        </w:rPr>
      </w:pPr>
      <w:ins w:id="1201" w:author="Author">
        <w:r w:rsidRPr="00997A8F">
          <w:rPr>
            <w:b/>
            <w:bCs/>
            <w:rPrChange w:id="1202" w:author="Author">
              <w:rPr/>
            </w:rPrChange>
          </w:rPr>
          <w:t xml:space="preserve">Marler, C. A., </w:t>
        </w:r>
        <w:r>
          <w:rPr>
            <w:b/>
            <w:bCs/>
          </w:rPr>
          <w:t>and</w:t>
        </w:r>
        <w:r w:rsidRPr="00997A8F">
          <w:rPr>
            <w:b/>
            <w:bCs/>
            <w:rPrChange w:id="1203" w:author="Author">
              <w:rPr/>
            </w:rPrChange>
          </w:rPr>
          <w:t xml:space="preserve"> Moore, M. C.</w:t>
        </w:r>
        <w:r w:rsidRPr="002509DD">
          <w:t xml:space="preserve"> (1989). Time and energy costs of aggression in testosterone-implanted free-living male mountain spiny lizards (</w:t>
        </w:r>
        <w:r w:rsidRPr="00997A8F">
          <w:rPr>
            <w:i/>
            <w:iCs/>
            <w:rPrChange w:id="1204" w:author="Author">
              <w:rPr/>
            </w:rPrChange>
          </w:rPr>
          <w:t>Sceloporus jarrovi</w:t>
        </w:r>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ins>
    </w:p>
    <w:p w14:paraId="4BAC5F33" w14:textId="5C8C3268" w:rsidR="002509DD" w:rsidRDefault="002509DD">
      <w:pPr>
        <w:autoSpaceDE w:val="0"/>
        <w:autoSpaceDN w:val="0"/>
        <w:ind w:left="567" w:hanging="567"/>
        <w:rPr>
          <w:ins w:id="1205" w:author="Author"/>
        </w:rPr>
        <w:pPrChange w:id="1206" w:author="Author">
          <w:pPr>
            <w:autoSpaceDE w:val="0"/>
            <w:autoSpaceDN w:val="0"/>
            <w:ind w:hanging="480"/>
          </w:pPr>
        </w:pPrChange>
      </w:pPr>
      <w:ins w:id="1207" w:author="Author">
        <w:r w:rsidRPr="00997A8F">
          <w:rPr>
            <w:b/>
            <w:bCs/>
            <w:rPrChange w:id="1208" w:author="Author">
              <w:rPr/>
            </w:rPrChange>
          </w:rPr>
          <w:t xml:space="preserve">Meylan, S., Haussy, C., </w:t>
        </w:r>
        <w:r>
          <w:rPr>
            <w:b/>
            <w:bCs/>
          </w:rPr>
          <w:t>and</w:t>
        </w:r>
        <w:r w:rsidRPr="00997A8F">
          <w:rPr>
            <w:b/>
            <w:bCs/>
            <w:rPrChange w:id="1209" w:author="Author">
              <w:rPr/>
            </w:rPrChange>
          </w:rPr>
          <w:t xml:space="preserve"> Voituron,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997A8F">
          <w:rPr>
            <w:b/>
            <w:bCs/>
            <w:i/>
            <w:iCs/>
            <w:rPrChange w:id="1210" w:author="Author">
              <w:rPr>
                <w:i/>
                <w:iCs/>
              </w:rPr>
            </w:rPrChange>
          </w:rPr>
          <w:t>169</w:t>
        </w:r>
        <w:r w:rsidRPr="002509DD">
          <w:t>, 158-166.</w:t>
        </w:r>
      </w:ins>
    </w:p>
    <w:p w14:paraId="10AD14D4" w14:textId="1B4E95E7" w:rsidR="00171675" w:rsidRDefault="00171675">
      <w:pPr>
        <w:autoSpaceDE w:val="0"/>
        <w:autoSpaceDN w:val="0"/>
        <w:ind w:left="567" w:hanging="567"/>
        <w:rPr>
          <w:ins w:id="1211" w:author="Author"/>
        </w:rPr>
        <w:pPrChange w:id="1212" w:author="Author">
          <w:pPr>
            <w:autoSpaceDE w:val="0"/>
            <w:autoSpaceDN w:val="0"/>
            <w:ind w:hanging="480"/>
          </w:pPr>
        </w:pPrChange>
      </w:pPr>
      <w:ins w:id="1213" w:author="Author">
        <w:r>
          <w:rPr>
            <w:b/>
            <w:bCs/>
          </w:rPr>
          <w:t xml:space="preserve">Mikó, Z., Nemesházi, E., Ujhegyi, N., Verebélyi, V., Ujszegi, J., Kásler, A., Bertalan, R., Vili, N., Gál, Z. Hoffmann, O. I., </w:t>
        </w:r>
        <w:r w:rsidRPr="00171675">
          <w:rPr>
            <w:b/>
            <w:bCs/>
          </w:rPr>
          <w:t>&amp; Bókony,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pPr>
        <w:ind w:left="426" w:hanging="426"/>
        <w:contextualSpacing/>
        <w:rPr>
          <w:ins w:id="1214" w:author="Author"/>
        </w:rPr>
        <w:pPrChange w:id="1215" w:author="Author">
          <w:pPr>
            <w:autoSpaceDE w:val="0"/>
            <w:autoSpaceDN w:val="0"/>
            <w:ind w:hanging="480"/>
          </w:pPr>
        </w:pPrChange>
      </w:pPr>
      <w:ins w:id="1216" w:author="Author">
        <w:r>
          <w:rPr>
            <w:b/>
            <w:bCs/>
          </w:rPr>
          <w:t>Mueller, P. and Diamond, J.</w:t>
        </w:r>
        <w:r>
          <w:t xml:space="preserve"> (2001). </w:t>
        </w:r>
        <w:r w:rsidRPr="00997A8F">
          <w:rPr>
            <w:rPrChange w:id="1217" w:author="Author">
              <w:rPr>
                <w:i/>
                <w:iCs/>
              </w:rPr>
            </w:rPrChange>
          </w:rPr>
          <w:t>Metabolic rate and environmental productivity: Well-provisioned animals evolved to run and idle fast</w:t>
        </w:r>
        <w:r>
          <w:t>.</w:t>
        </w:r>
        <w:r w:rsidRPr="00171675">
          <w:t xml:space="preserve"> </w:t>
        </w:r>
        <w:r>
          <w:t xml:space="preserve">Proceedings of the National Academy of Sciences </w:t>
        </w:r>
        <w:r w:rsidRPr="00997A8F">
          <w:rPr>
            <w:b/>
            <w:bCs/>
            <w:rPrChange w:id="1218" w:author="Author">
              <w:rPr/>
            </w:rPrChange>
          </w:rPr>
          <w:t>9</w:t>
        </w:r>
        <w:r>
          <w:rPr>
            <w:b/>
            <w:bCs/>
          </w:rPr>
          <w:t xml:space="preserve">8, </w:t>
        </w:r>
        <w:r>
          <w:t>12550-12554.</w:t>
        </w:r>
      </w:ins>
    </w:p>
    <w:p w14:paraId="60A8D4F8" w14:textId="77D51C6B" w:rsidR="00171675" w:rsidRDefault="00171675">
      <w:pPr>
        <w:autoSpaceDE w:val="0"/>
        <w:autoSpaceDN w:val="0"/>
        <w:ind w:left="567" w:hanging="567"/>
        <w:rPr>
          <w:ins w:id="1219" w:author="Author"/>
        </w:rPr>
        <w:pPrChange w:id="1220" w:author="Author">
          <w:pPr>
            <w:autoSpaceDE w:val="0"/>
            <w:autoSpaceDN w:val="0"/>
            <w:ind w:hanging="480"/>
          </w:pPr>
        </w:pPrChange>
      </w:pPr>
      <w:ins w:id="1221" w:author="Autho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ins>
    </w:p>
    <w:p w14:paraId="1F86BA7D" w14:textId="3DE66DDD" w:rsidR="00171675" w:rsidRDefault="00171675" w:rsidP="00AC721D">
      <w:pPr>
        <w:autoSpaceDE w:val="0"/>
        <w:autoSpaceDN w:val="0"/>
        <w:ind w:left="567" w:hanging="567"/>
        <w:rPr>
          <w:ins w:id="1222" w:author="Author"/>
        </w:rPr>
      </w:pPr>
      <w:ins w:id="1223" w:author="Author">
        <w:r>
          <w:rPr>
            <w:b/>
            <w:bCs/>
          </w:rPr>
          <w:t>Noy-Meir, I.</w:t>
        </w:r>
        <w:r>
          <w:t xml:space="preserve"> (1973). Desert ecosystems: environment and producers. </w:t>
        </w:r>
        <w:r>
          <w:rPr>
            <w:i/>
            <w:iCs/>
          </w:rPr>
          <w:t>Annu Rev Ecol Syst</w:t>
        </w:r>
        <w:r>
          <w:t xml:space="preserve"> 25–51.</w:t>
        </w:r>
      </w:ins>
    </w:p>
    <w:p w14:paraId="15E29A05" w14:textId="5DEA005C" w:rsidR="002509DD" w:rsidRDefault="002509DD">
      <w:pPr>
        <w:autoSpaceDE w:val="0"/>
        <w:autoSpaceDN w:val="0"/>
        <w:ind w:left="567" w:hanging="567"/>
        <w:rPr>
          <w:ins w:id="1224" w:author="Author"/>
        </w:rPr>
        <w:pPrChange w:id="1225" w:author="Author">
          <w:pPr>
            <w:autoSpaceDE w:val="0"/>
            <w:autoSpaceDN w:val="0"/>
            <w:ind w:hanging="480"/>
          </w:pPr>
        </w:pPrChange>
      </w:pPr>
      <w:ins w:id="1226" w:author="Author">
        <w:r w:rsidRPr="00997A8F">
          <w:rPr>
            <w:b/>
            <w:bCs/>
            <w:rPrChange w:id="1227" w:author="Author">
              <w:rPr/>
            </w:rPrChange>
          </w:rPr>
          <w:t>Oppliger, A., Giorgi, M. S., Conelli, A., Nembrini, M., and John-Alder, H. B</w:t>
        </w:r>
        <w:r w:rsidRPr="002509DD">
          <w:t>. (2004). Effect of testosterone on immunocompetence, parasite load, and metabolism in the common wall lizard (</w:t>
        </w:r>
        <w:r w:rsidRPr="00997A8F">
          <w:rPr>
            <w:i/>
            <w:iCs/>
            <w:rPrChange w:id="1228" w:author="Author">
              <w:rPr/>
            </w:rPrChange>
          </w:rPr>
          <w:t>Podarcis muralis</w:t>
        </w:r>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997A8F">
          <w:rPr>
            <w:b/>
            <w:bCs/>
            <w:rPrChange w:id="1229" w:author="Author">
              <w:rPr/>
            </w:rPrChange>
          </w:rPr>
          <w:t> </w:t>
        </w:r>
        <w:r w:rsidRPr="00997A8F">
          <w:rPr>
            <w:b/>
            <w:bCs/>
            <w:i/>
            <w:iCs/>
            <w:rPrChange w:id="1230" w:author="Author">
              <w:rPr>
                <w:i/>
                <w:iCs/>
              </w:rPr>
            </w:rPrChange>
          </w:rPr>
          <w:t>82</w:t>
        </w:r>
        <w:r w:rsidRPr="002509DD">
          <w:t>, 1713-1719.</w:t>
        </w:r>
      </w:ins>
    </w:p>
    <w:p w14:paraId="0EAD0875" w14:textId="77777777" w:rsidR="00171675" w:rsidRDefault="00171675">
      <w:pPr>
        <w:autoSpaceDE w:val="0"/>
        <w:autoSpaceDN w:val="0"/>
        <w:ind w:left="567" w:hanging="567"/>
        <w:rPr>
          <w:ins w:id="1231" w:author="Author"/>
        </w:rPr>
        <w:pPrChange w:id="1232" w:author="Author">
          <w:pPr>
            <w:autoSpaceDE w:val="0"/>
            <w:autoSpaceDN w:val="0"/>
            <w:ind w:hanging="480"/>
          </w:pPr>
        </w:pPrChange>
      </w:pPr>
      <w:ins w:id="1233" w:author="Author">
        <w:r>
          <w:rPr>
            <w:b/>
            <w:bCs/>
          </w:rPr>
          <w:t>Peterson, C. C., Walton, B. M. and Bennett, A. F.</w:t>
        </w:r>
        <w:r>
          <w:t xml:space="preserve"> (1999). Metabolic costs of growth in free-living Garter Snakes and they energy budgets of ectotherms. </w:t>
        </w:r>
        <w:r>
          <w:rPr>
            <w:i/>
            <w:iCs/>
          </w:rPr>
          <w:t>Funct Ecol</w:t>
        </w:r>
        <w:r>
          <w:t xml:space="preserve"> </w:t>
        </w:r>
        <w:r>
          <w:rPr>
            <w:b/>
            <w:bCs/>
          </w:rPr>
          <w:t>13</w:t>
        </w:r>
        <w:r>
          <w:t>, 500–507.</w:t>
        </w:r>
      </w:ins>
    </w:p>
    <w:p w14:paraId="1F2A2914" w14:textId="77777777" w:rsidR="00171675" w:rsidRDefault="00171675">
      <w:pPr>
        <w:autoSpaceDE w:val="0"/>
        <w:autoSpaceDN w:val="0"/>
        <w:ind w:left="567" w:hanging="567"/>
        <w:rPr>
          <w:ins w:id="1234" w:author="Author"/>
        </w:rPr>
        <w:pPrChange w:id="1235" w:author="Author">
          <w:pPr>
            <w:autoSpaceDE w:val="0"/>
            <w:autoSpaceDN w:val="0"/>
            <w:ind w:hanging="480"/>
          </w:pPr>
        </w:pPrChange>
      </w:pPr>
      <w:ins w:id="1236" w:author="Author">
        <w:r>
          <w:rPr>
            <w:b/>
            <w:bCs/>
          </w:rPr>
          <w:lastRenderedPageBreak/>
          <w:t>Quinn, A. E., Georges, A., Sarre, S. D., Guarino, F., Ezaz,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pPr>
        <w:autoSpaceDE w:val="0"/>
        <w:autoSpaceDN w:val="0"/>
        <w:ind w:left="567" w:hanging="567"/>
        <w:rPr>
          <w:ins w:id="1237" w:author="Author"/>
        </w:rPr>
        <w:pPrChange w:id="1238" w:author="Author">
          <w:pPr>
            <w:autoSpaceDE w:val="0"/>
            <w:autoSpaceDN w:val="0"/>
            <w:ind w:hanging="480"/>
          </w:pPr>
        </w:pPrChange>
      </w:pPr>
      <w:ins w:id="1239" w:author="Author">
        <w:r>
          <w:rPr>
            <w:b/>
            <w:bCs/>
          </w:rPr>
          <w:t>Quinn, A. E., Radder, R. S., Sarre, S. D., Georges, A., Ezaz,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pPr>
        <w:autoSpaceDE w:val="0"/>
        <w:autoSpaceDN w:val="0"/>
        <w:ind w:left="567" w:hanging="567"/>
        <w:rPr>
          <w:ins w:id="1240" w:author="Author"/>
        </w:rPr>
        <w:pPrChange w:id="1241" w:author="Author">
          <w:pPr>
            <w:autoSpaceDE w:val="0"/>
            <w:autoSpaceDN w:val="0"/>
            <w:ind w:hanging="480"/>
          </w:pPr>
        </w:pPrChange>
      </w:pPr>
      <w:ins w:id="1242" w:author="Author">
        <w:r>
          <w:rPr>
            <w:b/>
            <w:bCs/>
          </w:rPr>
          <w:t>Radder,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pPr>
        <w:autoSpaceDE w:val="0"/>
        <w:autoSpaceDN w:val="0"/>
        <w:ind w:left="567" w:hanging="567"/>
        <w:rPr>
          <w:ins w:id="1243" w:author="Author"/>
        </w:rPr>
        <w:pPrChange w:id="1244" w:author="Author">
          <w:pPr>
            <w:autoSpaceDE w:val="0"/>
            <w:autoSpaceDN w:val="0"/>
            <w:ind w:hanging="480"/>
          </w:pPr>
        </w:pPrChange>
      </w:pPr>
      <w:ins w:id="1245" w:author="Author">
        <w:r>
          <w:rPr>
            <w:b/>
            <w:bCs/>
          </w:rPr>
          <w:t>Ricklefs, R. E. and Wikelski, M.</w:t>
        </w:r>
        <w:r>
          <w:t xml:space="preserve"> (2002). The physiology / life- history nexus. </w:t>
        </w:r>
        <w:r>
          <w:rPr>
            <w:b/>
            <w:bCs/>
          </w:rPr>
          <w:t>17</w:t>
        </w:r>
        <w:r>
          <w:t>, 462–468.</w:t>
        </w:r>
      </w:ins>
    </w:p>
    <w:p w14:paraId="4DCEE0B5" w14:textId="77777777" w:rsidR="00171675" w:rsidRDefault="00171675">
      <w:pPr>
        <w:autoSpaceDE w:val="0"/>
        <w:autoSpaceDN w:val="0"/>
        <w:ind w:left="567" w:hanging="567"/>
        <w:rPr>
          <w:ins w:id="1246" w:author="Author"/>
        </w:rPr>
        <w:pPrChange w:id="1247" w:author="Author">
          <w:pPr>
            <w:autoSpaceDE w:val="0"/>
            <w:autoSpaceDN w:val="0"/>
            <w:ind w:hanging="480"/>
          </w:pPr>
        </w:pPrChange>
      </w:pPr>
      <w:ins w:id="1248" w:author="Author">
        <w:r>
          <w:rPr>
            <w:b/>
            <w:bCs/>
          </w:rPr>
          <w:t>Robert Burger, J., Hou, C., A. S. Hall, C. and Brown, J. H.</w:t>
        </w:r>
        <w:r>
          <w:t xml:space="preserve"> (2021). Universal rules of life: metabolic rates, biological times and the equal fitness paradigm. </w:t>
        </w:r>
        <w:r>
          <w:rPr>
            <w:i/>
            <w:iCs/>
          </w:rPr>
          <w:t>Ecol Lett</w:t>
        </w:r>
        <w:r>
          <w:t xml:space="preserve"> </w:t>
        </w:r>
        <w:r>
          <w:rPr>
            <w:b/>
            <w:bCs/>
          </w:rPr>
          <w:t>24</w:t>
        </w:r>
        <w:r>
          <w:t>, 1262–1281.</w:t>
        </w:r>
      </w:ins>
    </w:p>
    <w:p w14:paraId="148F5E04" w14:textId="77777777" w:rsidR="00171675" w:rsidRDefault="00171675">
      <w:pPr>
        <w:autoSpaceDE w:val="0"/>
        <w:autoSpaceDN w:val="0"/>
        <w:ind w:left="567" w:hanging="567"/>
        <w:rPr>
          <w:ins w:id="1249" w:author="Author"/>
        </w:rPr>
        <w:pPrChange w:id="1250" w:author="Author">
          <w:pPr>
            <w:autoSpaceDE w:val="0"/>
            <w:autoSpaceDN w:val="0"/>
            <w:ind w:hanging="480"/>
          </w:pPr>
        </w:pPrChange>
      </w:pPr>
      <w:ins w:id="1251" w:author="Author">
        <w:r>
          <w:rPr>
            <w:b/>
            <w:bCs/>
          </w:rPr>
          <w:t>Sarre, S. D., Georges, A. and Quinn, A.</w:t>
        </w:r>
        <w:r>
          <w:t xml:space="preserve"> (2004). The ends of a continuum : genetic and temperature- dependent sex determination in reptiles. </w:t>
        </w:r>
        <w:r>
          <w:rPr>
            <w:i/>
            <w:iCs/>
          </w:rPr>
          <w:t>BioEssays</w:t>
        </w:r>
        <w:r>
          <w:t xml:space="preserve"> 639–645.</w:t>
        </w:r>
      </w:ins>
    </w:p>
    <w:p w14:paraId="5B168642" w14:textId="77777777" w:rsidR="00171675" w:rsidRDefault="00171675">
      <w:pPr>
        <w:autoSpaceDE w:val="0"/>
        <w:autoSpaceDN w:val="0"/>
        <w:ind w:left="567" w:hanging="567"/>
        <w:rPr>
          <w:ins w:id="1252" w:author="Author"/>
        </w:rPr>
        <w:pPrChange w:id="1253" w:author="Author">
          <w:pPr>
            <w:autoSpaceDE w:val="0"/>
            <w:autoSpaceDN w:val="0"/>
            <w:ind w:hanging="480"/>
          </w:pPr>
        </w:pPrChange>
      </w:pPr>
      <w:ins w:id="1254" w:author="Author">
        <w:r>
          <w:rPr>
            <w:b/>
            <w:bCs/>
          </w:rPr>
          <w:t>Savage, V. M., Gillooly, J. F., Brown, J. H., West, G. B. and Charnov,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pPr>
        <w:autoSpaceDE w:val="0"/>
        <w:autoSpaceDN w:val="0"/>
        <w:ind w:left="567" w:hanging="567"/>
        <w:rPr>
          <w:ins w:id="1255" w:author="Author"/>
        </w:rPr>
        <w:pPrChange w:id="1256" w:author="Author">
          <w:pPr>
            <w:autoSpaceDE w:val="0"/>
            <w:autoSpaceDN w:val="0"/>
            <w:ind w:hanging="480"/>
          </w:pPr>
        </w:pPrChange>
      </w:pPr>
      <w:ins w:id="1257" w:author="Author">
        <w:r>
          <w:rPr>
            <w:b/>
            <w:bCs/>
          </w:rPr>
          <w:t>Schwanz, L. E., Georges, A., Holleley, C. E. and Sarre, S. D.</w:t>
        </w:r>
        <w:r>
          <w:t xml:space="preserve"> (2020). Climate change, sex reversal and lability of sex-determining systems. </w:t>
        </w:r>
        <w:r>
          <w:rPr>
            <w:i/>
            <w:iCs/>
          </w:rPr>
          <w:t>J Evol Biol</w:t>
        </w:r>
        <w:r>
          <w:t xml:space="preserve"> </w:t>
        </w:r>
        <w:r>
          <w:rPr>
            <w:b/>
            <w:bCs/>
          </w:rPr>
          <w:t>33</w:t>
        </w:r>
        <w:r>
          <w:t>, 270–281.</w:t>
        </w:r>
      </w:ins>
    </w:p>
    <w:p w14:paraId="75D73787" w14:textId="77777777" w:rsidR="00171675" w:rsidRDefault="00171675">
      <w:pPr>
        <w:autoSpaceDE w:val="0"/>
        <w:autoSpaceDN w:val="0"/>
        <w:ind w:left="567" w:hanging="567"/>
        <w:rPr>
          <w:ins w:id="1258" w:author="Author"/>
        </w:rPr>
        <w:pPrChange w:id="1259" w:author="Author">
          <w:pPr>
            <w:autoSpaceDE w:val="0"/>
            <w:autoSpaceDN w:val="0"/>
            <w:ind w:hanging="480"/>
          </w:pPr>
        </w:pPrChange>
      </w:pPr>
      <w:ins w:id="1260" w:author="Autho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09C122AF" w14:textId="77777777" w:rsidR="00171675" w:rsidRDefault="00171675">
      <w:pPr>
        <w:autoSpaceDE w:val="0"/>
        <w:autoSpaceDN w:val="0"/>
        <w:ind w:left="567" w:hanging="567"/>
        <w:rPr>
          <w:ins w:id="1261" w:author="Author"/>
        </w:rPr>
        <w:pPrChange w:id="1262" w:author="Author">
          <w:pPr>
            <w:autoSpaceDE w:val="0"/>
            <w:autoSpaceDN w:val="0"/>
            <w:ind w:hanging="480"/>
          </w:pPr>
        </w:pPrChange>
      </w:pPr>
      <w:ins w:id="1263" w:author="Author">
        <w:r>
          <w:rPr>
            <w:b/>
            <w:bCs/>
          </w:rPr>
          <w:t>Shine, R., Elphick, M. J. and Donnellan, S.</w:t>
        </w:r>
        <w:r>
          <w:t xml:space="preserve"> (2002). Co‐occurrence of multiple, supposedly incompatible modes of sex determination in a lizard population. </w:t>
        </w:r>
        <w:r>
          <w:rPr>
            <w:i/>
            <w:iCs/>
          </w:rPr>
          <w:t>Ecol Lett</w:t>
        </w:r>
        <w:r>
          <w:t xml:space="preserve"> </w:t>
        </w:r>
        <w:r>
          <w:rPr>
            <w:b/>
            <w:bCs/>
          </w:rPr>
          <w:t>5</w:t>
        </w:r>
        <w:r>
          <w:t>, 486–489.</w:t>
        </w:r>
      </w:ins>
    </w:p>
    <w:p w14:paraId="515C5B5B" w14:textId="156D6ABD" w:rsidR="00171675" w:rsidRPr="00997A8F" w:rsidRDefault="00171675">
      <w:pPr>
        <w:autoSpaceDE w:val="0"/>
        <w:autoSpaceDN w:val="0"/>
        <w:ind w:left="567" w:hanging="567"/>
        <w:rPr>
          <w:ins w:id="1264" w:author="Author"/>
          <w:i/>
          <w:iCs/>
          <w:rPrChange w:id="1265" w:author="Author">
            <w:rPr>
              <w:ins w:id="1266" w:author="Author"/>
            </w:rPr>
          </w:rPrChange>
        </w:rPr>
        <w:pPrChange w:id="1267" w:author="Author">
          <w:pPr>
            <w:autoSpaceDE w:val="0"/>
            <w:autoSpaceDN w:val="0"/>
            <w:ind w:hanging="480"/>
          </w:pPr>
        </w:pPrChange>
      </w:pPr>
      <w:ins w:id="1268" w:author="Author">
        <w:r>
          <w:rPr>
            <w:b/>
            <w:bCs/>
          </w:rPr>
          <w:t>Sinervo, B., Doughty, P., Huey, R. B., Zamudio, K., Sinervo, B. and Zamudio, K.</w:t>
        </w:r>
        <w:r>
          <w:t xml:space="preserve"> </w:t>
        </w:r>
        <w:r w:rsidRPr="00997A8F">
          <w:rPr>
            <w:rPrChange w:id="1269" w:author="Author">
              <w:rPr>
                <w:i/>
                <w:iCs/>
              </w:rPr>
            </w:rPrChange>
          </w:rPr>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ins>
    </w:p>
    <w:p w14:paraId="5F2997D9" w14:textId="77777777" w:rsidR="00171675" w:rsidRDefault="00171675">
      <w:pPr>
        <w:autoSpaceDE w:val="0"/>
        <w:autoSpaceDN w:val="0"/>
        <w:ind w:left="567" w:hanging="567"/>
        <w:rPr>
          <w:ins w:id="1270" w:author="Author"/>
        </w:rPr>
        <w:pPrChange w:id="1271" w:author="Author">
          <w:pPr>
            <w:autoSpaceDE w:val="0"/>
            <w:autoSpaceDN w:val="0"/>
            <w:ind w:hanging="480"/>
          </w:pPr>
        </w:pPrChange>
      </w:pPr>
      <w:ins w:id="1272" w:author="Author">
        <w:r>
          <w:rPr>
            <w:b/>
            <w:bCs/>
          </w:rPr>
          <w:t>Somjee, U., Shankar, A. and Falk, J. J.</w:t>
        </w:r>
        <w:r>
          <w:t xml:space="preserve"> (2022). Can Sex-Specific Metabolic Rates Provide Insight into Patterns of Metabolic Scaling? </w:t>
        </w:r>
        <w:r>
          <w:rPr>
            <w:i/>
            <w:iCs/>
          </w:rPr>
          <w:t>Integr Comp Biol</w:t>
        </w:r>
        <w:r>
          <w:t xml:space="preserve"> </w:t>
        </w:r>
        <w:r>
          <w:rPr>
            <w:b/>
            <w:bCs/>
          </w:rPr>
          <w:t>62</w:t>
        </w:r>
        <w:r>
          <w:t>, 1460–1470.</w:t>
        </w:r>
      </w:ins>
    </w:p>
    <w:p w14:paraId="59B343A3" w14:textId="77777777" w:rsidR="00171675" w:rsidRDefault="00171675">
      <w:pPr>
        <w:autoSpaceDE w:val="0"/>
        <w:autoSpaceDN w:val="0"/>
        <w:ind w:left="567" w:hanging="567"/>
        <w:rPr>
          <w:ins w:id="1273" w:author="Author"/>
        </w:rPr>
        <w:pPrChange w:id="1274" w:author="Author">
          <w:pPr>
            <w:autoSpaceDE w:val="0"/>
            <w:autoSpaceDN w:val="0"/>
            <w:ind w:hanging="480"/>
          </w:pPr>
        </w:pPrChange>
      </w:pPr>
      <w:ins w:id="1275" w:author="Autho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pPr>
        <w:autoSpaceDE w:val="0"/>
        <w:autoSpaceDN w:val="0"/>
        <w:ind w:left="567" w:hanging="567"/>
        <w:rPr>
          <w:ins w:id="1276" w:author="Author"/>
        </w:rPr>
        <w:pPrChange w:id="1277" w:author="Author">
          <w:pPr>
            <w:autoSpaceDE w:val="0"/>
            <w:autoSpaceDN w:val="0"/>
            <w:ind w:hanging="480"/>
          </w:pPr>
        </w:pPrChange>
      </w:pPr>
      <w:ins w:id="1278" w:author="Author">
        <w:r>
          <w:rPr>
            <w:b/>
            <w:bCs/>
          </w:rPr>
          <w:t>van Doorn,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pPr>
        <w:autoSpaceDE w:val="0"/>
        <w:autoSpaceDN w:val="0"/>
        <w:ind w:left="567" w:hanging="567"/>
        <w:rPr>
          <w:ins w:id="1279" w:author="Author"/>
        </w:rPr>
        <w:pPrChange w:id="1280" w:author="Author">
          <w:pPr>
            <w:autoSpaceDE w:val="0"/>
            <w:autoSpaceDN w:val="0"/>
            <w:ind w:hanging="480"/>
          </w:pPr>
        </w:pPrChange>
      </w:pPr>
      <w:ins w:id="1281" w:author="Autho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282" w:author="Author"/>
          <w:i/>
          <w:iCs/>
        </w:rPr>
      </w:pPr>
      <w:ins w:id="1283" w:author="Author">
        <w:r>
          <w:rPr>
            <w:b/>
            <w:bCs/>
          </w:rPr>
          <w:t>White, C. R., Alton, L. A., Bywater, C. L., Lombardi, E. J. and Marshall, D. J.</w:t>
        </w:r>
        <w:r>
          <w:t xml:space="preserve"> (2022). </w:t>
        </w:r>
        <w:r w:rsidRPr="00997A8F">
          <w:rPr>
            <w:rPrChange w:id="1284" w:author="Author">
              <w:rPr>
                <w:i/>
                <w:iCs/>
              </w:rPr>
            </w:rPrChange>
          </w:rPr>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285" w:author="Author"/>
        </w:rPr>
      </w:pPr>
      <w:ins w:id="1286" w:author="Author">
        <w:r>
          <w:rPr>
            <w:b/>
            <w:bCs/>
          </w:rPr>
          <w:t>Wild, K. H., Roe, J. H., Schwanz, L., Georges, A. and Sarre, S. D.</w:t>
        </w:r>
        <w:r>
          <w:t xml:space="preserve"> (2022). Evolutionary stability inferred for a free ranging lizard with sex‐reversal. </w:t>
        </w:r>
        <w:r>
          <w:rPr>
            <w:i/>
            <w:iCs/>
          </w:rPr>
          <w:t>Mol Ecol</w:t>
        </w:r>
        <w:r>
          <w:t xml:space="preserve"> </w:t>
        </w:r>
        <w:r>
          <w:rPr>
            <w:b/>
            <w:bCs/>
          </w:rPr>
          <w:t>31</w:t>
        </w:r>
        <w:r>
          <w:t>, 2281–2292.</w:t>
        </w:r>
      </w:ins>
    </w:p>
    <w:p w14:paraId="36CC674B" w14:textId="6DECFA94" w:rsidR="006721B8" w:rsidRPr="00997A8F" w:rsidRDefault="006721B8">
      <w:pPr>
        <w:autoSpaceDE w:val="0"/>
        <w:autoSpaceDN w:val="0"/>
        <w:ind w:left="567" w:hanging="567"/>
        <w:rPr>
          <w:ins w:id="1287" w:author="Author"/>
          <w:rPrChange w:id="1288" w:author="Author">
            <w:rPr>
              <w:ins w:id="1289" w:author="Author"/>
              <w:b/>
              <w:bCs/>
              <w:color w:val="000000" w:themeColor="text1"/>
            </w:rPr>
          </w:rPrChange>
        </w:rPr>
        <w:pPrChange w:id="1290" w:author="Author">
          <w:pPr>
            <w:contextualSpacing/>
          </w:pPr>
        </w:pPrChange>
      </w:pPr>
      <w:ins w:id="1291" w:author="Author">
        <w:r w:rsidRPr="00997A8F">
          <w:rPr>
            <w:b/>
            <w:bCs/>
            <w:rPrChange w:id="1292" w:author="Author">
              <w:rPr/>
            </w:rPrChange>
          </w:rPr>
          <w:t xml:space="preserve">Zena, L. A., Dillon, D., Hunt, K. E., Navas, C. A., Bícego, K. C., </w:t>
        </w:r>
        <w:r>
          <w:rPr>
            <w:b/>
            <w:bCs/>
          </w:rPr>
          <w:t>and</w:t>
        </w:r>
        <w:r w:rsidRPr="00997A8F">
          <w:rPr>
            <w:b/>
            <w:bCs/>
            <w:rPrChange w:id="1293" w:author="Author">
              <w:rPr/>
            </w:rPrChange>
          </w:rPr>
          <w:t xml:space="preserve"> Buck, C. L</w:t>
        </w:r>
        <w:r w:rsidRPr="006721B8">
          <w:t xml:space="preserve">. (2019). Seasonal changes in plasma concentrations of the thyroid, glucocorticoid and reproductive hormones in the tegu lizard </w:t>
        </w:r>
        <w:r w:rsidRPr="00997A8F">
          <w:rPr>
            <w:i/>
            <w:iCs/>
            <w:rPrChange w:id="1294" w:author="Author">
              <w:rPr/>
            </w:rPrChange>
          </w:rPr>
          <w:t>Salvator merianae</w:t>
        </w:r>
        <w:r w:rsidRPr="006721B8">
          <w:t>. </w:t>
        </w:r>
        <w:r>
          <w:rPr>
            <w:i/>
            <w:iCs/>
          </w:rPr>
          <w:t>Gen</w:t>
        </w:r>
        <w:r w:rsidRPr="006721B8">
          <w:rPr>
            <w:i/>
            <w:iCs/>
          </w:rPr>
          <w:t xml:space="preserve"> and </w:t>
        </w:r>
        <w:r>
          <w:rPr>
            <w:i/>
            <w:iCs/>
          </w:rPr>
          <w:t>Comp Endo</w:t>
        </w:r>
        <w:r w:rsidRPr="00997A8F">
          <w:rPr>
            <w:b/>
            <w:bCs/>
            <w:rPrChange w:id="1295" w:author="Author">
              <w:rPr/>
            </w:rPrChange>
          </w:rPr>
          <w:t> </w:t>
        </w:r>
        <w:r w:rsidRPr="00997A8F">
          <w:rPr>
            <w:b/>
            <w:bCs/>
            <w:i/>
            <w:iCs/>
            <w:rPrChange w:id="1296" w:author="Author">
              <w:rPr>
                <w:i/>
                <w:iCs/>
              </w:rPr>
            </w:rPrChange>
          </w:rPr>
          <w:t>273</w:t>
        </w:r>
        <w:r w:rsidRPr="006721B8">
          <w:t>, 134-143.</w:t>
        </w:r>
      </w:ins>
    </w:p>
    <w:p w14:paraId="7917DAB2" w14:textId="755BED3D" w:rsidR="003A7C7A" w:rsidDel="00171675" w:rsidRDefault="003A7C7A" w:rsidP="00A146D7">
      <w:pPr>
        <w:contextualSpacing/>
        <w:rPr>
          <w:del w:id="1297" w:author="Author"/>
          <w:b/>
          <w:bCs/>
          <w:color w:val="000000" w:themeColor="text1"/>
        </w:rPr>
      </w:pPr>
    </w:p>
    <w:p w14:paraId="4D14D3B5" w14:textId="76C2258E" w:rsidR="00DE64F5" w:rsidDel="009D367F" w:rsidRDefault="00DE64F5" w:rsidP="00A146D7">
      <w:pPr>
        <w:ind w:left="426" w:hanging="426"/>
        <w:contextualSpacing/>
        <w:rPr>
          <w:del w:id="1298" w:author="Author"/>
        </w:rPr>
      </w:pPr>
      <w:del w:id="1299" w:author="Author">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1300" w:author="Author"/>
        </w:rPr>
      </w:pPr>
      <w:del w:id="1301" w:author="Author">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1302" w:author="Author"/>
        </w:rPr>
      </w:pPr>
      <w:del w:id="1303" w:author="Author">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1304" w:author="Author"/>
        </w:rPr>
      </w:pPr>
      <w:del w:id="1305" w:author="Author">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1306" w:author="Author"/>
        </w:rPr>
      </w:pPr>
      <w:del w:id="1307" w:author="Author">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1308" w:author="Author"/>
        </w:rPr>
      </w:pPr>
      <w:del w:id="1309" w:author="Author">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1310" w:author="Author"/>
        </w:rPr>
      </w:pPr>
      <w:del w:id="1311" w:author="Author">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1312" w:author="Author"/>
        </w:rPr>
      </w:pPr>
      <w:del w:id="1313" w:author="Author">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1314" w:author="Author"/>
        </w:rPr>
      </w:pPr>
      <w:del w:id="1315" w:author="Author">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1316" w:author="Author"/>
        </w:rPr>
      </w:pPr>
      <w:del w:id="1317" w:author="Author">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1318" w:author="Author"/>
        </w:rPr>
      </w:pPr>
      <w:del w:id="1319" w:author="Author">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1320" w:author="Author"/>
        </w:rPr>
      </w:pPr>
      <w:del w:id="1321" w:author="Author">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1322" w:author="Author"/>
        </w:rPr>
      </w:pPr>
      <w:del w:id="1323" w:author="Author">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1324" w:author="Author"/>
        </w:rPr>
      </w:pPr>
      <w:del w:id="1325" w:author="Author">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1326" w:author="Author"/>
        </w:rPr>
      </w:pPr>
      <w:del w:id="1327" w:author="Author">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1328" w:author="Author"/>
        </w:rPr>
      </w:pPr>
      <w:del w:id="1329" w:author="Author">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1330" w:author="Author"/>
        </w:rPr>
      </w:pPr>
      <w:del w:id="1331" w:author="Author">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1332" w:author="Author"/>
        </w:rPr>
      </w:pPr>
      <w:del w:id="1333" w:author="Author">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1334" w:author="Author"/>
        </w:rPr>
      </w:pPr>
      <w:del w:id="1335" w:author="Author">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1336" w:author="Author"/>
        </w:rPr>
      </w:pPr>
      <w:del w:id="1337" w:author="Author">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1338" w:author="Author"/>
        </w:rPr>
      </w:pPr>
      <w:del w:id="1339" w:author="Author">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1340" w:author="Author"/>
          <w:del w:id="1341" w:author="Author"/>
        </w:rPr>
      </w:pPr>
      <w:del w:id="1342" w:author="Author">
        <w:r w:rsidDel="009D367F">
          <w:delText>Du, W.-G., Elphick, M., &amp; Shine, R. (2010). Thermal regimes during incubation do not affect mean selected temperatures of hatchling lizards (</w:delText>
        </w:r>
        <w:r w:rsidRPr="00997A8F" w:rsidDel="009D367F">
          <w:rPr>
            <w:i/>
            <w:iCs/>
            <w:rPrChange w:id="1343" w:author="Author">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1344" w:author="Author"/>
        </w:rPr>
      </w:pPr>
      <w:ins w:id="1345" w:author="Author">
        <w:del w:id="1346" w:author="Author">
          <w:r w:rsidRPr="00321D9B" w:rsidDel="009D367F">
            <w:delText>Ellison, A. M. (2004). Bayesian inference in ecology. </w:delText>
          </w:r>
          <w:r w:rsidRPr="00997A8F" w:rsidDel="009D367F">
            <w:rPr>
              <w:rPrChange w:id="1347" w:author="Author">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1348" w:author="Author"/>
        </w:rPr>
      </w:pPr>
      <w:del w:id="1349" w:author="Author">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1350" w:author="Author"/>
        </w:rPr>
      </w:pPr>
      <w:del w:id="1351" w:author="Author">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1352" w:author="Author"/>
          <w:del w:id="1353" w:author="Author"/>
        </w:rPr>
      </w:pPr>
      <w:del w:id="1354" w:author="Author">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1355" w:author="Author"/>
        </w:rPr>
      </w:pPr>
      <w:ins w:id="1356" w:author="Author">
        <w:del w:id="1357" w:author="Author">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1358" w:author="Author"/>
        </w:rPr>
      </w:pPr>
      <w:del w:id="1359" w:author="Author">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1360" w:author="Author"/>
        </w:rPr>
      </w:pPr>
      <w:del w:id="1361" w:author="Author">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1362" w:author="Author"/>
        </w:rPr>
      </w:pPr>
      <w:del w:id="1363" w:author="Author">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1364" w:author="Author"/>
        </w:rPr>
      </w:pPr>
      <w:del w:id="1365" w:author="Author">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1366" w:author="Author"/>
        </w:rPr>
      </w:pPr>
      <w:del w:id="1367" w:author="Author">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1368" w:author="Author"/>
        </w:rPr>
      </w:pPr>
      <w:del w:id="1369" w:author="Author">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1370" w:author="Author"/>
        </w:rPr>
      </w:pPr>
      <w:del w:id="1371" w:author="Author">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1372" w:author="Author"/>
        </w:rPr>
      </w:pPr>
      <w:del w:id="1373" w:author="Author">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1374" w:author="Author"/>
        </w:rPr>
      </w:pPr>
      <w:del w:id="1375" w:author="Author">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1376" w:author="Author"/>
        </w:rPr>
      </w:pPr>
      <w:del w:id="1377" w:author="Author">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1378" w:author="Author"/>
        </w:rPr>
      </w:pPr>
      <w:del w:id="1379" w:author="Author">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1380" w:author="Author"/>
        </w:rPr>
      </w:pPr>
      <w:del w:id="1381" w:author="Author">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1382" w:author="Author"/>
        </w:rPr>
      </w:pPr>
      <w:del w:id="1383" w:author="Author">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1384" w:author="Author"/>
        </w:rPr>
      </w:pPr>
      <w:del w:id="1385" w:author="Author">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1386" w:author="Author"/>
        </w:rPr>
      </w:pPr>
      <w:del w:id="1387" w:author="Author">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1388" w:author="Author"/>
        </w:rPr>
      </w:pPr>
      <w:del w:id="1389" w:author="Author">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1390" w:author="Author"/>
        </w:rPr>
      </w:pPr>
      <w:del w:id="1391" w:author="Author">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1392" w:author="Author"/>
        </w:rPr>
      </w:pPr>
      <w:del w:id="1393" w:author="Author">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1394" w:author="Author"/>
        </w:rPr>
      </w:pPr>
      <w:del w:id="1395" w:author="Author">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1396" w:author="Author"/>
        </w:rPr>
      </w:pPr>
      <w:del w:id="1397" w:author="Author">
        <w:r w:rsidDel="009D367F">
          <w:delText>Mikó, Z., Nemesházi, E., Ujhegyi, N., Verebélyi, V., Ujszegi, J., Kásler, A., Bertalan, R., Vili, N., Gál, Z., Hoffmann, O. I.</w:delText>
        </w:r>
      </w:del>
      <w:ins w:id="1398" w:author="Author">
        <w:del w:id="1399" w:author="Author">
          <w:r w:rsidR="004B59F5" w:rsidDel="009D367F">
            <w:delText>, Hettyey., H., &amp; Bókony, V.</w:delText>
          </w:r>
        </w:del>
      </w:ins>
      <w:del w:id="1400" w:author="Author">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1401" w:author="Author"/>
        </w:rPr>
      </w:pPr>
      <w:del w:id="1402" w:author="Author">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1403" w:author="Author"/>
        </w:rPr>
      </w:pPr>
      <w:del w:id="1404" w:author="Author">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1405" w:author="Author"/>
        </w:rPr>
      </w:pPr>
      <w:del w:id="1406" w:author="Author">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1407" w:author="Author"/>
        </w:rPr>
      </w:pPr>
      <w:del w:id="1408" w:author="Author">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1409" w:author="Author"/>
        </w:rPr>
      </w:pPr>
      <w:del w:id="1410" w:author="Author">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1411" w:author="Author"/>
        </w:rPr>
      </w:pPr>
      <w:del w:id="1412" w:author="Author">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1413" w:author="Author"/>
        </w:rPr>
      </w:pPr>
      <w:del w:id="1414" w:author="Author">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1415" w:author="Author"/>
        </w:rPr>
      </w:pPr>
      <w:del w:id="1416" w:author="Author">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1417" w:author="Author"/>
        </w:rPr>
      </w:pPr>
      <w:del w:id="1418" w:author="Author">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1419" w:author="Author"/>
        </w:rPr>
      </w:pPr>
      <w:del w:id="1420" w:author="Author">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1421" w:author="Author"/>
        </w:rPr>
      </w:pPr>
      <w:del w:id="1422" w:author="Author">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1423" w:author="Author"/>
        </w:rPr>
      </w:pPr>
      <w:del w:id="1424" w:author="Author">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1425" w:author="Author"/>
        </w:rPr>
      </w:pPr>
      <w:del w:id="1426" w:author="Author">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1427" w:author="Author"/>
        </w:rPr>
      </w:pPr>
      <w:del w:id="1428" w:author="Author">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1429" w:author="Author"/>
        </w:rPr>
      </w:pPr>
      <w:del w:id="1430" w:author="Author">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1431" w:author="Author"/>
        </w:rPr>
      </w:pPr>
      <w:del w:id="1432" w:author="Author">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1433" w:author="Author"/>
        </w:rPr>
      </w:pPr>
      <w:del w:id="1434" w:author="Author">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1435" w:author="Author"/>
        </w:rPr>
      </w:pPr>
      <w:del w:id="1436" w:author="Author">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1437" w:author="Author"/>
        </w:rPr>
      </w:pPr>
      <w:del w:id="1438" w:author="Author">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1439" w:author="Author"/>
          <w:del w:id="1440" w:author="Author"/>
        </w:rPr>
      </w:pPr>
      <w:del w:id="1441" w:author="Author">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1442" w:author="Author"/>
        </w:rPr>
      </w:pPr>
      <w:ins w:id="1443" w:author="Author">
        <w:del w:id="1444" w:author="Author">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1445" w:author="Author"/>
        </w:rPr>
      </w:pPr>
      <w:del w:id="1446" w:author="Author">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1447" w:author="Author"/>
        </w:rPr>
      </w:pPr>
      <w:del w:id="1448" w:author="Author">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1449" w:author="Author"/>
          <w:del w:id="1450" w:author="Author"/>
        </w:rPr>
      </w:pPr>
      <w:del w:id="1451" w:author="Author">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1452" w:author="Author"/>
        </w:rPr>
      </w:pPr>
      <w:ins w:id="1453" w:author="Author">
        <w:del w:id="1454" w:author="Author">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1455" w:author="Author"/>
        </w:rPr>
      </w:pPr>
      <w:del w:id="1456" w:author="Author">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1457" w:author="Author">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1458" w:author="Autho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stretch>
                        <a:fillRect/>
                      </a:stretch>
                    </pic:blipFill>
                    <pic:spPr>
                      <a:xfrm>
                        <a:off x="0" y="0"/>
                        <a:ext cx="8204200" cy="5638800"/>
                      </a:xfrm>
                      <a:prstGeom prst="rect">
                        <a:avLst/>
                      </a:prstGeom>
                    </pic:spPr>
                  </pic:pic>
                </a:graphicData>
              </a:graphic>
            </wp:inline>
          </w:drawing>
        </w:r>
      </w:ins>
      <w:del w:id="1459" w:author="Author">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1460" w:author="Author"/>
                                  <w:i/>
                                  <w:iCs/>
                                  <w:sz w:val="16"/>
                                  <w:szCs w:val="16"/>
                                </w:rPr>
                              </w:pPr>
                              <w:ins w:id="1461"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62" w:author="Author">
                                    <w:rPr/>
                                  </w:rPrChange>
                                </w:rPr>
                              </w:pPr>
                              <w:ins w:id="1463" w:author="Author">
                                <w:r>
                                  <w:rPr>
                                    <w:i/>
                                    <w:iCs/>
                                    <w:sz w:val="16"/>
                                    <w:szCs w:val="16"/>
                                  </w:rPr>
                                  <w:t>LG pMCMC =  0.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1464" w:author="Author"/>
                            <w:i/>
                            <w:iCs/>
                            <w:sz w:val="16"/>
                            <w:szCs w:val="16"/>
                          </w:rPr>
                        </w:pPr>
                        <w:ins w:id="1465"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66" w:author="Author">
                              <w:rPr/>
                            </w:rPrChange>
                          </w:rPr>
                        </w:pPr>
                        <w:ins w:id="1467" w:author="Author">
                          <w:r>
                            <w:rPr>
                              <w:i/>
                              <w:iCs/>
                              <w:sz w:val="16"/>
                              <w:szCs w:val="16"/>
                            </w:rPr>
                            <w:t>LG pMCMC =  0.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1468" w:author="Author"/>
                                  <w:i/>
                                  <w:iCs/>
                                  <w:sz w:val="16"/>
                                  <w:szCs w:val="16"/>
                                </w:rPr>
                              </w:pPr>
                              <w:ins w:id="1469"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70" w:author="Author">
                                    <w:rPr/>
                                  </w:rPrChange>
                                </w:rPr>
                              </w:pPr>
                              <w:ins w:id="1471" w:author="Author">
                                <w:r>
                                  <w:rPr>
                                    <w:i/>
                                    <w:iCs/>
                                    <w:sz w:val="16"/>
                                    <w:szCs w:val="16"/>
                                  </w:rPr>
                                  <w:t>LG pMCMC =  0.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1472" w:author="Author"/>
                            <w:i/>
                            <w:iCs/>
                            <w:sz w:val="16"/>
                            <w:szCs w:val="16"/>
                          </w:rPr>
                        </w:pPr>
                        <w:ins w:id="1473"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74" w:author="Author">
                              <w:rPr/>
                            </w:rPrChange>
                          </w:rPr>
                        </w:pPr>
                        <w:ins w:id="1475" w:author="Author">
                          <w:r>
                            <w:rPr>
                              <w:i/>
                              <w:iCs/>
                              <w:sz w:val="16"/>
                              <w:szCs w:val="16"/>
                            </w:rPr>
                            <w:t>LG pMCMC =  0.10</w:t>
                          </w:r>
                        </w:ins>
                      </w:p>
                    </w:txbxContent>
                  </v:textbox>
                </v:shape>
              </w:pict>
            </mc:Fallback>
          </mc:AlternateContent>
        </w:r>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997A8F" w:rsidRDefault="00107DD2" w:rsidP="00107DD2">
                              <w:pPr>
                                <w:rPr>
                                  <w:i/>
                                  <w:iCs/>
                                  <w:sz w:val="16"/>
                                  <w:szCs w:val="16"/>
                                  <w:rPrChange w:id="1476" w:author="Author">
                                    <w:rPr/>
                                  </w:rPrChange>
                                </w:rPr>
                              </w:pPr>
                              <w:ins w:id="1477" w:author="Author">
                                <w:r w:rsidRPr="00997A8F">
                                  <w:rPr>
                                    <w:i/>
                                    <w:iCs/>
                                    <w:sz w:val="16"/>
                                    <w:szCs w:val="16"/>
                                    <w:rPrChange w:id="1478" w:author="Author">
                                      <w:rPr>
                                        <w:sz w:val="20"/>
                                        <w:szCs w:val="20"/>
                                      </w:rPr>
                                    </w:rPrChange>
                                  </w:rPr>
                                  <w:t xml:space="preserve">pMCMC = </w:t>
                                </w:r>
                                <w:r w:rsidR="00577197" w:rsidRPr="00997A8F">
                                  <w:rPr>
                                    <w:i/>
                                    <w:iCs/>
                                    <w:sz w:val="16"/>
                                    <w:szCs w:val="16"/>
                                    <w:rPrChange w:id="1479" w:author="Author">
                                      <w:rPr>
                                        <w:b/>
                                        <w:bCs/>
                                        <w:i/>
                                        <w:iCs/>
                                        <w:sz w:val="16"/>
                                        <w:szCs w:val="16"/>
                                      </w:rPr>
                                    </w:rPrChange>
                                  </w:rPr>
                                  <w:t>0.</w:t>
                                </w:r>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997A8F" w:rsidRDefault="00107DD2" w:rsidP="00107DD2">
                        <w:pPr>
                          <w:rPr>
                            <w:i/>
                            <w:iCs/>
                            <w:sz w:val="16"/>
                            <w:szCs w:val="16"/>
                            <w:rPrChange w:id="1480" w:author="Author">
                              <w:rPr/>
                            </w:rPrChange>
                          </w:rPr>
                        </w:pPr>
                        <w:ins w:id="1481" w:author="Author">
                          <w:r w:rsidRPr="00997A8F">
                            <w:rPr>
                              <w:i/>
                              <w:iCs/>
                              <w:sz w:val="16"/>
                              <w:szCs w:val="16"/>
                              <w:rPrChange w:id="1482" w:author="Author">
                                <w:rPr>
                                  <w:sz w:val="20"/>
                                  <w:szCs w:val="20"/>
                                </w:rPr>
                              </w:rPrChange>
                            </w:rPr>
                            <w:t xml:space="preserve">pMCMC = </w:t>
                          </w:r>
                          <w:r w:rsidR="00577197" w:rsidRPr="00997A8F">
                            <w:rPr>
                              <w:i/>
                              <w:iCs/>
                              <w:sz w:val="16"/>
                              <w:szCs w:val="16"/>
                              <w:rPrChange w:id="1483" w:author="Author">
                                <w:rPr>
                                  <w:b/>
                                  <w:bCs/>
                                  <w:i/>
                                  <w:iCs/>
                                  <w:sz w:val="16"/>
                                  <w:szCs w:val="16"/>
                                </w:rPr>
                              </w:rPrChange>
                            </w:rPr>
                            <w:t>0.</w:t>
                          </w:r>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997A8F" w:rsidRDefault="00107DD2" w:rsidP="00107DD2">
                              <w:pPr>
                                <w:rPr>
                                  <w:b/>
                                  <w:bCs/>
                                  <w:i/>
                                  <w:iCs/>
                                  <w:sz w:val="16"/>
                                  <w:szCs w:val="16"/>
                                  <w:rPrChange w:id="1484" w:author="Author">
                                    <w:rPr/>
                                  </w:rPrChange>
                                </w:rPr>
                              </w:pPr>
                              <w:ins w:id="1485" w:author="Author">
                                <w:r w:rsidRPr="00997A8F">
                                  <w:rPr>
                                    <w:b/>
                                    <w:bCs/>
                                    <w:i/>
                                    <w:iCs/>
                                    <w:sz w:val="16"/>
                                    <w:szCs w:val="16"/>
                                    <w:rPrChange w:id="1486" w:author="Author">
                                      <w:rPr>
                                        <w:sz w:val="20"/>
                                        <w:szCs w:val="20"/>
                                      </w:rPr>
                                    </w:rPrChange>
                                  </w:rPr>
                                  <w:t>pMCMC = 0.</w:t>
                                </w:r>
                                <w:r w:rsidR="00E442E3" w:rsidRPr="00997A8F">
                                  <w:rPr>
                                    <w:b/>
                                    <w:bCs/>
                                    <w:i/>
                                    <w:iCs/>
                                    <w:sz w:val="16"/>
                                    <w:szCs w:val="16"/>
                                    <w:rPrChange w:id="1487" w:author="Author">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997A8F" w:rsidRDefault="00107DD2" w:rsidP="00107DD2">
                        <w:pPr>
                          <w:rPr>
                            <w:b/>
                            <w:bCs/>
                            <w:i/>
                            <w:iCs/>
                            <w:sz w:val="16"/>
                            <w:szCs w:val="16"/>
                            <w:rPrChange w:id="1488" w:author="Author">
                              <w:rPr/>
                            </w:rPrChange>
                          </w:rPr>
                        </w:pPr>
                        <w:ins w:id="1489" w:author="Author">
                          <w:r w:rsidRPr="00997A8F">
                            <w:rPr>
                              <w:b/>
                              <w:bCs/>
                              <w:i/>
                              <w:iCs/>
                              <w:sz w:val="16"/>
                              <w:szCs w:val="16"/>
                              <w:rPrChange w:id="1490" w:author="Author">
                                <w:rPr>
                                  <w:sz w:val="20"/>
                                  <w:szCs w:val="20"/>
                                </w:rPr>
                              </w:rPrChange>
                            </w:rPr>
                            <w:t>pMCMC = 0.</w:t>
                          </w:r>
                          <w:r w:rsidR="00E442E3" w:rsidRPr="00997A8F">
                            <w:rPr>
                              <w:b/>
                              <w:bCs/>
                              <w:i/>
                              <w:iCs/>
                              <w:sz w:val="16"/>
                              <w:szCs w:val="16"/>
                              <w:rPrChange w:id="1491" w:author="Author">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997A8F" w:rsidRDefault="00107DD2" w:rsidP="00107DD2">
                              <w:pPr>
                                <w:rPr>
                                  <w:i/>
                                  <w:iCs/>
                                  <w:sz w:val="16"/>
                                  <w:szCs w:val="16"/>
                                  <w:rPrChange w:id="1492" w:author="Author">
                                    <w:rPr/>
                                  </w:rPrChange>
                                </w:rPr>
                              </w:pPr>
                              <w:ins w:id="1493" w:author="Author">
                                <w:r w:rsidRPr="00997A8F">
                                  <w:rPr>
                                    <w:i/>
                                    <w:iCs/>
                                    <w:sz w:val="16"/>
                                    <w:szCs w:val="16"/>
                                    <w:rPrChange w:id="1494" w:author="Author">
                                      <w:rPr>
                                        <w:sz w:val="20"/>
                                        <w:szCs w:val="20"/>
                                      </w:rPr>
                                    </w:rPrChange>
                                  </w:rPr>
                                  <w:t xml:space="preserve">pMCMC = </w:t>
                                </w:r>
                                <w:r w:rsidR="00577197">
                                  <w:rPr>
                                    <w:i/>
                                    <w:iCs/>
                                    <w:sz w:val="16"/>
                                    <w:szCs w:val="16"/>
                                  </w:rPr>
                                  <w:t>0.</w:t>
                                </w:r>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997A8F" w:rsidRDefault="00107DD2" w:rsidP="00107DD2">
                        <w:pPr>
                          <w:rPr>
                            <w:i/>
                            <w:iCs/>
                            <w:sz w:val="16"/>
                            <w:szCs w:val="16"/>
                            <w:rPrChange w:id="1495" w:author="Author">
                              <w:rPr/>
                            </w:rPrChange>
                          </w:rPr>
                        </w:pPr>
                        <w:ins w:id="1496" w:author="Author">
                          <w:r w:rsidRPr="00997A8F">
                            <w:rPr>
                              <w:i/>
                              <w:iCs/>
                              <w:sz w:val="16"/>
                              <w:szCs w:val="16"/>
                              <w:rPrChange w:id="1497" w:author="Author">
                                <w:rPr>
                                  <w:sz w:val="20"/>
                                  <w:szCs w:val="20"/>
                                </w:rPr>
                              </w:rPrChange>
                            </w:rPr>
                            <w:t xml:space="preserve">pMCMC = </w:t>
                          </w:r>
                          <w:r w:rsidR="00577197">
                            <w:rPr>
                              <w:i/>
                              <w:iCs/>
                              <w:sz w:val="16"/>
                              <w:szCs w:val="16"/>
                            </w:rPr>
                            <w:t>0.</w:t>
                          </w:r>
                          <w:r w:rsidR="00E442E3">
                            <w:rPr>
                              <w:i/>
                              <w:iCs/>
                              <w:sz w:val="16"/>
                              <w:szCs w:val="16"/>
                            </w:rPr>
                            <w:t>10</w:t>
                          </w:r>
                        </w:ins>
                      </w:p>
                    </w:txbxContent>
                  </v:textbox>
                </v:shape>
              </w:pict>
            </mc:Fallback>
          </mc:AlternateContent>
        </w:r>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1498" w:author="Author"/>
                                  <w:i/>
                                  <w:iCs/>
                                  <w:sz w:val="16"/>
                                  <w:szCs w:val="16"/>
                                </w:rPr>
                              </w:pPr>
                              <w:ins w:id="1499" w:author="Author">
                                <w:r>
                                  <w:rPr>
                                    <w:i/>
                                    <w:iCs/>
                                    <w:sz w:val="16"/>
                                    <w:szCs w:val="16"/>
                                  </w:rPr>
                                  <w:t>LP p</w:t>
                                </w:r>
                                <w:r w:rsidR="00107DD2" w:rsidRPr="00997A8F">
                                  <w:rPr>
                                    <w:i/>
                                    <w:iCs/>
                                    <w:sz w:val="16"/>
                                    <w:szCs w:val="16"/>
                                    <w:rPrChange w:id="1500"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501" w:author="Author">
                                    <w:rPr/>
                                  </w:rPrChange>
                                </w:rPr>
                              </w:pPr>
                              <w:ins w:id="1502" w:author="Author">
                                <w:r w:rsidRPr="00997A8F">
                                  <w:rPr>
                                    <w:b/>
                                    <w:bCs/>
                                    <w:i/>
                                    <w:iCs/>
                                    <w:sz w:val="16"/>
                                    <w:szCs w:val="16"/>
                                    <w:rPrChange w:id="1503"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04" w:author="Author">
                                      <w:rPr>
                                        <w:i/>
                                        <w:iCs/>
                                        <w:sz w:val="16"/>
                                        <w:szCs w:val="16"/>
                                      </w:rPr>
                                    </w:rPrChange>
                                  </w:rPr>
                                  <w:t xml:space="preserve"> </w:t>
                                </w:r>
                                <w:r w:rsidRPr="00997A8F">
                                  <w:rPr>
                                    <w:b/>
                                    <w:bCs/>
                                    <w:i/>
                                    <w:iCs/>
                                    <w:sz w:val="16"/>
                                    <w:szCs w:val="16"/>
                                    <w:rPrChange w:id="1505" w:author="Author">
                                      <w:rPr>
                                        <w:i/>
                                        <w:iCs/>
                                        <w:sz w:val="16"/>
                                        <w:szCs w:val="16"/>
                                      </w:rPr>
                                    </w:rPrChange>
                                  </w:rPr>
                                  <w:t xml:space="preserve"> </w:t>
                                </w:r>
                                <w:r w:rsidR="00822CE9" w:rsidRPr="00997A8F">
                                  <w:rPr>
                                    <w:b/>
                                    <w:bCs/>
                                    <w:i/>
                                    <w:iCs/>
                                    <w:sz w:val="16"/>
                                    <w:szCs w:val="16"/>
                                    <w:rPrChange w:id="1506" w:author="Author">
                                      <w:rPr>
                                        <w:i/>
                                        <w:iCs/>
                                        <w:sz w:val="16"/>
                                        <w:szCs w:val="16"/>
                                      </w:rPr>
                                    </w:rPrChange>
                                  </w:rPr>
                                  <w:t>0.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1507" w:author="Author"/>
                            <w:i/>
                            <w:iCs/>
                            <w:sz w:val="16"/>
                            <w:szCs w:val="16"/>
                          </w:rPr>
                        </w:pPr>
                        <w:ins w:id="1508" w:author="Author">
                          <w:r>
                            <w:rPr>
                              <w:i/>
                              <w:iCs/>
                              <w:sz w:val="16"/>
                              <w:szCs w:val="16"/>
                            </w:rPr>
                            <w:t>LP p</w:t>
                          </w:r>
                          <w:r w:rsidR="00107DD2" w:rsidRPr="00997A8F">
                            <w:rPr>
                              <w:i/>
                              <w:iCs/>
                              <w:sz w:val="16"/>
                              <w:szCs w:val="16"/>
                              <w:rPrChange w:id="1509"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510" w:author="Author">
                              <w:rPr/>
                            </w:rPrChange>
                          </w:rPr>
                        </w:pPr>
                        <w:ins w:id="1511" w:author="Author">
                          <w:r w:rsidRPr="00997A8F">
                            <w:rPr>
                              <w:b/>
                              <w:bCs/>
                              <w:i/>
                              <w:iCs/>
                              <w:sz w:val="16"/>
                              <w:szCs w:val="16"/>
                              <w:rPrChange w:id="1512"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13" w:author="Author">
                                <w:rPr>
                                  <w:i/>
                                  <w:iCs/>
                                  <w:sz w:val="16"/>
                                  <w:szCs w:val="16"/>
                                </w:rPr>
                              </w:rPrChange>
                            </w:rPr>
                            <w:t xml:space="preserve"> </w:t>
                          </w:r>
                          <w:r w:rsidRPr="00997A8F">
                            <w:rPr>
                              <w:b/>
                              <w:bCs/>
                              <w:i/>
                              <w:iCs/>
                              <w:sz w:val="16"/>
                              <w:szCs w:val="16"/>
                              <w:rPrChange w:id="1514" w:author="Author">
                                <w:rPr>
                                  <w:i/>
                                  <w:iCs/>
                                  <w:sz w:val="16"/>
                                  <w:szCs w:val="16"/>
                                </w:rPr>
                              </w:rPrChange>
                            </w:rPr>
                            <w:t xml:space="preserve"> </w:t>
                          </w:r>
                          <w:r w:rsidR="00822CE9" w:rsidRPr="00997A8F">
                            <w:rPr>
                              <w:b/>
                              <w:bCs/>
                              <w:i/>
                              <w:iCs/>
                              <w:sz w:val="16"/>
                              <w:szCs w:val="16"/>
                              <w:rPrChange w:id="1515" w:author="Author">
                                <w:rPr>
                                  <w:i/>
                                  <w:iCs/>
                                  <w:sz w:val="16"/>
                                  <w:szCs w:val="16"/>
                                </w:rPr>
                              </w:rPrChange>
                            </w:rPr>
                            <w:t>0.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1516" w:author="Author">
        <w:del w:id="1517" w:author="Author">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1518" w:author="Author">
        <w:r w:rsidR="00F95374">
          <w:t>; n = 40</w:t>
        </w:r>
      </w:ins>
      <w:r w:rsidR="00B0383A" w:rsidRPr="00576FF2">
        <w:t xml:space="preserve">) and </w:t>
      </w:r>
      <w:r w:rsidR="00B0383A" w:rsidRPr="00576FF2">
        <w:rPr>
          <w:i/>
        </w:rPr>
        <w:t>Pogona vitticeps</w:t>
      </w:r>
      <w:r w:rsidR="00B0383A" w:rsidRPr="00576FF2">
        <w:t xml:space="preserve"> (C-D</w:t>
      </w:r>
      <w:ins w:id="1519" w:author="Author">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1520" w:author="Author">
        <w:r w:rsidR="00F42697">
          <w:t xml:space="preserve">. </w:t>
        </w:r>
        <w:r w:rsidR="00131D89">
          <w:t xml:space="preserve">In panels A and C pMCMC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1521" w:author="Author">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1522" w:author="Autho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S5 &amp; S6. </w:t>
        </w:r>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1523" w:author="Author">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1524">
          <w:tblGrid>
            <w:gridCol w:w="1047"/>
            <w:gridCol w:w="932"/>
            <w:gridCol w:w="2350"/>
            <w:gridCol w:w="143"/>
            <w:gridCol w:w="1250"/>
            <w:gridCol w:w="1250"/>
            <w:gridCol w:w="1250"/>
            <w:gridCol w:w="1559"/>
          </w:tblGrid>
        </w:tblGridChange>
      </w:tblGrid>
      <w:tr w:rsidR="005106C6" w14:paraId="42D726B4" w14:textId="77777777" w:rsidTr="00997A8F">
        <w:trPr>
          <w:cantSplit/>
          <w:trHeight w:val="680"/>
          <w:tblHeader/>
          <w:jc w:val="center"/>
          <w:trPrChange w:id="1525" w:author="Author">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26"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27"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1528" w:author="Author">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29" w:author="Author">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30" w:author="Author">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31" w:author="Author">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32" w:author="Author">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997A8F">
        <w:trPr>
          <w:cantSplit/>
          <w:trHeight w:val="397"/>
          <w:jc w:val="center"/>
          <w:trPrChange w:id="1533" w:author="Author">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534"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1535" w:author="Author">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1536" w:author="Author">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37" w:author="Author">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1538" w:author="Author">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1539" w:author="Author">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1540" w:author="Author">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997A8F">
        <w:trPr>
          <w:cantSplit/>
          <w:trHeight w:val="397"/>
          <w:jc w:val="center"/>
          <w:trPrChange w:id="1541" w:author="Author">
            <w:trPr>
              <w:cantSplit/>
              <w:trHeight w:val="449"/>
              <w:jc w:val="center"/>
            </w:trPr>
          </w:trPrChange>
        </w:trPr>
        <w:tc>
          <w:tcPr>
            <w:tcW w:w="0" w:type="auto"/>
            <w:vMerge/>
            <w:shd w:val="clear" w:color="auto" w:fill="FFFFFF"/>
            <w:tcMar>
              <w:top w:w="0" w:type="dxa"/>
              <w:left w:w="0" w:type="dxa"/>
              <w:bottom w:w="0" w:type="dxa"/>
              <w:right w:w="0" w:type="dxa"/>
            </w:tcMar>
            <w:vAlign w:val="center"/>
            <w:tcPrChange w:id="1542" w:author="Author">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43" w:author="Author">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44" w:author="Author">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45" w:author="Author">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1546" w:author="Author">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1547" w:author="Author">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1548" w:author="Author">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997A8F">
        <w:trPr>
          <w:cantSplit/>
          <w:trHeight w:val="397"/>
          <w:jc w:val="center"/>
          <w:trPrChange w:id="1549"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50" w:author="Author">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551" w:author="Author">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552" w:author="Author">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53" w:author="Author">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1554" w:author="Author">
              <w:r w:rsidRPr="003E42DC" w:rsidDel="00B35B8E">
                <w:rPr>
                  <w:color w:val="000000"/>
                  <w:sz w:val="20"/>
                  <w:szCs w:val="20"/>
                </w:rPr>
                <w:delText>0.</w:delText>
              </w:r>
              <w:r w:rsidRPr="003E42DC" w:rsidDel="005F6FC4">
                <w:rPr>
                  <w:color w:val="000000"/>
                  <w:sz w:val="20"/>
                  <w:szCs w:val="20"/>
                </w:rPr>
                <w:delText>01</w:delText>
              </w:r>
            </w:del>
            <w:ins w:id="1555" w:author="Author">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1556" w:author="Author">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1557" w:author="Author">
              <w:r>
                <w:rPr>
                  <w:color w:val="000000"/>
                  <w:sz w:val="20"/>
                  <w:szCs w:val="20"/>
                </w:rPr>
                <w:t>-</w:t>
              </w:r>
            </w:ins>
            <w:del w:id="1558"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59" w:author="Author">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1560" w:author="Author">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1561" w:author="Author">
              <w:r w:rsidRPr="003E42DC" w:rsidDel="00B35B8E">
                <w:rPr>
                  <w:color w:val="000000"/>
                  <w:sz w:val="20"/>
                  <w:szCs w:val="20"/>
                </w:rPr>
                <w:delText>0.</w:delText>
              </w:r>
              <w:r w:rsidRPr="003E42DC" w:rsidDel="003A390B">
                <w:rPr>
                  <w:color w:val="000000"/>
                  <w:sz w:val="20"/>
                  <w:szCs w:val="20"/>
                </w:rPr>
                <w:delText>02</w:delText>
              </w:r>
            </w:del>
            <w:ins w:id="1562" w:author="Author">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1563" w:author="Author">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64" w:author="Author">
              <w:r w:rsidRPr="003E42DC" w:rsidDel="003A390B">
                <w:rPr>
                  <w:color w:val="000000"/>
                  <w:sz w:val="20"/>
                  <w:szCs w:val="20"/>
                </w:rPr>
                <w:delText>29</w:delText>
              </w:r>
            </w:del>
            <w:ins w:id="1565" w:author="Author">
              <w:r w:rsidR="003A390B">
                <w:rPr>
                  <w:color w:val="000000"/>
                  <w:sz w:val="20"/>
                  <w:szCs w:val="20"/>
                </w:rPr>
                <w:t>5</w:t>
              </w:r>
              <w:del w:id="1566" w:author="Author">
                <w:r w:rsidR="00B35B8E" w:rsidDel="00695CE8">
                  <w:rPr>
                    <w:color w:val="000000"/>
                    <w:sz w:val="20"/>
                    <w:szCs w:val="20"/>
                  </w:rPr>
                  <w:delText>3</w:delText>
                </w:r>
              </w:del>
              <w:r w:rsidR="00695CE8">
                <w:rPr>
                  <w:color w:val="000000"/>
                  <w:sz w:val="20"/>
                  <w:szCs w:val="20"/>
                </w:rPr>
                <w:t>2</w:t>
              </w:r>
            </w:ins>
          </w:p>
        </w:tc>
      </w:tr>
      <w:tr w:rsidR="005106C6" w14:paraId="3CC45BBA" w14:textId="77777777" w:rsidTr="00997A8F">
        <w:trPr>
          <w:cantSplit/>
          <w:trHeight w:val="397"/>
          <w:jc w:val="center"/>
          <w:trPrChange w:id="1567"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68" w:author="Author">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69" w:author="Author">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70" w:author="Author">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71" w:author="Author">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1572" w:author="Author">
              <w:r>
                <w:rPr>
                  <w:color w:val="000000"/>
                  <w:sz w:val="20"/>
                  <w:szCs w:val="20"/>
                </w:rPr>
                <w:t>-</w:t>
              </w:r>
            </w:ins>
            <w:del w:id="1573"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74" w:author="Author">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1575" w:author="Author">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1576" w:author="Author">
              <w:r>
                <w:rPr>
                  <w:color w:val="000000"/>
                  <w:sz w:val="20"/>
                  <w:szCs w:val="20"/>
                </w:rPr>
                <w:t>-</w:t>
              </w:r>
            </w:ins>
            <w:del w:id="1577" w:author="Author">
              <w:r w:rsidR="005106C6" w:rsidRPr="003E42DC" w:rsidDel="00B35B8E">
                <w:rPr>
                  <w:color w:val="000000"/>
                  <w:sz w:val="20"/>
                  <w:szCs w:val="20"/>
                </w:rPr>
                <w:delText>-0.</w:delText>
              </w:r>
              <w:r w:rsidR="005106C6" w:rsidRPr="003E42DC" w:rsidDel="003A390B">
                <w:rPr>
                  <w:color w:val="000000"/>
                  <w:sz w:val="20"/>
                  <w:szCs w:val="20"/>
                </w:rPr>
                <w:delText>01</w:delText>
              </w:r>
            </w:del>
            <w:ins w:id="1578" w:author="Author">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1579" w:author="Author">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1580" w:author="Author">
              <w:r w:rsidRPr="003E42DC" w:rsidDel="00B35B8E">
                <w:rPr>
                  <w:color w:val="000000"/>
                  <w:sz w:val="20"/>
                  <w:szCs w:val="20"/>
                </w:rPr>
                <w:delText>0.</w:delText>
              </w:r>
              <w:r w:rsidRPr="003E42DC" w:rsidDel="003A390B">
                <w:rPr>
                  <w:color w:val="000000"/>
                  <w:sz w:val="20"/>
                  <w:szCs w:val="20"/>
                </w:rPr>
                <w:delText>02</w:delText>
              </w:r>
            </w:del>
            <w:ins w:id="1581" w:author="Author">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1582" w:author="Author">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83" w:author="Author">
              <w:r w:rsidRPr="003E42DC" w:rsidDel="003A390B">
                <w:rPr>
                  <w:color w:val="000000"/>
                  <w:sz w:val="20"/>
                  <w:szCs w:val="20"/>
                </w:rPr>
                <w:delText>39</w:delText>
              </w:r>
            </w:del>
            <w:ins w:id="1584" w:author="Author">
              <w:r w:rsidR="00B35B8E">
                <w:rPr>
                  <w:color w:val="000000"/>
                  <w:sz w:val="20"/>
                  <w:szCs w:val="20"/>
                </w:rPr>
                <w:t>47</w:t>
              </w:r>
            </w:ins>
          </w:p>
        </w:tc>
      </w:tr>
      <w:tr w:rsidR="005106C6" w14:paraId="65929819" w14:textId="77777777" w:rsidTr="00997A8F">
        <w:trPr>
          <w:cantSplit/>
          <w:trHeight w:val="397"/>
          <w:jc w:val="center"/>
          <w:trPrChange w:id="1585" w:author="Author">
            <w:trPr>
              <w:cantSplit/>
              <w:trHeight w:val="439"/>
              <w:jc w:val="center"/>
            </w:trPr>
          </w:trPrChange>
        </w:trPr>
        <w:tc>
          <w:tcPr>
            <w:tcW w:w="0" w:type="auto"/>
            <w:vMerge/>
            <w:shd w:val="clear" w:color="auto" w:fill="FFFFFF"/>
            <w:tcMar>
              <w:top w:w="0" w:type="dxa"/>
              <w:left w:w="0" w:type="dxa"/>
              <w:bottom w:w="0" w:type="dxa"/>
              <w:right w:w="0" w:type="dxa"/>
            </w:tcMar>
            <w:vAlign w:val="center"/>
            <w:tcPrChange w:id="1586" w:author="Author">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587"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1588" w:author="Author">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89" w:author="Author">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1590" w:author="Author">
              <w:r>
                <w:rPr>
                  <w:color w:val="000000"/>
                  <w:sz w:val="20"/>
                  <w:szCs w:val="20"/>
                </w:rPr>
                <w:t>-</w:t>
              </w:r>
            </w:ins>
            <w:r w:rsidR="005106C6" w:rsidRPr="003E42DC">
              <w:rPr>
                <w:color w:val="000000"/>
                <w:sz w:val="20"/>
                <w:szCs w:val="20"/>
              </w:rPr>
              <w:t>0.</w:t>
            </w:r>
            <w:del w:id="1591" w:author="Author">
              <w:r w:rsidR="005106C6" w:rsidRPr="003E42DC" w:rsidDel="003A390B">
                <w:rPr>
                  <w:color w:val="000000"/>
                  <w:sz w:val="20"/>
                  <w:szCs w:val="20"/>
                </w:rPr>
                <w:delText>00</w:delText>
              </w:r>
            </w:del>
            <w:ins w:id="1592" w:author="Author">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1593" w:author="Author">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594" w:author="Author">
              <w:r w:rsidRPr="003E42DC" w:rsidDel="00B35B8E">
                <w:rPr>
                  <w:color w:val="000000"/>
                  <w:sz w:val="20"/>
                  <w:szCs w:val="20"/>
                </w:rPr>
                <w:delText>0</w:delText>
              </w:r>
            </w:del>
            <w:ins w:id="1595" w:author="Author">
              <w:r w:rsidR="00B35B8E">
                <w:rPr>
                  <w:color w:val="000000"/>
                  <w:sz w:val="20"/>
                  <w:szCs w:val="20"/>
                </w:rPr>
                <w:t>4</w:t>
              </w:r>
            </w:ins>
            <w:r w:rsidRPr="003E42DC">
              <w:rPr>
                <w:color w:val="000000"/>
                <w:sz w:val="20"/>
                <w:szCs w:val="20"/>
              </w:rPr>
              <w:t>.</w:t>
            </w:r>
            <w:del w:id="1596" w:author="Author">
              <w:r w:rsidRPr="003E42DC" w:rsidDel="003A390B">
                <w:rPr>
                  <w:color w:val="000000"/>
                  <w:sz w:val="20"/>
                  <w:szCs w:val="20"/>
                </w:rPr>
                <w:delText>02</w:delText>
              </w:r>
            </w:del>
            <w:ins w:id="1597" w:author="Author">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1598" w:author="Author">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1599" w:author="Author">
              <w:r w:rsidRPr="003E42DC" w:rsidDel="00B35B8E">
                <w:rPr>
                  <w:color w:val="000000"/>
                  <w:sz w:val="20"/>
                  <w:szCs w:val="20"/>
                </w:rPr>
                <w:delText>0.</w:delText>
              </w:r>
              <w:r w:rsidRPr="003E42DC" w:rsidDel="003A390B">
                <w:rPr>
                  <w:color w:val="000000"/>
                  <w:sz w:val="20"/>
                  <w:szCs w:val="20"/>
                </w:rPr>
                <w:delText>01</w:delText>
              </w:r>
            </w:del>
            <w:ins w:id="1600" w:author="Author">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1601" w:author="Author">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02" w:author="Author">
              <w:r w:rsidRPr="003E42DC" w:rsidDel="003A390B">
                <w:rPr>
                  <w:color w:val="000000"/>
                  <w:sz w:val="20"/>
                  <w:szCs w:val="20"/>
                </w:rPr>
                <w:delText>73</w:delText>
              </w:r>
            </w:del>
            <w:ins w:id="1603" w:author="Author">
              <w:r w:rsidR="00B35B8E">
                <w:rPr>
                  <w:color w:val="000000"/>
                  <w:sz w:val="20"/>
                  <w:szCs w:val="20"/>
                </w:rPr>
                <w:t>85</w:t>
              </w:r>
            </w:ins>
          </w:p>
        </w:tc>
      </w:tr>
      <w:tr w:rsidR="005106C6" w14:paraId="5972367B" w14:textId="77777777" w:rsidTr="00997A8F">
        <w:trPr>
          <w:cantSplit/>
          <w:trHeight w:val="397"/>
          <w:jc w:val="center"/>
          <w:trPrChange w:id="1604" w:author="Author">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1605"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1606"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1607" w:author="Author">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08" w:author="Author">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09" w:author="Author">
              <w:r w:rsidRPr="003E42DC" w:rsidDel="00B35B8E">
                <w:rPr>
                  <w:color w:val="000000"/>
                  <w:sz w:val="20"/>
                  <w:szCs w:val="20"/>
                </w:rPr>
                <w:delText>0.</w:delText>
              </w:r>
              <w:r w:rsidRPr="003E42DC" w:rsidDel="003A390B">
                <w:rPr>
                  <w:color w:val="000000"/>
                  <w:sz w:val="20"/>
                  <w:szCs w:val="20"/>
                </w:rPr>
                <w:delText>01</w:delText>
              </w:r>
            </w:del>
            <w:ins w:id="1610" w:author="Author">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11" w:author="Author">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12" w:author="Author">
              <w:r w:rsidRPr="003E42DC" w:rsidDel="00B35B8E">
                <w:rPr>
                  <w:color w:val="000000"/>
                  <w:sz w:val="20"/>
                  <w:szCs w:val="20"/>
                </w:rPr>
                <w:delText>0.</w:delText>
              </w:r>
              <w:r w:rsidRPr="003E42DC" w:rsidDel="003A390B">
                <w:rPr>
                  <w:color w:val="000000"/>
                  <w:sz w:val="20"/>
                  <w:szCs w:val="20"/>
                </w:rPr>
                <w:delText>02</w:delText>
              </w:r>
            </w:del>
            <w:ins w:id="1613" w:author="Author">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14" w:author="Author">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1615" w:author="Author">
              <w:r w:rsidRPr="003E42DC" w:rsidDel="00B35B8E">
                <w:rPr>
                  <w:color w:val="000000"/>
                  <w:sz w:val="20"/>
                  <w:szCs w:val="20"/>
                </w:rPr>
                <w:delText>0.</w:delText>
              </w:r>
              <w:r w:rsidRPr="003E42DC" w:rsidDel="003A390B">
                <w:rPr>
                  <w:color w:val="000000"/>
                  <w:sz w:val="20"/>
                  <w:szCs w:val="20"/>
                </w:rPr>
                <w:delText>01</w:delText>
              </w:r>
            </w:del>
            <w:ins w:id="1616" w:author="Author">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1617" w:author="Author">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18" w:author="Author">
              <w:r w:rsidRPr="003E42DC" w:rsidDel="003A390B">
                <w:rPr>
                  <w:color w:val="000000"/>
                  <w:sz w:val="20"/>
                  <w:szCs w:val="20"/>
                </w:rPr>
                <w:delText>24</w:delText>
              </w:r>
            </w:del>
            <w:ins w:id="1619" w:author="Author">
              <w:r w:rsidR="00B35B8E">
                <w:rPr>
                  <w:color w:val="000000"/>
                  <w:sz w:val="20"/>
                  <w:szCs w:val="20"/>
                </w:rPr>
                <w:t>18</w:t>
              </w:r>
            </w:ins>
          </w:p>
        </w:tc>
      </w:tr>
      <w:tr w:rsidR="005106C6" w14:paraId="502399E3" w14:textId="77777777" w:rsidTr="00997A8F">
        <w:trPr>
          <w:cantSplit/>
          <w:trHeight w:val="397"/>
          <w:jc w:val="center"/>
          <w:trPrChange w:id="1620" w:author="Author">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1621" w:author="Author">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1622" w:author="Author">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1623" w:author="Author">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24" w:author="Author">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25" w:author="Author">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26" w:author="Author">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1627" w:author="Author">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997A8F">
        <w:trPr>
          <w:cantSplit/>
          <w:trHeight w:val="397"/>
          <w:jc w:val="center"/>
          <w:trPrChange w:id="1628"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29" w:author="Author">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30" w:author="Author">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31" w:author="Author">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1632" w:author="Author">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1633" w:author="Author">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1634" w:author="Author">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1635" w:author="Author">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997A8F">
        <w:trPr>
          <w:cantSplit/>
          <w:trHeight w:val="397"/>
          <w:jc w:val="center"/>
          <w:trPrChange w:id="1636"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37" w:author="Author">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638" w:author="Author">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639" w:author="Author">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40" w:author="Author">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1641" w:author="Author">
              <w:r>
                <w:rPr>
                  <w:color w:val="000000"/>
                  <w:sz w:val="20"/>
                  <w:szCs w:val="20"/>
                </w:rPr>
                <w:t>-</w:t>
              </w:r>
            </w:ins>
            <w:del w:id="1642" w:author="Author">
              <w:r w:rsidR="005106C6" w:rsidRPr="003E42DC" w:rsidDel="0071661F">
                <w:rPr>
                  <w:color w:val="000000"/>
                  <w:sz w:val="20"/>
                  <w:szCs w:val="20"/>
                </w:rPr>
                <w:delText>0</w:delText>
              </w:r>
            </w:del>
            <w:ins w:id="1643" w:author="Author">
              <w:r>
                <w:rPr>
                  <w:color w:val="000000"/>
                  <w:sz w:val="20"/>
                  <w:szCs w:val="20"/>
                </w:rPr>
                <w:t>1</w:t>
              </w:r>
            </w:ins>
            <w:r w:rsidR="005106C6" w:rsidRPr="003E42DC">
              <w:rPr>
                <w:color w:val="000000"/>
                <w:sz w:val="20"/>
                <w:szCs w:val="20"/>
              </w:rPr>
              <w:t>.</w:t>
            </w:r>
            <w:del w:id="1644" w:author="Author">
              <w:r w:rsidR="005106C6" w:rsidRPr="003E42DC" w:rsidDel="0071661F">
                <w:rPr>
                  <w:color w:val="000000"/>
                  <w:sz w:val="20"/>
                  <w:szCs w:val="20"/>
                </w:rPr>
                <w:delText>00</w:delText>
              </w:r>
            </w:del>
            <w:ins w:id="1645" w:author="Author">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1646" w:author="Author">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47" w:author="Author">
              <w:r w:rsidRPr="003E42DC" w:rsidDel="0071661F">
                <w:rPr>
                  <w:color w:val="000000"/>
                  <w:sz w:val="20"/>
                  <w:szCs w:val="20"/>
                </w:rPr>
                <w:delText>0</w:delText>
              </w:r>
            </w:del>
            <w:ins w:id="1648" w:author="Author">
              <w:r w:rsidR="0071661F">
                <w:rPr>
                  <w:color w:val="000000"/>
                  <w:sz w:val="20"/>
                  <w:szCs w:val="20"/>
                </w:rPr>
                <w:t>4</w:t>
              </w:r>
            </w:ins>
            <w:r w:rsidRPr="003E42DC">
              <w:rPr>
                <w:color w:val="000000"/>
                <w:sz w:val="20"/>
                <w:szCs w:val="20"/>
              </w:rPr>
              <w:t>.</w:t>
            </w:r>
            <w:del w:id="1649" w:author="Author">
              <w:r w:rsidRPr="003E42DC" w:rsidDel="0071661F">
                <w:rPr>
                  <w:color w:val="000000"/>
                  <w:sz w:val="20"/>
                  <w:szCs w:val="20"/>
                </w:rPr>
                <w:delText>02</w:delText>
              </w:r>
            </w:del>
            <w:ins w:id="1650" w:author="Author">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1651" w:author="Author">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1652" w:author="Author">
              <w:r w:rsidRPr="003E42DC" w:rsidDel="0071661F">
                <w:rPr>
                  <w:color w:val="000000"/>
                  <w:sz w:val="20"/>
                  <w:szCs w:val="20"/>
                </w:rPr>
                <w:delText>0.02</w:delText>
              </w:r>
            </w:del>
            <w:ins w:id="1653" w:author="Author">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1654" w:author="Author">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55" w:author="Author">
              <w:r w:rsidRPr="003E42DC" w:rsidDel="0071661F">
                <w:rPr>
                  <w:color w:val="000000"/>
                  <w:sz w:val="20"/>
                  <w:szCs w:val="20"/>
                </w:rPr>
                <w:delText>94</w:delText>
              </w:r>
            </w:del>
            <w:ins w:id="1656" w:author="Author">
              <w:r w:rsidR="0071661F">
                <w:rPr>
                  <w:color w:val="000000"/>
                  <w:sz w:val="20"/>
                  <w:szCs w:val="20"/>
                </w:rPr>
                <w:t>37</w:t>
              </w:r>
            </w:ins>
          </w:p>
        </w:tc>
      </w:tr>
      <w:tr w:rsidR="005106C6" w14:paraId="3139B6D8" w14:textId="77777777" w:rsidTr="00997A8F">
        <w:trPr>
          <w:cantSplit/>
          <w:trHeight w:val="397"/>
          <w:jc w:val="center"/>
          <w:trPrChange w:id="1657"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58" w:author="Author">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59" w:author="Author">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60" w:author="Author">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61" w:author="Author">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62" w:author="Author">
              <w:r w:rsidRPr="003E42DC" w:rsidDel="0071661F">
                <w:rPr>
                  <w:color w:val="000000"/>
                  <w:sz w:val="20"/>
                  <w:szCs w:val="20"/>
                </w:rPr>
                <w:delText>0</w:delText>
              </w:r>
            </w:del>
            <w:ins w:id="1663" w:author="Author">
              <w:r w:rsidR="0071661F">
                <w:rPr>
                  <w:color w:val="000000"/>
                  <w:sz w:val="20"/>
                  <w:szCs w:val="20"/>
                </w:rPr>
                <w:t>1.</w:t>
              </w:r>
            </w:ins>
            <w:del w:id="1664" w:author="Author">
              <w:r w:rsidRPr="003E42DC" w:rsidDel="0071661F">
                <w:rPr>
                  <w:color w:val="000000"/>
                  <w:sz w:val="20"/>
                  <w:szCs w:val="20"/>
                </w:rPr>
                <w:delText>.01</w:delText>
              </w:r>
            </w:del>
            <w:ins w:id="1665" w:author="Author">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1666" w:author="Author">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67" w:author="Author">
              <w:r w:rsidRPr="003E42DC" w:rsidDel="0071661F">
                <w:rPr>
                  <w:color w:val="000000"/>
                  <w:sz w:val="20"/>
                  <w:szCs w:val="20"/>
                </w:rPr>
                <w:delText>0</w:delText>
              </w:r>
            </w:del>
            <w:ins w:id="1668" w:author="Author">
              <w:r w:rsidR="0071661F">
                <w:rPr>
                  <w:color w:val="000000"/>
                  <w:sz w:val="20"/>
                  <w:szCs w:val="20"/>
                </w:rPr>
                <w:t>3</w:t>
              </w:r>
            </w:ins>
            <w:r w:rsidRPr="003E42DC">
              <w:rPr>
                <w:color w:val="000000"/>
                <w:sz w:val="20"/>
                <w:szCs w:val="20"/>
              </w:rPr>
              <w:t>.</w:t>
            </w:r>
            <w:del w:id="1669" w:author="Author">
              <w:r w:rsidRPr="003E42DC" w:rsidDel="0071661F">
                <w:rPr>
                  <w:color w:val="000000"/>
                  <w:sz w:val="20"/>
                  <w:szCs w:val="20"/>
                </w:rPr>
                <w:delText>02</w:delText>
              </w:r>
            </w:del>
            <w:ins w:id="1670" w:author="Author">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1671" w:author="Author">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1672" w:author="Author">
              <w:r w:rsidRPr="003E42DC" w:rsidDel="0071661F">
                <w:rPr>
                  <w:color w:val="000000"/>
                  <w:sz w:val="20"/>
                  <w:szCs w:val="20"/>
                </w:rPr>
                <w:delText>0</w:delText>
              </w:r>
            </w:del>
            <w:ins w:id="1673" w:author="Author">
              <w:r w:rsidR="0071661F">
                <w:rPr>
                  <w:color w:val="000000"/>
                  <w:sz w:val="20"/>
                  <w:szCs w:val="20"/>
                </w:rPr>
                <w:t>1</w:t>
              </w:r>
            </w:ins>
            <w:r w:rsidRPr="003E42DC">
              <w:rPr>
                <w:color w:val="000000"/>
                <w:sz w:val="20"/>
                <w:szCs w:val="20"/>
              </w:rPr>
              <w:t>.</w:t>
            </w:r>
            <w:del w:id="1674" w:author="Author">
              <w:r w:rsidRPr="003E42DC" w:rsidDel="0071661F">
                <w:rPr>
                  <w:color w:val="000000"/>
                  <w:sz w:val="20"/>
                  <w:szCs w:val="20"/>
                </w:rPr>
                <w:delText>01</w:delText>
              </w:r>
            </w:del>
            <w:ins w:id="1675" w:author="Author">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1676" w:author="Author">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77" w:author="Author">
              <w:r w:rsidRPr="003E42DC" w:rsidDel="0071661F">
                <w:rPr>
                  <w:color w:val="000000"/>
                  <w:sz w:val="20"/>
                  <w:szCs w:val="20"/>
                </w:rPr>
                <w:delText>48</w:delText>
              </w:r>
            </w:del>
            <w:ins w:id="1678" w:author="Author">
              <w:r w:rsidR="0071661F">
                <w:rPr>
                  <w:color w:val="000000"/>
                  <w:sz w:val="20"/>
                  <w:szCs w:val="20"/>
                </w:rPr>
                <w:t>43</w:t>
              </w:r>
            </w:ins>
          </w:p>
        </w:tc>
      </w:tr>
      <w:tr w:rsidR="005106C6" w14:paraId="0203955A" w14:textId="77777777" w:rsidTr="00997A8F">
        <w:trPr>
          <w:cantSplit/>
          <w:trHeight w:val="397"/>
          <w:jc w:val="center"/>
          <w:trPrChange w:id="1679"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80" w:author="Author">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1681" w:author="Author">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1682" w:author="Author">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83" w:author="Author">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1684" w:author="Author">
              <w:del w:id="1685" w:author="Author">
                <w:r w:rsidR="00B35B8E" w:rsidDel="0071661F">
                  <w:rPr>
                    <w:color w:val="000000"/>
                    <w:sz w:val="20"/>
                    <w:szCs w:val="20"/>
                  </w:rPr>
                  <w:delText>1.50</w:delText>
                </w:r>
              </w:del>
              <w:r w:rsidR="0071661F">
                <w:rPr>
                  <w:color w:val="000000"/>
                  <w:sz w:val="20"/>
                  <w:szCs w:val="20"/>
                </w:rPr>
                <w:t>0.91</w:t>
              </w:r>
            </w:ins>
            <w:del w:id="1686" w:author="Author">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1687" w:author="Author">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88" w:author="Author">
              <w:r w:rsidRPr="003E42DC" w:rsidDel="00B35B8E">
                <w:rPr>
                  <w:color w:val="000000"/>
                  <w:sz w:val="20"/>
                  <w:szCs w:val="20"/>
                </w:rPr>
                <w:delText>0.12</w:delText>
              </w:r>
            </w:del>
            <w:ins w:id="1689" w:author="Author">
              <w:del w:id="1690" w:author="Author">
                <w:r w:rsidR="00B35B8E" w:rsidDel="0071661F">
                  <w:rPr>
                    <w:color w:val="000000"/>
                    <w:sz w:val="20"/>
                    <w:szCs w:val="20"/>
                  </w:rPr>
                  <w:delText>4.60</w:delText>
                </w:r>
              </w:del>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1691" w:author="Author">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1692" w:author="Author">
              <w:r w:rsidRPr="003E42DC" w:rsidDel="00B35B8E">
                <w:rPr>
                  <w:color w:val="000000"/>
                  <w:sz w:val="20"/>
                  <w:szCs w:val="20"/>
                </w:rPr>
                <w:delText>0.0</w:delText>
              </w:r>
            </w:del>
            <w:ins w:id="1693" w:author="Author">
              <w:del w:id="1694" w:author="Author">
                <w:r w:rsidR="00B35B8E" w:rsidDel="0071661F">
                  <w:rPr>
                    <w:color w:val="000000"/>
                    <w:sz w:val="20"/>
                    <w:szCs w:val="20"/>
                  </w:rPr>
                  <w:delText>1.78</w:delText>
                </w:r>
              </w:del>
              <w:r w:rsidR="0071661F">
                <w:rPr>
                  <w:color w:val="000000"/>
                  <w:sz w:val="20"/>
                  <w:szCs w:val="20"/>
                </w:rPr>
                <w:t>2.80</w:t>
              </w:r>
            </w:ins>
            <w:del w:id="1695" w:author="Author">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1696" w:author="Author">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97" w:author="Author">
              <w:r w:rsidRPr="003E42DC" w:rsidDel="00B35B8E">
                <w:rPr>
                  <w:color w:val="000000"/>
                  <w:sz w:val="20"/>
                  <w:szCs w:val="20"/>
                </w:rPr>
                <w:delText>40</w:delText>
              </w:r>
            </w:del>
            <w:ins w:id="1698" w:author="Author">
              <w:del w:id="1699" w:author="Author">
                <w:r w:rsidR="00B35B8E" w:rsidDel="0071661F">
                  <w:rPr>
                    <w:color w:val="000000"/>
                    <w:sz w:val="20"/>
                    <w:szCs w:val="20"/>
                  </w:rPr>
                  <w:delText>37</w:delText>
                </w:r>
              </w:del>
              <w:r w:rsidR="0071661F">
                <w:rPr>
                  <w:color w:val="000000"/>
                  <w:sz w:val="20"/>
                  <w:szCs w:val="20"/>
                </w:rPr>
                <w:t>61</w:t>
              </w:r>
            </w:ins>
          </w:p>
        </w:tc>
      </w:tr>
      <w:tr w:rsidR="005106C6" w14:paraId="49AE0023" w14:textId="77777777" w:rsidTr="00997A8F">
        <w:trPr>
          <w:cantSplit/>
          <w:trHeight w:val="354"/>
          <w:jc w:val="center"/>
          <w:trPrChange w:id="1700" w:author="Author">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1701"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1702"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1703" w:author="Author">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04" w:author="Author">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05" w:author="Author">
              <w:r w:rsidRPr="003E42DC" w:rsidDel="00B35B8E">
                <w:rPr>
                  <w:color w:val="000000"/>
                  <w:sz w:val="20"/>
                  <w:szCs w:val="20"/>
                </w:rPr>
                <w:delText>0.08</w:delText>
              </w:r>
            </w:del>
            <w:ins w:id="1706" w:author="Author">
              <w:r w:rsidR="00B35B8E">
                <w:rPr>
                  <w:color w:val="000000"/>
                  <w:sz w:val="20"/>
                  <w:szCs w:val="20"/>
                </w:rPr>
                <w:t>1.</w:t>
              </w:r>
              <w:del w:id="1707" w:author="Author">
                <w:r w:rsidR="00B35B8E" w:rsidDel="0071661F">
                  <w:rPr>
                    <w:color w:val="000000"/>
                    <w:sz w:val="20"/>
                    <w:szCs w:val="20"/>
                  </w:rPr>
                  <w:delText>16</w:delText>
                </w:r>
              </w:del>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08" w:author="Author">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09" w:author="Author">
              <w:r w:rsidRPr="003E42DC" w:rsidDel="00B35B8E">
                <w:rPr>
                  <w:color w:val="000000"/>
                  <w:sz w:val="20"/>
                  <w:szCs w:val="20"/>
                </w:rPr>
                <w:delText>0.18</w:delText>
              </w:r>
            </w:del>
            <w:ins w:id="1710" w:author="Author">
              <w:del w:id="1711" w:author="Author">
                <w:r w:rsidR="00B35B8E" w:rsidDel="0071661F">
                  <w:rPr>
                    <w:color w:val="000000"/>
                    <w:sz w:val="20"/>
                    <w:szCs w:val="20"/>
                  </w:rPr>
                  <w:delText>3</w:delText>
                </w:r>
              </w:del>
              <w:r w:rsidR="0071661F">
                <w:rPr>
                  <w:color w:val="000000"/>
                  <w:sz w:val="20"/>
                  <w:szCs w:val="20"/>
                </w:rPr>
                <w:t>5</w:t>
              </w:r>
              <w:r w:rsidR="00B35B8E">
                <w:rPr>
                  <w:color w:val="000000"/>
                  <w:sz w:val="20"/>
                  <w:szCs w:val="20"/>
                </w:rPr>
                <w:t>.</w:t>
              </w:r>
              <w:r w:rsidR="0071661F">
                <w:rPr>
                  <w:color w:val="000000"/>
                  <w:sz w:val="20"/>
                  <w:szCs w:val="20"/>
                </w:rPr>
                <w:t>00</w:t>
              </w:r>
              <w:del w:id="1712" w:author="Author">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13" w:author="Author">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1714" w:author="Author">
              <w:r w:rsidRPr="003E42DC" w:rsidDel="00B35B8E">
                <w:rPr>
                  <w:color w:val="000000"/>
                  <w:sz w:val="20"/>
                  <w:szCs w:val="20"/>
                </w:rPr>
                <w:delText>0.00</w:delText>
              </w:r>
            </w:del>
            <w:ins w:id="1715" w:author="Author">
              <w:del w:id="1716" w:author="Author">
                <w:r w:rsidR="00B35B8E" w:rsidDel="0071661F">
                  <w:rPr>
                    <w:color w:val="000000"/>
                    <w:sz w:val="20"/>
                    <w:szCs w:val="20"/>
                  </w:rPr>
                  <w:delText>1.68</w:delText>
                </w:r>
              </w:del>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1717" w:author="Author">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718" w:author="Author">
              <w:r w:rsidRPr="003E42DC" w:rsidDel="00B35B8E">
                <w:rPr>
                  <w:color w:val="000000"/>
                  <w:sz w:val="20"/>
                  <w:szCs w:val="20"/>
                </w:rPr>
                <w:delText>06</w:delText>
              </w:r>
            </w:del>
            <w:ins w:id="1719" w:author="Author">
              <w:del w:id="1720" w:author="Author">
                <w:r w:rsidR="00B35B8E" w:rsidDel="0071661F">
                  <w:rPr>
                    <w:color w:val="000000"/>
                    <w:sz w:val="20"/>
                    <w:szCs w:val="20"/>
                  </w:rPr>
                  <w:delText>43</w:delText>
                </w:r>
              </w:del>
              <w:r w:rsidR="0071661F">
                <w:rPr>
                  <w:color w:val="000000"/>
                  <w:sz w:val="20"/>
                  <w:szCs w:val="20"/>
                </w:rPr>
                <w:t>25</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7" w:author="Author" w:initials="A">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538" w:author="Author" w:initials="A">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539" w:author="Author" w:initials="A">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540" w:author="Author" w:initials="A">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755" w:author="Author" w:initials="A">
    <w:p w14:paraId="4EB0DEFB" w14:textId="44E9726A" w:rsidR="000C660C" w:rsidRDefault="000C660C">
      <w:pPr>
        <w:pStyle w:val="CommentText"/>
      </w:pPr>
      <w:r>
        <w:rPr>
          <w:rStyle w:val="CommentReference"/>
        </w:rPr>
        <w:annotationRef/>
      </w:r>
      <w:r>
        <w:t>I’m not really following the relevance for this second explanation.</w:t>
      </w:r>
      <w:r w:rsidR="00A9786A">
        <w:t xml:space="preserve"> How does it explain the pattern of males showing the exact same scaling relationships and metabolism? I don’t understand so I can’t even help reword. Maybe we cn chat.</w:t>
      </w:r>
    </w:p>
  </w:comment>
  <w:comment w:id="833" w:author="Author" w:initials="A">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834" w:author="Author" w:initials="A">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835" w:author="Author" w:initials="A">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851" w:author="Author" w:initials="A">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4EB0DEFB" w15:done="0"/>
  <w15:commentEx w15:paraId="56557553" w15:done="0"/>
  <w15:commentEx w15:paraId="2782D914" w15:paraIdParent="56557553" w15:done="0"/>
  <w15:commentEx w15:paraId="509B37BF" w15:paraIdParent="56557553" w15:done="0"/>
  <w15:commentEx w15:paraId="6E924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4EB0DEFB" w16cid:durableId="27FA9635"/>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31285" w14:textId="77777777" w:rsidR="005F2EC7" w:rsidRDefault="005F2EC7" w:rsidP="00075259">
      <w:r>
        <w:separator/>
      </w:r>
    </w:p>
  </w:endnote>
  <w:endnote w:type="continuationSeparator" w:id="0">
    <w:p w14:paraId="2E1B1272" w14:textId="77777777" w:rsidR="005F2EC7" w:rsidRDefault="005F2EC7"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B038C" w14:textId="77777777" w:rsidR="005F2EC7" w:rsidRDefault="005F2EC7" w:rsidP="00075259">
      <w:r>
        <w:separator/>
      </w:r>
    </w:p>
  </w:footnote>
  <w:footnote w:type="continuationSeparator" w:id="0">
    <w:p w14:paraId="4C9F1549" w14:textId="77777777" w:rsidR="005F2EC7" w:rsidRDefault="005F2EC7"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removePersonalInformation/>
  <w:removeDateAndTime/>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2EC7"/>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024"/>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5214"/>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95830"/>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7C47"/>
    <w:rsid w:val="00AE5416"/>
    <w:rsid w:val="00AF3A89"/>
    <w:rsid w:val="00B143D6"/>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4.xml><?xml version="1.0" encoding="utf-8"?>
<ds:datastoreItem xmlns:ds="http://schemas.openxmlformats.org/officeDocument/2006/customXml" ds:itemID="{A3280AC3-8EBB-4BF4-A2CF-4EB568521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3016</Words>
  <Characters>74194</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2T04:37:00Z</dcterms:created>
  <dcterms:modified xsi:type="dcterms:W3CDTF">2023-05-02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